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53BF1E" w14:textId="46215212" w:rsidR="00690D24" w:rsidRDefault="000A2CE9" w:rsidP="000A2CE9">
      <w:pPr>
        <w:pStyle w:val="Heading1"/>
      </w:pPr>
      <w:r>
        <w:t xml:space="preserve">Supplementary files </w:t>
      </w:r>
    </w:p>
    <w:p w14:paraId="531D0C51" w14:textId="77777777" w:rsidR="007769A9" w:rsidRPr="007769A9" w:rsidRDefault="007769A9" w:rsidP="007769A9"/>
    <w:p w14:paraId="269EBF80" w14:textId="1C6E5A64" w:rsidR="0036474B" w:rsidRDefault="000A2CE9" w:rsidP="00D83F7F">
      <w:pPr>
        <w:pStyle w:val="Heading2"/>
      </w:pPr>
      <w:r>
        <w:t xml:space="preserve">Supplementary file </w:t>
      </w:r>
      <w:r w:rsidR="00D10F65">
        <w:t>1</w:t>
      </w:r>
      <w:r>
        <w:t xml:space="preserve">: General telehealth questions </w:t>
      </w:r>
      <w:r w:rsidR="00C2157A">
        <w:t>and direct GP preferences</w:t>
      </w:r>
    </w:p>
    <w:p w14:paraId="0E96CCF9" w14:textId="77777777" w:rsidR="007769A9" w:rsidRPr="007769A9" w:rsidRDefault="007769A9" w:rsidP="007769A9"/>
    <w:tbl>
      <w:tblPr>
        <w:tblStyle w:val="PlainTable2"/>
        <w:tblW w:w="0" w:type="auto"/>
        <w:tblLook w:val="04A0" w:firstRow="1" w:lastRow="0" w:firstColumn="1" w:lastColumn="0" w:noHBand="0" w:noVBand="1"/>
      </w:tblPr>
      <w:tblGrid>
        <w:gridCol w:w="4957"/>
        <w:gridCol w:w="2981"/>
        <w:gridCol w:w="1078"/>
      </w:tblGrid>
      <w:tr w:rsidR="000A2CE9" w:rsidRPr="004A4057" w14:paraId="5E137B98" w14:textId="77777777" w:rsidTr="00604D9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38" w:type="dxa"/>
            <w:gridSpan w:val="2"/>
            <w:tcBorders>
              <w:bottom w:val="single" w:sz="12" w:space="0" w:color="000000" w:themeColor="text1"/>
            </w:tcBorders>
          </w:tcPr>
          <w:p w14:paraId="75642E69" w14:textId="77777777" w:rsidR="000A2CE9" w:rsidRDefault="000A2CE9" w:rsidP="00604D97">
            <w:pPr>
              <w:spacing w:before="40" w:line="240" w:lineRule="auto"/>
              <w:rPr>
                <w:b w:val="0"/>
                <w:bCs w:val="0"/>
                <w:sz w:val="22"/>
              </w:rPr>
            </w:pPr>
            <w:r w:rsidRPr="004A4057">
              <w:rPr>
                <w:sz w:val="22"/>
              </w:rPr>
              <w:t>Characteristic</w:t>
            </w:r>
          </w:p>
          <w:p w14:paraId="1F555F18" w14:textId="77777777" w:rsidR="000A2CE9" w:rsidRPr="004A4057" w:rsidRDefault="000A2CE9" w:rsidP="00604D97">
            <w:pPr>
              <w:spacing w:before="40" w:line="240" w:lineRule="auto"/>
              <w:rPr>
                <w:sz w:val="22"/>
              </w:rPr>
            </w:pPr>
            <w:r>
              <w:rPr>
                <w:sz w:val="22"/>
              </w:rPr>
              <w:t>(n=60)</w:t>
            </w:r>
          </w:p>
        </w:tc>
        <w:tc>
          <w:tcPr>
            <w:tcW w:w="1078" w:type="dxa"/>
            <w:tcBorders>
              <w:bottom w:val="single" w:sz="12" w:space="0" w:color="000000" w:themeColor="text1"/>
            </w:tcBorders>
          </w:tcPr>
          <w:p w14:paraId="292DD364" w14:textId="77777777" w:rsidR="000A2CE9" w:rsidRPr="004A4057" w:rsidRDefault="000A2CE9" w:rsidP="00604D97">
            <w:pPr>
              <w:spacing w:before="40" w:line="240" w:lineRule="auto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4A4057">
              <w:rPr>
                <w:sz w:val="22"/>
              </w:rPr>
              <w:t>Mean (SD)</w:t>
            </w:r>
          </w:p>
        </w:tc>
      </w:tr>
      <w:tr w:rsidR="000A2CE9" w:rsidRPr="004A4057" w14:paraId="4F86B12E" w14:textId="77777777" w:rsidTr="00604D9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38" w:type="dxa"/>
            <w:gridSpan w:val="2"/>
            <w:tcBorders>
              <w:top w:val="single" w:sz="12" w:space="0" w:color="000000" w:themeColor="text1"/>
            </w:tcBorders>
          </w:tcPr>
          <w:p w14:paraId="2C794F03" w14:textId="77777777" w:rsidR="000A2CE9" w:rsidRPr="004A4057" w:rsidRDefault="000A2CE9" w:rsidP="00604D97">
            <w:pPr>
              <w:spacing w:before="40" w:line="240" w:lineRule="auto"/>
              <w:rPr>
                <w:b w:val="0"/>
                <w:bCs w:val="0"/>
                <w:sz w:val="22"/>
              </w:rPr>
            </w:pPr>
            <w:r w:rsidRPr="004A4057">
              <w:rPr>
                <w:b w:val="0"/>
                <w:bCs w:val="0"/>
                <w:sz w:val="22"/>
              </w:rPr>
              <w:t>Telehealth knowledge/experience (1 being none and 10 being knowledgeable/experienced)</w:t>
            </w:r>
          </w:p>
        </w:tc>
        <w:tc>
          <w:tcPr>
            <w:tcW w:w="1078" w:type="dxa"/>
            <w:tcBorders>
              <w:top w:val="single" w:sz="12" w:space="0" w:color="000000" w:themeColor="text1"/>
            </w:tcBorders>
          </w:tcPr>
          <w:p w14:paraId="44D8E2EF" w14:textId="77777777" w:rsidR="000A2CE9" w:rsidRPr="004A4057" w:rsidRDefault="000A2CE9" w:rsidP="00604D97">
            <w:pPr>
              <w:spacing w:before="4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4A4057">
              <w:rPr>
                <w:sz w:val="22"/>
              </w:rPr>
              <w:t>7.3 (1.5)</w:t>
            </w:r>
          </w:p>
        </w:tc>
      </w:tr>
      <w:tr w:rsidR="000A2CE9" w:rsidRPr="004A4057" w14:paraId="64106E46" w14:textId="77777777" w:rsidTr="00604D9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38" w:type="dxa"/>
            <w:gridSpan w:val="2"/>
          </w:tcPr>
          <w:p w14:paraId="7D48210D" w14:textId="0FF28259" w:rsidR="000A2CE9" w:rsidRPr="004A4057" w:rsidRDefault="000A2CE9" w:rsidP="00604D97">
            <w:pPr>
              <w:spacing w:before="40" w:line="240" w:lineRule="auto"/>
              <w:rPr>
                <w:b w:val="0"/>
                <w:bCs w:val="0"/>
                <w:sz w:val="22"/>
              </w:rPr>
            </w:pPr>
            <w:r w:rsidRPr="004A4057">
              <w:rPr>
                <w:b w:val="0"/>
                <w:bCs w:val="0"/>
                <w:sz w:val="22"/>
              </w:rPr>
              <w:t>Length of time (months) spent delivering video</w:t>
            </w:r>
            <w:r w:rsidR="000832F0">
              <w:rPr>
                <w:b w:val="0"/>
                <w:bCs w:val="0"/>
                <w:sz w:val="22"/>
              </w:rPr>
              <w:t xml:space="preserve">conference </w:t>
            </w:r>
            <w:r w:rsidRPr="004A4057">
              <w:rPr>
                <w:b w:val="0"/>
                <w:bCs w:val="0"/>
                <w:sz w:val="22"/>
              </w:rPr>
              <w:t>consultations</w:t>
            </w:r>
          </w:p>
        </w:tc>
        <w:tc>
          <w:tcPr>
            <w:tcW w:w="1078" w:type="dxa"/>
          </w:tcPr>
          <w:p w14:paraId="5328ECC7" w14:textId="77777777" w:rsidR="000A2CE9" w:rsidRPr="004A4057" w:rsidRDefault="000A2CE9" w:rsidP="00604D97">
            <w:pPr>
              <w:spacing w:before="4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4A4057">
              <w:rPr>
                <w:sz w:val="22"/>
              </w:rPr>
              <w:t>5.6 (7.9)</w:t>
            </w:r>
          </w:p>
        </w:tc>
      </w:tr>
      <w:tr w:rsidR="000A2CE9" w:rsidRPr="004A4057" w14:paraId="5063FCB6" w14:textId="77777777" w:rsidTr="00604D9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tcBorders>
              <w:bottom w:val="single" w:sz="12" w:space="0" w:color="auto"/>
            </w:tcBorders>
          </w:tcPr>
          <w:p w14:paraId="6563676B" w14:textId="77777777" w:rsidR="000A2CE9" w:rsidRPr="004A4057" w:rsidRDefault="000A2CE9" w:rsidP="00604D97">
            <w:pPr>
              <w:spacing w:before="40" w:line="240" w:lineRule="auto"/>
              <w:rPr>
                <w:b w:val="0"/>
                <w:bCs w:val="0"/>
                <w:sz w:val="22"/>
              </w:rPr>
            </w:pPr>
          </w:p>
        </w:tc>
        <w:tc>
          <w:tcPr>
            <w:tcW w:w="2981" w:type="dxa"/>
            <w:tcBorders>
              <w:bottom w:val="single" w:sz="12" w:space="0" w:color="auto"/>
            </w:tcBorders>
          </w:tcPr>
          <w:p w14:paraId="3183549B" w14:textId="77777777" w:rsidR="000A2CE9" w:rsidRPr="004A4057" w:rsidRDefault="000A2CE9" w:rsidP="00604D97">
            <w:pPr>
              <w:spacing w:before="4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</w:p>
        </w:tc>
        <w:tc>
          <w:tcPr>
            <w:tcW w:w="1078" w:type="dxa"/>
            <w:tcBorders>
              <w:bottom w:val="single" w:sz="12" w:space="0" w:color="auto"/>
            </w:tcBorders>
          </w:tcPr>
          <w:p w14:paraId="165184E5" w14:textId="77777777" w:rsidR="000A2CE9" w:rsidRPr="004A4057" w:rsidRDefault="000A2CE9" w:rsidP="00604D97">
            <w:pPr>
              <w:spacing w:before="4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2"/>
              </w:rPr>
            </w:pPr>
            <w:r w:rsidRPr="004A4057">
              <w:rPr>
                <w:b/>
                <w:bCs/>
                <w:sz w:val="22"/>
              </w:rPr>
              <w:t>N (%)</w:t>
            </w:r>
          </w:p>
        </w:tc>
      </w:tr>
      <w:tr w:rsidR="000A2CE9" w:rsidRPr="004A4057" w14:paraId="53CC8D3A" w14:textId="77777777" w:rsidTr="00604D9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 w:val="restart"/>
            <w:tcBorders>
              <w:top w:val="single" w:sz="12" w:space="0" w:color="auto"/>
            </w:tcBorders>
          </w:tcPr>
          <w:p w14:paraId="26E2C2D0" w14:textId="77777777" w:rsidR="000A2CE9" w:rsidRPr="004A4057" w:rsidRDefault="000A2CE9" w:rsidP="00604D97">
            <w:pPr>
              <w:spacing w:before="40" w:line="240" w:lineRule="auto"/>
              <w:rPr>
                <w:b w:val="0"/>
                <w:bCs w:val="0"/>
                <w:sz w:val="22"/>
              </w:rPr>
            </w:pPr>
            <w:r w:rsidRPr="004A4057">
              <w:rPr>
                <w:b w:val="0"/>
                <w:bCs w:val="0"/>
                <w:sz w:val="22"/>
              </w:rPr>
              <w:t>Effect of bulk billing restrictions on GP business</w:t>
            </w:r>
          </w:p>
        </w:tc>
        <w:tc>
          <w:tcPr>
            <w:tcW w:w="2981" w:type="dxa"/>
            <w:tcBorders>
              <w:top w:val="single" w:sz="12" w:space="0" w:color="auto"/>
            </w:tcBorders>
          </w:tcPr>
          <w:p w14:paraId="6458603B" w14:textId="77777777" w:rsidR="000A2CE9" w:rsidRPr="004A4057" w:rsidRDefault="000A2CE9" w:rsidP="00604D97">
            <w:pPr>
              <w:spacing w:before="4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4A4057">
              <w:rPr>
                <w:sz w:val="22"/>
              </w:rPr>
              <w:t xml:space="preserve">Good effect </w:t>
            </w:r>
          </w:p>
        </w:tc>
        <w:tc>
          <w:tcPr>
            <w:tcW w:w="1078" w:type="dxa"/>
            <w:tcBorders>
              <w:top w:val="single" w:sz="12" w:space="0" w:color="auto"/>
            </w:tcBorders>
          </w:tcPr>
          <w:p w14:paraId="2D7099E4" w14:textId="77777777" w:rsidR="000A2CE9" w:rsidRPr="004A4057" w:rsidRDefault="000A2CE9" w:rsidP="00604D97">
            <w:pPr>
              <w:spacing w:before="4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4A4057">
              <w:rPr>
                <w:sz w:val="22"/>
              </w:rPr>
              <w:t>39 (65.0)</w:t>
            </w:r>
          </w:p>
        </w:tc>
      </w:tr>
      <w:tr w:rsidR="000A2CE9" w:rsidRPr="004A4057" w14:paraId="22C5E90D" w14:textId="77777777" w:rsidTr="00604D9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/>
          </w:tcPr>
          <w:p w14:paraId="6952DC42" w14:textId="77777777" w:rsidR="000A2CE9" w:rsidRPr="004A4057" w:rsidRDefault="000A2CE9" w:rsidP="00604D97">
            <w:pPr>
              <w:spacing w:before="40" w:line="240" w:lineRule="auto"/>
              <w:rPr>
                <w:b w:val="0"/>
                <w:bCs w:val="0"/>
                <w:sz w:val="22"/>
              </w:rPr>
            </w:pPr>
          </w:p>
        </w:tc>
        <w:tc>
          <w:tcPr>
            <w:tcW w:w="2981" w:type="dxa"/>
          </w:tcPr>
          <w:p w14:paraId="2AD8C949" w14:textId="77777777" w:rsidR="000A2CE9" w:rsidRPr="004A4057" w:rsidRDefault="000A2CE9" w:rsidP="00604D97">
            <w:pPr>
              <w:spacing w:before="4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4A4057">
              <w:rPr>
                <w:sz w:val="22"/>
              </w:rPr>
              <w:t xml:space="preserve">None or limited effect </w:t>
            </w:r>
          </w:p>
        </w:tc>
        <w:tc>
          <w:tcPr>
            <w:tcW w:w="1078" w:type="dxa"/>
          </w:tcPr>
          <w:p w14:paraId="59AED248" w14:textId="77777777" w:rsidR="000A2CE9" w:rsidRPr="004A4057" w:rsidRDefault="000A2CE9" w:rsidP="00604D97">
            <w:pPr>
              <w:spacing w:before="4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4A4057">
              <w:rPr>
                <w:sz w:val="22"/>
              </w:rPr>
              <w:t>9 (15.0)</w:t>
            </w:r>
          </w:p>
        </w:tc>
      </w:tr>
      <w:tr w:rsidR="000A2CE9" w:rsidRPr="004A4057" w14:paraId="1895AE88" w14:textId="77777777" w:rsidTr="00604D9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/>
            <w:tcBorders>
              <w:bottom w:val="single" w:sz="12" w:space="0" w:color="767171" w:themeColor="background2" w:themeShade="80"/>
            </w:tcBorders>
          </w:tcPr>
          <w:p w14:paraId="1D8A69D9" w14:textId="77777777" w:rsidR="000A2CE9" w:rsidRPr="004A4057" w:rsidRDefault="000A2CE9" w:rsidP="00604D97">
            <w:pPr>
              <w:spacing w:before="40" w:line="240" w:lineRule="auto"/>
              <w:rPr>
                <w:b w:val="0"/>
                <w:bCs w:val="0"/>
                <w:sz w:val="22"/>
              </w:rPr>
            </w:pPr>
          </w:p>
        </w:tc>
        <w:tc>
          <w:tcPr>
            <w:tcW w:w="2981" w:type="dxa"/>
            <w:tcBorders>
              <w:bottom w:val="single" w:sz="12" w:space="0" w:color="767171" w:themeColor="background2" w:themeShade="80"/>
            </w:tcBorders>
          </w:tcPr>
          <w:p w14:paraId="620B604E" w14:textId="77777777" w:rsidR="000A2CE9" w:rsidRPr="004A4057" w:rsidRDefault="000A2CE9" w:rsidP="00604D97">
            <w:pPr>
              <w:spacing w:before="4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4A4057">
              <w:rPr>
                <w:sz w:val="22"/>
              </w:rPr>
              <w:t>Bad effect</w:t>
            </w:r>
          </w:p>
        </w:tc>
        <w:tc>
          <w:tcPr>
            <w:tcW w:w="1078" w:type="dxa"/>
            <w:tcBorders>
              <w:bottom w:val="single" w:sz="12" w:space="0" w:color="767171" w:themeColor="background2" w:themeShade="80"/>
            </w:tcBorders>
          </w:tcPr>
          <w:p w14:paraId="697A6C32" w14:textId="77777777" w:rsidR="000A2CE9" w:rsidRPr="004A4057" w:rsidRDefault="000A2CE9" w:rsidP="00604D97">
            <w:pPr>
              <w:spacing w:before="4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4A4057">
              <w:rPr>
                <w:sz w:val="22"/>
              </w:rPr>
              <w:t>12 (20.0)</w:t>
            </w:r>
          </w:p>
        </w:tc>
      </w:tr>
      <w:tr w:rsidR="000A2CE9" w:rsidRPr="004A4057" w14:paraId="00A7EBF5" w14:textId="77777777" w:rsidTr="005962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  <w:gridSpan w:val="3"/>
            <w:tcBorders>
              <w:top w:val="single" w:sz="12" w:space="0" w:color="000000" w:themeColor="text1"/>
            </w:tcBorders>
          </w:tcPr>
          <w:p w14:paraId="41554E41" w14:textId="77777777" w:rsidR="000A2CE9" w:rsidRPr="004A4057" w:rsidRDefault="000A2CE9" w:rsidP="00604D97">
            <w:pPr>
              <w:spacing w:before="40" w:line="240" w:lineRule="auto"/>
              <w:rPr>
                <w:sz w:val="22"/>
              </w:rPr>
            </w:pPr>
            <w:r w:rsidRPr="004A4057">
              <w:rPr>
                <w:sz w:val="22"/>
              </w:rPr>
              <w:t>Resources required for videoconference consultation compared to in-person consultations (n=27)</w:t>
            </w:r>
          </w:p>
        </w:tc>
      </w:tr>
      <w:tr w:rsidR="000A2CE9" w:rsidRPr="004A4057" w14:paraId="7F9DCF3B" w14:textId="77777777" w:rsidTr="00604D9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 w:val="restart"/>
          </w:tcPr>
          <w:p w14:paraId="4513CF66" w14:textId="77777777" w:rsidR="000A2CE9" w:rsidRPr="004A4057" w:rsidRDefault="000A2CE9" w:rsidP="00604D97">
            <w:pPr>
              <w:spacing w:before="40" w:line="240" w:lineRule="auto"/>
              <w:rPr>
                <w:b w:val="0"/>
                <w:bCs w:val="0"/>
                <w:sz w:val="22"/>
              </w:rPr>
            </w:pPr>
            <w:r w:rsidRPr="004A4057">
              <w:rPr>
                <w:b w:val="0"/>
                <w:bCs w:val="0"/>
                <w:sz w:val="22"/>
              </w:rPr>
              <w:t>Technology resources</w:t>
            </w:r>
          </w:p>
        </w:tc>
        <w:tc>
          <w:tcPr>
            <w:tcW w:w="2981" w:type="dxa"/>
          </w:tcPr>
          <w:p w14:paraId="24085B24" w14:textId="77777777" w:rsidR="000A2CE9" w:rsidRPr="004A4057" w:rsidRDefault="000A2CE9" w:rsidP="00604D97">
            <w:pPr>
              <w:spacing w:before="4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4A4057">
              <w:rPr>
                <w:sz w:val="22"/>
              </w:rPr>
              <w:t>Less</w:t>
            </w:r>
          </w:p>
        </w:tc>
        <w:tc>
          <w:tcPr>
            <w:tcW w:w="1078" w:type="dxa"/>
          </w:tcPr>
          <w:p w14:paraId="6F9D4646" w14:textId="77777777" w:rsidR="000A2CE9" w:rsidRPr="004A4057" w:rsidRDefault="000A2CE9" w:rsidP="00604D97">
            <w:pPr>
              <w:spacing w:before="4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4A4057">
              <w:rPr>
                <w:sz w:val="22"/>
              </w:rPr>
              <w:t>5 (18.5)</w:t>
            </w:r>
          </w:p>
        </w:tc>
      </w:tr>
      <w:tr w:rsidR="000A2CE9" w:rsidRPr="004A4057" w14:paraId="6D776CFF" w14:textId="77777777" w:rsidTr="00604D9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/>
          </w:tcPr>
          <w:p w14:paraId="64240889" w14:textId="77777777" w:rsidR="000A2CE9" w:rsidRPr="004A4057" w:rsidRDefault="000A2CE9" w:rsidP="00604D97">
            <w:pPr>
              <w:spacing w:before="40" w:line="240" w:lineRule="auto"/>
              <w:rPr>
                <w:b w:val="0"/>
                <w:bCs w:val="0"/>
                <w:sz w:val="22"/>
              </w:rPr>
            </w:pPr>
          </w:p>
        </w:tc>
        <w:tc>
          <w:tcPr>
            <w:tcW w:w="2981" w:type="dxa"/>
          </w:tcPr>
          <w:p w14:paraId="55686495" w14:textId="77777777" w:rsidR="000A2CE9" w:rsidRPr="004A4057" w:rsidRDefault="000A2CE9" w:rsidP="00604D97">
            <w:pPr>
              <w:spacing w:before="4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4A4057">
              <w:rPr>
                <w:sz w:val="22"/>
              </w:rPr>
              <w:t xml:space="preserve">Same </w:t>
            </w:r>
          </w:p>
        </w:tc>
        <w:tc>
          <w:tcPr>
            <w:tcW w:w="1078" w:type="dxa"/>
          </w:tcPr>
          <w:p w14:paraId="20E788CA" w14:textId="77777777" w:rsidR="000A2CE9" w:rsidRPr="004A4057" w:rsidRDefault="000A2CE9" w:rsidP="00604D97">
            <w:pPr>
              <w:spacing w:before="4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4A4057">
              <w:rPr>
                <w:sz w:val="22"/>
              </w:rPr>
              <w:t>15 (55.6)</w:t>
            </w:r>
          </w:p>
        </w:tc>
      </w:tr>
      <w:tr w:rsidR="000A2CE9" w:rsidRPr="004A4057" w14:paraId="620B3015" w14:textId="77777777" w:rsidTr="00604D9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/>
            <w:tcBorders>
              <w:bottom w:val="single" w:sz="12" w:space="0" w:color="767171" w:themeColor="background2" w:themeShade="80"/>
            </w:tcBorders>
          </w:tcPr>
          <w:p w14:paraId="199D54A5" w14:textId="77777777" w:rsidR="000A2CE9" w:rsidRPr="004A4057" w:rsidRDefault="000A2CE9" w:rsidP="00604D97">
            <w:pPr>
              <w:spacing w:before="40" w:line="240" w:lineRule="auto"/>
              <w:rPr>
                <w:b w:val="0"/>
                <w:bCs w:val="0"/>
                <w:sz w:val="22"/>
              </w:rPr>
            </w:pPr>
          </w:p>
        </w:tc>
        <w:tc>
          <w:tcPr>
            <w:tcW w:w="2981" w:type="dxa"/>
            <w:tcBorders>
              <w:bottom w:val="single" w:sz="12" w:space="0" w:color="767171" w:themeColor="background2" w:themeShade="80"/>
            </w:tcBorders>
          </w:tcPr>
          <w:p w14:paraId="43C507E5" w14:textId="77777777" w:rsidR="000A2CE9" w:rsidRPr="004A4057" w:rsidRDefault="000A2CE9" w:rsidP="00604D97">
            <w:pPr>
              <w:spacing w:before="4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4A4057">
              <w:rPr>
                <w:sz w:val="22"/>
              </w:rPr>
              <w:t>More</w:t>
            </w:r>
          </w:p>
        </w:tc>
        <w:tc>
          <w:tcPr>
            <w:tcW w:w="1078" w:type="dxa"/>
            <w:tcBorders>
              <w:bottom w:val="single" w:sz="12" w:space="0" w:color="767171" w:themeColor="background2" w:themeShade="80"/>
            </w:tcBorders>
          </w:tcPr>
          <w:p w14:paraId="78CCC0BE" w14:textId="77777777" w:rsidR="000A2CE9" w:rsidRPr="004A4057" w:rsidRDefault="000A2CE9" w:rsidP="00604D97">
            <w:pPr>
              <w:spacing w:before="4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4A4057">
              <w:rPr>
                <w:sz w:val="22"/>
              </w:rPr>
              <w:t>7 (25.9)</w:t>
            </w:r>
          </w:p>
        </w:tc>
      </w:tr>
      <w:tr w:rsidR="000A2CE9" w:rsidRPr="004A4057" w14:paraId="3E6A0A3C" w14:textId="77777777" w:rsidTr="00604D9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 w:val="restart"/>
            <w:tcBorders>
              <w:top w:val="single" w:sz="12" w:space="0" w:color="767171" w:themeColor="background2" w:themeShade="80"/>
            </w:tcBorders>
          </w:tcPr>
          <w:p w14:paraId="62408798" w14:textId="77777777" w:rsidR="000A2CE9" w:rsidRPr="004A4057" w:rsidRDefault="000A2CE9" w:rsidP="00604D97">
            <w:pPr>
              <w:spacing w:before="40" w:line="240" w:lineRule="auto"/>
              <w:rPr>
                <w:b w:val="0"/>
                <w:bCs w:val="0"/>
                <w:sz w:val="22"/>
              </w:rPr>
            </w:pPr>
            <w:r w:rsidRPr="004A4057">
              <w:rPr>
                <w:b w:val="0"/>
                <w:bCs w:val="0"/>
                <w:sz w:val="22"/>
              </w:rPr>
              <w:t>Technology support</w:t>
            </w:r>
          </w:p>
        </w:tc>
        <w:tc>
          <w:tcPr>
            <w:tcW w:w="2981" w:type="dxa"/>
            <w:tcBorders>
              <w:top w:val="single" w:sz="12" w:space="0" w:color="767171" w:themeColor="background2" w:themeShade="80"/>
            </w:tcBorders>
          </w:tcPr>
          <w:p w14:paraId="609EB69F" w14:textId="77777777" w:rsidR="000A2CE9" w:rsidRPr="004A4057" w:rsidRDefault="000A2CE9" w:rsidP="00604D97">
            <w:pPr>
              <w:spacing w:before="4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4A4057">
              <w:rPr>
                <w:sz w:val="22"/>
              </w:rPr>
              <w:t>Less</w:t>
            </w:r>
          </w:p>
        </w:tc>
        <w:tc>
          <w:tcPr>
            <w:tcW w:w="1078" w:type="dxa"/>
            <w:tcBorders>
              <w:top w:val="single" w:sz="12" w:space="0" w:color="767171" w:themeColor="background2" w:themeShade="80"/>
            </w:tcBorders>
          </w:tcPr>
          <w:p w14:paraId="43D0DAE3" w14:textId="77777777" w:rsidR="000A2CE9" w:rsidRPr="004A4057" w:rsidRDefault="000A2CE9" w:rsidP="00604D97">
            <w:pPr>
              <w:spacing w:before="4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4A4057">
              <w:rPr>
                <w:sz w:val="22"/>
              </w:rPr>
              <w:t>2 (7.4)</w:t>
            </w:r>
          </w:p>
        </w:tc>
      </w:tr>
      <w:tr w:rsidR="000A2CE9" w:rsidRPr="004A4057" w14:paraId="2956DB91" w14:textId="77777777" w:rsidTr="00604D9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/>
          </w:tcPr>
          <w:p w14:paraId="05177C7D" w14:textId="77777777" w:rsidR="000A2CE9" w:rsidRPr="004A4057" w:rsidRDefault="000A2CE9" w:rsidP="00604D97">
            <w:pPr>
              <w:spacing w:before="40" w:line="240" w:lineRule="auto"/>
              <w:rPr>
                <w:b w:val="0"/>
                <w:bCs w:val="0"/>
                <w:sz w:val="22"/>
              </w:rPr>
            </w:pPr>
          </w:p>
        </w:tc>
        <w:tc>
          <w:tcPr>
            <w:tcW w:w="2981" w:type="dxa"/>
          </w:tcPr>
          <w:p w14:paraId="710F6EF8" w14:textId="77777777" w:rsidR="000A2CE9" w:rsidRPr="004A4057" w:rsidRDefault="000A2CE9" w:rsidP="00604D97">
            <w:pPr>
              <w:spacing w:before="4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4A4057">
              <w:rPr>
                <w:sz w:val="22"/>
              </w:rPr>
              <w:t>Same</w:t>
            </w:r>
          </w:p>
        </w:tc>
        <w:tc>
          <w:tcPr>
            <w:tcW w:w="1078" w:type="dxa"/>
          </w:tcPr>
          <w:p w14:paraId="78211CB2" w14:textId="77777777" w:rsidR="000A2CE9" w:rsidRPr="004A4057" w:rsidRDefault="000A2CE9" w:rsidP="00604D97">
            <w:pPr>
              <w:spacing w:before="4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4A4057">
              <w:rPr>
                <w:sz w:val="22"/>
              </w:rPr>
              <w:t>8 (29.6)</w:t>
            </w:r>
          </w:p>
        </w:tc>
      </w:tr>
      <w:tr w:rsidR="000A2CE9" w:rsidRPr="004A4057" w14:paraId="1E27476E" w14:textId="77777777" w:rsidTr="00604D9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/>
            <w:tcBorders>
              <w:bottom w:val="single" w:sz="12" w:space="0" w:color="767171" w:themeColor="background2" w:themeShade="80"/>
            </w:tcBorders>
          </w:tcPr>
          <w:p w14:paraId="043209BE" w14:textId="77777777" w:rsidR="000A2CE9" w:rsidRPr="004A4057" w:rsidRDefault="000A2CE9" w:rsidP="00604D97">
            <w:pPr>
              <w:spacing w:before="40" w:line="240" w:lineRule="auto"/>
              <w:rPr>
                <w:b w:val="0"/>
                <w:bCs w:val="0"/>
                <w:sz w:val="22"/>
              </w:rPr>
            </w:pPr>
          </w:p>
        </w:tc>
        <w:tc>
          <w:tcPr>
            <w:tcW w:w="2981" w:type="dxa"/>
            <w:tcBorders>
              <w:bottom w:val="single" w:sz="12" w:space="0" w:color="767171" w:themeColor="background2" w:themeShade="80"/>
            </w:tcBorders>
          </w:tcPr>
          <w:p w14:paraId="0EAC7D1E" w14:textId="77777777" w:rsidR="000A2CE9" w:rsidRPr="004A4057" w:rsidRDefault="000A2CE9" w:rsidP="00604D97">
            <w:pPr>
              <w:spacing w:before="4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4A4057">
              <w:rPr>
                <w:sz w:val="22"/>
              </w:rPr>
              <w:t>More</w:t>
            </w:r>
          </w:p>
        </w:tc>
        <w:tc>
          <w:tcPr>
            <w:tcW w:w="1078" w:type="dxa"/>
            <w:tcBorders>
              <w:bottom w:val="single" w:sz="12" w:space="0" w:color="767171" w:themeColor="background2" w:themeShade="80"/>
            </w:tcBorders>
          </w:tcPr>
          <w:p w14:paraId="0A489921" w14:textId="77777777" w:rsidR="000A2CE9" w:rsidRPr="004A4057" w:rsidRDefault="000A2CE9" w:rsidP="00604D97">
            <w:pPr>
              <w:spacing w:before="4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4A4057">
              <w:rPr>
                <w:sz w:val="22"/>
              </w:rPr>
              <w:t>17 (63.0)</w:t>
            </w:r>
          </w:p>
        </w:tc>
      </w:tr>
      <w:tr w:rsidR="000A2CE9" w:rsidRPr="004A4057" w14:paraId="33F275C3" w14:textId="77777777" w:rsidTr="00604D9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 w:val="restart"/>
            <w:tcBorders>
              <w:top w:val="single" w:sz="12" w:space="0" w:color="767171" w:themeColor="background2" w:themeShade="80"/>
            </w:tcBorders>
          </w:tcPr>
          <w:p w14:paraId="63EC0287" w14:textId="77777777" w:rsidR="000A2CE9" w:rsidRPr="004A4057" w:rsidRDefault="000A2CE9" w:rsidP="00604D97">
            <w:pPr>
              <w:spacing w:before="40" w:line="240" w:lineRule="auto"/>
              <w:rPr>
                <w:b w:val="0"/>
                <w:bCs w:val="0"/>
                <w:sz w:val="22"/>
              </w:rPr>
            </w:pPr>
            <w:r w:rsidRPr="004A4057">
              <w:rPr>
                <w:b w:val="0"/>
                <w:bCs w:val="0"/>
                <w:sz w:val="22"/>
              </w:rPr>
              <w:t>Administration or support staff time</w:t>
            </w:r>
          </w:p>
        </w:tc>
        <w:tc>
          <w:tcPr>
            <w:tcW w:w="2981" w:type="dxa"/>
            <w:tcBorders>
              <w:top w:val="single" w:sz="12" w:space="0" w:color="767171" w:themeColor="background2" w:themeShade="80"/>
            </w:tcBorders>
          </w:tcPr>
          <w:p w14:paraId="7029DE64" w14:textId="77777777" w:rsidR="000A2CE9" w:rsidRPr="004A4057" w:rsidRDefault="000A2CE9" w:rsidP="00604D97">
            <w:pPr>
              <w:spacing w:before="4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4A4057">
              <w:rPr>
                <w:sz w:val="22"/>
              </w:rPr>
              <w:t>Less</w:t>
            </w:r>
          </w:p>
        </w:tc>
        <w:tc>
          <w:tcPr>
            <w:tcW w:w="1078" w:type="dxa"/>
            <w:tcBorders>
              <w:top w:val="single" w:sz="12" w:space="0" w:color="767171" w:themeColor="background2" w:themeShade="80"/>
            </w:tcBorders>
          </w:tcPr>
          <w:p w14:paraId="11458B02" w14:textId="77777777" w:rsidR="000A2CE9" w:rsidRPr="004A4057" w:rsidRDefault="000A2CE9" w:rsidP="00604D97">
            <w:pPr>
              <w:spacing w:before="4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4A4057">
              <w:rPr>
                <w:sz w:val="22"/>
              </w:rPr>
              <w:t>3 (11.1)</w:t>
            </w:r>
          </w:p>
        </w:tc>
      </w:tr>
      <w:tr w:rsidR="000A2CE9" w:rsidRPr="004A4057" w14:paraId="37D4F387" w14:textId="77777777" w:rsidTr="00604D9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/>
          </w:tcPr>
          <w:p w14:paraId="779C8FDB" w14:textId="77777777" w:rsidR="000A2CE9" w:rsidRPr="004A4057" w:rsidRDefault="000A2CE9" w:rsidP="00604D97">
            <w:pPr>
              <w:spacing w:before="40" w:line="240" w:lineRule="auto"/>
              <w:rPr>
                <w:b w:val="0"/>
                <w:bCs w:val="0"/>
                <w:sz w:val="22"/>
              </w:rPr>
            </w:pPr>
          </w:p>
        </w:tc>
        <w:tc>
          <w:tcPr>
            <w:tcW w:w="2981" w:type="dxa"/>
          </w:tcPr>
          <w:p w14:paraId="4C47B27A" w14:textId="77777777" w:rsidR="000A2CE9" w:rsidRPr="004A4057" w:rsidRDefault="000A2CE9" w:rsidP="00604D97">
            <w:pPr>
              <w:spacing w:before="4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4A4057">
              <w:rPr>
                <w:sz w:val="22"/>
              </w:rPr>
              <w:t xml:space="preserve">Same </w:t>
            </w:r>
          </w:p>
        </w:tc>
        <w:tc>
          <w:tcPr>
            <w:tcW w:w="1078" w:type="dxa"/>
          </w:tcPr>
          <w:p w14:paraId="7596DE24" w14:textId="77777777" w:rsidR="000A2CE9" w:rsidRPr="004A4057" w:rsidRDefault="000A2CE9" w:rsidP="00604D97">
            <w:pPr>
              <w:spacing w:before="4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4A4057">
              <w:rPr>
                <w:sz w:val="22"/>
              </w:rPr>
              <w:t>14 (51.9)</w:t>
            </w:r>
          </w:p>
        </w:tc>
      </w:tr>
      <w:tr w:rsidR="000A2CE9" w:rsidRPr="004A4057" w14:paraId="0B402CA8" w14:textId="77777777" w:rsidTr="00604D9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/>
            <w:tcBorders>
              <w:bottom w:val="single" w:sz="12" w:space="0" w:color="767171" w:themeColor="background2" w:themeShade="80"/>
            </w:tcBorders>
          </w:tcPr>
          <w:p w14:paraId="7F8F63F8" w14:textId="77777777" w:rsidR="000A2CE9" w:rsidRPr="004A4057" w:rsidRDefault="000A2CE9" w:rsidP="00604D97">
            <w:pPr>
              <w:spacing w:before="40" w:line="240" w:lineRule="auto"/>
              <w:rPr>
                <w:b w:val="0"/>
                <w:bCs w:val="0"/>
                <w:sz w:val="22"/>
              </w:rPr>
            </w:pPr>
          </w:p>
        </w:tc>
        <w:tc>
          <w:tcPr>
            <w:tcW w:w="2981" w:type="dxa"/>
            <w:tcBorders>
              <w:bottom w:val="single" w:sz="12" w:space="0" w:color="767171" w:themeColor="background2" w:themeShade="80"/>
            </w:tcBorders>
          </w:tcPr>
          <w:p w14:paraId="3AFB30CF" w14:textId="77777777" w:rsidR="000A2CE9" w:rsidRPr="004A4057" w:rsidRDefault="000A2CE9" w:rsidP="00604D97">
            <w:pPr>
              <w:spacing w:before="4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4A4057">
              <w:rPr>
                <w:sz w:val="22"/>
              </w:rPr>
              <w:t>More</w:t>
            </w:r>
          </w:p>
        </w:tc>
        <w:tc>
          <w:tcPr>
            <w:tcW w:w="1078" w:type="dxa"/>
            <w:tcBorders>
              <w:bottom w:val="single" w:sz="12" w:space="0" w:color="767171" w:themeColor="background2" w:themeShade="80"/>
            </w:tcBorders>
          </w:tcPr>
          <w:p w14:paraId="518C37A9" w14:textId="77777777" w:rsidR="000A2CE9" w:rsidRPr="004A4057" w:rsidRDefault="000A2CE9" w:rsidP="00604D97">
            <w:pPr>
              <w:spacing w:before="4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4A4057">
              <w:rPr>
                <w:sz w:val="22"/>
              </w:rPr>
              <w:t>10 (37.0)</w:t>
            </w:r>
          </w:p>
        </w:tc>
      </w:tr>
      <w:tr w:rsidR="000A2CE9" w:rsidRPr="004A4057" w14:paraId="6C76EE73" w14:textId="77777777" w:rsidTr="00604D9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 w:val="restart"/>
            <w:tcBorders>
              <w:top w:val="single" w:sz="12" w:space="0" w:color="767171" w:themeColor="background2" w:themeShade="80"/>
            </w:tcBorders>
          </w:tcPr>
          <w:p w14:paraId="37FDEFD7" w14:textId="77777777" w:rsidR="000A2CE9" w:rsidRPr="004A4057" w:rsidRDefault="000A2CE9" w:rsidP="00604D97">
            <w:pPr>
              <w:spacing w:before="40" w:line="240" w:lineRule="auto"/>
              <w:rPr>
                <w:b w:val="0"/>
                <w:bCs w:val="0"/>
                <w:sz w:val="22"/>
              </w:rPr>
            </w:pPr>
            <w:r w:rsidRPr="004A4057">
              <w:rPr>
                <w:b w:val="0"/>
                <w:bCs w:val="0"/>
                <w:sz w:val="22"/>
              </w:rPr>
              <w:t>Longer patient consult times</w:t>
            </w:r>
          </w:p>
        </w:tc>
        <w:tc>
          <w:tcPr>
            <w:tcW w:w="2981" w:type="dxa"/>
            <w:tcBorders>
              <w:top w:val="single" w:sz="12" w:space="0" w:color="767171" w:themeColor="background2" w:themeShade="80"/>
            </w:tcBorders>
          </w:tcPr>
          <w:p w14:paraId="23E6D789" w14:textId="77777777" w:rsidR="000A2CE9" w:rsidRPr="004A4057" w:rsidRDefault="000A2CE9" w:rsidP="00604D97">
            <w:pPr>
              <w:spacing w:before="4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4A4057">
              <w:rPr>
                <w:sz w:val="22"/>
              </w:rPr>
              <w:t>Less</w:t>
            </w:r>
          </w:p>
        </w:tc>
        <w:tc>
          <w:tcPr>
            <w:tcW w:w="1078" w:type="dxa"/>
            <w:tcBorders>
              <w:top w:val="single" w:sz="12" w:space="0" w:color="767171" w:themeColor="background2" w:themeShade="80"/>
            </w:tcBorders>
          </w:tcPr>
          <w:p w14:paraId="69E760BC" w14:textId="77777777" w:rsidR="000A2CE9" w:rsidRPr="004A4057" w:rsidRDefault="000A2CE9" w:rsidP="00604D97">
            <w:pPr>
              <w:spacing w:before="4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4A4057">
              <w:rPr>
                <w:sz w:val="22"/>
              </w:rPr>
              <w:t>9 (27.0)</w:t>
            </w:r>
          </w:p>
        </w:tc>
      </w:tr>
      <w:tr w:rsidR="000A2CE9" w:rsidRPr="004A4057" w14:paraId="6FE2121E" w14:textId="77777777" w:rsidTr="00604D9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/>
          </w:tcPr>
          <w:p w14:paraId="29A6B009" w14:textId="77777777" w:rsidR="000A2CE9" w:rsidRPr="004A4057" w:rsidRDefault="000A2CE9" w:rsidP="00604D97">
            <w:pPr>
              <w:spacing w:before="40" w:line="240" w:lineRule="auto"/>
              <w:rPr>
                <w:b w:val="0"/>
                <w:bCs w:val="0"/>
                <w:sz w:val="22"/>
              </w:rPr>
            </w:pPr>
          </w:p>
        </w:tc>
        <w:tc>
          <w:tcPr>
            <w:tcW w:w="2981" w:type="dxa"/>
          </w:tcPr>
          <w:p w14:paraId="7ABBFF4A" w14:textId="77777777" w:rsidR="000A2CE9" w:rsidRPr="004A4057" w:rsidRDefault="000A2CE9" w:rsidP="00604D97">
            <w:pPr>
              <w:spacing w:before="4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4A4057">
              <w:rPr>
                <w:sz w:val="22"/>
              </w:rPr>
              <w:t xml:space="preserve">Same </w:t>
            </w:r>
          </w:p>
        </w:tc>
        <w:tc>
          <w:tcPr>
            <w:tcW w:w="1078" w:type="dxa"/>
          </w:tcPr>
          <w:p w14:paraId="193DB8AA" w14:textId="77777777" w:rsidR="000A2CE9" w:rsidRPr="004A4057" w:rsidRDefault="000A2CE9" w:rsidP="00604D97">
            <w:pPr>
              <w:spacing w:before="4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4A4057">
              <w:rPr>
                <w:sz w:val="22"/>
              </w:rPr>
              <w:t>11 (40.7)</w:t>
            </w:r>
          </w:p>
        </w:tc>
      </w:tr>
      <w:tr w:rsidR="000A2CE9" w:rsidRPr="004A4057" w14:paraId="1E133FEF" w14:textId="77777777" w:rsidTr="00604D9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/>
            <w:tcBorders>
              <w:bottom w:val="single" w:sz="12" w:space="0" w:color="767171" w:themeColor="background2" w:themeShade="80"/>
            </w:tcBorders>
          </w:tcPr>
          <w:p w14:paraId="4EDE0A39" w14:textId="77777777" w:rsidR="000A2CE9" w:rsidRPr="004A4057" w:rsidRDefault="000A2CE9" w:rsidP="00604D97">
            <w:pPr>
              <w:spacing w:before="40" w:line="240" w:lineRule="auto"/>
              <w:rPr>
                <w:b w:val="0"/>
                <w:bCs w:val="0"/>
                <w:sz w:val="22"/>
              </w:rPr>
            </w:pPr>
          </w:p>
        </w:tc>
        <w:tc>
          <w:tcPr>
            <w:tcW w:w="2981" w:type="dxa"/>
            <w:tcBorders>
              <w:bottom w:val="single" w:sz="12" w:space="0" w:color="767171" w:themeColor="background2" w:themeShade="80"/>
            </w:tcBorders>
          </w:tcPr>
          <w:p w14:paraId="373B1A54" w14:textId="77777777" w:rsidR="000A2CE9" w:rsidRPr="004A4057" w:rsidRDefault="000A2CE9" w:rsidP="00604D97">
            <w:pPr>
              <w:spacing w:before="4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4A4057">
              <w:rPr>
                <w:sz w:val="22"/>
              </w:rPr>
              <w:t>More</w:t>
            </w:r>
          </w:p>
        </w:tc>
        <w:tc>
          <w:tcPr>
            <w:tcW w:w="1078" w:type="dxa"/>
            <w:tcBorders>
              <w:bottom w:val="single" w:sz="12" w:space="0" w:color="767171" w:themeColor="background2" w:themeShade="80"/>
            </w:tcBorders>
          </w:tcPr>
          <w:p w14:paraId="716DD863" w14:textId="77777777" w:rsidR="000A2CE9" w:rsidRPr="004A4057" w:rsidRDefault="000A2CE9" w:rsidP="00604D97">
            <w:pPr>
              <w:spacing w:before="4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4A4057">
              <w:rPr>
                <w:sz w:val="22"/>
              </w:rPr>
              <w:t>7 (25.9)</w:t>
            </w:r>
          </w:p>
        </w:tc>
      </w:tr>
      <w:tr w:rsidR="000A2CE9" w:rsidRPr="004A4057" w14:paraId="6D56E4E5" w14:textId="77777777" w:rsidTr="00604D9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 w:val="restart"/>
            <w:tcBorders>
              <w:top w:val="single" w:sz="12" w:space="0" w:color="767171" w:themeColor="background2" w:themeShade="80"/>
            </w:tcBorders>
          </w:tcPr>
          <w:p w14:paraId="638871F0" w14:textId="77777777" w:rsidR="000A2CE9" w:rsidRPr="004A4057" w:rsidRDefault="000A2CE9" w:rsidP="00604D97">
            <w:pPr>
              <w:spacing w:before="40" w:line="240" w:lineRule="auto"/>
              <w:rPr>
                <w:b w:val="0"/>
                <w:bCs w:val="0"/>
                <w:sz w:val="22"/>
              </w:rPr>
            </w:pPr>
            <w:r w:rsidRPr="004A4057">
              <w:rPr>
                <w:b w:val="0"/>
                <w:bCs w:val="0"/>
                <w:sz w:val="22"/>
              </w:rPr>
              <w:t>Consultation space or location</w:t>
            </w:r>
          </w:p>
        </w:tc>
        <w:tc>
          <w:tcPr>
            <w:tcW w:w="2981" w:type="dxa"/>
            <w:tcBorders>
              <w:top w:val="single" w:sz="12" w:space="0" w:color="767171" w:themeColor="background2" w:themeShade="80"/>
            </w:tcBorders>
          </w:tcPr>
          <w:p w14:paraId="0487F449" w14:textId="77777777" w:rsidR="000A2CE9" w:rsidRPr="004A4057" w:rsidRDefault="000A2CE9" w:rsidP="00604D97">
            <w:pPr>
              <w:spacing w:before="4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4A4057">
              <w:rPr>
                <w:sz w:val="22"/>
              </w:rPr>
              <w:t>Less</w:t>
            </w:r>
          </w:p>
        </w:tc>
        <w:tc>
          <w:tcPr>
            <w:tcW w:w="1078" w:type="dxa"/>
            <w:tcBorders>
              <w:top w:val="single" w:sz="12" w:space="0" w:color="767171" w:themeColor="background2" w:themeShade="80"/>
            </w:tcBorders>
          </w:tcPr>
          <w:p w14:paraId="6EB33DCD" w14:textId="77777777" w:rsidR="000A2CE9" w:rsidRPr="004A4057" w:rsidRDefault="000A2CE9" w:rsidP="00604D97">
            <w:pPr>
              <w:spacing w:before="4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4A4057">
              <w:rPr>
                <w:sz w:val="22"/>
              </w:rPr>
              <w:t>4 (14.8)</w:t>
            </w:r>
          </w:p>
        </w:tc>
      </w:tr>
      <w:tr w:rsidR="000A2CE9" w:rsidRPr="004A4057" w14:paraId="2F125F1A" w14:textId="77777777" w:rsidTr="00604D9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/>
          </w:tcPr>
          <w:p w14:paraId="3998161C" w14:textId="77777777" w:rsidR="000A2CE9" w:rsidRPr="004A4057" w:rsidRDefault="000A2CE9" w:rsidP="00604D97">
            <w:pPr>
              <w:spacing w:before="40" w:line="240" w:lineRule="auto"/>
              <w:rPr>
                <w:b w:val="0"/>
                <w:bCs w:val="0"/>
                <w:sz w:val="22"/>
              </w:rPr>
            </w:pPr>
          </w:p>
        </w:tc>
        <w:tc>
          <w:tcPr>
            <w:tcW w:w="2981" w:type="dxa"/>
          </w:tcPr>
          <w:p w14:paraId="1A94FFD3" w14:textId="77777777" w:rsidR="000A2CE9" w:rsidRPr="004A4057" w:rsidRDefault="000A2CE9" w:rsidP="00604D97">
            <w:pPr>
              <w:spacing w:before="4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4A4057">
              <w:rPr>
                <w:sz w:val="22"/>
              </w:rPr>
              <w:t xml:space="preserve">Same </w:t>
            </w:r>
          </w:p>
        </w:tc>
        <w:tc>
          <w:tcPr>
            <w:tcW w:w="1078" w:type="dxa"/>
          </w:tcPr>
          <w:p w14:paraId="6126F859" w14:textId="77777777" w:rsidR="000A2CE9" w:rsidRPr="004A4057" w:rsidRDefault="000A2CE9" w:rsidP="00604D97">
            <w:pPr>
              <w:spacing w:before="4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4A4057">
              <w:rPr>
                <w:sz w:val="22"/>
              </w:rPr>
              <w:t>19 (70.4)</w:t>
            </w:r>
          </w:p>
        </w:tc>
      </w:tr>
      <w:tr w:rsidR="000A2CE9" w:rsidRPr="004A4057" w14:paraId="110F3D68" w14:textId="77777777" w:rsidTr="00604D9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/>
            <w:tcBorders>
              <w:bottom w:val="single" w:sz="12" w:space="0" w:color="000000" w:themeColor="text1"/>
            </w:tcBorders>
          </w:tcPr>
          <w:p w14:paraId="6ED72A14" w14:textId="77777777" w:rsidR="000A2CE9" w:rsidRPr="004A4057" w:rsidRDefault="000A2CE9" w:rsidP="00604D97">
            <w:pPr>
              <w:spacing w:before="40" w:line="240" w:lineRule="auto"/>
              <w:rPr>
                <w:b w:val="0"/>
                <w:bCs w:val="0"/>
                <w:sz w:val="22"/>
              </w:rPr>
            </w:pPr>
          </w:p>
        </w:tc>
        <w:tc>
          <w:tcPr>
            <w:tcW w:w="2981" w:type="dxa"/>
            <w:tcBorders>
              <w:bottom w:val="single" w:sz="12" w:space="0" w:color="000000" w:themeColor="text1"/>
            </w:tcBorders>
          </w:tcPr>
          <w:p w14:paraId="4F7645F7" w14:textId="77777777" w:rsidR="000A2CE9" w:rsidRPr="004A4057" w:rsidRDefault="000A2CE9" w:rsidP="00604D97">
            <w:pPr>
              <w:spacing w:before="4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4A4057">
              <w:rPr>
                <w:sz w:val="22"/>
              </w:rPr>
              <w:t>More</w:t>
            </w:r>
          </w:p>
        </w:tc>
        <w:tc>
          <w:tcPr>
            <w:tcW w:w="1078" w:type="dxa"/>
            <w:tcBorders>
              <w:bottom w:val="single" w:sz="12" w:space="0" w:color="000000" w:themeColor="text1"/>
            </w:tcBorders>
          </w:tcPr>
          <w:p w14:paraId="0766E296" w14:textId="77777777" w:rsidR="000A2CE9" w:rsidRPr="004A4057" w:rsidRDefault="000A2CE9" w:rsidP="00604D97">
            <w:pPr>
              <w:spacing w:before="4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4A4057">
              <w:rPr>
                <w:sz w:val="22"/>
              </w:rPr>
              <w:t>4 (14.8)</w:t>
            </w:r>
          </w:p>
        </w:tc>
      </w:tr>
      <w:tr w:rsidR="000A2CE9" w:rsidRPr="004A4057" w14:paraId="3C1336DB" w14:textId="77777777" w:rsidTr="005962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  <w:gridSpan w:val="3"/>
            <w:tcBorders>
              <w:top w:val="single" w:sz="12" w:space="0" w:color="000000" w:themeColor="text1"/>
            </w:tcBorders>
          </w:tcPr>
          <w:p w14:paraId="10B37901" w14:textId="77777777" w:rsidR="000A2CE9" w:rsidRDefault="000A2CE9" w:rsidP="00604D97">
            <w:pPr>
              <w:spacing w:before="40" w:line="240" w:lineRule="auto"/>
              <w:rPr>
                <w:b w:val="0"/>
                <w:bCs w:val="0"/>
                <w:sz w:val="22"/>
              </w:rPr>
            </w:pPr>
            <w:r w:rsidRPr="004A4057">
              <w:rPr>
                <w:sz w:val="22"/>
              </w:rPr>
              <w:t>Resources required for telephone consultation compared to in-person consultations</w:t>
            </w:r>
          </w:p>
          <w:p w14:paraId="5035D402" w14:textId="77777777" w:rsidR="000A2CE9" w:rsidRPr="004A4057" w:rsidRDefault="000A2CE9" w:rsidP="00604D97">
            <w:pPr>
              <w:spacing w:before="40" w:line="240" w:lineRule="auto"/>
              <w:rPr>
                <w:sz w:val="22"/>
              </w:rPr>
            </w:pPr>
            <w:r>
              <w:rPr>
                <w:sz w:val="22"/>
              </w:rPr>
              <w:t>(n=60)</w:t>
            </w:r>
          </w:p>
        </w:tc>
      </w:tr>
      <w:tr w:rsidR="000A2CE9" w:rsidRPr="004A4057" w14:paraId="53C45E97" w14:textId="77777777" w:rsidTr="00604D9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 w:val="restart"/>
          </w:tcPr>
          <w:p w14:paraId="482C3923" w14:textId="77777777" w:rsidR="000A2CE9" w:rsidRPr="004A4057" w:rsidRDefault="000A2CE9" w:rsidP="00604D97">
            <w:pPr>
              <w:spacing w:before="40" w:line="240" w:lineRule="auto"/>
              <w:rPr>
                <w:b w:val="0"/>
                <w:bCs w:val="0"/>
                <w:sz w:val="22"/>
              </w:rPr>
            </w:pPr>
            <w:r w:rsidRPr="004A4057">
              <w:rPr>
                <w:b w:val="0"/>
                <w:bCs w:val="0"/>
                <w:sz w:val="22"/>
              </w:rPr>
              <w:t>Technology resources</w:t>
            </w:r>
          </w:p>
        </w:tc>
        <w:tc>
          <w:tcPr>
            <w:tcW w:w="2981" w:type="dxa"/>
          </w:tcPr>
          <w:p w14:paraId="6398DBCA" w14:textId="77777777" w:rsidR="000A2CE9" w:rsidRPr="004A4057" w:rsidRDefault="000A2CE9" w:rsidP="00604D97">
            <w:pPr>
              <w:spacing w:before="4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4A4057">
              <w:rPr>
                <w:sz w:val="22"/>
              </w:rPr>
              <w:t>Less</w:t>
            </w:r>
          </w:p>
        </w:tc>
        <w:tc>
          <w:tcPr>
            <w:tcW w:w="1078" w:type="dxa"/>
          </w:tcPr>
          <w:p w14:paraId="7A34B9AF" w14:textId="77777777" w:rsidR="000A2CE9" w:rsidRPr="004A4057" w:rsidRDefault="000A2CE9" w:rsidP="00604D97">
            <w:pPr>
              <w:spacing w:before="4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4A4057">
              <w:rPr>
                <w:sz w:val="22"/>
              </w:rPr>
              <w:t>22 (36.7)</w:t>
            </w:r>
          </w:p>
        </w:tc>
      </w:tr>
      <w:tr w:rsidR="000A2CE9" w:rsidRPr="004A4057" w14:paraId="5C3B68A9" w14:textId="77777777" w:rsidTr="00604D9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/>
          </w:tcPr>
          <w:p w14:paraId="2F6DB5FA" w14:textId="77777777" w:rsidR="000A2CE9" w:rsidRPr="004A4057" w:rsidRDefault="000A2CE9" w:rsidP="00604D97">
            <w:pPr>
              <w:spacing w:before="40" w:line="240" w:lineRule="auto"/>
              <w:rPr>
                <w:b w:val="0"/>
                <w:bCs w:val="0"/>
                <w:sz w:val="22"/>
              </w:rPr>
            </w:pPr>
          </w:p>
        </w:tc>
        <w:tc>
          <w:tcPr>
            <w:tcW w:w="2981" w:type="dxa"/>
          </w:tcPr>
          <w:p w14:paraId="1EEAF99C" w14:textId="77777777" w:rsidR="000A2CE9" w:rsidRPr="004A4057" w:rsidRDefault="000A2CE9" w:rsidP="00604D97">
            <w:pPr>
              <w:spacing w:before="4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4A4057">
              <w:rPr>
                <w:sz w:val="22"/>
              </w:rPr>
              <w:t xml:space="preserve">Same </w:t>
            </w:r>
          </w:p>
        </w:tc>
        <w:tc>
          <w:tcPr>
            <w:tcW w:w="1078" w:type="dxa"/>
          </w:tcPr>
          <w:p w14:paraId="37769B95" w14:textId="77777777" w:rsidR="000A2CE9" w:rsidRPr="004A4057" w:rsidRDefault="000A2CE9" w:rsidP="00604D97">
            <w:pPr>
              <w:spacing w:before="4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4A4057">
              <w:rPr>
                <w:sz w:val="22"/>
              </w:rPr>
              <w:t>34 (56.7)</w:t>
            </w:r>
          </w:p>
        </w:tc>
      </w:tr>
      <w:tr w:rsidR="000A2CE9" w:rsidRPr="004A4057" w14:paraId="32EEDFE9" w14:textId="77777777" w:rsidTr="00604D9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/>
            <w:tcBorders>
              <w:bottom w:val="single" w:sz="12" w:space="0" w:color="767171" w:themeColor="background2" w:themeShade="80"/>
            </w:tcBorders>
          </w:tcPr>
          <w:p w14:paraId="6E2B0ACF" w14:textId="77777777" w:rsidR="000A2CE9" w:rsidRPr="004A4057" w:rsidRDefault="000A2CE9" w:rsidP="00604D97">
            <w:pPr>
              <w:spacing w:before="40" w:line="240" w:lineRule="auto"/>
              <w:rPr>
                <w:b w:val="0"/>
                <w:bCs w:val="0"/>
                <w:sz w:val="22"/>
              </w:rPr>
            </w:pPr>
          </w:p>
        </w:tc>
        <w:tc>
          <w:tcPr>
            <w:tcW w:w="2981" w:type="dxa"/>
            <w:tcBorders>
              <w:bottom w:val="single" w:sz="12" w:space="0" w:color="767171" w:themeColor="background2" w:themeShade="80"/>
            </w:tcBorders>
          </w:tcPr>
          <w:p w14:paraId="044AAB3A" w14:textId="77777777" w:rsidR="000A2CE9" w:rsidRPr="004A4057" w:rsidRDefault="000A2CE9" w:rsidP="00604D97">
            <w:pPr>
              <w:spacing w:before="4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4A4057">
              <w:rPr>
                <w:sz w:val="22"/>
              </w:rPr>
              <w:t>More</w:t>
            </w:r>
          </w:p>
        </w:tc>
        <w:tc>
          <w:tcPr>
            <w:tcW w:w="1078" w:type="dxa"/>
            <w:tcBorders>
              <w:bottom w:val="single" w:sz="12" w:space="0" w:color="767171" w:themeColor="background2" w:themeShade="80"/>
            </w:tcBorders>
          </w:tcPr>
          <w:p w14:paraId="3F9785A5" w14:textId="77777777" w:rsidR="000A2CE9" w:rsidRPr="004A4057" w:rsidRDefault="000A2CE9" w:rsidP="00604D97">
            <w:pPr>
              <w:spacing w:before="4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4A4057">
              <w:rPr>
                <w:sz w:val="22"/>
              </w:rPr>
              <w:t>4 (6.7)</w:t>
            </w:r>
          </w:p>
        </w:tc>
      </w:tr>
      <w:tr w:rsidR="000A2CE9" w:rsidRPr="004A4057" w14:paraId="6192DEFE" w14:textId="77777777" w:rsidTr="00604D9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 w:val="restart"/>
            <w:tcBorders>
              <w:top w:val="single" w:sz="12" w:space="0" w:color="767171" w:themeColor="background2" w:themeShade="80"/>
            </w:tcBorders>
          </w:tcPr>
          <w:p w14:paraId="1110C6BD" w14:textId="77777777" w:rsidR="000A2CE9" w:rsidRPr="004A4057" w:rsidRDefault="000A2CE9" w:rsidP="00604D97">
            <w:pPr>
              <w:spacing w:before="40" w:line="240" w:lineRule="auto"/>
              <w:rPr>
                <w:b w:val="0"/>
                <w:bCs w:val="0"/>
                <w:sz w:val="22"/>
              </w:rPr>
            </w:pPr>
            <w:r w:rsidRPr="004A4057">
              <w:rPr>
                <w:b w:val="0"/>
                <w:bCs w:val="0"/>
                <w:sz w:val="22"/>
              </w:rPr>
              <w:t>Technology support</w:t>
            </w:r>
          </w:p>
        </w:tc>
        <w:tc>
          <w:tcPr>
            <w:tcW w:w="2981" w:type="dxa"/>
            <w:tcBorders>
              <w:top w:val="single" w:sz="12" w:space="0" w:color="767171" w:themeColor="background2" w:themeShade="80"/>
            </w:tcBorders>
          </w:tcPr>
          <w:p w14:paraId="4BA4F303" w14:textId="77777777" w:rsidR="000A2CE9" w:rsidRPr="004A4057" w:rsidRDefault="000A2CE9" w:rsidP="00604D97">
            <w:pPr>
              <w:spacing w:before="4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4A4057">
              <w:rPr>
                <w:sz w:val="22"/>
              </w:rPr>
              <w:t>Less</w:t>
            </w:r>
          </w:p>
        </w:tc>
        <w:tc>
          <w:tcPr>
            <w:tcW w:w="1078" w:type="dxa"/>
            <w:tcBorders>
              <w:top w:val="single" w:sz="12" w:space="0" w:color="767171" w:themeColor="background2" w:themeShade="80"/>
            </w:tcBorders>
          </w:tcPr>
          <w:p w14:paraId="120B9654" w14:textId="77777777" w:rsidR="000A2CE9" w:rsidRPr="004A4057" w:rsidRDefault="000A2CE9" w:rsidP="00604D97">
            <w:pPr>
              <w:spacing w:before="4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4A4057">
              <w:rPr>
                <w:sz w:val="22"/>
              </w:rPr>
              <w:t>22 (36.7)</w:t>
            </w:r>
          </w:p>
        </w:tc>
      </w:tr>
      <w:tr w:rsidR="000A2CE9" w:rsidRPr="004A4057" w14:paraId="19430D59" w14:textId="77777777" w:rsidTr="00604D9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/>
          </w:tcPr>
          <w:p w14:paraId="5A81A53E" w14:textId="77777777" w:rsidR="000A2CE9" w:rsidRPr="004A4057" w:rsidRDefault="000A2CE9" w:rsidP="00604D97">
            <w:pPr>
              <w:spacing w:before="40" w:line="240" w:lineRule="auto"/>
              <w:rPr>
                <w:b w:val="0"/>
                <w:bCs w:val="0"/>
                <w:sz w:val="22"/>
              </w:rPr>
            </w:pPr>
          </w:p>
        </w:tc>
        <w:tc>
          <w:tcPr>
            <w:tcW w:w="2981" w:type="dxa"/>
          </w:tcPr>
          <w:p w14:paraId="3AAD15BD" w14:textId="77777777" w:rsidR="000A2CE9" w:rsidRPr="004A4057" w:rsidRDefault="000A2CE9" w:rsidP="00604D97">
            <w:pPr>
              <w:spacing w:before="4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4A4057">
              <w:rPr>
                <w:sz w:val="22"/>
              </w:rPr>
              <w:t>Same</w:t>
            </w:r>
          </w:p>
        </w:tc>
        <w:tc>
          <w:tcPr>
            <w:tcW w:w="1078" w:type="dxa"/>
          </w:tcPr>
          <w:p w14:paraId="1D27C1D0" w14:textId="77777777" w:rsidR="000A2CE9" w:rsidRPr="004A4057" w:rsidRDefault="000A2CE9" w:rsidP="00604D97">
            <w:pPr>
              <w:spacing w:before="4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4A4057">
              <w:rPr>
                <w:sz w:val="22"/>
              </w:rPr>
              <w:t>28 (46.7)</w:t>
            </w:r>
          </w:p>
        </w:tc>
      </w:tr>
      <w:tr w:rsidR="000A2CE9" w:rsidRPr="004A4057" w14:paraId="24CE6F1A" w14:textId="77777777" w:rsidTr="00604D9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/>
            <w:tcBorders>
              <w:bottom w:val="single" w:sz="12" w:space="0" w:color="767171" w:themeColor="background2" w:themeShade="80"/>
            </w:tcBorders>
          </w:tcPr>
          <w:p w14:paraId="3C63DF6E" w14:textId="77777777" w:rsidR="000A2CE9" w:rsidRPr="004A4057" w:rsidRDefault="000A2CE9" w:rsidP="00604D97">
            <w:pPr>
              <w:spacing w:before="40" w:line="240" w:lineRule="auto"/>
              <w:rPr>
                <w:b w:val="0"/>
                <w:bCs w:val="0"/>
                <w:sz w:val="22"/>
              </w:rPr>
            </w:pPr>
          </w:p>
        </w:tc>
        <w:tc>
          <w:tcPr>
            <w:tcW w:w="2981" w:type="dxa"/>
            <w:tcBorders>
              <w:bottom w:val="single" w:sz="12" w:space="0" w:color="767171" w:themeColor="background2" w:themeShade="80"/>
            </w:tcBorders>
          </w:tcPr>
          <w:p w14:paraId="5E7F5F78" w14:textId="77777777" w:rsidR="000A2CE9" w:rsidRPr="004A4057" w:rsidRDefault="000A2CE9" w:rsidP="00604D97">
            <w:pPr>
              <w:spacing w:before="4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4A4057">
              <w:rPr>
                <w:sz w:val="22"/>
              </w:rPr>
              <w:t>More</w:t>
            </w:r>
          </w:p>
        </w:tc>
        <w:tc>
          <w:tcPr>
            <w:tcW w:w="1078" w:type="dxa"/>
            <w:tcBorders>
              <w:bottom w:val="single" w:sz="12" w:space="0" w:color="767171" w:themeColor="background2" w:themeShade="80"/>
            </w:tcBorders>
          </w:tcPr>
          <w:p w14:paraId="577E56A2" w14:textId="77777777" w:rsidR="000A2CE9" w:rsidRPr="004A4057" w:rsidRDefault="000A2CE9" w:rsidP="00604D97">
            <w:pPr>
              <w:spacing w:before="4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4A4057">
              <w:rPr>
                <w:sz w:val="22"/>
              </w:rPr>
              <w:t>10 (16.7)</w:t>
            </w:r>
          </w:p>
        </w:tc>
      </w:tr>
      <w:tr w:rsidR="000A2CE9" w:rsidRPr="004A4057" w14:paraId="27211203" w14:textId="77777777" w:rsidTr="00604D9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 w:val="restart"/>
            <w:tcBorders>
              <w:top w:val="single" w:sz="12" w:space="0" w:color="767171" w:themeColor="background2" w:themeShade="80"/>
            </w:tcBorders>
          </w:tcPr>
          <w:p w14:paraId="1E8901A7" w14:textId="77777777" w:rsidR="000A2CE9" w:rsidRPr="004A4057" w:rsidRDefault="000A2CE9" w:rsidP="00604D97">
            <w:pPr>
              <w:spacing w:before="40" w:line="240" w:lineRule="auto"/>
              <w:rPr>
                <w:b w:val="0"/>
                <w:bCs w:val="0"/>
                <w:sz w:val="22"/>
              </w:rPr>
            </w:pPr>
            <w:r w:rsidRPr="004A4057">
              <w:rPr>
                <w:b w:val="0"/>
                <w:bCs w:val="0"/>
                <w:sz w:val="22"/>
              </w:rPr>
              <w:t>Administration or support staff time</w:t>
            </w:r>
          </w:p>
        </w:tc>
        <w:tc>
          <w:tcPr>
            <w:tcW w:w="2981" w:type="dxa"/>
            <w:tcBorders>
              <w:top w:val="single" w:sz="12" w:space="0" w:color="767171" w:themeColor="background2" w:themeShade="80"/>
            </w:tcBorders>
          </w:tcPr>
          <w:p w14:paraId="091128E8" w14:textId="77777777" w:rsidR="000A2CE9" w:rsidRPr="004A4057" w:rsidRDefault="000A2CE9" w:rsidP="00604D97">
            <w:pPr>
              <w:spacing w:before="4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4A4057">
              <w:rPr>
                <w:sz w:val="22"/>
              </w:rPr>
              <w:t>Less</w:t>
            </w:r>
          </w:p>
        </w:tc>
        <w:tc>
          <w:tcPr>
            <w:tcW w:w="1078" w:type="dxa"/>
            <w:tcBorders>
              <w:top w:val="single" w:sz="12" w:space="0" w:color="767171" w:themeColor="background2" w:themeShade="80"/>
            </w:tcBorders>
          </w:tcPr>
          <w:p w14:paraId="725AF976" w14:textId="77777777" w:rsidR="000A2CE9" w:rsidRPr="004A4057" w:rsidRDefault="000A2CE9" w:rsidP="00604D97">
            <w:pPr>
              <w:spacing w:before="4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4A4057">
              <w:rPr>
                <w:sz w:val="22"/>
              </w:rPr>
              <w:t>18 (30.0)</w:t>
            </w:r>
          </w:p>
        </w:tc>
      </w:tr>
      <w:tr w:rsidR="000A2CE9" w:rsidRPr="004A4057" w14:paraId="6C53DFF1" w14:textId="77777777" w:rsidTr="00604D9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/>
          </w:tcPr>
          <w:p w14:paraId="3ABCD787" w14:textId="77777777" w:rsidR="000A2CE9" w:rsidRPr="004A4057" w:rsidRDefault="000A2CE9" w:rsidP="00604D97">
            <w:pPr>
              <w:spacing w:before="40" w:line="240" w:lineRule="auto"/>
              <w:rPr>
                <w:b w:val="0"/>
                <w:bCs w:val="0"/>
                <w:sz w:val="22"/>
              </w:rPr>
            </w:pPr>
          </w:p>
        </w:tc>
        <w:tc>
          <w:tcPr>
            <w:tcW w:w="2981" w:type="dxa"/>
          </w:tcPr>
          <w:p w14:paraId="79A53918" w14:textId="77777777" w:rsidR="000A2CE9" w:rsidRPr="004A4057" w:rsidRDefault="000A2CE9" w:rsidP="00604D97">
            <w:pPr>
              <w:spacing w:before="4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4A4057">
              <w:rPr>
                <w:sz w:val="22"/>
              </w:rPr>
              <w:t xml:space="preserve">Same </w:t>
            </w:r>
          </w:p>
        </w:tc>
        <w:tc>
          <w:tcPr>
            <w:tcW w:w="1078" w:type="dxa"/>
          </w:tcPr>
          <w:p w14:paraId="528C52DE" w14:textId="77777777" w:rsidR="000A2CE9" w:rsidRPr="004A4057" w:rsidRDefault="000A2CE9" w:rsidP="00604D97">
            <w:pPr>
              <w:spacing w:before="4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4A4057">
              <w:rPr>
                <w:sz w:val="22"/>
              </w:rPr>
              <w:t>24 (40.0)</w:t>
            </w:r>
          </w:p>
        </w:tc>
      </w:tr>
      <w:tr w:rsidR="000A2CE9" w:rsidRPr="004A4057" w14:paraId="65DF7FAE" w14:textId="77777777" w:rsidTr="00604D9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/>
            <w:tcBorders>
              <w:bottom w:val="single" w:sz="12" w:space="0" w:color="767171" w:themeColor="background2" w:themeShade="80"/>
            </w:tcBorders>
          </w:tcPr>
          <w:p w14:paraId="68C323D3" w14:textId="77777777" w:rsidR="000A2CE9" w:rsidRPr="004A4057" w:rsidRDefault="000A2CE9" w:rsidP="00604D97">
            <w:pPr>
              <w:spacing w:before="40" w:line="240" w:lineRule="auto"/>
              <w:rPr>
                <w:b w:val="0"/>
                <w:bCs w:val="0"/>
                <w:sz w:val="22"/>
              </w:rPr>
            </w:pPr>
          </w:p>
        </w:tc>
        <w:tc>
          <w:tcPr>
            <w:tcW w:w="2981" w:type="dxa"/>
            <w:tcBorders>
              <w:bottom w:val="single" w:sz="12" w:space="0" w:color="767171" w:themeColor="background2" w:themeShade="80"/>
            </w:tcBorders>
          </w:tcPr>
          <w:p w14:paraId="2142387C" w14:textId="77777777" w:rsidR="000A2CE9" w:rsidRPr="004A4057" w:rsidRDefault="000A2CE9" w:rsidP="00604D97">
            <w:pPr>
              <w:spacing w:before="4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4A4057">
              <w:rPr>
                <w:sz w:val="22"/>
              </w:rPr>
              <w:t>More</w:t>
            </w:r>
          </w:p>
        </w:tc>
        <w:tc>
          <w:tcPr>
            <w:tcW w:w="1078" w:type="dxa"/>
            <w:tcBorders>
              <w:bottom w:val="single" w:sz="12" w:space="0" w:color="767171" w:themeColor="background2" w:themeShade="80"/>
            </w:tcBorders>
          </w:tcPr>
          <w:p w14:paraId="047DB6EE" w14:textId="77777777" w:rsidR="000A2CE9" w:rsidRPr="004A4057" w:rsidRDefault="000A2CE9" w:rsidP="00604D97">
            <w:pPr>
              <w:spacing w:before="4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4A4057">
              <w:rPr>
                <w:sz w:val="22"/>
              </w:rPr>
              <w:t>18 (30.0)</w:t>
            </w:r>
          </w:p>
        </w:tc>
      </w:tr>
      <w:tr w:rsidR="000A2CE9" w:rsidRPr="004A4057" w14:paraId="78101E16" w14:textId="77777777" w:rsidTr="00604D9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 w:val="restart"/>
            <w:tcBorders>
              <w:top w:val="single" w:sz="12" w:space="0" w:color="767171" w:themeColor="background2" w:themeShade="80"/>
            </w:tcBorders>
          </w:tcPr>
          <w:p w14:paraId="4A323165" w14:textId="77777777" w:rsidR="000A2CE9" w:rsidRPr="004A4057" w:rsidRDefault="000A2CE9" w:rsidP="00604D97">
            <w:pPr>
              <w:spacing w:before="40" w:line="240" w:lineRule="auto"/>
              <w:rPr>
                <w:b w:val="0"/>
                <w:bCs w:val="0"/>
                <w:sz w:val="22"/>
              </w:rPr>
            </w:pPr>
            <w:r w:rsidRPr="004A4057">
              <w:rPr>
                <w:b w:val="0"/>
                <w:bCs w:val="0"/>
                <w:sz w:val="22"/>
              </w:rPr>
              <w:t>Longer patient consult times</w:t>
            </w:r>
          </w:p>
        </w:tc>
        <w:tc>
          <w:tcPr>
            <w:tcW w:w="2981" w:type="dxa"/>
            <w:tcBorders>
              <w:top w:val="single" w:sz="12" w:space="0" w:color="767171" w:themeColor="background2" w:themeShade="80"/>
            </w:tcBorders>
          </w:tcPr>
          <w:p w14:paraId="029DBAD9" w14:textId="77777777" w:rsidR="000A2CE9" w:rsidRPr="004A4057" w:rsidRDefault="000A2CE9" w:rsidP="00604D97">
            <w:pPr>
              <w:spacing w:before="4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4A4057">
              <w:rPr>
                <w:sz w:val="22"/>
              </w:rPr>
              <w:t>Less</w:t>
            </w:r>
          </w:p>
        </w:tc>
        <w:tc>
          <w:tcPr>
            <w:tcW w:w="1078" w:type="dxa"/>
            <w:tcBorders>
              <w:top w:val="single" w:sz="12" w:space="0" w:color="767171" w:themeColor="background2" w:themeShade="80"/>
            </w:tcBorders>
          </w:tcPr>
          <w:p w14:paraId="7815D16C" w14:textId="77777777" w:rsidR="000A2CE9" w:rsidRPr="004A4057" w:rsidRDefault="000A2CE9" w:rsidP="00604D97">
            <w:pPr>
              <w:spacing w:before="4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4A4057">
              <w:rPr>
                <w:sz w:val="22"/>
              </w:rPr>
              <w:t>31 (51.7)</w:t>
            </w:r>
          </w:p>
        </w:tc>
      </w:tr>
      <w:tr w:rsidR="000A2CE9" w:rsidRPr="004A4057" w14:paraId="5B89B064" w14:textId="77777777" w:rsidTr="00604D9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/>
          </w:tcPr>
          <w:p w14:paraId="1D5F1A85" w14:textId="77777777" w:rsidR="000A2CE9" w:rsidRPr="004A4057" w:rsidRDefault="000A2CE9" w:rsidP="00604D97">
            <w:pPr>
              <w:spacing w:before="40" w:line="240" w:lineRule="auto"/>
              <w:rPr>
                <w:b w:val="0"/>
                <w:bCs w:val="0"/>
                <w:sz w:val="22"/>
              </w:rPr>
            </w:pPr>
          </w:p>
        </w:tc>
        <w:tc>
          <w:tcPr>
            <w:tcW w:w="2981" w:type="dxa"/>
          </w:tcPr>
          <w:p w14:paraId="648922C7" w14:textId="77777777" w:rsidR="000A2CE9" w:rsidRPr="004A4057" w:rsidRDefault="000A2CE9" w:rsidP="00604D97">
            <w:pPr>
              <w:spacing w:before="4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4A4057">
              <w:rPr>
                <w:sz w:val="22"/>
              </w:rPr>
              <w:t xml:space="preserve">Same </w:t>
            </w:r>
          </w:p>
        </w:tc>
        <w:tc>
          <w:tcPr>
            <w:tcW w:w="1078" w:type="dxa"/>
          </w:tcPr>
          <w:p w14:paraId="7C080A8D" w14:textId="77777777" w:rsidR="000A2CE9" w:rsidRPr="004A4057" w:rsidRDefault="000A2CE9" w:rsidP="00604D97">
            <w:pPr>
              <w:spacing w:before="4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4A4057">
              <w:rPr>
                <w:sz w:val="22"/>
              </w:rPr>
              <w:t>20 (33.3)</w:t>
            </w:r>
          </w:p>
        </w:tc>
      </w:tr>
      <w:tr w:rsidR="000A2CE9" w:rsidRPr="004A4057" w14:paraId="1544563E" w14:textId="77777777" w:rsidTr="00604D9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/>
            <w:tcBorders>
              <w:bottom w:val="single" w:sz="12" w:space="0" w:color="767171" w:themeColor="background2" w:themeShade="80"/>
            </w:tcBorders>
          </w:tcPr>
          <w:p w14:paraId="4C40DF31" w14:textId="77777777" w:rsidR="000A2CE9" w:rsidRPr="004A4057" w:rsidRDefault="000A2CE9" w:rsidP="00604D97">
            <w:pPr>
              <w:spacing w:before="40" w:line="240" w:lineRule="auto"/>
              <w:rPr>
                <w:b w:val="0"/>
                <w:bCs w:val="0"/>
                <w:sz w:val="22"/>
              </w:rPr>
            </w:pPr>
          </w:p>
        </w:tc>
        <w:tc>
          <w:tcPr>
            <w:tcW w:w="2981" w:type="dxa"/>
            <w:tcBorders>
              <w:bottom w:val="single" w:sz="12" w:space="0" w:color="767171" w:themeColor="background2" w:themeShade="80"/>
            </w:tcBorders>
          </w:tcPr>
          <w:p w14:paraId="6FBF4618" w14:textId="77777777" w:rsidR="000A2CE9" w:rsidRPr="004A4057" w:rsidRDefault="000A2CE9" w:rsidP="00604D97">
            <w:pPr>
              <w:spacing w:before="4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4A4057">
              <w:rPr>
                <w:sz w:val="22"/>
              </w:rPr>
              <w:t>More</w:t>
            </w:r>
          </w:p>
        </w:tc>
        <w:tc>
          <w:tcPr>
            <w:tcW w:w="1078" w:type="dxa"/>
            <w:tcBorders>
              <w:bottom w:val="single" w:sz="12" w:space="0" w:color="767171" w:themeColor="background2" w:themeShade="80"/>
            </w:tcBorders>
          </w:tcPr>
          <w:p w14:paraId="17F10B1F" w14:textId="77777777" w:rsidR="000A2CE9" w:rsidRPr="004A4057" w:rsidRDefault="000A2CE9" w:rsidP="00604D97">
            <w:pPr>
              <w:spacing w:before="4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4A4057">
              <w:rPr>
                <w:sz w:val="22"/>
              </w:rPr>
              <w:t>9 (15.0)</w:t>
            </w:r>
          </w:p>
        </w:tc>
      </w:tr>
      <w:tr w:rsidR="000A2CE9" w:rsidRPr="004A4057" w14:paraId="05FF077E" w14:textId="77777777" w:rsidTr="00604D9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 w:val="restart"/>
            <w:tcBorders>
              <w:top w:val="single" w:sz="12" w:space="0" w:color="767171" w:themeColor="background2" w:themeShade="80"/>
            </w:tcBorders>
          </w:tcPr>
          <w:p w14:paraId="79AD41EA" w14:textId="77777777" w:rsidR="000A2CE9" w:rsidRPr="004A4057" w:rsidRDefault="000A2CE9" w:rsidP="00604D97">
            <w:pPr>
              <w:spacing w:before="40" w:line="240" w:lineRule="auto"/>
              <w:rPr>
                <w:b w:val="0"/>
                <w:bCs w:val="0"/>
                <w:sz w:val="22"/>
              </w:rPr>
            </w:pPr>
            <w:r w:rsidRPr="004A4057">
              <w:rPr>
                <w:b w:val="0"/>
                <w:bCs w:val="0"/>
                <w:sz w:val="22"/>
              </w:rPr>
              <w:t>Consultation space or location</w:t>
            </w:r>
          </w:p>
        </w:tc>
        <w:tc>
          <w:tcPr>
            <w:tcW w:w="2981" w:type="dxa"/>
            <w:tcBorders>
              <w:top w:val="single" w:sz="12" w:space="0" w:color="767171" w:themeColor="background2" w:themeShade="80"/>
            </w:tcBorders>
          </w:tcPr>
          <w:p w14:paraId="06C6B375" w14:textId="77777777" w:rsidR="000A2CE9" w:rsidRPr="004A4057" w:rsidRDefault="000A2CE9" w:rsidP="00604D97">
            <w:pPr>
              <w:spacing w:before="4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4A4057">
              <w:rPr>
                <w:sz w:val="22"/>
              </w:rPr>
              <w:t>Less</w:t>
            </w:r>
          </w:p>
        </w:tc>
        <w:tc>
          <w:tcPr>
            <w:tcW w:w="1078" w:type="dxa"/>
            <w:tcBorders>
              <w:top w:val="single" w:sz="12" w:space="0" w:color="767171" w:themeColor="background2" w:themeShade="80"/>
            </w:tcBorders>
          </w:tcPr>
          <w:p w14:paraId="0FDF5650" w14:textId="77777777" w:rsidR="000A2CE9" w:rsidRPr="004A4057" w:rsidRDefault="000A2CE9" w:rsidP="00604D97">
            <w:pPr>
              <w:spacing w:before="4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4A4057">
              <w:rPr>
                <w:sz w:val="22"/>
              </w:rPr>
              <w:t>22 (36.7)</w:t>
            </w:r>
          </w:p>
        </w:tc>
      </w:tr>
      <w:tr w:rsidR="000A2CE9" w:rsidRPr="004A4057" w14:paraId="3CE6B93D" w14:textId="77777777" w:rsidTr="00604D9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/>
          </w:tcPr>
          <w:p w14:paraId="23CF2ABE" w14:textId="77777777" w:rsidR="000A2CE9" w:rsidRPr="004A4057" w:rsidRDefault="000A2CE9" w:rsidP="00604D97">
            <w:pPr>
              <w:spacing w:before="40" w:line="240" w:lineRule="auto"/>
              <w:rPr>
                <w:b w:val="0"/>
                <w:bCs w:val="0"/>
                <w:sz w:val="22"/>
              </w:rPr>
            </w:pPr>
          </w:p>
        </w:tc>
        <w:tc>
          <w:tcPr>
            <w:tcW w:w="2981" w:type="dxa"/>
          </w:tcPr>
          <w:p w14:paraId="5DA776D1" w14:textId="77777777" w:rsidR="000A2CE9" w:rsidRPr="004A4057" w:rsidRDefault="000A2CE9" w:rsidP="00604D97">
            <w:pPr>
              <w:spacing w:before="4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4A4057">
              <w:rPr>
                <w:sz w:val="22"/>
              </w:rPr>
              <w:t xml:space="preserve">Same </w:t>
            </w:r>
          </w:p>
        </w:tc>
        <w:tc>
          <w:tcPr>
            <w:tcW w:w="1078" w:type="dxa"/>
          </w:tcPr>
          <w:p w14:paraId="7C8607D0" w14:textId="77777777" w:rsidR="000A2CE9" w:rsidRPr="004A4057" w:rsidRDefault="000A2CE9" w:rsidP="00604D97">
            <w:pPr>
              <w:spacing w:before="4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4A4057">
              <w:rPr>
                <w:sz w:val="22"/>
              </w:rPr>
              <w:t>30 (50.0)</w:t>
            </w:r>
          </w:p>
        </w:tc>
      </w:tr>
      <w:tr w:rsidR="000A2CE9" w:rsidRPr="004A4057" w14:paraId="2179E3A2" w14:textId="77777777" w:rsidTr="00604D9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/>
          </w:tcPr>
          <w:p w14:paraId="7A5D2A9B" w14:textId="77777777" w:rsidR="000A2CE9" w:rsidRPr="004A4057" w:rsidRDefault="000A2CE9" w:rsidP="00604D97">
            <w:pPr>
              <w:spacing w:before="40" w:line="240" w:lineRule="auto"/>
              <w:rPr>
                <w:b w:val="0"/>
                <w:bCs w:val="0"/>
                <w:sz w:val="22"/>
              </w:rPr>
            </w:pPr>
          </w:p>
        </w:tc>
        <w:tc>
          <w:tcPr>
            <w:tcW w:w="2981" w:type="dxa"/>
          </w:tcPr>
          <w:p w14:paraId="63386728" w14:textId="77777777" w:rsidR="000A2CE9" w:rsidRPr="004A4057" w:rsidRDefault="000A2CE9" w:rsidP="00604D97">
            <w:pPr>
              <w:spacing w:before="4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4A4057">
              <w:rPr>
                <w:sz w:val="22"/>
              </w:rPr>
              <w:t>More</w:t>
            </w:r>
          </w:p>
        </w:tc>
        <w:tc>
          <w:tcPr>
            <w:tcW w:w="1078" w:type="dxa"/>
          </w:tcPr>
          <w:p w14:paraId="05DA4446" w14:textId="77777777" w:rsidR="000A2CE9" w:rsidRPr="004A4057" w:rsidRDefault="000A2CE9" w:rsidP="00604D97">
            <w:pPr>
              <w:spacing w:before="4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4A4057">
              <w:rPr>
                <w:sz w:val="22"/>
              </w:rPr>
              <w:t>8 (13.3)</w:t>
            </w:r>
          </w:p>
        </w:tc>
      </w:tr>
      <w:tr w:rsidR="008A17A3" w:rsidRPr="004A4057" w14:paraId="2C57591B" w14:textId="77777777" w:rsidTr="00962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38" w:type="dxa"/>
            <w:gridSpan w:val="2"/>
            <w:tcBorders>
              <w:top w:val="single" w:sz="12" w:space="0" w:color="auto"/>
            </w:tcBorders>
          </w:tcPr>
          <w:p w14:paraId="6709380F" w14:textId="642BB8D2" w:rsidR="008A17A3" w:rsidRPr="004A4057" w:rsidRDefault="0096294F" w:rsidP="00604D97">
            <w:pPr>
              <w:spacing w:before="40" w:line="240" w:lineRule="auto"/>
              <w:rPr>
                <w:sz w:val="22"/>
              </w:rPr>
            </w:pPr>
            <w:r>
              <w:rPr>
                <w:sz w:val="22"/>
              </w:rPr>
              <w:t xml:space="preserve">Preferences for consultation mode for different consultation lengths, all participants </w:t>
            </w:r>
            <w:r w:rsidRPr="004A4057">
              <w:rPr>
                <w:sz w:val="22"/>
              </w:rPr>
              <w:t xml:space="preserve"> (n=</w:t>
            </w:r>
            <w:r>
              <w:rPr>
                <w:sz w:val="22"/>
              </w:rPr>
              <w:t>60</w:t>
            </w:r>
            <w:r w:rsidRPr="004A4057">
              <w:rPr>
                <w:sz w:val="22"/>
              </w:rPr>
              <w:t>)</w:t>
            </w:r>
          </w:p>
        </w:tc>
        <w:tc>
          <w:tcPr>
            <w:tcW w:w="1078" w:type="dxa"/>
            <w:tcBorders>
              <w:top w:val="single" w:sz="12" w:space="0" w:color="auto"/>
            </w:tcBorders>
          </w:tcPr>
          <w:p w14:paraId="67B881C5" w14:textId="77777777" w:rsidR="008A17A3" w:rsidRPr="004A4057" w:rsidRDefault="008A17A3" w:rsidP="00604D97">
            <w:pPr>
              <w:spacing w:before="4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</w:p>
        </w:tc>
      </w:tr>
      <w:tr w:rsidR="0096294F" w:rsidRPr="004A4057" w14:paraId="6DBCC344" w14:textId="77777777" w:rsidTr="00604D9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 w:val="restart"/>
          </w:tcPr>
          <w:p w14:paraId="587CADEE" w14:textId="470A3D97" w:rsidR="0096294F" w:rsidRPr="00604D97" w:rsidRDefault="0096294F" w:rsidP="0096294F">
            <w:pPr>
              <w:spacing w:before="40" w:line="240" w:lineRule="auto"/>
              <w:rPr>
                <w:b w:val="0"/>
                <w:bCs w:val="0"/>
                <w:sz w:val="22"/>
              </w:rPr>
            </w:pPr>
            <w:r w:rsidRPr="00604D97">
              <w:rPr>
                <w:b w:val="0"/>
                <w:bCs w:val="0"/>
                <w:sz w:val="22"/>
              </w:rPr>
              <w:t>Preferred mode for 5-minute consultations</w:t>
            </w:r>
          </w:p>
        </w:tc>
        <w:tc>
          <w:tcPr>
            <w:tcW w:w="2981" w:type="dxa"/>
            <w:vAlign w:val="bottom"/>
          </w:tcPr>
          <w:p w14:paraId="42295A9A" w14:textId="6EE996A8" w:rsidR="0096294F" w:rsidRPr="00604D97" w:rsidRDefault="0096294F" w:rsidP="0096294F">
            <w:pPr>
              <w:spacing w:before="4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 xml:space="preserve">No preference </w:t>
            </w:r>
          </w:p>
        </w:tc>
        <w:tc>
          <w:tcPr>
            <w:tcW w:w="1078" w:type="dxa"/>
          </w:tcPr>
          <w:p w14:paraId="4785A94D" w14:textId="416CB25D" w:rsidR="0096294F" w:rsidRPr="004A4057" w:rsidRDefault="00771942" w:rsidP="0096294F">
            <w:pPr>
              <w:spacing w:before="4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10 (1</w:t>
            </w:r>
            <w:r w:rsidR="004D0AF8">
              <w:rPr>
                <w:sz w:val="22"/>
              </w:rPr>
              <w:t>6.7</w:t>
            </w:r>
            <w:r>
              <w:rPr>
                <w:sz w:val="22"/>
              </w:rPr>
              <w:t>)</w:t>
            </w:r>
          </w:p>
        </w:tc>
      </w:tr>
      <w:tr w:rsidR="0096294F" w:rsidRPr="004A4057" w14:paraId="287DB188" w14:textId="77777777" w:rsidTr="00604D9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/>
          </w:tcPr>
          <w:p w14:paraId="43C48F13" w14:textId="77777777" w:rsidR="0096294F" w:rsidRPr="004A4057" w:rsidRDefault="0096294F" w:rsidP="0096294F">
            <w:pPr>
              <w:spacing w:before="40" w:line="240" w:lineRule="auto"/>
              <w:rPr>
                <w:b w:val="0"/>
                <w:bCs w:val="0"/>
                <w:sz w:val="22"/>
              </w:rPr>
            </w:pPr>
          </w:p>
        </w:tc>
        <w:tc>
          <w:tcPr>
            <w:tcW w:w="2981" w:type="dxa"/>
            <w:vAlign w:val="bottom"/>
          </w:tcPr>
          <w:p w14:paraId="66B1B061" w14:textId="12458BD7" w:rsidR="0096294F" w:rsidRPr="00604D97" w:rsidRDefault="0096294F" w:rsidP="0096294F">
            <w:pPr>
              <w:spacing w:before="4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2"/>
              </w:rPr>
            </w:pPr>
            <w:r w:rsidRPr="00604D97">
              <w:rPr>
                <w:rFonts w:cs="Times New Roman"/>
                <w:color w:val="000000"/>
                <w:sz w:val="22"/>
              </w:rPr>
              <w:t>In-person consultation</w:t>
            </w:r>
          </w:p>
        </w:tc>
        <w:tc>
          <w:tcPr>
            <w:tcW w:w="1078" w:type="dxa"/>
          </w:tcPr>
          <w:p w14:paraId="49C86955" w14:textId="196655E2" w:rsidR="0096294F" w:rsidRPr="004A4057" w:rsidRDefault="00E1346F" w:rsidP="0096294F">
            <w:pPr>
              <w:spacing w:before="4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12 (20.0)</w:t>
            </w:r>
          </w:p>
        </w:tc>
      </w:tr>
      <w:tr w:rsidR="0096294F" w:rsidRPr="004A4057" w14:paraId="737B5579" w14:textId="77777777" w:rsidTr="00604D9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/>
          </w:tcPr>
          <w:p w14:paraId="53120D9A" w14:textId="77777777" w:rsidR="0096294F" w:rsidRPr="004A4057" w:rsidRDefault="0096294F" w:rsidP="0096294F">
            <w:pPr>
              <w:spacing w:before="40" w:line="240" w:lineRule="auto"/>
              <w:rPr>
                <w:b w:val="0"/>
                <w:bCs w:val="0"/>
                <w:sz w:val="22"/>
              </w:rPr>
            </w:pPr>
          </w:p>
        </w:tc>
        <w:tc>
          <w:tcPr>
            <w:tcW w:w="2981" w:type="dxa"/>
            <w:vAlign w:val="bottom"/>
          </w:tcPr>
          <w:p w14:paraId="76A0BCF6" w14:textId="111284A9" w:rsidR="0096294F" w:rsidRPr="00604D97" w:rsidRDefault="0096294F" w:rsidP="0096294F">
            <w:pPr>
              <w:spacing w:before="4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2"/>
              </w:rPr>
            </w:pPr>
            <w:r w:rsidRPr="00604D97">
              <w:rPr>
                <w:rFonts w:cs="Times New Roman"/>
                <w:color w:val="000000"/>
                <w:sz w:val="22"/>
              </w:rPr>
              <w:t>Telephone consultation</w:t>
            </w:r>
          </w:p>
        </w:tc>
        <w:tc>
          <w:tcPr>
            <w:tcW w:w="1078" w:type="dxa"/>
          </w:tcPr>
          <w:p w14:paraId="0F7E186A" w14:textId="2D750716" w:rsidR="0096294F" w:rsidRPr="004A4057" w:rsidRDefault="00E1346F" w:rsidP="0096294F">
            <w:pPr>
              <w:spacing w:before="4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32 (53.3)</w:t>
            </w:r>
          </w:p>
        </w:tc>
      </w:tr>
      <w:tr w:rsidR="0096294F" w:rsidRPr="004A4057" w14:paraId="1D0A6934" w14:textId="77777777" w:rsidTr="00604D9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/>
          </w:tcPr>
          <w:p w14:paraId="5540521D" w14:textId="77777777" w:rsidR="0096294F" w:rsidRPr="004A4057" w:rsidRDefault="0096294F" w:rsidP="0096294F">
            <w:pPr>
              <w:spacing w:before="40" w:line="240" w:lineRule="auto"/>
              <w:rPr>
                <w:b w:val="0"/>
                <w:bCs w:val="0"/>
                <w:sz w:val="22"/>
              </w:rPr>
            </w:pPr>
          </w:p>
        </w:tc>
        <w:tc>
          <w:tcPr>
            <w:tcW w:w="2981" w:type="dxa"/>
            <w:vAlign w:val="bottom"/>
          </w:tcPr>
          <w:p w14:paraId="1F9AFA5A" w14:textId="0E77FACC" w:rsidR="0096294F" w:rsidRPr="00604D97" w:rsidRDefault="0096294F" w:rsidP="0096294F">
            <w:pPr>
              <w:spacing w:before="4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2"/>
              </w:rPr>
            </w:pPr>
            <w:r w:rsidRPr="00604D97">
              <w:rPr>
                <w:rFonts w:cs="Times New Roman"/>
                <w:color w:val="000000"/>
                <w:sz w:val="22"/>
              </w:rPr>
              <w:t>Videoconference consultation</w:t>
            </w:r>
          </w:p>
        </w:tc>
        <w:tc>
          <w:tcPr>
            <w:tcW w:w="1078" w:type="dxa"/>
          </w:tcPr>
          <w:p w14:paraId="1783240B" w14:textId="66B4C1EB" w:rsidR="0096294F" w:rsidRPr="004A4057" w:rsidRDefault="004D0AF8" w:rsidP="0096294F">
            <w:pPr>
              <w:spacing w:before="4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6 (10.0)</w:t>
            </w:r>
          </w:p>
        </w:tc>
      </w:tr>
      <w:tr w:rsidR="0096294F" w:rsidRPr="004A4057" w14:paraId="5A95FEB7" w14:textId="77777777" w:rsidTr="00604D9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 w:val="restart"/>
          </w:tcPr>
          <w:p w14:paraId="51B36973" w14:textId="2BDD2ED0" w:rsidR="0096294F" w:rsidRPr="004A4057" w:rsidRDefault="0096294F" w:rsidP="0096294F">
            <w:pPr>
              <w:spacing w:before="40" w:line="240" w:lineRule="auto"/>
              <w:rPr>
                <w:b w:val="0"/>
                <w:bCs w:val="0"/>
                <w:sz w:val="22"/>
              </w:rPr>
            </w:pPr>
            <w:r w:rsidRPr="00604D97">
              <w:rPr>
                <w:b w:val="0"/>
                <w:bCs w:val="0"/>
                <w:sz w:val="22"/>
              </w:rPr>
              <w:t xml:space="preserve">Preferred mode for </w:t>
            </w:r>
            <w:r>
              <w:rPr>
                <w:b w:val="0"/>
                <w:bCs w:val="0"/>
                <w:sz w:val="22"/>
              </w:rPr>
              <w:t>40</w:t>
            </w:r>
            <w:r w:rsidRPr="00604D97">
              <w:rPr>
                <w:b w:val="0"/>
                <w:bCs w:val="0"/>
                <w:sz w:val="22"/>
              </w:rPr>
              <w:t>-minute consultations</w:t>
            </w:r>
          </w:p>
        </w:tc>
        <w:tc>
          <w:tcPr>
            <w:tcW w:w="2981" w:type="dxa"/>
            <w:vAlign w:val="bottom"/>
          </w:tcPr>
          <w:p w14:paraId="6AE1445B" w14:textId="5F59BF12" w:rsidR="0096294F" w:rsidRPr="00604D97" w:rsidRDefault="0096294F" w:rsidP="0096294F">
            <w:pPr>
              <w:spacing w:before="4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 xml:space="preserve">No preference </w:t>
            </w:r>
          </w:p>
        </w:tc>
        <w:tc>
          <w:tcPr>
            <w:tcW w:w="1078" w:type="dxa"/>
          </w:tcPr>
          <w:p w14:paraId="5F084042" w14:textId="43236A0F" w:rsidR="0096294F" w:rsidRPr="004A4057" w:rsidRDefault="004D0AF8" w:rsidP="0096294F">
            <w:pPr>
              <w:spacing w:before="4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4 (6.7)</w:t>
            </w:r>
          </w:p>
        </w:tc>
      </w:tr>
      <w:tr w:rsidR="0096294F" w:rsidRPr="004A4057" w14:paraId="43D2AB9A" w14:textId="77777777" w:rsidTr="00604D9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/>
          </w:tcPr>
          <w:p w14:paraId="6C2608B3" w14:textId="77777777" w:rsidR="0096294F" w:rsidRPr="004A4057" w:rsidRDefault="0096294F" w:rsidP="0096294F">
            <w:pPr>
              <w:spacing w:before="40" w:line="240" w:lineRule="auto"/>
              <w:rPr>
                <w:b w:val="0"/>
                <w:bCs w:val="0"/>
                <w:sz w:val="22"/>
              </w:rPr>
            </w:pPr>
          </w:p>
        </w:tc>
        <w:tc>
          <w:tcPr>
            <w:tcW w:w="2981" w:type="dxa"/>
            <w:vAlign w:val="bottom"/>
          </w:tcPr>
          <w:p w14:paraId="0A28BEFB" w14:textId="110409C2" w:rsidR="0096294F" w:rsidRPr="00604D97" w:rsidRDefault="0096294F" w:rsidP="0096294F">
            <w:pPr>
              <w:spacing w:before="4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2"/>
              </w:rPr>
            </w:pPr>
            <w:r w:rsidRPr="00604D97">
              <w:rPr>
                <w:rFonts w:cs="Times New Roman"/>
                <w:color w:val="000000"/>
                <w:sz w:val="22"/>
              </w:rPr>
              <w:t>In-person consultation</w:t>
            </w:r>
          </w:p>
        </w:tc>
        <w:tc>
          <w:tcPr>
            <w:tcW w:w="1078" w:type="dxa"/>
          </w:tcPr>
          <w:p w14:paraId="583351B7" w14:textId="6138140E" w:rsidR="0096294F" w:rsidRPr="004A4057" w:rsidRDefault="00E91D48" w:rsidP="0096294F">
            <w:pPr>
              <w:spacing w:before="4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26 (43.3)</w:t>
            </w:r>
          </w:p>
        </w:tc>
      </w:tr>
      <w:tr w:rsidR="0096294F" w:rsidRPr="004A4057" w14:paraId="04DCFB1A" w14:textId="77777777" w:rsidTr="00604D9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/>
          </w:tcPr>
          <w:p w14:paraId="6FC19E4D" w14:textId="77777777" w:rsidR="0096294F" w:rsidRPr="004A4057" w:rsidRDefault="0096294F" w:rsidP="0096294F">
            <w:pPr>
              <w:spacing w:before="40" w:line="240" w:lineRule="auto"/>
              <w:rPr>
                <w:b w:val="0"/>
                <w:bCs w:val="0"/>
                <w:sz w:val="22"/>
              </w:rPr>
            </w:pPr>
          </w:p>
        </w:tc>
        <w:tc>
          <w:tcPr>
            <w:tcW w:w="2981" w:type="dxa"/>
            <w:vAlign w:val="bottom"/>
          </w:tcPr>
          <w:p w14:paraId="71E2DA5E" w14:textId="62F70063" w:rsidR="0096294F" w:rsidRPr="00604D97" w:rsidRDefault="0096294F" w:rsidP="0096294F">
            <w:pPr>
              <w:spacing w:before="4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2"/>
              </w:rPr>
            </w:pPr>
            <w:r w:rsidRPr="00604D97">
              <w:rPr>
                <w:rFonts w:cs="Times New Roman"/>
                <w:color w:val="000000"/>
                <w:sz w:val="22"/>
              </w:rPr>
              <w:t>Telephone consultation</w:t>
            </w:r>
          </w:p>
        </w:tc>
        <w:tc>
          <w:tcPr>
            <w:tcW w:w="1078" w:type="dxa"/>
          </w:tcPr>
          <w:p w14:paraId="26E045A8" w14:textId="1E4139A5" w:rsidR="0096294F" w:rsidRPr="004A4057" w:rsidRDefault="00E91D48" w:rsidP="0096294F">
            <w:pPr>
              <w:spacing w:before="4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10 (16.7)</w:t>
            </w:r>
          </w:p>
        </w:tc>
      </w:tr>
      <w:tr w:rsidR="0096294F" w:rsidRPr="004A4057" w14:paraId="66B797DB" w14:textId="77777777" w:rsidTr="00962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/>
            <w:tcBorders>
              <w:bottom w:val="single" w:sz="12" w:space="0" w:color="auto"/>
            </w:tcBorders>
          </w:tcPr>
          <w:p w14:paraId="2F737FD0" w14:textId="77777777" w:rsidR="0096294F" w:rsidRPr="004A4057" w:rsidRDefault="0096294F" w:rsidP="0096294F">
            <w:pPr>
              <w:spacing w:before="40" w:line="240" w:lineRule="auto"/>
              <w:rPr>
                <w:b w:val="0"/>
                <w:bCs w:val="0"/>
                <w:sz w:val="22"/>
              </w:rPr>
            </w:pPr>
          </w:p>
        </w:tc>
        <w:tc>
          <w:tcPr>
            <w:tcW w:w="2981" w:type="dxa"/>
            <w:tcBorders>
              <w:bottom w:val="single" w:sz="12" w:space="0" w:color="auto"/>
            </w:tcBorders>
            <w:vAlign w:val="bottom"/>
          </w:tcPr>
          <w:p w14:paraId="7CFB173D" w14:textId="38D6B68C" w:rsidR="0096294F" w:rsidRPr="00604D97" w:rsidRDefault="0096294F" w:rsidP="0096294F">
            <w:pPr>
              <w:spacing w:before="4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2"/>
              </w:rPr>
            </w:pPr>
            <w:r w:rsidRPr="00604D97">
              <w:rPr>
                <w:rFonts w:cs="Times New Roman"/>
                <w:color w:val="000000"/>
                <w:sz w:val="22"/>
              </w:rPr>
              <w:t>Videoconference consultation</w:t>
            </w:r>
          </w:p>
        </w:tc>
        <w:tc>
          <w:tcPr>
            <w:tcW w:w="1078" w:type="dxa"/>
          </w:tcPr>
          <w:p w14:paraId="47B786B5" w14:textId="6B869D89" w:rsidR="0096294F" w:rsidRPr="004A4057" w:rsidRDefault="00E91D48" w:rsidP="0096294F">
            <w:pPr>
              <w:spacing w:before="4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20 (33.3)</w:t>
            </w:r>
          </w:p>
        </w:tc>
      </w:tr>
      <w:tr w:rsidR="0096294F" w:rsidRPr="004A4057" w14:paraId="7FDFEE78" w14:textId="77777777" w:rsidTr="0096294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38" w:type="dxa"/>
            <w:gridSpan w:val="2"/>
            <w:tcBorders>
              <w:top w:val="single" w:sz="12" w:space="0" w:color="auto"/>
            </w:tcBorders>
          </w:tcPr>
          <w:p w14:paraId="542B5CC5" w14:textId="303141E1" w:rsidR="0096294F" w:rsidRPr="00604D97" w:rsidRDefault="0096294F" w:rsidP="0096294F">
            <w:pPr>
              <w:spacing w:before="40" w:line="240" w:lineRule="auto"/>
              <w:rPr>
                <w:rFonts w:cs="Times New Roman"/>
                <w:color w:val="000000"/>
                <w:sz w:val="22"/>
              </w:rPr>
            </w:pPr>
            <w:r>
              <w:rPr>
                <w:sz w:val="22"/>
              </w:rPr>
              <w:t xml:space="preserve">Preferences for consultation mode for different consultation lengths, telephone experience only </w:t>
            </w:r>
            <w:r w:rsidRPr="004A4057">
              <w:rPr>
                <w:sz w:val="22"/>
              </w:rPr>
              <w:t xml:space="preserve"> (n=</w:t>
            </w:r>
            <w:r>
              <w:rPr>
                <w:sz w:val="22"/>
              </w:rPr>
              <w:t>33</w:t>
            </w:r>
            <w:r w:rsidRPr="004A4057">
              <w:rPr>
                <w:sz w:val="22"/>
              </w:rPr>
              <w:t>)</w:t>
            </w:r>
          </w:p>
        </w:tc>
        <w:tc>
          <w:tcPr>
            <w:tcW w:w="1078" w:type="dxa"/>
            <w:tcBorders>
              <w:top w:val="single" w:sz="12" w:space="0" w:color="auto"/>
            </w:tcBorders>
          </w:tcPr>
          <w:p w14:paraId="1E92C6C3" w14:textId="77777777" w:rsidR="0096294F" w:rsidRPr="004A4057" w:rsidRDefault="0096294F" w:rsidP="0096294F">
            <w:pPr>
              <w:spacing w:before="4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</w:p>
        </w:tc>
      </w:tr>
      <w:tr w:rsidR="0096294F" w:rsidRPr="004A4057" w14:paraId="6616E363" w14:textId="77777777" w:rsidTr="00604D9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 w:val="restart"/>
          </w:tcPr>
          <w:p w14:paraId="7811B5C0" w14:textId="780C0AF7" w:rsidR="0096294F" w:rsidRPr="004A4057" w:rsidRDefault="0096294F" w:rsidP="0096294F">
            <w:pPr>
              <w:spacing w:before="40" w:line="240" w:lineRule="auto"/>
              <w:rPr>
                <w:b w:val="0"/>
                <w:bCs w:val="0"/>
                <w:sz w:val="22"/>
              </w:rPr>
            </w:pPr>
            <w:r w:rsidRPr="00604D97">
              <w:rPr>
                <w:b w:val="0"/>
                <w:bCs w:val="0"/>
                <w:sz w:val="22"/>
              </w:rPr>
              <w:t>Preferred mode for 5-minute consultations</w:t>
            </w:r>
          </w:p>
        </w:tc>
        <w:tc>
          <w:tcPr>
            <w:tcW w:w="2981" w:type="dxa"/>
            <w:vAlign w:val="bottom"/>
          </w:tcPr>
          <w:p w14:paraId="5A768E72" w14:textId="11F224DB" w:rsidR="0096294F" w:rsidRPr="00604D97" w:rsidRDefault="0096294F" w:rsidP="0096294F">
            <w:pPr>
              <w:spacing w:before="4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 xml:space="preserve">No preference </w:t>
            </w:r>
          </w:p>
        </w:tc>
        <w:tc>
          <w:tcPr>
            <w:tcW w:w="1078" w:type="dxa"/>
          </w:tcPr>
          <w:p w14:paraId="11438375" w14:textId="08970DF9" w:rsidR="0096294F" w:rsidRPr="004A4057" w:rsidRDefault="00A677CB" w:rsidP="0096294F">
            <w:pPr>
              <w:spacing w:before="4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6 (18</w:t>
            </w:r>
            <w:r w:rsidR="00B71E68">
              <w:rPr>
                <w:sz w:val="22"/>
              </w:rPr>
              <w:t>.2)</w:t>
            </w:r>
          </w:p>
        </w:tc>
      </w:tr>
      <w:tr w:rsidR="0096294F" w:rsidRPr="004A4057" w14:paraId="073D4CBD" w14:textId="77777777" w:rsidTr="00604D9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/>
          </w:tcPr>
          <w:p w14:paraId="2F951804" w14:textId="77777777" w:rsidR="0096294F" w:rsidRPr="004A4057" w:rsidRDefault="0096294F" w:rsidP="0096294F">
            <w:pPr>
              <w:spacing w:before="40" w:line="240" w:lineRule="auto"/>
              <w:rPr>
                <w:b w:val="0"/>
                <w:bCs w:val="0"/>
                <w:sz w:val="22"/>
              </w:rPr>
            </w:pPr>
          </w:p>
        </w:tc>
        <w:tc>
          <w:tcPr>
            <w:tcW w:w="2981" w:type="dxa"/>
            <w:vAlign w:val="bottom"/>
          </w:tcPr>
          <w:p w14:paraId="05C71771" w14:textId="3389FF8F" w:rsidR="0096294F" w:rsidRPr="00604D97" w:rsidRDefault="0096294F" w:rsidP="0096294F">
            <w:pPr>
              <w:spacing w:before="4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2"/>
              </w:rPr>
            </w:pPr>
            <w:r w:rsidRPr="00604D97">
              <w:rPr>
                <w:rFonts w:cs="Times New Roman"/>
                <w:color w:val="000000"/>
                <w:sz w:val="22"/>
              </w:rPr>
              <w:t>In-person consultation</w:t>
            </w:r>
          </w:p>
        </w:tc>
        <w:tc>
          <w:tcPr>
            <w:tcW w:w="1078" w:type="dxa"/>
          </w:tcPr>
          <w:p w14:paraId="41DAF031" w14:textId="74CA95E0" w:rsidR="0096294F" w:rsidRPr="004A4057" w:rsidRDefault="00B71E68" w:rsidP="0096294F">
            <w:pPr>
              <w:spacing w:before="4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8 (24.2)</w:t>
            </w:r>
          </w:p>
        </w:tc>
      </w:tr>
      <w:tr w:rsidR="0096294F" w:rsidRPr="004A4057" w14:paraId="31F583EF" w14:textId="77777777" w:rsidTr="00604D9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/>
          </w:tcPr>
          <w:p w14:paraId="5AEC4B66" w14:textId="77777777" w:rsidR="0096294F" w:rsidRPr="004A4057" w:rsidRDefault="0096294F" w:rsidP="0096294F">
            <w:pPr>
              <w:spacing w:before="40" w:line="240" w:lineRule="auto"/>
              <w:rPr>
                <w:b w:val="0"/>
                <w:bCs w:val="0"/>
                <w:sz w:val="22"/>
              </w:rPr>
            </w:pPr>
          </w:p>
        </w:tc>
        <w:tc>
          <w:tcPr>
            <w:tcW w:w="2981" w:type="dxa"/>
            <w:vAlign w:val="bottom"/>
          </w:tcPr>
          <w:p w14:paraId="3615717B" w14:textId="501DD881" w:rsidR="0096294F" w:rsidRPr="00604D97" w:rsidRDefault="0096294F" w:rsidP="0096294F">
            <w:pPr>
              <w:spacing w:before="4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2"/>
              </w:rPr>
            </w:pPr>
            <w:r w:rsidRPr="00604D97">
              <w:rPr>
                <w:rFonts w:cs="Times New Roman"/>
                <w:color w:val="000000"/>
                <w:sz w:val="22"/>
              </w:rPr>
              <w:t>Telephone consultation</w:t>
            </w:r>
          </w:p>
        </w:tc>
        <w:tc>
          <w:tcPr>
            <w:tcW w:w="1078" w:type="dxa"/>
          </w:tcPr>
          <w:p w14:paraId="6FAF44F6" w14:textId="095AE803" w:rsidR="0096294F" w:rsidRPr="004A4057" w:rsidRDefault="00B71E68" w:rsidP="0096294F">
            <w:pPr>
              <w:spacing w:before="4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13 (39.4)</w:t>
            </w:r>
          </w:p>
        </w:tc>
      </w:tr>
      <w:tr w:rsidR="0096294F" w:rsidRPr="004A4057" w14:paraId="086C0D16" w14:textId="77777777" w:rsidTr="00604D9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/>
          </w:tcPr>
          <w:p w14:paraId="7C4272D5" w14:textId="77777777" w:rsidR="0096294F" w:rsidRPr="004A4057" w:rsidRDefault="0096294F" w:rsidP="0096294F">
            <w:pPr>
              <w:spacing w:before="40" w:line="240" w:lineRule="auto"/>
              <w:rPr>
                <w:b w:val="0"/>
                <w:bCs w:val="0"/>
                <w:sz w:val="22"/>
              </w:rPr>
            </w:pPr>
          </w:p>
        </w:tc>
        <w:tc>
          <w:tcPr>
            <w:tcW w:w="2981" w:type="dxa"/>
            <w:vAlign w:val="bottom"/>
          </w:tcPr>
          <w:p w14:paraId="1C3C5FA0" w14:textId="2407B89D" w:rsidR="0096294F" w:rsidRPr="00604D97" w:rsidRDefault="0096294F" w:rsidP="0096294F">
            <w:pPr>
              <w:spacing w:before="4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2"/>
              </w:rPr>
            </w:pPr>
            <w:r w:rsidRPr="00604D97">
              <w:rPr>
                <w:rFonts w:cs="Times New Roman"/>
                <w:color w:val="000000"/>
                <w:sz w:val="22"/>
              </w:rPr>
              <w:t>Videoconference consultation</w:t>
            </w:r>
          </w:p>
        </w:tc>
        <w:tc>
          <w:tcPr>
            <w:tcW w:w="1078" w:type="dxa"/>
          </w:tcPr>
          <w:p w14:paraId="532D358C" w14:textId="5D9711D7" w:rsidR="0096294F" w:rsidRPr="004A4057" w:rsidRDefault="00B71E68" w:rsidP="0096294F">
            <w:pPr>
              <w:spacing w:before="4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6 (18.2)</w:t>
            </w:r>
          </w:p>
        </w:tc>
      </w:tr>
      <w:tr w:rsidR="0096294F" w:rsidRPr="004A4057" w14:paraId="45A13BFC" w14:textId="77777777" w:rsidTr="00604D9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 w:val="restart"/>
          </w:tcPr>
          <w:p w14:paraId="60153AF8" w14:textId="010D9800" w:rsidR="0096294F" w:rsidRPr="004A4057" w:rsidRDefault="0096294F" w:rsidP="0096294F">
            <w:pPr>
              <w:spacing w:before="40" w:line="240" w:lineRule="auto"/>
              <w:rPr>
                <w:b w:val="0"/>
                <w:bCs w:val="0"/>
                <w:sz w:val="22"/>
              </w:rPr>
            </w:pPr>
            <w:r w:rsidRPr="00604D97">
              <w:rPr>
                <w:b w:val="0"/>
                <w:bCs w:val="0"/>
                <w:sz w:val="22"/>
              </w:rPr>
              <w:t xml:space="preserve">Preferred mode for </w:t>
            </w:r>
            <w:r>
              <w:rPr>
                <w:b w:val="0"/>
                <w:bCs w:val="0"/>
                <w:sz w:val="22"/>
              </w:rPr>
              <w:t>40</w:t>
            </w:r>
            <w:r w:rsidRPr="00604D97">
              <w:rPr>
                <w:b w:val="0"/>
                <w:bCs w:val="0"/>
                <w:sz w:val="22"/>
              </w:rPr>
              <w:t>-minute consultations</w:t>
            </w:r>
          </w:p>
        </w:tc>
        <w:tc>
          <w:tcPr>
            <w:tcW w:w="2981" w:type="dxa"/>
            <w:vAlign w:val="bottom"/>
          </w:tcPr>
          <w:p w14:paraId="29841FE6" w14:textId="5D6195E7" w:rsidR="0096294F" w:rsidRPr="00604D97" w:rsidRDefault="0096294F" w:rsidP="0096294F">
            <w:pPr>
              <w:spacing w:before="4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 xml:space="preserve">No preference </w:t>
            </w:r>
          </w:p>
        </w:tc>
        <w:tc>
          <w:tcPr>
            <w:tcW w:w="1078" w:type="dxa"/>
          </w:tcPr>
          <w:p w14:paraId="4CC8924C" w14:textId="37481B6C" w:rsidR="0096294F" w:rsidRPr="004A4057" w:rsidRDefault="00B71E68" w:rsidP="0096294F">
            <w:pPr>
              <w:spacing w:before="4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4 (12.1)</w:t>
            </w:r>
          </w:p>
        </w:tc>
      </w:tr>
      <w:tr w:rsidR="0096294F" w:rsidRPr="004A4057" w14:paraId="66A46CB4" w14:textId="77777777" w:rsidTr="00604D9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/>
          </w:tcPr>
          <w:p w14:paraId="50A4C883" w14:textId="77777777" w:rsidR="0096294F" w:rsidRPr="004A4057" w:rsidRDefault="0096294F" w:rsidP="0096294F">
            <w:pPr>
              <w:spacing w:before="40" w:line="240" w:lineRule="auto"/>
              <w:rPr>
                <w:b w:val="0"/>
                <w:bCs w:val="0"/>
                <w:sz w:val="22"/>
              </w:rPr>
            </w:pPr>
          </w:p>
        </w:tc>
        <w:tc>
          <w:tcPr>
            <w:tcW w:w="2981" w:type="dxa"/>
            <w:vAlign w:val="bottom"/>
          </w:tcPr>
          <w:p w14:paraId="5CAD1AE3" w14:textId="568C55D6" w:rsidR="0096294F" w:rsidRPr="00604D97" w:rsidRDefault="0096294F" w:rsidP="0096294F">
            <w:pPr>
              <w:spacing w:before="4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2"/>
              </w:rPr>
            </w:pPr>
            <w:r w:rsidRPr="00604D97">
              <w:rPr>
                <w:rFonts w:cs="Times New Roman"/>
                <w:color w:val="000000"/>
                <w:sz w:val="22"/>
              </w:rPr>
              <w:t>In-person consultation</w:t>
            </w:r>
          </w:p>
        </w:tc>
        <w:tc>
          <w:tcPr>
            <w:tcW w:w="1078" w:type="dxa"/>
          </w:tcPr>
          <w:p w14:paraId="77ED535F" w14:textId="33EF02E3" w:rsidR="0096294F" w:rsidRPr="004A4057" w:rsidRDefault="00B71E68" w:rsidP="0096294F">
            <w:pPr>
              <w:spacing w:before="4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10 (30.3)</w:t>
            </w:r>
          </w:p>
        </w:tc>
      </w:tr>
      <w:tr w:rsidR="0096294F" w:rsidRPr="004A4057" w14:paraId="0B061693" w14:textId="77777777" w:rsidTr="00604D9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/>
          </w:tcPr>
          <w:p w14:paraId="3848A31E" w14:textId="77777777" w:rsidR="0096294F" w:rsidRPr="004A4057" w:rsidRDefault="0096294F" w:rsidP="0096294F">
            <w:pPr>
              <w:spacing w:before="40" w:line="240" w:lineRule="auto"/>
              <w:rPr>
                <w:b w:val="0"/>
                <w:bCs w:val="0"/>
                <w:sz w:val="22"/>
              </w:rPr>
            </w:pPr>
          </w:p>
        </w:tc>
        <w:tc>
          <w:tcPr>
            <w:tcW w:w="2981" w:type="dxa"/>
            <w:vAlign w:val="bottom"/>
          </w:tcPr>
          <w:p w14:paraId="55A67BA8" w14:textId="60C5C4B6" w:rsidR="0096294F" w:rsidRPr="00604D97" w:rsidRDefault="0096294F" w:rsidP="0096294F">
            <w:pPr>
              <w:spacing w:before="4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2"/>
              </w:rPr>
            </w:pPr>
            <w:r w:rsidRPr="00604D97">
              <w:rPr>
                <w:rFonts w:cs="Times New Roman"/>
                <w:color w:val="000000"/>
                <w:sz w:val="22"/>
              </w:rPr>
              <w:t>Telephone consultation</w:t>
            </w:r>
          </w:p>
        </w:tc>
        <w:tc>
          <w:tcPr>
            <w:tcW w:w="1078" w:type="dxa"/>
          </w:tcPr>
          <w:p w14:paraId="6EE2B9FD" w14:textId="3C4C4FEC" w:rsidR="0096294F" w:rsidRPr="004A4057" w:rsidRDefault="00B71E68" w:rsidP="0096294F">
            <w:pPr>
              <w:spacing w:before="4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10 (30.3)</w:t>
            </w:r>
          </w:p>
        </w:tc>
      </w:tr>
      <w:tr w:rsidR="0096294F" w:rsidRPr="004A4057" w14:paraId="1F10F9D2" w14:textId="77777777" w:rsidTr="0096294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/>
            <w:tcBorders>
              <w:bottom w:val="single" w:sz="12" w:space="0" w:color="auto"/>
            </w:tcBorders>
          </w:tcPr>
          <w:p w14:paraId="567E3121" w14:textId="77777777" w:rsidR="0096294F" w:rsidRPr="004A4057" w:rsidRDefault="0096294F" w:rsidP="0096294F">
            <w:pPr>
              <w:spacing w:before="40" w:line="240" w:lineRule="auto"/>
              <w:rPr>
                <w:b w:val="0"/>
                <w:bCs w:val="0"/>
                <w:sz w:val="22"/>
              </w:rPr>
            </w:pPr>
          </w:p>
        </w:tc>
        <w:tc>
          <w:tcPr>
            <w:tcW w:w="2981" w:type="dxa"/>
            <w:tcBorders>
              <w:bottom w:val="single" w:sz="12" w:space="0" w:color="auto"/>
            </w:tcBorders>
            <w:vAlign w:val="bottom"/>
          </w:tcPr>
          <w:p w14:paraId="422F91C9" w14:textId="1E186F62" w:rsidR="0096294F" w:rsidRPr="00604D97" w:rsidRDefault="0096294F" w:rsidP="0096294F">
            <w:pPr>
              <w:spacing w:before="4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2"/>
              </w:rPr>
            </w:pPr>
            <w:r w:rsidRPr="00604D97">
              <w:rPr>
                <w:rFonts w:cs="Times New Roman"/>
                <w:color w:val="000000"/>
                <w:sz w:val="22"/>
              </w:rPr>
              <w:t>Videoconference consultation</w:t>
            </w:r>
          </w:p>
        </w:tc>
        <w:tc>
          <w:tcPr>
            <w:tcW w:w="1078" w:type="dxa"/>
          </w:tcPr>
          <w:p w14:paraId="35F8A64F" w14:textId="58D81EB2" w:rsidR="0096294F" w:rsidRPr="004A4057" w:rsidRDefault="00B71E68" w:rsidP="0096294F">
            <w:pPr>
              <w:spacing w:before="4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9 (27.3)</w:t>
            </w:r>
          </w:p>
        </w:tc>
      </w:tr>
      <w:tr w:rsidR="0096294F" w:rsidRPr="004A4057" w14:paraId="4CCD7653" w14:textId="77777777" w:rsidTr="009629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38" w:type="dxa"/>
            <w:gridSpan w:val="2"/>
            <w:tcBorders>
              <w:top w:val="single" w:sz="12" w:space="0" w:color="auto"/>
            </w:tcBorders>
          </w:tcPr>
          <w:p w14:paraId="2A09F4B5" w14:textId="7D245D15" w:rsidR="0096294F" w:rsidRDefault="0096294F" w:rsidP="0096294F">
            <w:pPr>
              <w:spacing w:before="40" w:line="240" w:lineRule="auto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sz w:val="22"/>
              </w:rPr>
              <w:t xml:space="preserve">Preferences for consultation mode for different consultation lengths, telephone and videoconference experience </w:t>
            </w:r>
            <w:r w:rsidRPr="004A4057">
              <w:rPr>
                <w:sz w:val="22"/>
              </w:rPr>
              <w:t xml:space="preserve"> (n=27)</w:t>
            </w:r>
          </w:p>
        </w:tc>
        <w:tc>
          <w:tcPr>
            <w:tcW w:w="1078" w:type="dxa"/>
            <w:tcBorders>
              <w:top w:val="single" w:sz="12" w:space="0" w:color="auto"/>
            </w:tcBorders>
          </w:tcPr>
          <w:p w14:paraId="5AFD91C1" w14:textId="77777777" w:rsidR="0096294F" w:rsidRPr="004A4057" w:rsidRDefault="0096294F" w:rsidP="0096294F">
            <w:pPr>
              <w:spacing w:before="4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</w:p>
        </w:tc>
      </w:tr>
      <w:tr w:rsidR="0096294F" w:rsidRPr="004A4057" w14:paraId="17AFEA16" w14:textId="77777777" w:rsidTr="00604D9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</w:tcPr>
          <w:p w14:paraId="42009FBB" w14:textId="6A0E602E" w:rsidR="0096294F" w:rsidRPr="004A4057" w:rsidRDefault="0096294F" w:rsidP="0096294F">
            <w:pPr>
              <w:spacing w:before="40" w:line="240" w:lineRule="auto"/>
              <w:rPr>
                <w:b w:val="0"/>
                <w:bCs w:val="0"/>
                <w:sz w:val="22"/>
              </w:rPr>
            </w:pPr>
            <w:r w:rsidRPr="00604D97">
              <w:rPr>
                <w:b w:val="0"/>
                <w:bCs w:val="0"/>
                <w:sz w:val="22"/>
              </w:rPr>
              <w:t>Preferred mode for 5-minute consultations</w:t>
            </w:r>
          </w:p>
        </w:tc>
        <w:tc>
          <w:tcPr>
            <w:tcW w:w="2981" w:type="dxa"/>
            <w:vAlign w:val="bottom"/>
          </w:tcPr>
          <w:p w14:paraId="2CFCA193" w14:textId="448CB015" w:rsidR="0096294F" w:rsidRDefault="0096294F" w:rsidP="0096294F">
            <w:pPr>
              <w:spacing w:before="4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 xml:space="preserve">No preference </w:t>
            </w:r>
          </w:p>
        </w:tc>
        <w:tc>
          <w:tcPr>
            <w:tcW w:w="1078" w:type="dxa"/>
          </w:tcPr>
          <w:p w14:paraId="72CF59AB" w14:textId="44D4AEB1" w:rsidR="0096294F" w:rsidRPr="004A4057" w:rsidRDefault="001731A6" w:rsidP="0096294F">
            <w:pPr>
              <w:spacing w:before="4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4  (14.8)</w:t>
            </w:r>
          </w:p>
        </w:tc>
      </w:tr>
      <w:tr w:rsidR="0096294F" w:rsidRPr="004A4057" w14:paraId="138CA2D5" w14:textId="77777777" w:rsidTr="00604D9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</w:tcPr>
          <w:p w14:paraId="54B246A7" w14:textId="77777777" w:rsidR="0096294F" w:rsidRPr="004A4057" w:rsidRDefault="0096294F" w:rsidP="0096294F">
            <w:pPr>
              <w:spacing w:before="40" w:line="240" w:lineRule="auto"/>
              <w:rPr>
                <w:b w:val="0"/>
                <w:bCs w:val="0"/>
                <w:sz w:val="22"/>
              </w:rPr>
            </w:pPr>
          </w:p>
        </w:tc>
        <w:tc>
          <w:tcPr>
            <w:tcW w:w="2981" w:type="dxa"/>
            <w:vAlign w:val="bottom"/>
          </w:tcPr>
          <w:p w14:paraId="564D44FD" w14:textId="644BFAA1" w:rsidR="0096294F" w:rsidRDefault="0096294F" w:rsidP="0096294F">
            <w:pPr>
              <w:spacing w:before="4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</w:rPr>
            </w:pPr>
            <w:r w:rsidRPr="00604D97">
              <w:rPr>
                <w:rFonts w:cs="Times New Roman"/>
                <w:color w:val="000000"/>
                <w:sz w:val="22"/>
              </w:rPr>
              <w:t>In-person consultation</w:t>
            </w:r>
          </w:p>
        </w:tc>
        <w:tc>
          <w:tcPr>
            <w:tcW w:w="1078" w:type="dxa"/>
          </w:tcPr>
          <w:p w14:paraId="6D5C9352" w14:textId="76CB24D2" w:rsidR="0096294F" w:rsidRPr="004A4057" w:rsidRDefault="001731A6" w:rsidP="0096294F">
            <w:pPr>
              <w:spacing w:before="4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4 (14.8)</w:t>
            </w:r>
          </w:p>
        </w:tc>
      </w:tr>
      <w:tr w:rsidR="0096294F" w:rsidRPr="004A4057" w14:paraId="347BE904" w14:textId="77777777" w:rsidTr="00604D9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</w:tcPr>
          <w:p w14:paraId="1ECC0FD9" w14:textId="77777777" w:rsidR="0096294F" w:rsidRPr="004A4057" w:rsidRDefault="0096294F" w:rsidP="0096294F">
            <w:pPr>
              <w:spacing w:before="40" w:line="240" w:lineRule="auto"/>
              <w:rPr>
                <w:b w:val="0"/>
                <w:bCs w:val="0"/>
                <w:sz w:val="22"/>
              </w:rPr>
            </w:pPr>
          </w:p>
        </w:tc>
        <w:tc>
          <w:tcPr>
            <w:tcW w:w="2981" w:type="dxa"/>
            <w:vAlign w:val="bottom"/>
          </w:tcPr>
          <w:p w14:paraId="1588B4D4" w14:textId="51DAECFF" w:rsidR="0096294F" w:rsidRDefault="0096294F" w:rsidP="0096294F">
            <w:pPr>
              <w:spacing w:before="4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</w:rPr>
            </w:pPr>
            <w:r w:rsidRPr="00604D97">
              <w:rPr>
                <w:rFonts w:cs="Times New Roman"/>
                <w:color w:val="000000"/>
                <w:sz w:val="22"/>
              </w:rPr>
              <w:t>Telephone consultation</w:t>
            </w:r>
          </w:p>
        </w:tc>
        <w:tc>
          <w:tcPr>
            <w:tcW w:w="1078" w:type="dxa"/>
          </w:tcPr>
          <w:p w14:paraId="388DD6F3" w14:textId="3BB297F6" w:rsidR="0096294F" w:rsidRPr="004A4057" w:rsidRDefault="001731A6" w:rsidP="0096294F">
            <w:pPr>
              <w:spacing w:before="4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19 (</w:t>
            </w:r>
            <w:r w:rsidR="00751BB2">
              <w:rPr>
                <w:sz w:val="22"/>
              </w:rPr>
              <w:t>7</w:t>
            </w:r>
            <w:r>
              <w:rPr>
                <w:sz w:val="22"/>
              </w:rPr>
              <w:t>0.4)</w:t>
            </w:r>
          </w:p>
        </w:tc>
      </w:tr>
      <w:tr w:rsidR="0096294F" w:rsidRPr="004A4057" w14:paraId="3E15B28F" w14:textId="77777777" w:rsidTr="00604D9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</w:tcPr>
          <w:p w14:paraId="61F2BC61" w14:textId="77777777" w:rsidR="0096294F" w:rsidRPr="004A4057" w:rsidRDefault="0096294F" w:rsidP="0096294F">
            <w:pPr>
              <w:spacing w:before="40" w:line="240" w:lineRule="auto"/>
              <w:rPr>
                <w:b w:val="0"/>
                <w:bCs w:val="0"/>
                <w:sz w:val="22"/>
              </w:rPr>
            </w:pPr>
          </w:p>
        </w:tc>
        <w:tc>
          <w:tcPr>
            <w:tcW w:w="2981" w:type="dxa"/>
            <w:vAlign w:val="bottom"/>
          </w:tcPr>
          <w:p w14:paraId="3831C5B5" w14:textId="56C2CBCD" w:rsidR="0096294F" w:rsidRDefault="0096294F" w:rsidP="0096294F">
            <w:pPr>
              <w:spacing w:before="4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</w:rPr>
            </w:pPr>
            <w:r w:rsidRPr="00604D97">
              <w:rPr>
                <w:rFonts w:cs="Times New Roman"/>
                <w:color w:val="000000"/>
                <w:sz w:val="22"/>
              </w:rPr>
              <w:t>Videoconference consultation</w:t>
            </w:r>
          </w:p>
        </w:tc>
        <w:tc>
          <w:tcPr>
            <w:tcW w:w="1078" w:type="dxa"/>
          </w:tcPr>
          <w:p w14:paraId="687A7CE1" w14:textId="7630E32E" w:rsidR="0096294F" w:rsidRPr="004A4057" w:rsidRDefault="001731A6" w:rsidP="0096294F">
            <w:pPr>
              <w:spacing w:before="4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0 (0.0)</w:t>
            </w:r>
          </w:p>
        </w:tc>
      </w:tr>
      <w:tr w:rsidR="0096294F" w:rsidRPr="004A4057" w14:paraId="3877851B" w14:textId="77777777" w:rsidTr="00604D9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</w:tcPr>
          <w:p w14:paraId="563AC1FA" w14:textId="5C3A38F8" w:rsidR="0096294F" w:rsidRPr="004A4057" w:rsidRDefault="0096294F" w:rsidP="0096294F">
            <w:pPr>
              <w:spacing w:before="40" w:line="240" w:lineRule="auto"/>
              <w:rPr>
                <w:b w:val="0"/>
                <w:bCs w:val="0"/>
                <w:sz w:val="22"/>
              </w:rPr>
            </w:pPr>
            <w:r w:rsidRPr="00604D97">
              <w:rPr>
                <w:b w:val="0"/>
                <w:bCs w:val="0"/>
                <w:sz w:val="22"/>
              </w:rPr>
              <w:t xml:space="preserve">Preferred mode for </w:t>
            </w:r>
            <w:r>
              <w:rPr>
                <w:b w:val="0"/>
                <w:bCs w:val="0"/>
                <w:sz w:val="22"/>
              </w:rPr>
              <w:t>40</w:t>
            </w:r>
            <w:r w:rsidRPr="00604D97">
              <w:rPr>
                <w:b w:val="0"/>
                <w:bCs w:val="0"/>
                <w:sz w:val="22"/>
              </w:rPr>
              <w:t>-minute consultations</w:t>
            </w:r>
          </w:p>
        </w:tc>
        <w:tc>
          <w:tcPr>
            <w:tcW w:w="2981" w:type="dxa"/>
            <w:vAlign w:val="bottom"/>
          </w:tcPr>
          <w:p w14:paraId="27307FCB" w14:textId="40A86BF8" w:rsidR="0096294F" w:rsidRPr="00604D97" w:rsidRDefault="0096294F" w:rsidP="0096294F">
            <w:pPr>
              <w:spacing w:before="4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 xml:space="preserve">No preference </w:t>
            </w:r>
          </w:p>
        </w:tc>
        <w:tc>
          <w:tcPr>
            <w:tcW w:w="1078" w:type="dxa"/>
          </w:tcPr>
          <w:p w14:paraId="0AA35EC6" w14:textId="1A4ED513" w:rsidR="0096294F" w:rsidRPr="004A4057" w:rsidRDefault="001731A6" w:rsidP="0096294F">
            <w:pPr>
              <w:spacing w:before="4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0 (0.0)</w:t>
            </w:r>
          </w:p>
        </w:tc>
      </w:tr>
      <w:tr w:rsidR="0096294F" w:rsidRPr="004A4057" w14:paraId="19B9068F" w14:textId="77777777" w:rsidTr="00604D9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</w:tcPr>
          <w:p w14:paraId="0E988ECA" w14:textId="77777777" w:rsidR="0096294F" w:rsidRPr="00604D97" w:rsidRDefault="0096294F" w:rsidP="0096294F">
            <w:pPr>
              <w:spacing w:before="40" w:line="240" w:lineRule="auto"/>
              <w:rPr>
                <w:sz w:val="22"/>
              </w:rPr>
            </w:pPr>
          </w:p>
        </w:tc>
        <w:tc>
          <w:tcPr>
            <w:tcW w:w="2981" w:type="dxa"/>
            <w:vAlign w:val="bottom"/>
          </w:tcPr>
          <w:p w14:paraId="0DAA8340" w14:textId="6A3D5677" w:rsidR="0096294F" w:rsidRDefault="0096294F" w:rsidP="0096294F">
            <w:pPr>
              <w:spacing w:before="4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2"/>
              </w:rPr>
            </w:pPr>
            <w:r w:rsidRPr="00604D97">
              <w:rPr>
                <w:rFonts w:cs="Times New Roman"/>
                <w:color w:val="000000"/>
                <w:sz w:val="22"/>
              </w:rPr>
              <w:t>In-person consultation</w:t>
            </w:r>
          </w:p>
        </w:tc>
        <w:tc>
          <w:tcPr>
            <w:tcW w:w="1078" w:type="dxa"/>
          </w:tcPr>
          <w:p w14:paraId="6179D3A3" w14:textId="02B95DC7" w:rsidR="0096294F" w:rsidRPr="004A4057" w:rsidRDefault="001731A6" w:rsidP="0096294F">
            <w:pPr>
              <w:spacing w:before="4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16 (59.3)</w:t>
            </w:r>
          </w:p>
        </w:tc>
      </w:tr>
      <w:tr w:rsidR="0096294F" w:rsidRPr="004A4057" w14:paraId="37BBD332" w14:textId="77777777" w:rsidTr="00604D9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</w:tcPr>
          <w:p w14:paraId="5286165F" w14:textId="77777777" w:rsidR="0096294F" w:rsidRPr="00604D97" w:rsidRDefault="0096294F" w:rsidP="0096294F">
            <w:pPr>
              <w:spacing w:before="40" w:line="240" w:lineRule="auto"/>
              <w:rPr>
                <w:sz w:val="22"/>
              </w:rPr>
            </w:pPr>
          </w:p>
        </w:tc>
        <w:tc>
          <w:tcPr>
            <w:tcW w:w="2981" w:type="dxa"/>
            <w:vAlign w:val="bottom"/>
          </w:tcPr>
          <w:p w14:paraId="7D151A1E" w14:textId="3BA1F0D8" w:rsidR="0096294F" w:rsidRPr="00604D97" w:rsidRDefault="0096294F" w:rsidP="0096294F">
            <w:pPr>
              <w:spacing w:before="4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2"/>
              </w:rPr>
            </w:pPr>
            <w:r w:rsidRPr="00604D97">
              <w:rPr>
                <w:rFonts w:cs="Times New Roman"/>
                <w:color w:val="000000"/>
                <w:sz w:val="22"/>
              </w:rPr>
              <w:t>Telephone consultation</w:t>
            </w:r>
          </w:p>
        </w:tc>
        <w:tc>
          <w:tcPr>
            <w:tcW w:w="1078" w:type="dxa"/>
          </w:tcPr>
          <w:p w14:paraId="2D97E869" w14:textId="0874F5A4" w:rsidR="0096294F" w:rsidRPr="004A4057" w:rsidRDefault="001731A6" w:rsidP="0096294F">
            <w:pPr>
              <w:spacing w:before="4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0 (0)</w:t>
            </w:r>
          </w:p>
        </w:tc>
      </w:tr>
      <w:tr w:rsidR="0096294F" w:rsidRPr="004A4057" w14:paraId="7AD8BD05" w14:textId="77777777" w:rsidTr="00CD6D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tcBorders>
              <w:bottom w:val="single" w:sz="12" w:space="0" w:color="000000"/>
            </w:tcBorders>
          </w:tcPr>
          <w:p w14:paraId="110FE4C7" w14:textId="77777777" w:rsidR="0096294F" w:rsidRPr="00604D97" w:rsidRDefault="0096294F" w:rsidP="0096294F">
            <w:pPr>
              <w:spacing w:before="40" w:line="240" w:lineRule="auto"/>
              <w:rPr>
                <w:sz w:val="22"/>
              </w:rPr>
            </w:pPr>
          </w:p>
        </w:tc>
        <w:tc>
          <w:tcPr>
            <w:tcW w:w="2981" w:type="dxa"/>
            <w:tcBorders>
              <w:bottom w:val="single" w:sz="12" w:space="0" w:color="000000"/>
            </w:tcBorders>
            <w:vAlign w:val="bottom"/>
          </w:tcPr>
          <w:p w14:paraId="29C85F9D" w14:textId="67D85443" w:rsidR="0096294F" w:rsidRPr="00604D97" w:rsidRDefault="0096294F" w:rsidP="0096294F">
            <w:pPr>
              <w:spacing w:before="4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2"/>
              </w:rPr>
            </w:pPr>
            <w:r w:rsidRPr="00604D97">
              <w:rPr>
                <w:rFonts w:cs="Times New Roman"/>
                <w:color w:val="000000"/>
                <w:sz w:val="22"/>
              </w:rPr>
              <w:t>Videoconference consultation</w:t>
            </w:r>
          </w:p>
        </w:tc>
        <w:tc>
          <w:tcPr>
            <w:tcW w:w="1078" w:type="dxa"/>
            <w:tcBorders>
              <w:bottom w:val="single" w:sz="12" w:space="0" w:color="000000"/>
            </w:tcBorders>
          </w:tcPr>
          <w:p w14:paraId="0708E228" w14:textId="05ED4496" w:rsidR="0096294F" w:rsidRPr="004A4057" w:rsidRDefault="001731A6" w:rsidP="0096294F">
            <w:pPr>
              <w:spacing w:before="4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11 (40.7)</w:t>
            </w:r>
          </w:p>
        </w:tc>
      </w:tr>
      <w:tr w:rsidR="00CB759B" w:rsidRPr="004A4057" w14:paraId="31D78237" w14:textId="77777777" w:rsidTr="00CD6DC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  <w:gridSpan w:val="3"/>
            <w:tcBorders>
              <w:top w:val="single" w:sz="12" w:space="0" w:color="000000"/>
            </w:tcBorders>
          </w:tcPr>
          <w:p w14:paraId="7BF99BB6" w14:textId="1990A4D9" w:rsidR="00CB759B" w:rsidRDefault="00CB759B" w:rsidP="00CB759B">
            <w:pPr>
              <w:spacing w:before="40" w:line="240" w:lineRule="auto"/>
              <w:rPr>
                <w:sz w:val="22"/>
              </w:rPr>
            </w:pPr>
            <w:r>
              <w:rPr>
                <w:sz w:val="22"/>
              </w:rPr>
              <w:t>Preferences for consultation mode for different patient pres</w:t>
            </w:r>
            <w:r w:rsidR="006144BC">
              <w:rPr>
                <w:sz w:val="22"/>
              </w:rPr>
              <w:t>entations</w:t>
            </w:r>
            <w:r>
              <w:rPr>
                <w:sz w:val="22"/>
              </w:rPr>
              <w:t xml:space="preserve">, telephone experience only </w:t>
            </w:r>
            <w:r w:rsidRPr="004A4057">
              <w:rPr>
                <w:sz w:val="22"/>
              </w:rPr>
              <w:t xml:space="preserve"> (n=</w:t>
            </w:r>
            <w:r>
              <w:rPr>
                <w:sz w:val="22"/>
              </w:rPr>
              <w:t>33</w:t>
            </w:r>
            <w:r w:rsidRPr="004A4057">
              <w:rPr>
                <w:sz w:val="22"/>
              </w:rPr>
              <w:t>)</w:t>
            </w:r>
          </w:p>
        </w:tc>
      </w:tr>
      <w:tr w:rsidR="00CD6DCC" w:rsidRPr="00CB7187" w14:paraId="4D4115D7" w14:textId="77777777" w:rsidTr="00EC3A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 w:val="restart"/>
          </w:tcPr>
          <w:p w14:paraId="209580D0" w14:textId="057F1658" w:rsidR="00CD6DCC" w:rsidRPr="00CB7187" w:rsidRDefault="00CD6DCC" w:rsidP="00CD6DCC">
            <w:pPr>
              <w:spacing w:before="40" w:line="240" w:lineRule="auto"/>
              <w:rPr>
                <w:b w:val="0"/>
                <w:bCs w:val="0"/>
                <w:sz w:val="22"/>
              </w:rPr>
            </w:pPr>
            <w:r w:rsidRPr="00CB7187">
              <w:rPr>
                <w:b w:val="0"/>
                <w:bCs w:val="0"/>
                <w:sz w:val="22"/>
              </w:rPr>
              <w:t>Follow-up</w:t>
            </w:r>
          </w:p>
        </w:tc>
        <w:tc>
          <w:tcPr>
            <w:tcW w:w="2981" w:type="dxa"/>
            <w:vAlign w:val="center"/>
          </w:tcPr>
          <w:p w14:paraId="227B688E" w14:textId="2B0A67E2" w:rsidR="00CD6DCC" w:rsidRPr="00CB7187" w:rsidRDefault="00CD6DCC" w:rsidP="00CD6DCC">
            <w:pPr>
              <w:spacing w:before="4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2"/>
              </w:rPr>
            </w:pPr>
            <w:r w:rsidRPr="00CB7187">
              <w:rPr>
                <w:color w:val="000000"/>
                <w:sz w:val="20"/>
                <w:szCs w:val="20"/>
              </w:rPr>
              <w:t>In-person</w:t>
            </w:r>
          </w:p>
        </w:tc>
        <w:tc>
          <w:tcPr>
            <w:tcW w:w="1078" w:type="dxa"/>
            <w:vAlign w:val="bottom"/>
          </w:tcPr>
          <w:p w14:paraId="7366E3E1" w14:textId="2871A7B1" w:rsidR="00CD6DCC" w:rsidRPr="00AA3014" w:rsidRDefault="00CD6DCC" w:rsidP="00CD6DCC">
            <w:pPr>
              <w:spacing w:before="4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2"/>
              </w:rPr>
            </w:pPr>
            <w:r w:rsidRPr="00AA3014">
              <w:rPr>
                <w:rFonts w:cs="Times New Roman"/>
                <w:color w:val="000000"/>
                <w:sz w:val="22"/>
              </w:rPr>
              <w:t>72.7</w:t>
            </w:r>
          </w:p>
        </w:tc>
      </w:tr>
      <w:tr w:rsidR="00CD6DCC" w:rsidRPr="00CB7187" w14:paraId="18EF6BC8" w14:textId="77777777" w:rsidTr="00EC3AC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/>
          </w:tcPr>
          <w:p w14:paraId="7E4BEFF2" w14:textId="77777777" w:rsidR="00CD6DCC" w:rsidRPr="00CB7187" w:rsidRDefault="00CD6DCC" w:rsidP="00CD6DCC">
            <w:pPr>
              <w:spacing w:before="40" w:line="240" w:lineRule="auto"/>
              <w:rPr>
                <w:b w:val="0"/>
                <w:bCs w:val="0"/>
                <w:sz w:val="22"/>
              </w:rPr>
            </w:pPr>
          </w:p>
        </w:tc>
        <w:tc>
          <w:tcPr>
            <w:tcW w:w="2981" w:type="dxa"/>
            <w:vAlign w:val="center"/>
          </w:tcPr>
          <w:p w14:paraId="42411970" w14:textId="49400E43" w:rsidR="00CD6DCC" w:rsidRPr="00CB7187" w:rsidRDefault="00CD6DCC" w:rsidP="00CD6DCC">
            <w:pPr>
              <w:spacing w:before="4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2"/>
              </w:rPr>
            </w:pPr>
            <w:r w:rsidRPr="00CB7187">
              <w:rPr>
                <w:color w:val="000000"/>
                <w:sz w:val="20"/>
                <w:szCs w:val="20"/>
              </w:rPr>
              <w:t>Videoconference</w:t>
            </w:r>
          </w:p>
        </w:tc>
        <w:tc>
          <w:tcPr>
            <w:tcW w:w="1078" w:type="dxa"/>
            <w:vAlign w:val="bottom"/>
          </w:tcPr>
          <w:p w14:paraId="5679C7B6" w14:textId="2B3AFDF4" w:rsidR="00CD6DCC" w:rsidRPr="00AA3014" w:rsidRDefault="00CD6DCC" w:rsidP="00CD6DCC">
            <w:pPr>
              <w:spacing w:before="4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2"/>
              </w:rPr>
            </w:pPr>
            <w:r w:rsidRPr="00AA3014">
              <w:rPr>
                <w:rFonts w:cs="Times New Roman"/>
                <w:color w:val="000000"/>
                <w:sz w:val="22"/>
              </w:rPr>
              <w:t>6.1</w:t>
            </w:r>
          </w:p>
        </w:tc>
      </w:tr>
      <w:tr w:rsidR="00CD6DCC" w:rsidRPr="00CB7187" w14:paraId="06988381" w14:textId="77777777" w:rsidTr="00EC3A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/>
          </w:tcPr>
          <w:p w14:paraId="66D30145" w14:textId="77777777" w:rsidR="00CD6DCC" w:rsidRPr="00CB7187" w:rsidRDefault="00CD6DCC" w:rsidP="00CD6DCC">
            <w:pPr>
              <w:spacing w:before="40" w:line="240" w:lineRule="auto"/>
              <w:rPr>
                <w:b w:val="0"/>
                <w:bCs w:val="0"/>
                <w:sz w:val="22"/>
              </w:rPr>
            </w:pPr>
          </w:p>
        </w:tc>
        <w:tc>
          <w:tcPr>
            <w:tcW w:w="2981" w:type="dxa"/>
            <w:vAlign w:val="center"/>
          </w:tcPr>
          <w:p w14:paraId="47E493C0" w14:textId="396FECEB" w:rsidR="00CD6DCC" w:rsidRPr="00CB7187" w:rsidRDefault="00CD6DCC" w:rsidP="00CD6DCC">
            <w:pPr>
              <w:spacing w:before="4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2"/>
              </w:rPr>
            </w:pPr>
            <w:r w:rsidRPr="00CB7187">
              <w:rPr>
                <w:color w:val="000000"/>
                <w:sz w:val="20"/>
                <w:szCs w:val="20"/>
              </w:rPr>
              <w:t>Telephone</w:t>
            </w:r>
          </w:p>
        </w:tc>
        <w:tc>
          <w:tcPr>
            <w:tcW w:w="1078" w:type="dxa"/>
            <w:vAlign w:val="bottom"/>
          </w:tcPr>
          <w:p w14:paraId="270504DE" w14:textId="112D4C84" w:rsidR="00CD6DCC" w:rsidRPr="00AA3014" w:rsidRDefault="00CD6DCC" w:rsidP="00CD6DCC">
            <w:pPr>
              <w:spacing w:before="4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2"/>
              </w:rPr>
            </w:pPr>
            <w:r w:rsidRPr="00AA3014">
              <w:rPr>
                <w:rFonts w:cs="Times New Roman"/>
                <w:color w:val="000000"/>
                <w:sz w:val="22"/>
              </w:rPr>
              <w:t>21.2</w:t>
            </w:r>
          </w:p>
        </w:tc>
      </w:tr>
      <w:tr w:rsidR="00CD6DCC" w:rsidRPr="00CB7187" w14:paraId="367B9427" w14:textId="77777777" w:rsidTr="00EC3AC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 w:val="restart"/>
          </w:tcPr>
          <w:p w14:paraId="7C9E4D50" w14:textId="77E989DD" w:rsidR="00CD6DCC" w:rsidRPr="00CB7187" w:rsidRDefault="00CD6DCC" w:rsidP="00CD6DCC">
            <w:pPr>
              <w:spacing w:before="40" w:line="240" w:lineRule="auto"/>
              <w:rPr>
                <w:b w:val="0"/>
                <w:bCs w:val="0"/>
                <w:sz w:val="22"/>
              </w:rPr>
            </w:pPr>
            <w:r>
              <w:rPr>
                <w:b w:val="0"/>
                <w:bCs w:val="0"/>
                <w:sz w:val="22"/>
              </w:rPr>
              <w:t>Repeat prescription</w:t>
            </w:r>
          </w:p>
        </w:tc>
        <w:tc>
          <w:tcPr>
            <w:tcW w:w="2981" w:type="dxa"/>
            <w:vAlign w:val="center"/>
          </w:tcPr>
          <w:p w14:paraId="6008ECBF" w14:textId="15E0BF47" w:rsidR="00CD6DCC" w:rsidRPr="00CB7187" w:rsidRDefault="00CD6DCC" w:rsidP="00CD6DCC">
            <w:pPr>
              <w:spacing w:before="4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2"/>
              </w:rPr>
            </w:pPr>
            <w:r w:rsidRPr="00CB7187">
              <w:rPr>
                <w:color w:val="000000"/>
                <w:sz w:val="20"/>
                <w:szCs w:val="20"/>
              </w:rPr>
              <w:t>In-person</w:t>
            </w:r>
          </w:p>
        </w:tc>
        <w:tc>
          <w:tcPr>
            <w:tcW w:w="1078" w:type="dxa"/>
            <w:vAlign w:val="bottom"/>
          </w:tcPr>
          <w:p w14:paraId="516F50CC" w14:textId="11DD1363" w:rsidR="00CD6DCC" w:rsidRPr="00AA3014" w:rsidRDefault="00CD6DCC" w:rsidP="00CD6DCC">
            <w:pPr>
              <w:spacing w:before="4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2"/>
              </w:rPr>
            </w:pPr>
            <w:r w:rsidRPr="00AA3014">
              <w:rPr>
                <w:rFonts w:cs="Times New Roman"/>
                <w:color w:val="000000"/>
                <w:sz w:val="22"/>
              </w:rPr>
              <w:t>36.4</w:t>
            </w:r>
          </w:p>
        </w:tc>
      </w:tr>
      <w:tr w:rsidR="00CD6DCC" w:rsidRPr="00CB7187" w14:paraId="743B3AEA" w14:textId="77777777" w:rsidTr="00EC3A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/>
          </w:tcPr>
          <w:p w14:paraId="62BBA9C8" w14:textId="77777777" w:rsidR="00CD6DCC" w:rsidRPr="00CB7187" w:rsidRDefault="00CD6DCC" w:rsidP="00CD6DCC">
            <w:pPr>
              <w:spacing w:before="40" w:line="240" w:lineRule="auto"/>
              <w:rPr>
                <w:b w:val="0"/>
                <w:bCs w:val="0"/>
                <w:sz w:val="22"/>
              </w:rPr>
            </w:pPr>
          </w:p>
        </w:tc>
        <w:tc>
          <w:tcPr>
            <w:tcW w:w="2981" w:type="dxa"/>
            <w:vAlign w:val="center"/>
          </w:tcPr>
          <w:p w14:paraId="546D582A" w14:textId="6A16BA57" w:rsidR="00CD6DCC" w:rsidRPr="00CB7187" w:rsidRDefault="00CD6DCC" w:rsidP="00CD6DCC">
            <w:pPr>
              <w:spacing w:before="4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2"/>
              </w:rPr>
            </w:pPr>
            <w:r w:rsidRPr="00CB7187">
              <w:rPr>
                <w:color w:val="000000"/>
                <w:sz w:val="20"/>
                <w:szCs w:val="20"/>
              </w:rPr>
              <w:t>Videoconference</w:t>
            </w:r>
          </w:p>
        </w:tc>
        <w:tc>
          <w:tcPr>
            <w:tcW w:w="1078" w:type="dxa"/>
            <w:vAlign w:val="bottom"/>
          </w:tcPr>
          <w:p w14:paraId="01DC1C6D" w14:textId="693D6F9D" w:rsidR="00CD6DCC" w:rsidRPr="00AA3014" w:rsidRDefault="00CD6DCC" w:rsidP="00CD6DCC">
            <w:pPr>
              <w:spacing w:before="4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2"/>
              </w:rPr>
            </w:pPr>
            <w:r w:rsidRPr="00AA3014">
              <w:rPr>
                <w:rFonts w:cs="Times New Roman"/>
                <w:color w:val="000000"/>
                <w:sz w:val="22"/>
              </w:rPr>
              <w:t>39.4</w:t>
            </w:r>
          </w:p>
        </w:tc>
      </w:tr>
      <w:tr w:rsidR="00CD6DCC" w:rsidRPr="00CB7187" w14:paraId="2B300C89" w14:textId="77777777" w:rsidTr="00EC3AC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/>
          </w:tcPr>
          <w:p w14:paraId="4B47674A" w14:textId="77777777" w:rsidR="00CD6DCC" w:rsidRPr="00CB7187" w:rsidRDefault="00CD6DCC" w:rsidP="00CD6DCC">
            <w:pPr>
              <w:spacing w:before="40" w:line="240" w:lineRule="auto"/>
              <w:rPr>
                <w:b w:val="0"/>
                <w:bCs w:val="0"/>
                <w:sz w:val="22"/>
              </w:rPr>
            </w:pPr>
          </w:p>
        </w:tc>
        <w:tc>
          <w:tcPr>
            <w:tcW w:w="2981" w:type="dxa"/>
            <w:vAlign w:val="center"/>
          </w:tcPr>
          <w:p w14:paraId="0D525A14" w14:textId="04F79A9D" w:rsidR="00CD6DCC" w:rsidRPr="00CB7187" w:rsidRDefault="00CD6DCC" w:rsidP="00CD6DCC">
            <w:pPr>
              <w:spacing w:before="4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2"/>
              </w:rPr>
            </w:pPr>
            <w:r w:rsidRPr="00CB7187">
              <w:rPr>
                <w:color w:val="000000"/>
                <w:sz w:val="20"/>
                <w:szCs w:val="20"/>
              </w:rPr>
              <w:t>Telephone</w:t>
            </w:r>
          </w:p>
        </w:tc>
        <w:tc>
          <w:tcPr>
            <w:tcW w:w="1078" w:type="dxa"/>
            <w:vAlign w:val="bottom"/>
          </w:tcPr>
          <w:p w14:paraId="2B565CBA" w14:textId="74EFD224" w:rsidR="00CD6DCC" w:rsidRPr="00AA3014" w:rsidRDefault="00CD6DCC" w:rsidP="00CD6DCC">
            <w:pPr>
              <w:spacing w:before="4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2"/>
              </w:rPr>
            </w:pPr>
            <w:r w:rsidRPr="00AA3014">
              <w:rPr>
                <w:rFonts w:cs="Times New Roman"/>
                <w:color w:val="000000"/>
                <w:sz w:val="22"/>
              </w:rPr>
              <w:t>24.2</w:t>
            </w:r>
          </w:p>
        </w:tc>
      </w:tr>
      <w:tr w:rsidR="00CD6DCC" w:rsidRPr="00CB7187" w14:paraId="19E70A41" w14:textId="77777777" w:rsidTr="00EC3A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 w:val="restart"/>
          </w:tcPr>
          <w:p w14:paraId="111445E7" w14:textId="18D611E8" w:rsidR="00CD6DCC" w:rsidRPr="00CB7187" w:rsidRDefault="00CD6DCC" w:rsidP="00CD6DCC">
            <w:pPr>
              <w:spacing w:before="40" w:line="240" w:lineRule="auto"/>
              <w:rPr>
                <w:b w:val="0"/>
                <w:bCs w:val="0"/>
                <w:sz w:val="22"/>
              </w:rPr>
            </w:pPr>
            <w:r>
              <w:rPr>
                <w:b w:val="0"/>
                <w:bCs w:val="0"/>
                <w:sz w:val="22"/>
              </w:rPr>
              <w:t>Test results</w:t>
            </w:r>
          </w:p>
        </w:tc>
        <w:tc>
          <w:tcPr>
            <w:tcW w:w="2981" w:type="dxa"/>
            <w:vAlign w:val="center"/>
          </w:tcPr>
          <w:p w14:paraId="51CA5C2D" w14:textId="29F327F1" w:rsidR="00CD6DCC" w:rsidRPr="00CB7187" w:rsidRDefault="00CD6DCC" w:rsidP="00CD6DCC">
            <w:pPr>
              <w:spacing w:before="4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2"/>
              </w:rPr>
            </w:pPr>
            <w:r w:rsidRPr="00CB7187">
              <w:rPr>
                <w:color w:val="000000"/>
                <w:sz w:val="20"/>
                <w:szCs w:val="20"/>
              </w:rPr>
              <w:t>In-person</w:t>
            </w:r>
          </w:p>
        </w:tc>
        <w:tc>
          <w:tcPr>
            <w:tcW w:w="1078" w:type="dxa"/>
            <w:vAlign w:val="bottom"/>
          </w:tcPr>
          <w:p w14:paraId="5B3EF919" w14:textId="2F5DB5CD" w:rsidR="00CD6DCC" w:rsidRPr="00AA3014" w:rsidRDefault="00CD6DCC" w:rsidP="00CD6DCC">
            <w:pPr>
              <w:spacing w:before="4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2"/>
              </w:rPr>
            </w:pPr>
            <w:r w:rsidRPr="00AA3014">
              <w:rPr>
                <w:rFonts w:cs="Times New Roman"/>
                <w:color w:val="000000"/>
                <w:sz w:val="22"/>
              </w:rPr>
              <w:t>36.4</w:t>
            </w:r>
          </w:p>
        </w:tc>
      </w:tr>
      <w:tr w:rsidR="00CD6DCC" w:rsidRPr="00CB7187" w14:paraId="25C21CF0" w14:textId="77777777" w:rsidTr="00EC3AC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/>
          </w:tcPr>
          <w:p w14:paraId="2E94C3D7" w14:textId="77777777" w:rsidR="00CD6DCC" w:rsidRPr="00CB7187" w:rsidRDefault="00CD6DCC" w:rsidP="00CD6DCC">
            <w:pPr>
              <w:spacing w:before="40" w:line="240" w:lineRule="auto"/>
              <w:rPr>
                <w:b w:val="0"/>
                <w:bCs w:val="0"/>
                <w:sz w:val="22"/>
              </w:rPr>
            </w:pPr>
          </w:p>
        </w:tc>
        <w:tc>
          <w:tcPr>
            <w:tcW w:w="2981" w:type="dxa"/>
            <w:vAlign w:val="center"/>
          </w:tcPr>
          <w:p w14:paraId="1C29D876" w14:textId="70501726" w:rsidR="00CD6DCC" w:rsidRPr="00CB7187" w:rsidRDefault="00CD6DCC" w:rsidP="00CD6DCC">
            <w:pPr>
              <w:spacing w:before="4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2"/>
              </w:rPr>
            </w:pPr>
            <w:r w:rsidRPr="00CB7187">
              <w:rPr>
                <w:color w:val="000000"/>
                <w:sz w:val="20"/>
                <w:szCs w:val="20"/>
              </w:rPr>
              <w:t>Videoconference</w:t>
            </w:r>
          </w:p>
        </w:tc>
        <w:tc>
          <w:tcPr>
            <w:tcW w:w="1078" w:type="dxa"/>
            <w:vAlign w:val="bottom"/>
          </w:tcPr>
          <w:p w14:paraId="0C61FA0B" w14:textId="391443BA" w:rsidR="00CD6DCC" w:rsidRPr="00AA3014" w:rsidRDefault="00CD6DCC" w:rsidP="00CD6DCC">
            <w:pPr>
              <w:spacing w:before="4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2"/>
              </w:rPr>
            </w:pPr>
            <w:r w:rsidRPr="00AA3014">
              <w:rPr>
                <w:rFonts w:cs="Times New Roman"/>
                <w:color w:val="000000"/>
                <w:sz w:val="22"/>
              </w:rPr>
              <w:t>21.2</w:t>
            </w:r>
          </w:p>
        </w:tc>
      </w:tr>
      <w:tr w:rsidR="00CD6DCC" w:rsidRPr="00CB7187" w14:paraId="1E5957F4" w14:textId="77777777" w:rsidTr="00EC3A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/>
          </w:tcPr>
          <w:p w14:paraId="6F604B18" w14:textId="77777777" w:rsidR="00CD6DCC" w:rsidRPr="00CB7187" w:rsidRDefault="00CD6DCC" w:rsidP="00CD6DCC">
            <w:pPr>
              <w:spacing w:before="40" w:line="240" w:lineRule="auto"/>
              <w:rPr>
                <w:b w:val="0"/>
                <w:bCs w:val="0"/>
                <w:sz w:val="22"/>
              </w:rPr>
            </w:pPr>
          </w:p>
        </w:tc>
        <w:tc>
          <w:tcPr>
            <w:tcW w:w="2981" w:type="dxa"/>
            <w:vAlign w:val="center"/>
          </w:tcPr>
          <w:p w14:paraId="5C2DC6C3" w14:textId="4B94FB66" w:rsidR="00CD6DCC" w:rsidRPr="00CB7187" w:rsidRDefault="00CD6DCC" w:rsidP="00CD6DCC">
            <w:pPr>
              <w:spacing w:before="4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2"/>
              </w:rPr>
            </w:pPr>
            <w:r w:rsidRPr="00CB7187">
              <w:rPr>
                <w:color w:val="000000"/>
                <w:sz w:val="20"/>
                <w:szCs w:val="20"/>
              </w:rPr>
              <w:t>Telephone</w:t>
            </w:r>
          </w:p>
        </w:tc>
        <w:tc>
          <w:tcPr>
            <w:tcW w:w="1078" w:type="dxa"/>
            <w:vAlign w:val="bottom"/>
          </w:tcPr>
          <w:p w14:paraId="632F082B" w14:textId="597710A2" w:rsidR="00CD6DCC" w:rsidRPr="00AA3014" w:rsidRDefault="00CD6DCC" w:rsidP="00CD6DCC">
            <w:pPr>
              <w:spacing w:before="4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2"/>
              </w:rPr>
            </w:pPr>
            <w:r w:rsidRPr="00AA3014">
              <w:rPr>
                <w:rFonts w:cs="Times New Roman"/>
                <w:color w:val="000000"/>
                <w:sz w:val="22"/>
              </w:rPr>
              <w:t>42.4</w:t>
            </w:r>
          </w:p>
        </w:tc>
      </w:tr>
      <w:tr w:rsidR="00CD6DCC" w:rsidRPr="00CB7187" w14:paraId="7E195B9C" w14:textId="77777777" w:rsidTr="00EC3AC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 w:val="restart"/>
          </w:tcPr>
          <w:p w14:paraId="7772AD8C" w14:textId="44720A99" w:rsidR="00CD6DCC" w:rsidRPr="00CB7187" w:rsidRDefault="00CD6DCC" w:rsidP="00CD6DCC">
            <w:pPr>
              <w:spacing w:before="40" w:line="240" w:lineRule="auto"/>
              <w:rPr>
                <w:b w:val="0"/>
                <w:bCs w:val="0"/>
                <w:sz w:val="22"/>
              </w:rPr>
            </w:pPr>
            <w:r>
              <w:rPr>
                <w:b w:val="0"/>
                <w:bCs w:val="0"/>
                <w:sz w:val="22"/>
              </w:rPr>
              <w:t>Hypertension</w:t>
            </w:r>
          </w:p>
        </w:tc>
        <w:tc>
          <w:tcPr>
            <w:tcW w:w="2981" w:type="dxa"/>
            <w:vAlign w:val="center"/>
          </w:tcPr>
          <w:p w14:paraId="0578C4C8" w14:textId="2D7D55CB" w:rsidR="00CD6DCC" w:rsidRPr="00CB7187" w:rsidRDefault="00CD6DCC" w:rsidP="00CD6DCC">
            <w:pPr>
              <w:spacing w:before="4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2"/>
              </w:rPr>
            </w:pPr>
            <w:r w:rsidRPr="00CB7187">
              <w:rPr>
                <w:color w:val="000000"/>
                <w:sz w:val="20"/>
                <w:szCs w:val="20"/>
              </w:rPr>
              <w:t>In-person</w:t>
            </w:r>
          </w:p>
        </w:tc>
        <w:tc>
          <w:tcPr>
            <w:tcW w:w="1078" w:type="dxa"/>
            <w:vAlign w:val="bottom"/>
          </w:tcPr>
          <w:p w14:paraId="0521D5F2" w14:textId="47C5FD6E" w:rsidR="00CD6DCC" w:rsidRPr="00AA3014" w:rsidRDefault="00CD6DCC" w:rsidP="00CD6DCC">
            <w:pPr>
              <w:spacing w:before="4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2"/>
              </w:rPr>
            </w:pPr>
            <w:r w:rsidRPr="00AA3014">
              <w:rPr>
                <w:rFonts w:cs="Times New Roman"/>
                <w:color w:val="000000"/>
                <w:sz w:val="22"/>
              </w:rPr>
              <w:t>66.7</w:t>
            </w:r>
          </w:p>
        </w:tc>
      </w:tr>
      <w:tr w:rsidR="00CD6DCC" w:rsidRPr="00CB7187" w14:paraId="003B7F50" w14:textId="77777777" w:rsidTr="00EC3A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/>
          </w:tcPr>
          <w:p w14:paraId="2A6C7558" w14:textId="77777777" w:rsidR="00CD6DCC" w:rsidRPr="00CB7187" w:rsidRDefault="00CD6DCC" w:rsidP="00CD6DCC">
            <w:pPr>
              <w:spacing w:before="40" w:line="240" w:lineRule="auto"/>
              <w:rPr>
                <w:b w:val="0"/>
                <w:bCs w:val="0"/>
                <w:sz w:val="22"/>
              </w:rPr>
            </w:pPr>
          </w:p>
        </w:tc>
        <w:tc>
          <w:tcPr>
            <w:tcW w:w="2981" w:type="dxa"/>
            <w:vAlign w:val="center"/>
          </w:tcPr>
          <w:p w14:paraId="1DDE8B8F" w14:textId="3C510924" w:rsidR="00CD6DCC" w:rsidRPr="00CB7187" w:rsidRDefault="00CD6DCC" w:rsidP="00CD6DCC">
            <w:pPr>
              <w:spacing w:before="4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2"/>
              </w:rPr>
            </w:pPr>
            <w:r w:rsidRPr="00CB7187">
              <w:rPr>
                <w:color w:val="000000"/>
                <w:sz w:val="20"/>
                <w:szCs w:val="20"/>
              </w:rPr>
              <w:t>Videoconference</w:t>
            </w:r>
          </w:p>
        </w:tc>
        <w:tc>
          <w:tcPr>
            <w:tcW w:w="1078" w:type="dxa"/>
            <w:vAlign w:val="bottom"/>
          </w:tcPr>
          <w:p w14:paraId="7D9CB793" w14:textId="119831FE" w:rsidR="00CD6DCC" w:rsidRPr="00AA3014" w:rsidRDefault="00CD6DCC" w:rsidP="00CD6DCC">
            <w:pPr>
              <w:spacing w:before="4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2"/>
              </w:rPr>
            </w:pPr>
            <w:r w:rsidRPr="00AA3014">
              <w:rPr>
                <w:rFonts w:cs="Times New Roman"/>
                <w:color w:val="000000"/>
                <w:sz w:val="22"/>
              </w:rPr>
              <w:t>9.1</w:t>
            </w:r>
          </w:p>
        </w:tc>
      </w:tr>
      <w:tr w:rsidR="00CD6DCC" w:rsidRPr="00CB7187" w14:paraId="20E44315" w14:textId="77777777" w:rsidTr="00EC3AC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/>
          </w:tcPr>
          <w:p w14:paraId="361BE2BF" w14:textId="77777777" w:rsidR="00CD6DCC" w:rsidRPr="00CB7187" w:rsidRDefault="00CD6DCC" w:rsidP="00CD6DCC">
            <w:pPr>
              <w:spacing w:before="40" w:line="240" w:lineRule="auto"/>
              <w:rPr>
                <w:b w:val="0"/>
                <w:bCs w:val="0"/>
                <w:sz w:val="22"/>
              </w:rPr>
            </w:pPr>
          </w:p>
        </w:tc>
        <w:tc>
          <w:tcPr>
            <w:tcW w:w="2981" w:type="dxa"/>
            <w:vAlign w:val="center"/>
          </w:tcPr>
          <w:p w14:paraId="66D689DC" w14:textId="0BD86CFE" w:rsidR="00CD6DCC" w:rsidRPr="00CB7187" w:rsidRDefault="00CD6DCC" w:rsidP="00CD6DCC">
            <w:pPr>
              <w:spacing w:before="4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2"/>
              </w:rPr>
            </w:pPr>
            <w:r w:rsidRPr="00CB7187">
              <w:rPr>
                <w:color w:val="000000"/>
                <w:sz w:val="20"/>
                <w:szCs w:val="20"/>
              </w:rPr>
              <w:t>Telephone</w:t>
            </w:r>
          </w:p>
        </w:tc>
        <w:tc>
          <w:tcPr>
            <w:tcW w:w="1078" w:type="dxa"/>
            <w:vAlign w:val="bottom"/>
          </w:tcPr>
          <w:p w14:paraId="4F7399E8" w14:textId="16C28643" w:rsidR="00CD6DCC" w:rsidRPr="00AA3014" w:rsidRDefault="00CD6DCC" w:rsidP="00CD6DCC">
            <w:pPr>
              <w:spacing w:before="4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2"/>
              </w:rPr>
            </w:pPr>
            <w:r w:rsidRPr="00AA3014">
              <w:rPr>
                <w:rFonts w:cs="Times New Roman"/>
                <w:color w:val="000000"/>
                <w:sz w:val="22"/>
              </w:rPr>
              <w:t>24.2</w:t>
            </w:r>
          </w:p>
        </w:tc>
      </w:tr>
      <w:tr w:rsidR="00CD6DCC" w:rsidRPr="00CB7187" w14:paraId="39D6A606" w14:textId="77777777" w:rsidTr="00EC3A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 w:val="restart"/>
          </w:tcPr>
          <w:p w14:paraId="3A84D5C0" w14:textId="615F7941" w:rsidR="00CD6DCC" w:rsidRPr="00CB7187" w:rsidRDefault="00CD6DCC" w:rsidP="00CD6DCC">
            <w:pPr>
              <w:spacing w:before="40" w:line="240" w:lineRule="auto"/>
              <w:rPr>
                <w:b w:val="0"/>
                <w:bCs w:val="0"/>
                <w:sz w:val="22"/>
              </w:rPr>
            </w:pPr>
            <w:r>
              <w:rPr>
                <w:b w:val="0"/>
                <w:bCs w:val="0"/>
                <w:sz w:val="22"/>
              </w:rPr>
              <w:t xml:space="preserve">Lipid Disorder </w:t>
            </w:r>
          </w:p>
        </w:tc>
        <w:tc>
          <w:tcPr>
            <w:tcW w:w="2981" w:type="dxa"/>
            <w:vAlign w:val="center"/>
          </w:tcPr>
          <w:p w14:paraId="1508F8A6" w14:textId="1A265BBE" w:rsidR="00CD6DCC" w:rsidRPr="00CB7187" w:rsidRDefault="00CD6DCC" w:rsidP="00CD6DCC">
            <w:pPr>
              <w:spacing w:before="4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 w:rsidRPr="00CB7187">
              <w:rPr>
                <w:color w:val="000000"/>
                <w:sz w:val="20"/>
                <w:szCs w:val="20"/>
              </w:rPr>
              <w:t>In-person</w:t>
            </w:r>
          </w:p>
        </w:tc>
        <w:tc>
          <w:tcPr>
            <w:tcW w:w="1078" w:type="dxa"/>
            <w:vAlign w:val="bottom"/>
          </w:tcPr>
          <w:p w14:paraId="1437C03D" w14:textId="3FA57987" w:rsidR="00CD6DCC" w:rsidRPr="00AA3014" w:rsidRDefault="00CD6DCC" w:rsidP="00CD6DCC">
            <w:pPr>
              <w:spacing w:before="4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2"/>
              </w:rPr>
            </w:pPr>
            <w:r w:rsidRPr="00AA3014">
              <w:rPr>
                <w:rFonts w:cs="Times New Roman"/>
                <w:color w:val="000000"/>
                <w:sz w:val="22"/>
              </w:rPr>
              <w:t>39.4</w:t>
            </w:r>
          </w:p>
        </w:tc>
      </w:tr>
      <w:tr w:rsidR="00CD6DCC" w:rsidRPr="00CB7187" w14:paraId="0F5377DC" w14:textId="77777777" w:rsidTr="00EC3AC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/>
          </w:tcPr>
          <w:p w14:paraId="221FBC66" w14:textId="77777777" w:rsidR="00CD6DCC" w:rsidRPr="00CB7187" w:rsidRDefault="00CD6DCC" w:rsidP="00CD6DCC">
            <w:pPr>
              <w:spacing w:before="40" w:line="240" w:lineRule="auto"/>
              <w:rPr>
                <w:b w:val="0"/>
                <w:bCs w:val="0"/>
                <w:sz w:val="22"/>
              </w:rPr>
            </w:pPr>
          </w:p>
        </w:tc>
        <w:tc>
          <w:tcPr>
            <w:tcW w:w="2981" w:type="dxa"/>
            <w:vAlign w:val="center"/>
          </w:tcPr>
          <w:p w14:paraId="368B63CE" w14:textId="4C9A3907" w:rsidR="00CD6DCC" w:rsidRPr="00CB7187" w:rsidRDefault="00CD6DCC" w:rsidP="00CD6DCC">
            <w:pPr>
              <w:spacing w:before="4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 w:rsidRPr="00CB7187">
              <w:rPr>
                <w:color w:val="000000"/>
                <w:sz w:val="20"/>
                <w:szCs w:val="20"/>
              </w:rPr>
              <w:t>Videoconference</w:t>
            </w:r>
          </w:p>
        </w:tc>
        <w:tc>
          <w:tcPr>
            <w:tcW w:w="1078" w:type="dxa"/>
            <w:vAlign w:val="bottom"/>
          </w:tcPr>
          <w:p w14:paraId="1C80AC02" w14:textId="4A340AEE" w:rsidR="00CD6DCC" w:rsidRPr="00AA3014" w:rsidRDefault="00CD6DCC" w:rsidP="00CD6DCC">
            <w:pPr>
              <w:spacing w:before="4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2"/>
              </w:rPr>
            </w:pPr>
            <w:r w:rsidRPr="00AA3014">
              <w:rPr>
                <w:rFonts w:cs="Times New Roman"/>
                <w:color w:val="000000"/>
                <w:sz w:val="22"/>
              </w:rPr>
              <w:t>27.3</w:t>
            </w:r>
          </w:p>
        </w:tc>
      </w:tr>
      <w:tr w:rsidR="00CD6DCC" w:rsidRPr="00CB7187" w14:paraId="07505C51" w14:textId="77777777" w:rsidTr="00EC3A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/>
          </w:tcPr>
          <w:p w14:paraId="703ECB82" w14:textId="77777777" w:rsidR="00CD6DCC" w:rsidRPr="00CB7187" w:rsidRDefault="00CD6DCC" w:rsidP="00CD6DCC">
            <w:pPr>
              <w:spacing w:before="40" w:line="240" w:lineRule="auto"/>
              <w:rPr>
                <w:b w:val="0"/>
                <w:bCs w:val="0"/>
                <w:sz w:val="22"/>
              </w:rPr>
            </w:pPr>
          </w:p>
        </w:tc>
        <w:tc>
          <w:tcPr>
            <w:tcW w:w="2981" w:type="dxa"/>
            <w:vAlign w:val="center"/>
          </w:tcPr>
          <w:p w14:paraId="34122A9F" w14:textId="538A9370" w:rsidR="00CD6DCC" w:rsidRPr="00CB7187" w:rsidRDefault="00CD6DCC" w:rsidP="00CD6DCC">
            <w:pPr>
              <w:spacing w:before="4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 w:rsidRPr="00CB7187">
              <w:rPr>
                <w:color w:val="000000"/>
                <w:sz w:val="20"/>
                <w:szCs w:val="20"/>
              </w:rPr>
              <w:t>Telephone</w:t>
            </w:r>
          </w:p>
        </w:tc>
        <w:tc>
          <w:tcPr>
            <w:tcW w:w="1078" w:type="dxa"/>
            <w:vAlign w:val="bottom"/>
          </w:tcPr>
          <w:p w14:paraId="37F9DAEC" w14:textId="5573F3CA" w:rsidR="00CD6DCC" w:rsidRPr="00AA3014" w:rsidRDefault="00CD6DCC" w:rsidP="00CD6DCC">
            <w:pPr>
              <w:spacing w:before="4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2"/>
              </w:rPr>
            </w:pPr>
            <w:r w:rsidRPr="00AA3014">
              <w:rPr>
                <w:rFonts w:cs="Times New Roman"/>
                <w:color w:val="000000"/>
                <w:sz w:val="22"/>
              </w:rPr>
              <w:t>33.3</w:t>
            </w:r>
          </w:p>
        </w:tc>
      </w:tr>
      <w:tr w:rsidR="00CD6DCC" w:rsidRPr="00CB7187" w14:paraId="10387363" w14:textId="77777777" w:rsidTr="00EC3AC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 w:val="restart"/>
          </w:tcPr>
          <w:p w14:paraId="360D167E" w14:textId="6A20E289" w:rsidR="00CD6DCC" w:rsidRPr="00CB7187" w:rsidRDefault="00CD6DCC" w:rsidP="00CD6DCC">
            <w:pPr>
              <w:spacing w:before="40" w:line="240" w:lineRule="auto"/>
              <w:rPr>
                <w:b w:val="0"/>
                <w:bCs w:val="0"/>
                <w:sz w:val="22"/>
              </w:rPr>
            </w:pPr>
            <w:r>
              <w:rPr>
                <w:b w:val="0"/>
                <w:bCs w:val="0"/>
                <w:sz w:val="22"/>
              </w:rPr>
              <w:t xml:space="preserve">Diabetes </w:t>
            </w:r>
          </w:p>
        </w:tc>
        <w:tc>
          <w:tcPr>
            <w:tcW w:w="2981" w:type="dxa"/>
            <w:vAlign w:val="center"/>
          </w:tcPr>
          <w:p w14:paraId="2F24A2D6" w14:textId="709C3838" w:rsidR="00CD6DCC" w:rsidRPr="00CB7187" w:rsidRDefault="00CD6DCC" w:rsidP="00CD6DCC">
            <w:pPr>
              <w:spacing w:before="4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 w:rsidRPr="00CB7187">
              <w:rPr>
                <w:color w:val="000000"/>
                <w:sz w:val="20"/>
                <w:szCs w:val="20"/>
              </w:rPr>
              <w:t>In-person</w:t>
            </w:r>
          </w:p>
        </w:tc>
        <w:tc>
          <w:tcPr>
            <w:tcW w:w="1078" w:type="dxa"/>
            <w:vAlign w:val="bottom"/>
          </w:tcPr>
          <w:p w14:paraId="2B87B506" w14:textId="499432F6" w:rsidR="00CD6DCC" w:rsidRPr="00AA3014" w:rsidRDefault="00CD6DCC" w:rsidP="00CD6DCC">
            <w:pPr>
              <w:spacing w:before="4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2"/>
              </w:rPr>
            </w:pPr>
            <w:r w:rsidRPr="00AA3014">
              <w:rPr>
                <w:rFonts w:cs="Times New Roman"/>
                <w:color w:val="000000"/>
                <w:sz w:val="22"/>
              </w:rPr>
              <w:t>33.3</w:t>
            </w:r>
          </w:p>
        </w:tc>
      </w:tr>
      <w:tr w:rsidR="00CD6DCC" w:rsidRPr="00CB7187" w14:paraId="4E14444A" w14:textId="77777777" w:rsidTr="00EC3A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/>
          </w:tcPr>
          <w:p w14:paraId="10814B9C" w14:textId="77777777" w:rsidR="00CD6DCC" w:rsidRPr="00CB7187" w:rsidRDefault="00CD6DCC" w:rsidP="00CD6DCC">
            <w:pPr>
              <w:spacing w:before="40" w:line="240" w:lineRule="auto"/>
              <w:rPr>
                <w:b w:val="0"/>
                <w:bCs w:val="0"/>
                <w:sz w:val="22"/>
              </w:rPr>
            </w:pPr>
          </w:p>
        </w:tc>
        <w:tc>
          <w:tcPr>
            <w:tcW w:w="2981" w:type="dxa"/>
            <w:vAlign w:val="center"/>
          </w:tcPr>
          <w:p w14:paraId="4B3E541F" w14:textId="3425A3AC" w:rsidR="00CD6DCC" w:rsidRPr="00CB7187" w:rsidRDefault="00CD6DCC" w:rsidP="00CD6DCC">
            <w:pPr>
              <w:spacing w:before="4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 w:rsidRPr="00CB7187">
              <w:rPr>
                <w:color w:val="000000"/>
                <w:sz w:val="20"/>
                <w:szCs w:val="20"/>
              </w:rPr>
              <w:t>Videoconference</w:t>
            </w:r>
          </w:p>
        </w:tc>
        <w:tc>
          <w:tcPr>
            <w:tcW w:w="1078" w:type="dxa"/>
            <w:vAlign w:val="bottom"/>
          </w:tcPr>
          <w:p w14:paraId="312E08CC" w14:textId="5C5C5FDA" w:rsidR="00CD6DCC" w:rsidRPr="00AA3014" w:rsidRDefault="00CD6DCC" w:rsidP="00CD6DCC">
            <w:pPr>
              <w:spacing w:before="4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2"/>
              </w:rPr>
            </w:pPr>
            <w:r w:rsidRPr="00AA3014">
              <w:rPr>
                <w:rFonts w:cs="Times New Roman"/>
                <w:color w:val="000000"/>
                <w:sz w:val="22"/>
              </w:rPr>
              <w:t>42.4</w:t>
            </w:r>
          </w:p>
        </w:tc>
      </w:tr>
      <w:tr w:rsidR="00CD6DCC" w:rsidRPr="00CB7187" w14:paraId="7EBE18CD" w14:textId="77777777" w:rsidTr="00EC3AC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/>
          </w:tcPr>
          <w:p w14:paraId="51DDC183" w14:textId="77777777" w:rsidR="00CD6DCC" w:rsidRPr="00CB7187" w:rsidRDefault="00CD6DCC" w:rsidP="00CD6DCC">
            <w:pPr>
              <w:spacing w:before="40" w:line="240" w:lineRule="auto"/>
              <w:rPr>
                <w:b w:val="0"/>
                <w:bCs w:val="0"/>
                <w:sz w:val="22"/>
              </w:rPr>
            </w:pPr>
          </w:p>
        </w:tc>
        <w:tc>
          <w:tcPr>
            <w:tcW w:w="2981" w:type="dxa"/>
            <w:vAlign w:val="center"/>
          </w:tcPr>
          <w:p w14:paraId="435598BB" w14:textId="2304C38B" w:rsidR="00CD6DCC" w:rsidRPr="00CB7187" w:rsidRDefault="00CD6DCC" w:rsidP="00CD6DCC">
            <w:pPr>
              <w:spacing w:before="4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 w:rsidRPr="00CB7187">
              <w:rPr>
                <w:color w:val="000000"/>
                <w:sz w:val="20"/>
                <w:szCs w:val="20"/>
              </w:rPr>
              <w:t>Telephone</w:t>
            </w:r>
          </w:p>
        </w:tc>
        <w:tc>
          <w:tcPr>
            <w:tcW w:w="1078" w:type="dxa"/>
            <w:vAlign w:val="bottom"/>
          </w:tcPr>
          <w:p w14:paraId="45D1051E" w14:textId="5ED6155F" w:rsidR="00CD6DCC" w:rsidRPr="00AA3014" w:rsidRDefault="00CD6DCC" w:rsidP="00CD6DCC">
            <w:pPr>
              <w:spacing w:before="4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2"/>
              </w:rPr>
            </w:pPr>
            <w:r w:rsidRPr="00AA3014">
              <w:rPr>
                <w:rFonts w:cs="Times New Roman"/>
                <w:color w:val="000000"/>
                <w:sz w:val="22"/>
              </w:rPr>
              <w:t>24.2</w:t>
            </w:r>
          </w:p>
        </w:tc>
      </w:tr>
      <w:tr w:rsidR="00CD6DCC" w:rsidRPr="00CB7187" w14:paraId="3BF28349" w14:textId="77777777" w:rsidTr="00EC3A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 w:val="restart"/>
          </w:tcPr>
          <w:p w14:paraId="32826E66" w14:textId="7171963A" w:rsidR="00CD6DCC" w:rsidRPr="00CB7187" w:rsidRDefault="00CD6DCC" w:rsidP="00CD6DCC">
            <w:pPr>
              <w:spacing w:before="40" w:line="240" w:lineRule="auto"/>
              <w:rPr>
                <w:b w:val="0"/>
                <w:bCs w:val="0"/>
                <w:sz w:val="22"/>
              </w:rPr>
            </w:pPr>
            <w:r>
              <w:rPr>
                <w:b w:val="0"/>
                <w:bCs w:val="0"/>
                <w:sz w:val="22"/>
              </w:rPr>
              <w:t xml:space="preserve">Depression </w:t>
            </w:r>
          </w:p>
        </w:tc>
        <w:tc>
          <w:tcPr>
            <w:tcW w:w="2981" w:type="dxa"/>
            <w:vAlign w:val="center"/>
          </w:tcPr>
          <w:p w14:paraId="50D2166C" w14:textId="08CE7EF8" w:rsidR="00CD6DCC" w:rsidRPr="00CB7187" w:rsidRDefault="00CD6DCC" w:rsidP="00CD6DCC">
            <w:pPr>
              <w:spacing w:before="4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 w:rsidRPr="00CB7187">
              <w:rPr>
                <w:color w:val="000000"/>
                <w:sz w:val="20"/>
                <w:szCs w:val="20"/>
              </w:rPr>
              <w:t>In-person</w:t>
            </w:r>
          </w:p>
        </w:tc>
        <w:tc>
          <w:tcPr>
            <w:tcW w:w="1078" w:type="dxa"/>
            <w:vAlign w:val="bottom"/>
          </w:tcPr>
          <w:p w14:paraId="26B2FF22" w14:textId="55FEBBEC" w:rsidR="00CD6DCC" w:rsidRPr="00AA3014" w:rsidRDefault="00CD6DCC" w:rsidP="00CD6DCC">
            <w:pPr>
              <w:spacing w:before="4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2"/>
              </w:rPr>
            </w:pPr>
            <w:r w:rsidRPr="00AA3014">
              <w:rPr>
                <w:rFonts w:cs="Times New Roman"/>
                <w:color w:val="000000"/>
                <w:sz w:val="22"/>
              </w:rPr>
              <w:t>66.7</w:t>
            </w:r>
          </w:p>
        </w:tc>
      </w:tr>
      <w:tr w:rsidR="00CD6DCC" w:rsidRPr="00CB7187" w14:paraId="6E17BF6E" w14:textId="77777777" w:rsidTr="00EC3AC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/>
          </w:tcPr>
          <w:p w14:paraId="5EB967FC" w14:textId="77777777" w:rsidR="00CD6DCC" w:rsidRPr="00CB7187" w:rsidRDefault="00CD6DCC" w:rsidP="00CD6DCC">
            <w:pPr>
              <w:spacing w:before="40" w:line="240" w:lineRule="auto"/>
              <w:rPr>
                <w:b w:val="0"/>
                <w:bCs w:val="0"/>
                <w:sz w:val="22"/>
              </w:rPr>
            </w:pPr>
          </w:p>
        </w:tc>
        <w:tc>
          <w:tcPr>
            <w:tcW w:w="2981" w:type="dxa"/>
            <w:vAlign w:val="center"/>
          </w:tcPr>
          <w:p w14:paraId="09D705C4" w14:textId="74E9B0E7" w:rsidR="00CD6DCC" w:rsidRPr="00CB7187" w:rsidRDefault="00CD6DCC" w:rsidP="00CD6DCC">
            <w:pPr>
              <w:spacing w:before="4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 w:rsidRPr="00CB7187">
              <w:rPr>
                <w:color w:val="000000"/>
                <w:sz w:val="20"/>
                <w:szCs w:val="20"/>
              </w:rPr>
              <w:t>Videoconference</w:t>
            </w:r>
          </w:p>
        </w:tc>
        <w:tc>
          <w:tcPr>
            <w:tcW w:w="1078" w:type="dxa"/>
            <w:vAlign w:val="bottom"/>
          </w:tcPr>
          <w:p w14:paraId="1904F42A" w14:textId="287C217B" w:rsidR="00CD6DCC" w:rsidRPr="00AA3014" w:rsidRDefault="00CD6DCC" w:rsidP="00CD6DCC">
            <w:pPr>
              <w:spacing w:before="4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2"/>
              </w:rPr>
            </w:pPr>
            <w:r w:rsidRPr="00AA3014">
              <w:rPr>
                <w:rFonts w:cs="Times New Roman"/>
                <w:color w:val="000000"/>
                <w:sz w:val="22"/>
              </w:rPr>
              <w:t>9.1</w:t>
            </w:r>
          </w:p>
        </w:tc>
      </w:tr>
      <w:tr w:rsidR="00CD6DCC" w:rsidRPr="00CB7187" w14:paraId="1892C7E0" w14:textId="77777777" w:rsidTr="00EC3A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/>
          </w:tcPr>
          <w:p w14:paraId="3C941D94" w14:textId="77777777" w:rsidR="00CD6DCC" w:rsidRPr="00CB7187" w:rsidRDefault="00CD6DCC" w:rsidP="00CD6DCC">
            <w:pPr>
              <w:spacing w:before="40" w:line="240" w:lineRule="auto"/>
              <w:rPr>
                <w:b w:val="0"/>
                <w:bCs w:val="0"/>
                <w:sz w:val="22"/>
              </w:rPr>
            </w:pPr>
          </w:p>
        </w:tc>
        <w:tc>
          <w:tcPr>
            <w:tcW w:w="2981" w:type="dxa"/>
            <w:vAlign w:val="center"/>
          </w:tcPr>
          <w:p w14:paraId="193F98A0" w14:textId="443492B1" w:rsidR="00CD6DCC" w:rsidRPr="00CB7187" w:rsidRDefault="00CD6DCC" w:rsidP="00CD6DCC">
            <w:pPr>
              <w:spacing w:before="4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 w:rsidRPr="00CB7187">
              <w:rPr>
                <w:color w:val="000000"/>
                <w:sz w:val="20"/>
                <w:szCs w:val="20"/>
              </w:rPr>
              <w:t>Telephone</w:t>
            </w:r>
          </w:p>
        </w:tc>
        <w:tc>
          <w:tcPr>
            <w:tcW w:w="1078" w:type="dxa"/>
            <w:vAlign w:val="bottom"/>
          </w:tcPr>
          <w:p w14:paraId="37CEEE25" w14:textId="3D1D2FDE" w:rsidR="00CD6DCC" w:rsidRPr="00AA3014" w:rsidRDefault="00CD6DCC" w:rsidP="00CD6DCC">
            <w:pPr>
              <w:spacing w:before="4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2"/>
              </w:rPr>
            </w:pPr>
            <w:r w:rsidRPr="00AA3014">
              <w:rPr>
                <w:rFonts w:cs="Times New Roman"/>
                <w:color w:val="000000"/>
                <w:sz w:val="22"/>
              </w:rPr>
              <w:t>24.2</w:t>
            </w:r>
          </w:p>
        </w:tc>
      </w:tr>
      <w:tr w:rsidR="00CD6DCC" w:rsidRPr="00CB7187" w14:paraId="5D87BEF8" w14:textId="77777777" w:rsidTr="00EC3AC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 w:val="restart"/>
          </w:tcPr>
          <w:p w14:paraId="6C9F0234" w14:textId="1E98CD9F" w:rsidR="00CD6DCC" w:rsidRPr="00CB7187" w:rsidRDefault="00CD6DCC" w:rsidP="00CD6DCC">
            <w:pPr>
              <w:spacing w:before="40" w:line="240" w:lineRule="auto"/>
              <w:rPr>
                <w:b w:val="0"/>
                <w:bCs w:val="0"/>
                <w:sz w:val="22"/>
              </w:rPr>
            </w:pPr>
            <w:r>
              <w:rPr>
                <w:b w:val="0"/>
                <w:bCs w:val="0"/>
                <w:sz w:val="22"/>
              </w:rPr>
              <w:t>Anxiety</w:t>
            </w:r>
          </w:p>
        </w:tc>
        <w:tc>
          <w:tcPr>
            <w:tcW w:w="2981" w:type="dxa"/>
            <w:vAlign w:val="center"/>
          </w:tcPr>
          <w:p w14:paraId="2B246EFE" w14:textId="05344BB7" w:rsidR="00CD6DCC" w:rsidRPr="00CB7187" w:rsidRDefault="00CD6DCC" w:rsidP="00CD6DCC">
            <w:pPr>
              <w:spacing w:before="4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 w:rsidRPr="00CB7187">
              <w:rPr>
                <w:color w:val="000000"/>
                <w:sz w:val="20"/>
                <w:szCs w:val="20"/>
              </w:rPr>
              <w:t>In-person</w:t>
            </w:r>
          </w:p>
        </w:tc>
        <w:tc>
          <w:tcPr>
            <w:tcW w:w="1078" w:type="dxa"/>
            <w:vAlign w:val="bottom"/>
          </w:tcPr>
          <w:p w14:paraId="2FC2C18B" w14:textId="23C23CBB" w:rsidR="00CD6DCC" w:rsidRPr="00AA3014" w:rsidRDefault="00CD6DCC" w:rsidP="00CD6DCC">
            <w:pPr>
              <w:spacing w:before="4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2"/>
              </w:rPr>
            </w:pPr>
            <w:r w:rsidRPr="00AA3014">
              <w:rPr>
                <w:rFonts w:cs="Times New Roman"/>
                <w:color w:val="000000"/>
                <w:sz w:val="22"/>
              </w:rPr>
              <w:t>45.5</w:t>
            </w:r>
          </w:p>
        </w:tc>
      </w:tr>
      <w:tr w:rsidR="00CD6DCC" w:rsidRPr="00CB7187" w14:paraId="3A66C770" w14:textId="77777777" w:rsidTr="00EC3A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/>
          </w:tcPr>
          <w:p w14:paraId="22120E41" w14:textId="77777777" w:rsidR="00CD6DCC" w:rsidRPr="00CB7187" w:rsidRDefault="00CD6DCC" w:rsidP="00CD6DCC">
            <w:pPr>
              <w:spacing w:before="40" w:line="240" w:lineRule="auto"/>
              <w:rPr>
                <w:b w:val="0"/>
                <w:bCs w:val="0"/>
                <w:sz w:val="22"/>
              </w:rPr>
            </w:pPr>
          </w:p>
        </w:tc>
        <w:tc>
          <w:tcPr>
            <w:tcW w:w="2981" w:type="dxa"/>
            <w:vAlign w:val="center"/>
          </w:tcPr>
          <w:p w14:paraId="29B99314" w14:textId="42496D45" w:rsidR="00CD6DCC" w:rsidRPr="00CB7187" w:rsidRDefault="00CD6DCC" w:rsidP="00CD6DCC">
            <w:pPr>
              <w:spacing w:before="4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 w:rsidRPr="00CB7187">
              <w:rPr>
                <w:color w:val="000000"/>
                <w:sz w:val="20"/>
                <w:szCs w:val="20"/>
              </w:rPr>
              <w:t>Videoconference</w:t>
            </w:r>
          </w:p>
        </w:tc>
        <w:tc>
          <w:tcPr>
            <w:tcW w:w="1078" w:type="dxa"/>
            <w:vAlign w:val="bottom"/>
          </w:tcPr>
          <w:p w14:paraId="4F4C3A56" w14:textId="6DA086AE" w:rsidR="00CD6DCC" w:rsidRPr="00AA3014" w:rsidRDefault="00CD6DCC" w:rsidP="00CD6DCC">
            <w:pPr>
              <w:spacing w:before="4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2"/>
              </w:rPr>
            </w:pPr>
            <w:r w:rsidRPr="00AA3014">
              <w:rPr>
                <w:rFonts w:cs="Times New Roman"/>
                <w:color w:val="000000"/>
                <w:sz w:val="22"/>
              </w:rPr>
              <w:t>27.3</w:t>
            </w:r>
          </w:p>
        </w:tc>
      </w:tr>
      <w:tr w:rsidR="00CD6DCC" w:rsidRPr="00CB7187" w14:paraId="0AC1FFE2" w14:textId="77777777" w:rsidTr="00EC3AC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/>
          </w:tcPr>
          <w:p w14:paraId="5E422269" w14:textId="77777777" w:rsidR="00CD6DCC" w:rsidRPr="00CB7187" w:rsidRDefault="00CD6DCC" w:rsidP="00CD6DCC">
            <w:pPr>
              <w:spacing w:before="40" w:line="240" w:lineRule="auto"/>
              <w:rPr>
                <w:b w:val="0"/>
                <w:bCs w:val="0"/>
                <w:sz w:val="22"/>
              </w:rPr>
            </w:pPr>
          </w:p>
        </w:tc>
        <w:tc>
          <w:tcPr>
            <w:tcW w:w="2981" w:type="dxa"/>
            <w:vAlign w:val="center"/>
          </w:tcPr>
          <w:p w14:paraId="2A2EFADA" w14:textId="15F1B5FA" w:rsidR="00CD6DCC" w:rsidRPr="00CB7187" w:rsidRDefault="00CD6DCC" w:rsidP="00CD6DCC">
            <w:pPr>
              <w:spacing w:before="4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 w:rsidRPr="00CB7187">
              <w:rPr>
                <w:color w:val="000000"/>
                <w:sz w:val="20"/>
                <w:szCs w:val="20"/>
              </w:rPr>
              <w:t>Telephone</w:t>
            </w:r>
          </w:p>
        </w:tc>
        <w:tc>
          <w:tcPr>
            <w:tcW w:w="1078" w:type="dxa"/>
            <w:vAlign w:val="bottom"/>
          </w:tcPr>
          <w:p w14:paraId="675A3577" w14:textId="425BBC9E" w:rsidR="00CD6DCC" w:rsidRPr="00AA3014" w:rsidRDefault="00CD6DCC" w:rsidP="00CD6DCC">
            <w:pPr>
              <w:spacing w:before="4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2"/>
              </w:rPr>
            </w:pPr>
            <w:r w:rsidRPr="00AA3014">
              <w:rPr>
                <w:rFonts w:cs="Times New Roman"/>
                <w:color w:val="000000"/>
                <w:sz w:val="22"/>
              </w:rPr>
              <w:t>27.3</w:t>
            </w:r>
          </w:p>
        </w:tc>
      </w:tr>
      <w:tr w:rsidR="00CD6DCC" w:rsidRPr="005C2DAF" w14:paraId="6E8E11AA" w14:textId="77777777" w:rsidTr="00EC3A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 w:val="restart"/>
          </w:tcPr>
          <w:p w14:paraId="52841DFF" w14:textId="38C4CE72" w:rsidR="00CD6DCC" w:rsidRPr="005C2DAF" w:rsidRDefault="00CD6DCC" w:rsidP="00CD6DCC">
            <w:pPr>
              <w:spacing w:before="40" w:line="240" w:lineRule="auto"/>
              <w:rPr>
                <w:b w:val="0"/>
                <w:bCs w:val="0"/>
                <w:sz w:val="22"/>
              </w:rPr>
            </w:pPr>
            <w:r w:rsidRPr="005C2DAF">
              <w:rPr>
                <w:b w:val="0"/>
                <w:bCs w:val="0"/>
                <w:sz w:val="22"/>
              </w:rPr>
              <w:t>URTI</w:t>
            </w:r>
          </w:p>
        </w:tc>
        <w:tc>
          <w:tcPr>
            <w:tcW w:w="2981" w:type="dxa"/>
            <w:vAlign w:val="center"/>
          </w:tcPr>
          <w:p w14:paraId="317FA311" w14:textId="74DEFD5A" w:rsidR="00CD6DCC" w:rsidRPr="005C2DAF" w:rsidRDefault="00CD6DCC" w:rsidP="00CD6DCC">
            <w:pPr>
              <w:spacing w:before="4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 w:rsidRPr="005C2DAF">
              <w:rPr>
                <w:color w:val="000000"/>
                <w:sz w:val="20"/>
                <w:szCs w:val="20"/>
              </w:rPr>
              <w:t>In-person</w:t>
            </w:r>
          </w:p>
        </w:tc>
        <w:tc>
          <w:tcPr>
            <w:tcW w:w="1078" w:type="dxa"/>
            <w:vAlign w:val="bottom"/>
          </w:tcPr>
          <w:p w14:paraId="089F9E71" w14:textId="545FD988" w:rsidR="00CD6DCC" w:rsidRPr="00AA3014" w:rsidRDefault="00CD6DCC" w:rsidP="00CD6DCC">
            <w:pPr>
              <w:spacing w:before="4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2"/>
              </w:rPr>
            </w:pPr>
            <w:r w:rsidRPr="00AA3014">
              <w:rPr>
                <w:rFonts w:cs="Times New Roman"/>
                <w:color w:val="000000"/>
                <w:sz w:val="22"/>
              </w:rPr>
              <w:t>27.3</w:t>
            </w:r>
          </w:p>
        </w:tc>
      </w:tr>
      <w:tr w:rsidR="00CD6DCC" w:rsidRPr="005C2DAF" w14:paraId="1EC040AF" w14:textId="77777777" w:rsidTr="00EC3AC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/>
          </w:tcPr>
          <w:p w14:paraId="21EA74F1" w14:textId="77777777" w:rsidR="00CD6DCC" w:rsidRPr="005C2DAF" w:rsidRDefault="00CD6DCC" w:rsidP="00CD6DCC">
            <w:pPr>
              <w:spacing w:before="40" w:line="240" w:lineRule="auto"/>
              <w:rPr>
                <w:b w:val="0"/>
                <w:bCs w:val="0"/>
                <w:sz w:val="22"/>
              </w:rPr>
            </w:pPr>
          </w:p>
        </w:tc>
        <w:tc>
          <w:tcPr>
            <w:tcW w:w="2981" w:type="dxa"/>
            <w:vAlign w:val="center"/>
          </w:tcPr>
          <w:p w14:paraId="3A95103A" w14:textId="29AA551E" w:rsidR="00CD6DCC" w:rsidRPr="005C2DAF" w:rsidRDefault="00CD6DCC" w:rsidP="00CD6DCC">
            <w:pPr>
              <w:spacing w:before="4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 w:rsidRPr="005C2DAF">
              <w:rPr>
                <w:color w:val="000000"/>
                <w:sz w:val="20"/>
                <w:szCs w:val="20"/>
              </w:rPr>
              <w:t>Videoconference</w:t>
            </w:r>
          </w:p>
        </w:tc>
        <w:tc>
          <w:tcPr>
            <w:tcW w:w="1078" w:type="dxa"/>
            <w:vAlign w:val="bottom"/>
          </w:tcPr>
          <w:p w14:paraId="039C5046" w14:textId="7C2911F7" w:rsidR="00CD6DCC" w:rsidRPr="00AA3014" w:rsidRDefault="00CD6DCC" w:rsidP="00CD6DCC">
            <w:pPr>
              <w:spacing w:before="4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2"/>
              </w:rPr>
            </w:pPr>
            <w:r w:rsidRPr="00AA3014">
              <w:rPr>
                <w:rFonts w:cs="Times New Roman"/>
                <w:color w:val="000000"/>
                <w:sz w:val="22"/>
              </w:rPr>
              <w:t>42.4</w:t>
            </w:r>
          </w:p>
        </w:tc>
      </w:tr>
      <w:tr w:rsidR="00CD6DCC" w:rsidRPr="005C2DAF" w14:paraId="42A32B93" w14:textId="77777777" w:rsidTr="00EC3A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/>
          </w:tcPr>
          <w:p w14:paraId="642F22F9" w14:textId="77777777" w:rsidR="00CD6DCC" w:rsidRPr="005C2DAF" w:rsidRDefault="00CD6DCC" w:rsidP="00CD6DCC">
            <w:pPr>
              <w:spacing w:before="40" w:line="240" w:lineRule="auto"/>
              <w:rPr>
                <w:b w:val="0"/>
                <w:bCs w:val="0"/>
                <w:sz w:val="22"/>
              </w:rPr>
            </w:pPr>
          </w:p>
        </w:tc>
        <w:tc>
          <w:tcPr>
            <w:tcW w:w="2981" w:type="dxa"/>
            <w:vAlign w:val="center"/>
          </w:tcPr>
          <w:p w14:paraId="7F5D8D49" w14:textId="06901746" w:rsidR="00CD6DCC" w:rsidRPr="005C2DAF" w:rsidRDefault="00CD6DCC" w:rsidP="00CD6DCC">
            <w:pPr>
              <w:spacing w:before="4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 w:rsidRPr="005C2DAF">
              <w:rPr>
                <w:color w:val="000000"/>
                <w:sz w:val="20"/>
                <w:szCs w:val="20"/>
              </w:rPr>
              <w:t>Telephone</w:t>
            </w:r>
          </w:p>
        </w:tc>
        <w:tc>
          <w:tcPr>
            <w:tcW w:w="1078" w:type="dxa"/>
            <w:vAlign w:val="bottom"/>
          </w:tcPr>
          <w:p w14:paraId="430219C3" w14:textId="4EA32F95" w:rsidR="00CD6DCC" w:rsidRPr="00AA3014" w:rsidRDefault="00CD6DCC" w:rsidP="00CD6DCC">
            <w:pPr>
              <w:spacing w:before="4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2"/>
              </w:rPr>
            </w:pPr>
            <w:r w:rsidRPr="00AA3014">
              <w:rPr>
                <w:rFonts w:cs="Times New Roman"/>
                <w:color w:val="000000"/>
                <w:sz w:val="22"/>
              </w:rPr>
              <w:t>30.3</w:t>
            </w:r>
          </w:p>
        </w:tc>
      </w:tr>
      <w:tr w:rsidR="00CD6DCC" w:rsidRPr="005C2DAF" w14:paraId="02969C7A" w14:textId="77777777" w:rsidTr="00EC3AC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 w:val="restart"/>
          </w:tcPr>
          <w:p w14:paraId="2E61E4E3" w14:textId="488D80B5" w:rsidR="00CD6DCC" w:rsidRPr="005C2DAF" w:rsidRDefault="00CD6DCC" w:rsidP="00CD6DCC">
            <w:pPr>
              <w:spacing w:before="40" w:line="240" w:lineRule="auto"/>
              <w:rPr>
                <w:b w:val="0"/>
                <w:bCs w:val="0"/>
                <w:sz w:val="22"/>
              </w:rPr>
            </w:pPr>
            <w:r>
              <w:rPr>
                <w:b w:val="0"/>
                <w:bCs w:val="0"/>
                <w:sz w:val="22"/>
              </w:rPr>
              <w:t>Asthma</w:t>
            </w:r>
          </w:p>
        </w:tc>
        <w:tc>
          <w:tcPr>
            <w:tcW w:w="2981" w:type="dxa"/>
            <w:vAlign w:val="center"/>
          </w:tcPr>
          <w:p w14:paraId="7C9693F4" w14:textId="60D994D2" w:rsidR="00CD6DCC" w:rsidRPr="005C2DAF" w:rsidRDefault="00CD6DCC" w:rsidP="00CD6DCC">
            <w:pPr>
              <w:spacing w:before="4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 w:rsidRPr="005C2DAF">
              <w:rPr>
                <w:color w:val="000000"/>
                <w:sz w:val="20"/>
                <w:szCs w:val="20"/>
              </w:rPr>
              <w:t>In-person</w:t>
            </w:r>
          </w:p>
        </w:tc>
        <w:tc>
          <w:tcPr>
            <w:tcW w:w="1078" w:type="dxa"/>
            <w:vAlign w:val="bottom"/>
          </w:tcPr>
          <w:p w14:paraId="37B70063" w14:textId="656554E6" w:rsidR="00CD6DCC" w:rsidRPr="00AA3014" w:rsidRDefault="00CD6DCC" w:rsidP="00CD6DCC">
            <w:pPr>
              <w:spacing w:before="4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2"/>
              </w:rPr>
            </w:pPr>
            <w:r w:rsidRPr="00AA3014">
              <w:rPr>
                <w:rFonts w:cs="Times New Roman"/>
                <w:color w:val="000000"/>
                <w:sz w:val="22"/>
              </w:rPr>
              <w:t>63.6</w:t>
            </w:r>
          </w:p>
        </w:tc>
      </w:tr>
      <w:tr w:rsidR="00CD6DCC" w:rsidRPr="005C2DAF" w14:paraId="3351616B" w14:textId="77777777" w:rsidTr="00EC3A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/>
          </w:tcPr>
          <w:p w14:paraId="7163A24C" w14:textId="77777777" w:rsidR="00CD6DCC" w:rsidRPr="005C2DAF" w:rsidRDefault="00CD6DCC" w:rsidP="00CD6DCC">
            <w:pPr>
              <w:spacing w:before="40" w:line="240" w:lineRule="auto"/>
              <w:rPr>
                <w:b w:val="0"/>
                <w:bCs w:val="0"/>
                <w:sz w:val="22"/>
              </w:rPr>
            </w:pPr>
          </w:p>
        </w:tc>
        <w:tc>
          <w:tcPr>
            <w:tcW w:w="2981" w:type="dxa"/>
            <w:vAlign w:val="center"/>
          </w:tcPr>
          <w:p w14:paraId="16564455" w14:textId="162F2591" w:rsidR="00CD6DCC" w:rsidRPr="005C2DAF" w:rsidRDefault="00CD6DCC" w:rsidP="00CD6DCC">
            <w:pPr>
              <w:spacing w:before="4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 w:rsidRPr="005C2DAF">
              <w:rPr>
                <w:color w:val="000000"/>
                <w:sz w:val="20"/>
                <w:szCs w:val="20"/>
              </w:rPr>
              <w:t>Videoconference</w:t>
            </w:r>
          </w:p>
        </w:tc>
        <w:tc>
          <w:tcPr>
            <w:tcW w:w="1078" w:type="dxa"/>
            <w:vAlign w:val="bottom"/>
          </w:tcPr>
          <w:p w14:paraId="06883B23" w14:textId="7B76D95D" w:rsidR="00CD6DCC" w:rsidRPr="00AA3014" w:rsidRDefault="00CD6DCC" w:rsidP="00CD6DCC">
            <w:pPr>
              <w:spacing w:before="4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2"/>
              </w:rPr>
            </w:pPr>
            <w:r w:rsidRPr="00AA3014">
              <w:rPr>
                <w:rFonts w:cs="Times New Roman"/>
                <w:color w:val="000000"/>
                <w:sz w:val="22"/>
              </w:rPr>
              <w:t>9.1</w:t>
            </w:r>
          </w:p>
        </w:tc>
      </w:tr>
      <w:tr w:rsidR="00CD6DCC" w:rsidRPr="005C2DAF" w14:paraId="3ABA7D9C" w14:textId="77777777" w:rsidTr="00EC3AC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/>
          </w:tcPr>
          <w:p w14:paraId="6187979D" w14:textId="77777777" w:rsidR="00CD6DCC" w:rsidRPr="005C2DAF" w:rsidRDefault="00CD6DCC" w:rsidP="00CD6DCC">
            <w:pPr>
              <w:spacing w:before="40" w:line="240" w:lineRule="auto"/>
              <w:rPr>
                <w:b w:val="0"/>
                <w:bCs w:val="0"/>
                <w:sz w:val="22"/>
              </w:rPr>
            </w:pPr>
          </w:p>
        </w:tc>
        <w:tc>
          <w:tcPr>
            <w:tcW w:w="2981" w:type="dxa"/>
            <w:vAlign w:val="center"/>
          </w:tcPr>
          <w:p w14:paraId="29D05B7F" w14:textId="29C0E705" w:rsidR="00CD6DCC" w:rsidRPr="005C2DAF" w:rsidRDefault="00CD6DCC" w:rsidP="00CD6DCC">
            <w:pPr>
              <w:spacing w:before="4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 w:rsidRPr="005C2DAF">
              <w:rPr>
                <w:color w:val="000000"/>
                <w:sz w:val="20"/>
                <w:szCs w:val="20"/>
              </w:rPr>
              <w:t>Telephone</w:t>
            </w:r>
          </w:p>
        </w:tc>
        <w:tc>
          <w:tcPr>
            <w:tcW w:w="1078" w:type="dxa"/>
            <w:vAlign w:val="bottom"/>
          </w:tcPr>
          <w:p w14:paraId="3952DB79" w14:textId="197DAE83" w:rsidR="00CD6DCC" w:rsidRPr="00AA3014" w:rsidRDefault="00CD6DCC" w:rsidP="00CD6DCC">
            <w:pPr>
              <w:spacing w:before="4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2"/>
              </w:rPr>
            </w:pPr>
            <w:r w:rsidRPr="00AA3014">
              <w:rPr>
                <w:rFonts w:cs="Times New Roman"/>
                <w:color w:val="000000"/>
                <w:sz w:val="22"/>
              </w:rPr>
              <w:t>27.3</w:t>
            </w:r>
          </w:p>
        </w:tc>
      </w:tr>
      <w:tr w:rsidR="00CD6DCC" w:rsidRPr="005C2DAF" w14:paraId="3E546D8B" w14:textId="77777777" w:rsidTr="00EC3A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 w:val="restart"/>
          </w:tcPr>
          <w:p w14:paraId="79FBA2E2" w14:textId="05021F85" w:rsidR="00CD6DCC" w:rsidRPr="005C2DAF" w:rsidRDefault="00CD6DCC" w:rsidP="00CD6DCC">
            <w:pPr>
              <w:spacing w:before="40" w:line="240" w:lineRule="auto"/>
              <w:rPr>
                <w:b w:val="0"/>
                <w:bCs w:val="0"/>
                <w:sz w:val="22"/>
              </w:rPr>
            </w:pPr>
            <w:r>
              <w:rPr>
                <w:b w:val="0"/>
                <w:bCs w:val="0"/>
                <w:sz w:val="22"/>
              </w:rPr>
              <w:t>Acute bronchitis</w:t>
            </w:r>
          </w:p>
        </w:tc>
        <w:tc>
          <w:tcPr>
            <w:tcW w:w="2981" w:type="dxa"/>
            <w:vAlign w:val="center"/>
          </w:tcPr>
          <w:p w14:paraId="45A4AF03" w14:textId="4B9AA8F3" w:rsidR="00CD6DCC" w:rsidRPr="005C2DAF" w:rsidRDefault="00CD6DCC" w:rsidP="00CD6DCC">
            <w:pPr>
              <w:spacing w:before="4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 w:rsidRPr="005C2DAF">
              <w:rPr>
                <w:color w:val="000000"/>
                <w:sz w:val="20"/>
                <w:szCs w:val="20"/>
              </w:rPr>
              <w:t>In-person</w:t>
            </w:r>
          </w:p>
        </w:tc>
        <w:tc>
          <w:tcPr>
            <w:tcW w:w="1078" w:type="dxa"/>
            <w:vAlign w:val="bottom"/>
          </w:tcPr>
          <w:p w14:paraId="59DAEA1E" w14:textId="059C9675" w:rsidR="00CD6DCC" w:rsidRPr="00AA3014" w:rsidRDefault="00CD6DCC" w:rsidP="00CD6DCC">
            <w:pPr>
              <w:spacing w:before="4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2"/>
              </w:rPr>
            </w:pPr>
            <w:r w:rsidRPr="00AA3014">
              <w:rPr>
                <w:rFonts w:cs="Times New Roman"/>
                <w:color w:val="000000"/>
                <w:sz w:val="22"/>
              </w:rPr>
              <w:t>45.5</w:t>
            </w:r>
          </w:p>
        </w:tc>
      </w:tr>
      <w:tr w:rsidR="00CD6DCC" w:rsidRPr="005C2DAF" w14:paraId="21D9325D" w14:textId="77777777" w:rsidTr="00EC3AC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/>
          </w:tcPr>
          <w:p w14:paraId="74218F47" w14:textId="77777777" w:rsidR="00CD6DCC" w:rsidRPr="005C2DAF" w:rsidRDefault="00CD6DCC" w:rsidP="00CD6DCC">
            <w:pPr>
              <w:spacing w:before="40" w:line="240" w:lineRule="auto"/>
              <w:rPr>
                <w:b w:val="0"/>
                <w:bCs w:val="0"/>
                <w:sz w:val="22"/>
              </w:rPr>
            </w:pPr>
          </w:p>
        </w:tc>
        <w:tc>
          <w:tcPr>
            <w:tcW w:w="2981" w:type="dxa"/>
            <w:vAlign w:val="center"/>
          </w:tcPr>
          <w:p w14:paraId="46828BC2" w14:textId="07505DF4" w:rsidR="00CD6DCC" w:rsidRPr="005C2DAF" w:rsidRDefault="00CD6DCC" w:rsidP="00CD6DCC">
            <w:pPr>
              <w:spacing w:before="4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 w:rsidRPr="005C2DAF">
              <w:rPr>
                <w:color w:val="000000"/>
                <w:sz w:val="20"/>
                <w:szCs w:val="20"/>
              </w:rPr>
              <w:t>Videoconference</w:t>
            </w:r>
          </w:p>
        </w:tc>
        <w:tc>
          <w:tcPr>
            <w:tcW w:w="1078" w:type="dxa"/>
            <w:vAlign w:val="bottom"/>
          </w:tcPr>
          <w:p w14:paraId="193859C9" w14:textId="6344C930" w:rsidR="00CD6DCC" w:rsidRPr="00AA3014" w:rsidRDefault="00CD6DCC" w:rsidP="00CD6DCC">
            <w:pPr>
              <w:spacing w:before="4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2"/>
              </w:rPr>
            </w:pPr>
            <w:r w:rsidRPr="00AA3014">
              <w:rPr>
                <w:rFonts w:cs="Times New Roman"/>
                <w:color w:val="000000"/>
                <w:sz w:val="22"/>
              </w:rPr>
              <w:t>30.3</w:t>
            </w:r>
          </w:p>
        </w:tc>
      </w:tr>
      <w:tr w:rsidR="00CD6DCC" w:rsidRPr="005C2DAF" w14:paraId="28093B92" w14:textId="77777777" w:rsidTr="00EC3A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/>
          </w:tcPr>
          <w:p w14:paraId="53A8740D" w14:textId="77777777" w:rsidR="00CD6DCC" w:rsidRPr="005C2DAF" w:rsidRDefault="00CD6DCC" w:rsidP="00CD6DCC">
            <w:pPr>
              <w:spacing w:before="40" w:line="240" w:lineRule="auto"/>
              <w:rPr>
                <w:b w:val="0"/>
                <w:bCs w:val="0"/>
                <w:sz w:val="22"/>
              </w:rPr>
            </w:pPr>
          </w:p>
        </w:tc>
        <w:tc>
          <w:tcPr>
            <w:tcW w:w="2981" w:type="dxa"/>
            <w:vAlign w:val="center"/>
          </w:tcPr>
          <w:p w14:paraId="0078FD27" w14:textId="31310DCB" w:rsidR="00CD6DCC" w:rsidRPr="005C2DAF" w:rsidRDefault="00CD6DCC" w:rsidP="00CD6DCC">
            <w:pPr>
              <w:spacing w:before="4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 w:rsidRPr="005C2DAF">
              <w:rPr>
                <w:color w:val="000000"/>
                <w:sz w:val="20"/>
                <w:szCs w:val="20"/>
              </w:rPr>
              <w:t>Telephone</w:t>
            </w:r>
          </w:p>
        </w:tc>
        <w:tc>
          <w:tcPr>
            <w:tcW w:w="1078" w:type="dxa"/>
            <w:vAlign w:val="bottom"/>
          </w:tcPr>
          <w:p w14:paraId="3C948042" w14:textId="60E7299A" w:rsidR="00CD6DCC" w:rsidRPr="00AA3014" w:rsidRDefault="00CD6DCC" w:rsidP="00CD6DCC">
            <w:pPr>
              <w:spacing w:before="4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2"/>
              </w:rPr>
            </w:pPr>
            <w:r w:rsidRPr="00AA3014">
              <w:rPr>
                <w:rFonts w:cs="Times New Roman"/>
                <w:color w:val="000000"/>
                <w:sz w:val="22"/>
              </w:rPr>
              <w:t>24.2</w:t>
            </w:r>
          </w:p>
        </w:tc>
      </w:tr>
      <w:tr w:rsidR="00CD6DCC" w:rsidRPr="005C2DAF" w14:paraId="153ABED9" w14:textId="77777777" w:rsidTr="00EC3AC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 w:val="restart"/>
          </w:tcPr>
          <w:p w14:paraId="4963F848" w14:textId="4D42235E" w:rsidR="00CD6DCC" w:rsidRPr="005C2DAF" w:rsidRDefault="00CD6DCC" w:rsidP="00CD6DCC">
            <w:pPr>
              <w:spacing w:before="40" w:line="240" w:lineRule="auto"/>
              <w:rPr>
                <w:b w:val="0"/>
                <w:bCs w:val="0"/>
                <w:sz w:val="22"/>
              </w:rPr>
            </w:pPr>
            <w:r>
              <w:rPr>
                <w:b w:val="0"/>
                <w:bCs w:val="0"/>
                <w:sz w:val="22"/>
              </w:rPr>
              <w:t xml:space="preserve">Arthritis </w:t>
            </w:r>
          </w:p>
        </w:tc>
        <w:tc>
          <w:tcPr>
            <w:tcW w:w="2981" w:type="dxa"/>
            <w:vAlign w:val="center"/>
          </w:tcPr>
          <w:p w14:paraId="1B38C464" w14:textId="41EAE868" w:rsidR="00CD6DCC" w:rsidRPr="005C2DAF" w:rsidRDefault="00CD6DCC" w:rsidP="00CD6DCC">
            <w:pPr>
              <w:spacing w:before="4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 w:rsidRPr="005C2DAF">
              <w:rPr>
                <w:color w:val="000000"/>
                <w:sz w:val="20"/>
                <w:szCs w:val="20"/>
              </w:rPr>
              <w:t>In-person</w:t>
            </w:r>
          </w:p>
        </w:tc>
        <w:tc>
          <w:tcPr>
            <w:tcW w:w="1078" w:type="dxa"/>
            <w:vAlign w:val="bottom"/>
          </w:tcPr>
          <w:p w14:paraId="6BD2E8D2" w14:textId="1F33D9C1" w:rsidR="00CD6DCC" w:rsidRPr="00AA3014" w:rsidRDefault="00CD6DCC" w:rsidP="00CD6DCC">
            <w:pPr>
              <w:spacing w:before="4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2"/>
              </w:rPr>
            </w:pPr>
            <w:r w:rsidRPr="00AA3014">
              <w:rPr>
                <w:rFonts w:cs="Times New Roman"/>
                <w:color w:val="000000"/>
                <w:sz w:val="22"/>
              </w:rPr>
              <w:t>33.3</w:t>
            </w:r>
          </w:p>
        </w:tc>
      </w:tr>
      <w:tr w:rsidR="00CD6DCC" w:rsidRPr="005C2DAF" w14:paraId="437D071E" w14:textId="77777777" w:rsidTr="00EC3A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/>
          </w:tcPr>
          <w:p w14:paraId="08986E0E" w14:textId="77777777" w:rsidR="00CD6DCC" w:rsidRPr="005C2DAF" w:rsidRDefault="00CD6DCC" w:rsidP="00CD6DCC">
            <w:pPr>
              <w:spacing w:before="40" w:line="240" w:lineRule="auto"/>
              <w:rPr>
                <w:b w:val="0"/>
                <w:bCs w:val="0"/>
                <w:sz w:val="22"/>
              </w:rPr>
            </w:pPr>
          </w:p>
        </w:tc>
        <w:tc>
          <w:tcPr>
            <w:tcW w:w="2981" w:type="dxa"/>
            <w:vAlign w:val="center"/>
          </w:tcPr>
          <w:p w14:paraId="5AC2D512" w14:textId="6BE2B871" w:rsidR="00CD6DCC" w:rsidRPr="005C2DAF" w:rsidRDefault="00CD6DCC" w:rsidP="00CD6DCC">
            <w:pPr>
              <w:spacing w:before="4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 w:rsidRPr="005C2DAF">
              <w:rPr>
                <w:color w:val="000000"/>
                <w:sz w:val="20"/>
                <w:szCs w:val="20"/>
              </w:rPr>
              <w:t>Videoconference</w:t>
            </w:r>
          </w:p>
        </w:tc>
        <w:tc>
          <w:tcPr>
            <w:tcW w:w="1078" w:type="dxa"/>
            <w:vAlign w:val="bottom"/>
          </w:tcPr>
          <w:p w14:paraId="7F74EB8A" w14:textId="23358EAB" w:rsidR="00CD6DCC" w:rsidRPr="00AA3014" w:rsidRDefault="00CD6DCC" w:rsidP="00CD6DCC">
            <w:pPr>
              <w:spacing w:before="4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2"/>
              </w:rPr>
            </w:pPr>
            <w:r w:rsidRPr="00AA3014">
              <w:rPr>
                <w:rFonts w:cs="Times New Roman"/>
                <w:color w:val="000000"/>
                <w:sz w:val="22"/>
              </w:rPr>
              <w:t>27.3</w:t>
            </w:r>
          </w:p>
        </w:tc>
      </w:tr>
      <w:tr w:rsidR="00CD6DCC" w:rsidRPr="005C2DAF" w14:paraId="580204F6" w14:textId="77777777" w:rsidTr="00EC3AC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/>
          </w:tcPr>
          <w:p w14:paraId="169BFCEF" w14:textId="77777777" w:rsidR="00CD6DCC" w:rsidRPr="005C2DAF" w:rsidRDefault="00CD6DCC" w:rsidP="00CD6DCC">
            <w:pPr>
              <w:spacing w:before="40" w:line="240" w:lineRule="auto"/>
              <w:rPr>
                <w:b w:val="0"/>
                <w:bCs w:val="0"/>
                <w:sz w:val="22"/>
              </w:rPr>
            </w:pPr>
          </w:p>
        </w:tc>
        <w:tc>
          <w:tcPr>
            <w:tcW w:w="2981" w:type="dxa"/>
            <w:vAlign w:val="center"/>
          </w:tcPr>
          <w:p w14:paraId="7943231B" w14:textId="73CABF02" w:rsidR="00CD6DCC" w:rsidRPr="005C2DAF" w:rsidRDefault="00CD6DCC" w:rsidP="00CD6DCC">
            <w:pPr>
              <w:spacing w:before="4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 w:rsidRPr="005C2DAF">
              <w:rPr>
                <w:color w:val="000000"/>
                <w:sz w:val="20"/>
                <w:szCs w:val="20"/>
              </w:rPr>
              <w:t>Telephone</w:t>
            </w:r>
          </w:p>
        </w:tc>
        <w:tc>
          <w:tcPr>
            <w:tcW w:w="1078" w:type="dxa"/>
            <w:vAlign w:val="bottom"/>
          </w:tcPr>
          <w:p w14:paraId="1FA6AB30" w14:textId="58AEE985" w:rsidR="00CD6DCC" w:rsidRPr="00AA3014" w:rsidRDefault="00CD6DCC" w:rsidP="00CD6DCC">
            <w:pPr>
              <w:spacing w:before="4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2"/>
              </w:rPr>
            </w:pPr>
            <w:r w:rsidRPr="00AA3014">
              <w:rPr>
                <w:rFonts w:cs="Times New Roman"/>
                <w:color w:val="000000"/>
                <w:sz w:val="22"/>
              </w:rPr>
              <w:t>39.4</w:t>
            </w:r>
          </w:p>
        </w:tc>
      </w:tr>
      <w:tr w:rsidR="00CD6DCC" w:rsidRPr="005C2DAF" w14:paraId="41C9DC3E" w14:textId="77777777" w:rsidTr="00EC3A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 w:val="restart"/>
          </w:tcPr>
          <w:p w14:paraId="52754B98" w14:textId="4FE958AB" w:rsidR="00CD6DCC" w:rsidRPr="005C2DAF" w:rsidRDefault="00CD6DCC" w:rsidP="00CD6DCC">
            <w:pPr>
              <w:spacing w:before="40" w:line="240" w:lineRule="auto"/>
              <w:rPr>
                <w:b w:val="0"/>
                <w:bCs w:val="0"/>
                <w:sz w:val="22"/>
              </w:rPr>
            </w:pPr>
            <w:r>
              <w:rPr>
                <w:b w:val="0"/>
                <w:bCs w:val="0"/>
                <w:sz w:val="22"/>
              </w:rPr>
              <w:t xml:space="preserve">Back complaint </w:t>
            </w:r>
          </w:p>
        </w:tc>
        <w:tc>
          <w:tcPr>
            <w:tcW w:w="2981" w:type="dxa"/>
            <w:vAlign w:val="center"/>
          </w:tcPr>
          <w:p w14:paraId="78E1D9C2" w14:textId="440EA896" w:rsidR="00CD6DCC" w:rsidRPr="005C2DAF" w:rsidRDefault="00CD6DCC" w:rsidP="00CD6DCC">
            <w:pPr>
              <w:spacing w:before="4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 w:rsidRPr="005C2DAF">
              <w:rPr>
                <w:color w:val="000000"/>
                <w:sz w:val="20"/>
                <w:szCs w:val="20"/>
              </w:rPr>
              <w:t>In-person</w:t>
            </w:r>
          </w:p>
        </w:tc>
        <w:tc>
          <w:tcPr>
            <w:tcW w:w="1078" w:type="dxa"/>
            <w:vAlign w:val="bottom"/>
          </w:tcPr>
          <w:p w14:paraId="0B6BCDFB" w14:textId="49418462" w:rsidR="00CD6DCC" w:rsidRPr="00AA3014" w:rsidRDefault="00CD6DCC" w:rsidP="00CD6DCC">
            <w:pPr>
              <w:spacing w:before="4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2"/>
              </w:rPr>
            </w:pPr>
            <w:r w:rsidRPr="00AA3014">
              <w:rPr>
                <w:rFonts w:cs="Times New Roman"/>
                <w:color w:val="000000"/>
                <w:sz w:val="22"/>
              </w:rPr>
              <w:t>48.5</w:t>
            </w:r>
          </w:p>
        </w:tc>
      </w:tr>
      <w:tr w:rsidR="00CD6DCC" w:rsidRPr="005C2DAF" w14:paraId="3265F4AF" w14:textId="77777777" w:rsidTr="00EC3AC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/>
          </w:tcPr>
          <w:p w14:paraId="57949B82" w14:textId="77777777" w:rsidR="00CD6DCC" w:rsidRPr="005C2DAF" w:rsidRDefault="00CD6DCC" w:rsidP="00CD6DCC">
            <w:pPr>
              <w:spacing w:before="40" w:line="240" w:lineRule="auto"/>
              <w:rPr>
                <w:b w:val="0"/>
                <w:bCs w:val="0"/>
                <w:sz w:val="22"/>
              </w:rPr>
            </w:pPr>
          </w:p>
        </w:tc>
        <w:tc>
          <w:tcPr>
            <w:tcW w:w="2981" w:type="dxa"/>
            <w:vAlign w:val="center"/>
          </w:tcPr>
          <w:p w14:paraId="7B1EA32A" w14:textId="0C68B53E" w:rsidR="00CD6DCC" w:rsidRPr="005C2DAF" w:rsidRDefault="00CD6DCC" w:rsidP="00CD6DCC">
            <w:pPr>
              <w:spacing w:before="4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 w:rsidRPr="005C2DAF">
              <w:rPr>
                <w:color w:val="000000"/>
                <w:sz w:val="20"/>
                <w:szCs w:val="20"/>
              </w:rPr>
              <w:t>Videoconference</w:t>
            </w:r>
          </w:p>
        </w:tc>
        <w:tc>
          <w:tcPr>
            <w:tcW w:w="1078" w:type="dxa"/>
            <w:vAlign w:val="bottom"/>
          </w:tcPr>
          <w:p w14:paraId="61667366" w14:textId="7180811C" w:rsidR="00CD6DCC" w:rsidRPr="00AA3014" w:rsidRDefault="00CD6DCC" w:rsidP="00CD6DCC">
            <w:pPr>
              <w:spacing w:before="4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2"/>
              </w:rPr>
            </w:pPr>
            <w:r w:rsidRPr="00AA3014">
              <w:rPr>
                <w:rFonts w:cs="Times New Roman"/>
                <w:color w:val="000000"/>
                <w:sz w:val="22"/>
              </w:rPr>
              <w:t>27.3</w:t>
            </w:r>
          </w:p>
        </w:tc>
      </w:tr>
      <w:tr w:rsidR="00CD6DCC" w:rsidRPr="005C2DAF" w14:paraId="5D5A5854" w14:textId="77777777" w:rsidTr="00EC3A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/>
          </w:tcPr>
          <w:p w14:paraId="35A54C89" w14:textId="77777777" w:rsidR="00CD6DCC" w:rsidRPr="005C2DAF" w:rsidRDefault="00CD6DCC" w:rsidP="00CD6DCC">
            <w:pPr>
              <w:spacing w:before="40" w:line="240" w:lineRule="auto"/>
              <w:rPr>
                <w:b w:val="0"/>
                <w:bCs w:val="0"/>
                <w:sz w:val="22"/>
              </w:rPr>
            </w:pPr>
          </w:p>
        </w:tc>
        <w:tc>
          <w:tcPr>
            <w:tcW w:w="2981" w:type="dxa"/>
            <w:vAlign w:val="center"/>
          </w:tcPr>
          <w:p w14:paraId="217605DA" w14:textId="6DFB85F3" w:rsidR="00CD6DCC" w:rsidRPr="005C2DAF" w:rsidRDefault="00CD6DCC" w:rsidP="00CD6DCC">
            <w:pPr>
              <w:spacing w:before="4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 w:rsidRPr="005C2DAF">
              <w:rPr>
                <w:color w:val="000000"/>
                <w:sz w:val="20"/>
                <w:szCs w:val="20"/>
              </w:rPr>
              <w:t>Telephone</w:t>
            </w:r>
          </w:p>
        </w:tc>
        <w:tc>
          <w:tcPr>
            <w:tcW w:w="1078" w:type="dxa"/>
            <w:vAlign w:val="bottom"/>
          </w:tcPr>
          <w:p w14:paraId="47CB4D1E" w14:textId="69E60362" w:rsidR="00CD6DCC" w:rsidRPr="00AA3014" w:rsidRDefault="00CD6DCC" w:rsidP="00CD6DCC">
            <w:pPr>
              <w:spacing w:before="4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2"/>
              </w:rPr>
            </w:pPr>
            <w:r w:rsidRPr="00AA3014">
              <w:rPr>
                <w:rFonts w:cs="Times New Roman"/>
                <w:color w:val="000000"/>
                <w:sz w:val="22"/>
              </w:rPr>
              <w:t>24.2</w:t>
            </w:r>
          </w:p>
        </w:tc>
      </w:tr>
      <w:tr w:rsidR="00CD6DCC" w:rsidRPr="005C2DAF" w14:paraId="66ED128A" w14:textId="77777777" w:rsidTr="00EC3AC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 w:val="restart"/>
          </w:tcPr>
          <w:p w14:paraId="671047DD" w14:textId="6D1FE5C6" w:rsidR="00CD6DCC" w:rsidRPr="005C2DAF" w:rsidRDefault="00CD6DCC" w:rsidP="00CD6DCC">
            <w:pPr>
              <w:spacing w:before="40" w:line="240" w:lineRule="auto"/>
              <w:rPr>
                <w:b w:val="0"/>
                <w:bCs w:val="0"/>
                <w:sz w:val="22"/>
              </w:rPr>
            </w:pPr>
            <w:r>
              <w:rPr>
                <w:b w:val="0"/>
                <w:bCs w:val="0"/>
                <w:sz w:val="22"/>
              </w:rPr>
              <w:t>GORD</w:t>
            </w:r>
          </w:p>
        </w:tc>
        <w:tc>
          <w:tcPr>
            <w:tcW w:w="2981" w:type="dxa"/>
            <w:vAlign w:val="center"/>
          </w:tcPr>
          <w:p w14:paraId="76A1D422" w14:textId="1D10B1D3" w:rsidR="00CD6DCC" w:rsidRPr="005C2DAF" w:rsidRDefault="00CD6DCC" w:rsidP="00CD6DCC">
            <w:pPr>
              <w:spacing w:before="4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 w:rsidRPr="005C2DAF">
              <w:rPr>
                <w:color w:val="000000"/>
                <w:sz w:val="20"/>
                <w:szCs w:val="20"/>
              </w:rPr>
              <w:t>In-person</w:t>
            </w:r>
          </w:p>
        </w:tc>
        <w:tc>
          <w:tcPr>
            <w:tcW w:w="1078" w:type="dxa"/>
            <w:vAlign w:val="bottom"/>
          </w:tcPr>
          <w:p w14:paraId="39540268" w14:textId="381CBC51" w:rsidR="00CD6DCC" w:rsidRPr="00AA3014" w:rsidRDefault="00CD6DCC" w:rsidP="00CD6DCC">
            <w:pPr>
              <w:spacing w:before="4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2"/>
              </w:rPr>
            </w:pPr>
            <w:r w:rsidRPr="00AA3014">
              <w:rPr>
                <w:rFonts w:cs="Times New Roman"/>
                <w:color w:val="000000"/>
                <w:sz w:val="22"/>
              </w:rPr>
              <w:t>42.4</w:t>
            </w:r>
          </w:p>
        </w:tc>
      </w:tr>
      <w:tr w:rsidR="00CD6DCC" w:rsidRPr="005C2DAF" w14:paraId="5563158B" w14:textId="77777777" w:rsidTr="00EC3A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/>
          </w:tcPr>
          <w:p w14:paraId="154C0481" w14:textId="77777777" w:rsidR="00CD6DCC" w:rsidRPr="005C2DAF" w:rsidRDefault="00CD6DCC" w:rsidP="00CD6DCC">
            <w:pPr>
              <w:spacing w:before="40" w:line="240" w:lineRule="auto"/>
              <w:rPr>
                <w:sz w:val="22"/>
              </w:rPr>
            </w:pPr>
          </w:p>
        </w:tc>
        <w:tc>
          <w:tcPr>
            <w:tcW w:w="2981" w:type="dxa"/>
            <w:vAlign w:val="center"/>
          </w:tcPr>
          <w:p w14:paraId="20558243" w14:textId="2482AB0B" w:rsidR="00CD6DCC" w:rsidRPr="005C2DAF" w:rsidRDefault="00CD6DCC" w:rsidP="00CD6DCC">
            <w:pPr>
              <w:spacing w:before="4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 w:rsidRPr="005C2DAF">
              <w:rPr>
                <w:color w:val="000000"/>
                <w:sz w:val="20"/>
                <w:szCs w:val="20"/>
              </w:rPr>
              <w:t>Videoconference</w:t>
            </w:r>
          </w:p>
        </w:tc>
        <w:tc>
          <w:tcPr>
            <w:tcW w:w="1078" w:type="dxa"/>
            <w:vAlign w:val="bottom"/>
          </w:tcPr>
          <w:p w14:paraId="0B72FD10" w14:textId="4171309D" w:rsidR="00CD6DCC" w:rsidRPr="00AA3014" w:rsidRDefault="00CD6DCC" w:rsidP="00CD6DCC">
            <w:pPr>
              <w:spacing w:before="4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2"/>
              </w:rPr>
            </w:pPr>
            <w:r w:rsidRPr="00AA3014">
              <w:rPr>
                <w:rFonts w:cs="Times New Roman"/>
                <w:color w:val="000000"/>
                <w:sz w:val="22"/>
              </w:rPr>
              <w:t>21.2</w:t>
            </w:r>
          </w:p>
        </w:tc>
      </w:tr>
      <w:tr w:rsidR="00CD6DCC" w:rsidRPr="005C2DAF" w14:paraId="73B26E2A" w14:textId="77777777" w:rsidTr="00EC3AC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/>
          </w:tcPr>
          <w:p w14:paraId="7FDDEBDF" w14:textId="77777777" w:rsidR="00CD6DCC" w:rsidRPr="005C2DAF" w:rsidRDefault="00CD6DCC" w:rsidP="00CD6DCC">
            <w:pPr>
              <w:spacing w:before="40" w:line="240" w:lineRule="auto"/>
              <w:rPr>
                <w:sz w:val="22"/>
              </w:rPr>
            </w:pPr>
          </w:p>
        </w:tc>
        <w:tc>
          <w:tcPr>
            <w:tcW w:w="2981" w:type="dxa"/>
            <w:vAlign w:val="center"/>
          </w:tcPr>
          <w:p w14:paraId="7FAEC830" w14:textId="43E89219" w:rsidR="00CD6DCC" w:rsidRPr="005C2DAF" w:rsidRDefault="00CD6DCC" w:rsidP="00CD6DCC">
            <w:pPr>
              <w:spacing w:before="4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 w:rsidRPr="005C2DAF">
              <w:rPr>
                <w:color w:val="000000"/>
                <w:sz w:val="20"/>
                <w:szCs w:val="20"/>
              </w:rPr>
              <w:t>Telephone</w:t>
            </w:r>
          </w:p>
        </w:tc>
        <w:tc>
          <w:tcPr>
            <w:tcW w:w="1078" w:type="dxa"/>
            <w:vAlign w:val="bottom"/>
          </w:tcPr>
          <w:p w14:paraId="6F42E0AE" w14:textId="2E62D1ED" w:rsidR="00CD6DCC" w:rsidRPr="00AA3014" w:rsidRDefault="00CD6DCC" w:rsidP="00CD6DCC">
            <w:pPr>
              <w:spacing w:before="4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2"/>
              </w:rPr>
            </w:pPr>
            <w:r w:rsidRPr="00AA3014">
              <w:rPr>
                <w:rFonts w:cs="Times New Roman"/>
                <w:color w:val="000000"/>
                <w:sz w:val="22"/>
              </w:rPr>
              <w:t>36.4</w:t>
            </w:r>
          </w:p>
        </w:tc>
      </w:tr>
      <w:tr w:rsidR="00CD6DCC" w:rsidRPr="005C2DAF" w14:paraId="381FA65F" w14:textId="77777777" w:rsidTr="00EC3A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 w:val="restart"/>
          </w:tcPr>
          <w:p w14:paraId="0603BC2F" w14:textId="7B4E3508" w:rsidR="00CD6DCC" w:rsidRPr="005C2DAF" w:rsidRDefault="00CD6DCC" w:rsidP="00CD6DCC">
            <w:pPr>
              <w:spacing w:before="40" w:line="240" w:lineRule="auto"/>
              <w:rPr>
                <w:b w:val="0"/>
                <w:bCs w:val="0"/>
                <w:sz w:val="22"/>
              </w:rPr>
            </w:pPr>
            <w:r w:rsidRPr="005C2DAF">
              <w:rPr>
                <w:b w:val="0"/>
                <w:bCs w:val="0"/>
                <w:sz w:val="22"/>
              </w:rPr>
              <w:t>UTI</w:t>
            </w:r>
          </w:p>
        </w:tc>
        <w:tc>
          <w:tcPr>
            <w:tcW w:w="2981" w:type="dxa"/>
            <w:vAlign w:val="center"/>
          </w:tcPr>
          <w:p w14:paraId="58571DE1" w14:textId="75E1D2C4" w:rsidR="00CD6DCC" w:rsidRPr="005C2DAF" w:rsidRDefault="00CD6DCC" w:rsidP="00CD6DCC">
            <w:pPr>
              <w:spacing w:before="4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 w:rsidRPr="005C2DAF">
              <w:rPr>
                <w:color w:val="000000"/>
                <w:sz w:val="20"/>
                <w:szCs w:val="20"/>
              </w:rPr>
              <w:t>In-person</w:t>
            </w:r>
          </w:p>
        </w:tc>
        <w:tc>
          <w:tcPr>
            <w:tcW w:w="1078" w:type="dxa"/>
            <w:vAlign w:val="bottom"/>
          </w:tcPr>
          <w:p w14:paraId="21223388" w14:textId="201C313D" w:rsidR="00CD6DCC" w:rsidRPr="00AA3014" w:rsidRDefault="00CD6DCC" w:rsidP="00CD6DCC">
            <w:pPr>
              <w:spacing w:before="4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2"/>
              </w:rPr>
            </w:pPr>
            <w:r w:rsidRPr="00AA3014">
              <w:rPr>
                <w:rFonts w:cs="Times New Roman"/>
                <w:color w:val="000000"/>
                <w:sz w:val="22"/>
              </w:rPr>
              <w:t>42.4</w:t>
            </w:r>
          </w:p>
        </w:tc>
      </w:tr>
      <w:tr w:rsidR="00CD6DCC" w:rsidRPr="005C2DAF" w14:paraId="2EB072A0" w14:textId="77777777" w:rsidTr="00EC3AC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/>
          </w:tcPr>
          <w:p w14:paraId="07A08E65" w14:textId="77777777" w:rsidR="00CD6DCC" w:rsidRPr="005C2DAF" w:rsidRDefault="00CD6DCC" w:rsidP="00CD6DCC">
            <w:pPr>
              <w:spacing w:before="40" w:line="240" w:lineRule="auto"/>
              <w:rPr>
                <w:b w:val="0"/>
                <w:bCs w:val="0"/>
                <w:sz w:val="22"/>
              </w:rPr>
            </w:pPr>
          </w:p>
        </w:tc>
        <w:tc>
          <w:tcPr>
            <w:tcW w:w="2981" w:type="dxa"/>
            <w:vAlign w:val="center"/>
          </w:tcPr>
          <w:p w14:paraId="35837516" w14:textId="735F9AB7" w:rsidR="00CD6DCC" w:rsidRPr="005C2DAF" w:rsidRDefault="00CD6DCC" w:rsidP="00CD6DCC">
            <w:pPr>
              <w:spacing w:before="4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 w:rsidRPr="005C2DAF">
              <w:rPr>
                <w:color w:val="000000"/>
                <w:sz w:val="20"/>
                <w:szCs w:val="20"/>
              </w:rPr>
              <w:t>Videoconference</w:t>
            </w:r>
          </w:p>
        </w:tc>
        <w:tc>
          <w:tcPr>
            <w:tcW w:w="1078" w:type="dxa"/>
            <w:vAlign w:val="bottom"/>
          </w:tcPr>
          <w:p w14:paraId="0F2F8FE8" w14:textId="7499B737" w:rsidR="00CD6DCC" w:rsidRPr="00AA3014" w:rsidRDefault="00CD6DCC" w:rsidP="00CD6DCC">
            <w:pPr>
              <w:spacing w:before="4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2"/>
              </w:rPr>
            </w:pPr>
            <w:r w:rsidRPr="00AA3014">
              <w:rPr>
                <w:rFonts w:cs="Times New Roman"/>
                <w:color w:val="000000"/>
                <w:sz w:val="22"/>
              </w:rPr>
              <w:t>21.2</w:t>
            </w:r>
          </w:p>
        </w:tc>
      </w:tr>
      <w:tr w:rsidR="00CD6DCC" w:rsidRPr="005C2DAF" w14:paraId="2E6C2A16" w14:textId="77777777" w:rsidTr="00EC3A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/>
          </w:tcPr>
          <w:p w14:paraId="444E4B06" w14:textId="77777777" w:rsidR="00CD6DCC" w:rsidRPr="005C2DAF" w:rsidRDefault="00CD6DCC" w:rsidP="00CD6DCC">
            <w:pPr>
              <w:spacing w:before="40" w:line="240" w:lineRule="auto"/>
              <w:rPr>
                <w:b w:val="0"/>
                <w:bCs w:val="0"/>
                <w:sz w:val="22"/>
              </w:rPr>
            </w:pPr>
          </w:p>
        </w:tc>
        <w:tc>
          <w:tcPr>
            <w:tcW w:w="2981" w:type="dxa"/>
            <w:vAlign w:val="center"/>
          </w:tcPr>
          <w:p w14:paraId="0AA107F1" w14:textId="35BF65E0" w:rsidR="00CD6DCC" w:rsidRPr="005C2DAF" w:rsidRDefault="00CD6DCC" w:rsidP="00CD6DCC">
            <w:pPr>
              <w:spacing w:before="4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 w:rsidRPr="005C2DAF">
              <w:rPr>
                <w:color w:val="000000"/>
                <w:sz w:val="20"/>
                <w:szCs w:val="20"/>
              </w:rPr>
              <w:t>Telephone</w:t>
            </w:r>
          </w:p>
        </w:tc>
        <w:tc>
          <w:tcPr>
            <w:tcW w:w="1078" w:type="dxa"/>
            <w:vAlign w:val="bottom"/>
          </w:tcPr>
          <w:p w14:paraId="5EBA5C1A" w14:textId="4816B2D0" w:rsidR="00CD6DCC" w:rsidRPr="00AA3014" w:rsidRDefault="00CD6DCC" w:rsidP="00CD6DCC">
            <w:pPr>
              <w:spacing w:before="4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2"/>
              </w:rPr>
            </w:pPr>
            <w:r w:rsidRPr="00AA3014">
              <w:rPr>
                <w:rFonts w:cs="Times New Roman"/>
                <w:color w:val="000000"/>
                <w:sz w:val="22"/>
              </w:rPr>
              <w:t>36.4</w:t>
            </w:r>
          </w:p>
        </w:tc>
      </w:tr>
      <w:tr w:rsidR="00CD6DCC" w:rsidRPr="005C2DAF" w14:paraId="79189628" w14:textId="77777777" w:rsidTr="00EC3AC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 w:val="restart"/>
          </w:tcPr>
          <w:p w14:paraId="2928133F" w14:textId="431926CB" w:rsidR="00CD6DCC" w:rsidRPr="005C2DAF" w:rsidRDefault="00CD6DCC" w:rsidP="00CD6DCC">
            <w:pPr>
              <w:spacing w:before="40" w:line="240" w:lineRule="auto"/>
              <w:rPr>
                <w:b w:val="0"/>
                <w:bCs w:val="0"/>
                <w:sz w:val="22"/>
              </w:rPr>
            </w:pPr>
            <w:r w:rsidRPr="005C2DAF">
              <w:rPr>
                <w:b w:val="0"/>
                <w:bCs w:val="0"/>
                <w:sz w:val="22"/>
              </w:rPr>
              <w:t>Pain</w:t>
            </w:r>
          </w:p>
        </w:tc>
        <w:tc>
          <w:tcPr>
            <w:tcW w:w="2981" w:type="dxa"/>
            <w:vAlign w:val="center"/>
          </w:tcPr>
          <w:p w14:paraId="01772957" w14:textId="03E0FEE1" w:rsidR="00CD6DCC" w:rsidRPr="005C2DAF" w:rsidRDefault="00CD6DCC" w:rsidP="00CD6DCC">
            <w:pPr>
              <w:spacing w:before="4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 w:rsidRPr="005C2DAF">
              <w:rPr>
                <w:color w:val="000000"/>
                <w:sz w:val="20"/>
                <w:szCs w:val="20"/>
              </w:rPr>
              <w:t>In-person</w:t>
            </w:r>
          </w:p>
        </w:tc>
        <w:tc>
          <w:tcPr>
            <w:tcW w:w="1078" w:type="dxa"/>
            <w:vAlign w:val="bottom"/>
          </w:tcPr>
          <w:p w14:paraId="53798CBA" w14:textId="29D6BCE4" w:rsidR="00CD6DCC" w:rsidRPr="00AA3014" w:rsidRDefault="00CD6DCC" w:rsidP="00CD6DCC">
            <w:pPr>
              <w:spacing w:before="4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2"/>
              </w:rPr>
            </w:pPr>
            <w:r w:rsidRPr="00AA3014">
              <w:rPr>
                <w:rFonts w:cs="Times New Roman"/>
                <w:color w:val="000000"/>
                <w:sz w:val="22"/>
              </w:rPr>
              <w:t>39.4</w:t>
            </w:r>
          </w:p>
        </w:tc>
      </w:tr>
      <w:tr w:rsidR="00CD6DCC" w:rsidRPr="005C2DAF" w14:paraId="2300E08F" w14:textId="77777777" w:rsidTr="00EC3A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/>
          </w:tcPr>
          <w:p w14:paraId="7F5790ED" w14:textId="77777777" w:rsidR="00CD6DCC" w:rsidRPr="005C2DAF" w:rsidRDefault="00CD6DCC" w:rsidP="00CD6DCC">
            <w:pPr>
              <w:spacing w:before="40" w:line="240" w:lineRule="auto"/>
              <w:rPr>
                <w:sz w:val="22"/>
              </w:rPr>
            </w:pPr>
          </w:p>
        </w:tc>
        <w:tc>
          <w:tcPr>
            <w:tcW w:w="2981" w:type="dxa"/>
            <w:vAlign w:val="center"/>
          </w:tcPr>
          <w:p w14:paraId="5D5FD13A" w14:textId="699EAAEB" w:rsidR="00CD6DCC" w:rsidRPr="005C2DAF" w:rsidRDefault="00CD6DCC" w:rsidP="00CD6DCC">
            <w:pPr>
              <w:spacing w:before="4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 w:rsidRPr="005C2DAF">
              <w:rPr>
                <w:color w:val="000000"/>
                <w:sz w:val="20"/>
                <w:szCs w:val="20"/>
              </w:rPr>
              <w:t>Videoconference</w:t>
            </w:r>
          </w:p>
        </w:tc>
        <w:tc>
          <w:tcPr>
            <w:tcW w:w="1078" w:type="dxa"/>
            <w:vAlign w:val="bottom"/>
          </w:tcPr>
          <w:p w14:paraId="3FEA8519" w14:textId="2E193CD0" w:rsidR="00CD6DCC" w:rsidRPr="00AA3014" w:rsidRDefault="00CD6DCC" w:rsidP="00CD6DCC">
            <w:pPr>
              <w:spacing w:before="4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2"/>
              </w:rPr>
            </w:pPr>
            <w:r w:rsidRPr="00AA3014">
              <w:rPr>
                <w:rFonts w:cs="Times New Roman"/>
                <w:color w:val="000000"/>
                <w:sz w:val="22"/>
              </w:rPr>
              <w:t>24.2</w:t>
            </w:r>
          </w:p>
        </w:tc>
      </w:tr>
      <w:tr w:rsidR="00CD6DCC" w:rsidRPr="005C2DAF" w14:paraId="022BA257" w14:textId="77777777" w:rsidTr="00EC3AC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/>
          </w:tcPr>
          <w:p w14:paraId="6E4370F3" w14:textId="77777777" w:rsidR="00CD6DCC" w:rsidRPr="005C2DAF" w:rsidRDefault="00CD6DCC" w:rsidP="00CD6DCC">
            <w:pPr>
              <w:spacing w:before="40" w:line="240" w:lineRule="auto"/>
              <w:rPr>
                <w:sz w:val="22"/>
              </w:rPr>
            </w:pPr>
          </w:p>
        </w:tc>
        <w:tc>
          <w:tcPr>
            <w:tcW w:w="2981" w:type="dxa"/>
            <w:vAlign w:val="center"/>
          </w:tcPr>
          <w:p w14:paraId="2C50FF0F" w14:textId="070FE785" w:rsidR="00CD6DCC" w:rsidRPr="005C2DAF" w:rsidRDefault="00CD6DCC" w:rsidP="00CD6DCC">
            <w:pPr>
              <w:spacing w:before="4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 w:rsidRPr="005C2DAF">
              <w:rPr>
                <w:color w:val="000000"/>
                <w:sz w:val="20"/>
                <w:szCs w:val="20"/>
              </w:rPr>
              <w:t>Telephone</w:t>
            </w:r>
          </w:p>
        </w:tc>
        <w:tc>
          <w:tcPr>
            <w:tcW w:w="1078" w:type="dxa"/>
            <w:vAlign w:val="bottom"/>
          </w:tcPr>
          <w:p w14:paraId="3A55A1C4" w14:textId="193EC411" w:rsidR="00CD6DCC" w:rsidRPr="00AA3014" w:rsidRDefault="00CD6DCC" w:rsidP="00CD6DCC">
            <w:pPr>
              <w:spacing w:before="4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2"/>
              </w:rPr>
            </w:pPr>
            <w:r w:rsidRPr="00AA3014">
              <w:rPr>
                <w:rFonts w:cs="Times New Roman"/>
                <w:color w:val="000000"/>
                <w:sz w:val="22"/>
              </w:rPr>
              <w:t>36.4</w:t>
            </w:r>
          </w:p>
        </w:tc>
      </w:tr>
      <w:tr w:rsidR="00CD6DCC" w:rsidRPr="005C2DAF" w14:paraId="133CF18D" w14:textId="77777777" w:rsidTr="000636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  <w:gridSpan w:val="3"/>
          </w:tcPr>
          <w:p w14:paraId="7A3D0D87" w14:textId="076F0C55" w:rsidR="00CD6DCC" w:rsidRPr="00CD6DCC" w:rsidRDefault="00CD6DCC" w:rsidP="00CD6DCC">
            <w:pPr>
              <w:spacing w:before="40" w:line="240" w:lineRule="auto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sz w:val="22"/>
              </w:rPr>
              <w:t xml:space="preserve">Preferences for consultation mode for different patient presentations, telephone and videoconference experience </w:t>
            </w:r>
            <w:r w:rsidRPr="004A4057">
              <w:rPr>
                <w:sz w:val="22"/>
              </w:rPr>
              <w:t>(n=</w:t>
            </w:r>
            <w:r>
              <w:rPr>
                <w:sz w:val="22"/>
              </w:rPr>
              <w:t>27</w:t>
            </w:r>
            <w:r w:rsidRPr="004A4057">
              <w:rPr>
                <w:sz w:val="22"/>
              </w:rPr>
              <w:t>)</w:t>
            </w:r>
          </w:p>
        </w:tc>
      </w:tr>
      <w:tr w:rsidR="00AA3014" w:rsidRPr="005C2DAF" w14:paraId="60B2F65E" w14:textId="77777777" w:rsidTr="00EC3AC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 w:val="restart"/>
          </w:tcPr>
          <w:p w14:paraId="7F6B160C" w14:textId="1AA43020" w:rsidR="00AA3014" w:rsidRPr="005C2DAF" w:rsidRDefault="00AA3014" w:rsidP="00AA3014">
            <w:pPr>
              <w:spacing w:before="40" w:line="240" w:lineRule="auto"/>
              <w:rPr>
                <w:sz w:val="22"/>
              </w:rPr>
            </w:pPr>
            <w:r w:rsidRPr="00CB7187">
              <w:rPr>
                <w:b w:val="0"/>
                <w:bCs w:val="0"/>
                <w:sz w:val="22"/>
              </w:rPr>
              <w:t>Follow-up</w:t>
            </w:r>
          </w:p>
        </w:tc>
        <w:tc>
          <w:tcPr>
            <w:tcW w:w="2981" w:type="dxa"/>
            <w:vAlign w:val="center"/>
          </w:tcPr>
          <w:p w14:paraId="4A39C611" w14:textId="27D6FBB1" w:rsidR="00AA3014" w:rsidRPr="005C2DAF" w:rsidRDefault="00AA3014" w:rsidP="00AA3014">
            <w:pPr>
              <w:spacing w:before="4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 w:rsidRPr="00CB7187">
              <w:rPr>
                <w:color w:val="000000"/>
                <w:sz w:val="20"/>
                <w:szCs w:val="20"/>
              </w:rPr>
              <w:t>In-person</w:t>
            </w:r>
          </w:p>
        </w:tc>
        <w:tc>
          <w:tcPr>
            <w:tcW w:w="1078" w:type="dxa"/>
            <w:vAlign w:val="bottom"/>
          </w:tcPr>
          <w:p w14:paraId="25704FD2" w14:textId="45A1CEA8" w:rsidR="00AA3014" w:rsidRPr="00AA3014" w:rsidRDefault="00AA3014" w:rsidP="00AA3014">
            <w:pPr>
              <w:spacing w:before="4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2"/>
              </w:rPr>
            </w:pPr>
            <w:r w:rsidRPr="00AA3014">
              <w:rPr>
                <w:rFonts w:cs="Times New Roman"/>
                <w:color w:val="000000"/>
                <w:sz w:val="22"/>
              </w:rPr>
              <w:t>29.6</w:t>
            </w:r>
          </w:p>
        </w:tc>
      </w:tr>
      <w:tr w:rsidR="00AA3014" w:rsidRPr="005C2DAF" w14:paraId="1DA4B644" w14:textId="77777777" w:rsidTr="00EC3A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/>
          </w:tcPr>
          <w:p w14:paraId="4C6609F2" w14:textId="77777777" w:rsidR="00AA3014" w:rsidRPr="005C2DAF" w:rsidRDefault="00AA3014" w:rsidP="00AA3014">
            <w:pPr>
              <w:spacing w:before="40" w:line="240" w:lineRule="auto"/>
              <w:rPr>
                <w:sz w:val="22"/>
              </w:rPr>
            </w:pPr>
          </w:p>
        </w:tc>
        <w:tc>
          <w:tcPr>
            <w:tcW w:w="2981" w:type="dxa"/>
            <w:vAlign w:val="center"/>
          </w:tcPr>
          <w:p w14:paraId="019873FE" w14:textId="7D827463" w:rsidR="00AA3014" w:rsidRPr="005C2DAF" w:rsidRDefault="00AA3014" w:rsidP="00AA3014">
            <w:pPr>
              <w:spacing w:before="4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 w:rsidRPr="00CB7187">
              <w:rPr>
                <w:color w:val="000000"/>
                <w:sz w:val="20"/>
                <w:szCs w:val="20"/>
              </w:rPr>
              <w:t>Videoconference</w:t>
            </w:r>
          </w:p>
        </w:tc>
        <w:tc>
          <w:tcPr>
            <w:tcW w:w="1078" w:type="dxa"/>
            <w:vAlign w:val="bottom"/>
          </w:tcPr>
          <w:p w14:paraId="50A67A0A" w14:textId="6B81D094" w:rsidR="00AA3014" w:rsidRPr="00AA3014" w:rsidRDefault="00AA3014" w:rsidP="00AA3014">
            <w:pPr>
              <w:spacing w:before="4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2"/>
              </w:rPr>
            </w:pPr>
            <w:r w:rsidRPr="00AA3014">
              <w:rPr>
                <w:rFonts w:cs="Times New Roman"/>
                <w:color w:val="000000"/>
                <w:sz w:val="22"/>
              </w:rPr>
              <w:t>11.1</w:t>
            </w:r>
          </w:p>
        </w:tc>
      </w:tr>
      <w:tr w:rsidR="00AA3014" w:rsidRPr="005C2DAF" w14:paraId="7F14B1E3" w14:textId="77777777" w:rsidTr="00EC3AC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/>
          </w:tcPr>
          <w:p w14:paraId="4B770FA4" w14:textId="77777777" w:rsidR="00AA3014" w:rsidRPr="005C2DAF" w:rsidRDefault="00AA3014" w:rsidP="00AA3014">
            <w:pPr>
              <w:spacing w:before="40" w:line="240" w:lineRule="auto"/>
              <w:rPr>
                <w:sz w:val="22"/>
              </w:rPr>
            </w:pPr>
          </w:p>
        </w:tc>
        <w:tc>
          <w:tcPr>
            <w:tcW w:w="2981" w:type="dxa"/>
            <w:vAlign w:val="center"/>
          </w:tcPr>
          <w:p w14:paraId="319FEA02" w14:textId="10B7F7EC" w:rsidR="00AA3014" w:rsidRPr="005C2DAF" w:rsidRDefault="00AA3014" w:rsidP="00AA3014">
            <w:pPr>
              <w:spacing w:before="4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 w:rsidRPr="00CB7187">
              <w:rPr>
                <w:color w:val="000000"/>
                <w:sz w:val="20"/>
                <w:szCs w:val="20"/>
              </w:rPr>
              <w:t>Telephone</w:t>
            </w:r>
          </w:p>
        </w:tc>
        <w:tc>
          <w:tcPr>
            <w:tcW w:w="1078" w:type="dxa"/>
            <w:vAlign w:val="bottom"/>
          </w:tcPr>
          <w:p w14:paraId="5EE129FD" w14:textId="6E2BBDE4" w:rsidR="00AA3014" w:rsidRPr="00AA3014" w:rsidRDefault="00AA3014" w:rsidP="00AA3014">
            <w:pPr>
              <w:spacing w:before="4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2"/>
              </w:rPr>
            </w:pPr>
            <w:r w:rsidRPr="00AA3014">
              <w:rPr>
                <w:rFonts w:cs="Times New Roman"/>
                <w:color w:val="000000"/>
                <w:sz w:val="22"/>
              </w:rPr>
              <w:t>59.3</w:t>
            </w:r>
          </w:p>
        </w:tc>
      </w:tr>
      <w:tr w:rsidR="00AA3014" w:rsidRPr="005C2DAF" w14:paraId="0C2DADC7" w14:textId="77777777" w:rsidTr="00EC3A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 w:val="restart"/>
          </w:tcPr>
          <w:p w14:paraId="50BDF677" w14:textId="7CAED93F" w:rsidR="00AA3014" w:rsidRPr="005C2DAF" w:rsidRDefault="00AA3014" w:rsidP="00AA3014">
            <w:pPr>
              <w:spacing w:before="40" w:line="240" w:lineRule="auto"/>
              <w:rPr>
                <w:sz w:val="22"/>
              </w:rPr>
            </w:pPr>
            <w:r>
              <w:rPr>
                <w:b w:val="0"/>
                <w:bCs w:val="0"/>
                <w:sz w:val="22"/>
              </w:rPr>
              <w:t>Repeat prescription</w:t>
            </w:r>
          </w:p>
        </w:tc>
        <w:tc>
          <w:tcPr>
            <w:tcW w:w="2981" w:type="dxa"/>
            <w:vAlign w:val="center"/>
          </w:tcPr>
          <w:p w14:paraId="22A51158" w14:textId="5AD12EC9" w:rsidR="00AA3014" w:rsidRPr="005C2DAF" w:rsidRDefault="00AA3014" w:rsidP="00AA3014">
            <w:pPr>
              <w:spacing w:before="4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 w:rsidRPr="00CB7187">
              <w:rPr>
                <w:color w:val="000000"/>
                <w:sz w:val="20"/>
                <w:szCs w:val="20"/>
              </w:rPr>
              <w:t>In-person</w:t>
            </w:r>
          </w:p>
        </w:tc>
        <w:tc>
          <w:tcPr>
            <w:tcW w:w="1078" w:type="dxa"/>
            <w:vAlign w:val="bottom"/>
          </w:tcPr>
          <w:p w14:paraId="319715D7" w14:textId="1F20C50C" w:rsidR="00AA3014" w:rsidRPr="00AA3014" w:rsidRDefault="00AA3014" w:rsidP="00AA3014">
            <w:pPr>
              <w:spacing w:before="4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2"/>
              </w:rPr>
            </w:pPr>
            <w:r w:rsidRPr="00AA3014">
              <w:rPr>
                <w:rFonts w:cs="Times New Roman"/>
                <w:color w:val="000000"/>
                <w:sz w:val="22"/>
              </w:rPr>
              <w:t>22.2</w:t>
            </w:r>
          </w:p>
        </w:tc>
      </w:tr>
      <w:tr w:rsidR="00AA3014" w:rsidRPr="005C2DAF" w14:paraId="73AEED8F" w14:textId="77777777" w:rsidTr="00EC3AC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/>
          </w:tcPr>
          <w:p w14:paraId="3288B7CF" w14:textId="77777777" w:rsidR="00AA3014" w:rsidRPr="005C2DAF" w:rsidRDefault="00AA3014" w:rsidP="00AA3014">
            <w:pPr>
              <w:spacing w:before="40" w:line="240" w:lineRule="auto"/>
              <w:rPr>
                <w:sz w:val="22"/>
              </w:rPr>
            </w:pPr>
          </w:p>
        </w:tc>
        <w:tc>
          <w:tcPr>
            <w:tcW w:w="2981" w:type="dxa"/>
            <w:vAlign w:val="center"/>
          </w:tcPr>
          <w:p w14:paraId="42004E80" w14:textId="25FCBA40" w:rsidR="00AA3014" w:rsidRPr="005C2DAF" w:rsidRDefault="00AA3014" w:rsidP="00AA3014">
            <w:pPr>
              <w:spacing w:before="4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 w:rsidRPr="00CB7187">
              <w:rPr>
                <w:color w:val="000000"/>
                <w:sz w:val="20"/>
                <w:szCs w:val="20"/>
              </w:rPr>
              <w:t>Videoconference</w:t>
            </w:r>
          </w:p>
        </w:tc>
        <w:tc>
          <w:tcPr>
            <w:tcW w:w="1078" w:type="dxa"/>
            <w:vAlign w:val="bottom"/>
          </w:tcPr>
          <w:p w14:paraId="20D05739" w14:textId="47342285" w:rsidR="00AA3014" w:rsidRPr="00AA3014" w:rsidRDefault="00AA3014" w:rsidP="00AA3014">
            <w:pPr>
              <w:spacing w:before="4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2"/>
              </w:rPr>
            </w:pPr>
            <w:r w:rsidRPr="00AA3014">
              <w:rPr>
                <w:rFonts w:cs="Times New Roman"/>
                <w:color w:val="000000"/>
                <w:sz w:val="22"/>
              </w:rPr>
              <w:t>14.8</w:t>
            </w:r>
          </w:p>
        </w:tc>
      </w:tr>
      <w:tr w:rsidR="00AA3014" w:rsidRPr="005C2DAF" w14:paraId="3C41C029" w14:textId="77777777" w:rsidTr="00EC3A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/>
          </w:tcPr>
          <w:p w14:paraId="78472F37" w14:textId="77777777" w:rsidR="00AA3014" w:rsidRPr="005C2DAF" w:rsidRDefault="00AA3014" w:rsidP="00AA3014">
            <w:pPr>
              <w:spacing w:before="40" w:line="240" w:lineRule="auto"/>
              <w:rPr>
                <w:sz w:val="22"/>
              </w:rPr>
            </w:pPr>
          </w:p>
        </w:tc>
        <w:tc>
          <w:tcPr>
            <w:tcW w:w="2981" w:type="dxa"/>
            <w:vAlign w:val="center"/>
          </w:tcPr>
          <w:p w14:paraId="5DEB4079" w14:textId="6B81EBEF" w:rsidR="00AA3014" w:rsidRPr="005C2DAF" w:rsidRDefault="00AA3014" w:rsidP="00AA3014">
            <w:pPr>
              <w:spacing w:before="4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 w:rsidRPr="00CB7187">
              <w:rPr>
                <w:color w:val="000000"/>
                <w:sz w:val="20"/>
                <w:szCs w:val="20"/>
              </w:rPr>
              <w:t>Telephone</w:t>
            </w:r>
          </w:p>
        </w:tc>
        <w:tc>
          <w:tcPr>
            <w:tcW w:w="1078" w:type="dxa"/>
            <w:vAlign w:val="bottom"/>
          </w:tcPr>
          <w:p w14:paraId="25154696" w14:textId="361D14E5" w:rsidR="00AA3014" w:rsidRPr="00AA3014" w:rsidRDefault="00AA3014" w:rsidP="00AA3014">
            <w:pPr>
              <w:spacing w:before="4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2"/>
              </w:rPr>
            </w:pPr>
            <w:r w:rsidRPr="00AA3014">
              <w:rPr>
                <w:rFonts w:cs="Times New Roman"/>
                <w:color w:val="000000"/>
                <w:sz w:val="22"/>
              </w:rPr>
              <w:t>63.0</w:t>
            </w:r>
          </w:p>
        </w:tc>
      </w:tr>
      <w:tr w:rsidR="00AA3014" w:rsidRPr="005C2DAF" w14:paraId="5D09A27A" w14:textId="77777777" w:rsidTr="00EC3AC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 w:val="restart"/>
          </w:tcPr>
          <w:p w14:paraId="741BC363" w14:textId="724522FC" w:rsidR="00AA3014" w:rsidRPr="005C2DAF" w:rsidRDefault="00AA3014" w:rsidP="00AA3014">
            <w:pPr>
              <w:spacing w:before="40" w:line="240" w:lineRule="auto"/>
              <w:rPr>
                <w:sz w:val="22"/>
              </w:rPr>
            </w:pPr>
            <w:r>
              <w:rPr>
                <w:b w:val="0"/>
                <w:bCs w:val="0"/>
                <w:sz w:val="22"/>
              </w:rPr>
              <w:lastRenderedPageBreak/>
              <w:t>Test results</w:t>
            </w:r>
          </w:p>
        </w:tc>
        <w:tc>
          <w:tcPr>
            <w:tcW w:w="2981" w:type="dxa"/>
            <w:vAlign w:val="center"/>
          </w:tcPr>
          <w:p w14:paraId="6823B568" w14:textId="615C24CA" w:rsidR="00AA3014" w:rsidRPr="005C2DAF" w:rsidRDefault="00AA3014" w:rsidP="00AA3014">
            <w:pPr>
              <w:spacing w:before="4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 w:rsidRPr="00CB7187">
              <w:rPr>
                <w:color w:val="000000"/>
                <w:sz w:val="20"/>
                <w:szCs w:val="20"/>
              </w:rPr>
              <w:t>In-person</w:t>
            </w:r>
          </w:p>
        </w:tc>
        <w:tc>
          <w:tcPr>
            <w:tcW w:w="1078" w:type="dxa"/>
            <w:vAlign w:val="bottom"/>
          </w:tcPr>
          <w:p w14:paraId="3CF34E24" w14:textId="14B76119" w:rsidR="00AA3014" w:rsidRPr="00AA3014" w:rsidRDefault="00AA3014" w:rsidP="00AA3014">
            <w:pPr>
              <w:spacing w:before="4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2"/>
              </w:rPr>
            </w:pPr>
            <w:r w:rsidRPr="00AA3014">
              <w:rPr>
                <w:rFonts w:cs="Times New Roman"/>
                <w:color w:val="000000"/>
                <w:sz w:val="22"/>
              </w:rPr>
              <w:t>37.0</w:t>
            </w:r>
          </w:p>
        </w:tc>
      </w:tr>
      <w:tr w:rsidR="00AA3014" w:rsidRPr="005C2DAF" w14:paraId="1B432CC4" w14:textId="77777777" w:rsidTr="00EC3A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/>
          </w:tcPr>
          <w:p w14:paraId="3AA9B558" w14:textId="77777777" w:rsidR="00AA3014" w:rsidRPr="005C2DAF" w:rsidRDefault="00AA3014" w:rsidP="00AA3014">
            <w:pPr>
              <w:spacing w:before="40" w:line="240" w:lineRule="auto"/>
              <w:rPr>
                <w:sz w:val="22"/>
              </w:rPr>
            </w:pPr>
          </w:p>
        </w:tc>
        <w:tc>
          <w:tcPr>
            <w:tcW w:w="2981" w:type="dxa"/>
            <w:vAlign w:val="center"/>
          </w:tcPr>
          <w:p w14:paraId="1B9EB4A2" w14:textId="26FC5458" w:rsidR="00AA3014" w:rsidRPr="005C2DAF" w:rsidRDefault="00AA3014" w:rsidP="00AA3014">
            <w:pPr>
              <w:spacing w:before="4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 w:rsidRPr="00CB7187">
              <w:rPr>
                <w:color w:val="000000"/>
                <w:sz w:val="20"/>
                <w:szCs w:val="20"/>
              </w:rPr>
              <w:t>Videoconference</w:t>
            </w:r>
          </w:p>
        </w:tc>
        <w:tc>
          <w:tcPr>
            <w:tcW w:w="1078" w:type="dxa"/>
            <w:vAlign w:val="bottom"/>
          </w:tcPr>
          <w:p w14:paraId="32845F27" w14:textId="5A14AFA2" w:rsidR="00AA3014" w:rsidRPr="00AA3014" w:rsidRDefault="00AA3014" w:rsidP="00AA3014">
            <w:pPr>
              <w:spacing w:before="4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2"/>
              </w:rPr>
            </w:pPr>
            <w:r w:rsidRPr="00AA3014">
              <w:rPr>
                <w:rFonts w:cs="Times New Roman"/>
                <w:color w:val="000000"/>
                <w:sz w:val="22"/>
              </w:rPr>
              <w:t>22.2</w:t>
            </w:r>
          </w:p>
        </w:tc>
      </w:tr>
      <w:tr w:rsidR="00AA3014" w:rsidRPr="005C2DAF" w14:paraId="6CB3AE65" w14:textId="77777777" w:rsidTr="00EC3AC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/>
          </w:tcPr>
          <w:p w14:paraId="64ACB89C" w14:textId="77777777" w:rsidR="00AA3014" w:rsidRPr="005C2DAF" w:rsidRDefault="00AA3014" w:rsidP="00AA3014">
            <w:pPr>
              <w:spacing w:before="40" w:line="240" w:lineRule="auto"/>
              <w:rPr>
                <w:sz w:val="22"/>
              </w:rPr>
            </w:pPr>
          </w:p>
        </w:tc>
        <w:tc>
          <w:tcPr>
            <w:tcW w:w="2981" w:type="dxa"/>
            <w:vAlign w:val="center"/>
          </w:tcPr>
          <w:p w14:paraId="51332A0A" w14:textId="393C6A38" w:rsidR="00AA3014" w:rsidRPr="005C2DAF" w:rsidRDefault="00AA3014" w:rsidP="00AA3014">
            <w:pPr>
              <w:spacing w:before="4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 w:rsidRPr="00CB7187">
              <w:rPr>
                <w:color w:val="000000"/>
                <w:sz w:val="20"/>
                <w:szCs w:val="20"/>
              </w:rPr>
              <w:t>Telephone</w:t>
            </w:r>
          </w:p>
        </w:tc>
        <w:tc>
          <w:tcPr>
            <w:tcW w:w="1078" w:type="dxa"/>
            <w:vAlign w:val="bottom"/>
          </w:tcPr>
          <w:p w14:paraId="32E094A8" w14:textId="66A2B27D" w:rsidR="00AA3014" w:rsidRPr="00AA3014" w:rsidRDefault="00AA3014" w:rsidP="00AA3014">
            <w:pPr>
              <w:spacing w:before="4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2"/>
              </w:rPr>
            </w:pPr>
            <w:r w:rsidRPr="00AA3014">
              <w:rPr>
                <w:rFonts w:cs="Times New Roman"/>
                <w:color w:val="000000"/>
                <w:sz w:val="22"/>
              </w:rPr>
              <w:t>40.7</w:t>
            </w:r>
          </w:p>
        </w:tc>
      </w:tr>
      <w:tr w:rsidR="00AA3014" w:rsidRPr="005C2DAF" w14:paraId="12F0D9E2" w14:textId="77777777" w:rsidTr="00EC3A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 w:val="restart"/>
          </w:tcPr>
          <w:p w14:paraId="6EE9CB77" w14:textId="5DC3AD4D" w:rsidR="00AA3014" w:rsidRPr="005C2DAF" w:rsidRDefault="00AA3014" w:rsidP="00AA3014">
            <w:pPr>
              <w:spacing w:before="40" w:line="240" w:lineRule="auto"/>
              <w:rPr>
                <w:sz w:val="22"/>
              </w:rPr>
            </w:pPr>
            <w:r>
              <w:rPr>
                <w:b w:val="0"/>
                <w:bCs w:val="0"/>
                <w:sz w:val="22"/>
              </w:rPr>
              <w:t>Hypertension</w:t>
            </w:r>
          </w:p>
        </w:tc>
        <w:tc>
          <w:tcPr>
            <w:tcW w:w="2981" w:type="dxa"/>
            <w:vAlign w:val="center"/>
          </w:tcPr>
          <w:p w14:paraId="1A2F9928" w14:textId="36DC3D56" w:rsidR="00AA3014" w:rsidRPr="005C2DAF" w:rsidRDefault="00AA3014" w:rsidP="00AA3014">
            <w:pPr>
              <w:spacing w:before="4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 w:rsidRPr="00CB7187">
              <w:rPr>
                <w:color w:val="000000"/>
                <w:sz w:val="20"/>
                <w:szCs w:val="20"/>
              </w:rPr>
              <w:t>In-person</w:t>
            </w:r>
          </w:p>
        </w:tc>
        <w:tc>
          <w:tcPr>
            <w:tcW w:w="1078" w:type="dxa"/>
            <w:vAlign w:val="bottom"/>
          </w:tcPr>
          <w:p w14:paraId="2F135000" w14:textId="0AA6610C" w:rsidR="00AA3014" w:rsidRPr="00AA3014" w:rsidRDefault="00AA3014" w:rsidP="00AA3014">
            <w:pPr>
              <w:spacing w:before="4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2"/>
              </w:rPr>
            </w:pPr>
            <w:r w:rsidRPr="00AA3014">
              <w:rPr>
                <w:rFonts w:cs="Times New Roman"/>
                <w:color w:val="000000"/>
                <w:sz w:val="22"/>
              </w:rPr>
              <w:t>59.3</w:t>
            </w:r>
          </w:p>
        </w:tc>
      </w:tr>
      <w:tr w:rsidR="00AA3014" w:rsidRPr="005C2DAF" w14:paraId="17E48E85" w14:textId="77777777" w:rsidTr="00EC3AC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/>
          </w:tcPr>
          <w:p w14:paraId="4FA586B4" w14:textId="77777777" w:rsidR="00AA3014" w:rsidRPr="005C2DAF" w:rsidRDefault="00AA3014" w:rsidP="00AA3014">
            <w:pPr>
              <w:spacing w:before="40" w:line="240" w:lineRule="auto"/>
              <w:rPr>
                <w:sz w:val="22"/>
              </w:rPr>
            </w:pPr>
          </w:p>
        </w:tc>
        <w:tc>
          <w:tcPr>
            <w:tcW w:w="2981" w:type="dxa"/>
            <w:vAlign w:val="center"/>
          </w:tcPr>
          <w:p w14:paraId="1C2D89ED" w14:textId="3A29E854" w:rsidR="00AA3014" w:rsidRPr="005C2DAF" w:rsidRDefault="00AA3014" w:rsidP="00AA3014">
            <w:pPr>
              <w:spacing w:before="4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 w:rsidRPr="00CB7187">
              <w:rPr>
                <w:color w:val="000000"/>
                <w:sz w:val="20"/>
                <w:szCs w:val="20"/>
              </w:rPr>
              <w:t>Videoconference</w:t>
            </w:r>
          </w:p>
        </w:tc>
        <w:tc>
          <w:tcPr>
            <w:tcW w:w="1078" w:type="dxa"/>
            <w:vAlign w:val="bottom"/>
          </w:tcPr>
          <w:p w14:paraId="1A10F71B" w14:textId="2BE5B199" w:rsidR="00AA3014" w:rsidRPr="00AA3014" w:rsidRDefault="00AA3014" w:rsidP="00AA3014">
            <w:pPr>
              <w:spacing w:before="4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2"/>
              </w:rPr>
            </w:pPr>
            <w:r w:rsidRPr="00AA3014">
              <w:rPr>
                <w:rFonts w:cs="Times New Roman"/>
                <w:color w:val="000000"/>
                <w:sz w:val="22"/>
              </w:rPr>
              <w:t>11.1</w:t>
            </w:r>
          </w:p>
        </w:tc>
      </w:tr>
      <w:tr w:rsidR="00AA3014" w:rsidRPr="005C2DAF" w14:paraId="3FB98786" w14:textId="77777777" w:rsidTr="00EC3A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/>
          </w:tcPr>
          <w:p w14:paraId="5252A8EC" w14:textId="77777777" w:rsidR="00AA3014" w:rsidRPr="005C2DAF" w:rsidRDefault="00AA3014" w:rsidP="00AA3014">
            <w:pPr>
              <w:spacing w:before="40" w:line="240" w:lineRule="auto"/>
              <w:rPr>
                <w:sz w:val="22"/>
              </w:rPr>
            </w:pPr>
          </w:p>
        </w:tc>
        <w:tc>
          <w:tcPr>
            <w:tcW w:w="2981" w:type="dxa"/>
            <w:vAlign w:val="center"/>
          </w:tcPr>
          <w:p w14:paraId="48275767" w14:textId="74C2C16B" w:rsidR="00AA3014" w:rsidRPr="005C2DAF" w:rsidRDefault="00AA3014" w:rsidP="00AA3014">
            <w:pPr>
              <w:spacing w:before="4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 w:rsidRPr="00CB7187">
              <w:rPr>
                <w:color w:val="000000"/>
                <w:sz w:val="20"/>
                <w:szCs w:val="20"/>
              </w:rPr>
              <w:t>Telephone</w:t>
            </w:r>
          </w:p>
        </w:tc>
        <w:tc>
          <w:tcPr>
            <w:tcW w:w="1078" w:type="dxa"/>
            <w:vAlign w:val="bottom"/>
          </w:tcPr>
          <w:p w14:paraId="2850D2F3" w14:textId="7B41BB3A" w:rsidR="00AA3014" w:rsidRPr="00AA3014" w:rsidRDefault="00AA3014" w:rsidP="00AA3014">
            <w:pPr>
              <w:spacing w:before="4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2"/>
              </w:rPr>
            </w:pPr>
            <w:r w:rsidRPr="00AA3014">
              <w:rPr>
                <w:rFonts w:cs="Times New Roman"/>
                <w:color w:val="000000"/>
                <w:sz w:val="22"/>
              </w:rPr>
              <w:t>29.6</w:t>
            </w:r>
          </w:p>
        </w:tc>
      </w:tr>
      <w:tr w:rsidR="00AA3014" w:rsidRPr="005C2DAF" w14:paraId="54E710AC" w14:textId="77777777" w:rsidTr="00EC3AC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 w:val="restart"/>
          </w:tcPr>
          <w:p w14:paraId="2A755EB8" w14:textId="6E831D14" w:rsidR="00AA3014" w:rsidRPr="005C2DAF" w:rsidRDefault="00AA3014" w:rsidP="00AA3014">
            <w:pPr>
              <w:spacing w:before="40" w:line="240" w:lineRule="auto"/>
              <w:rPr>
                <w:sz w:val="22"/>
              </w:rPr>
            </w:pPr>
            <w:r>
              <w:rPr>
                <w:b w:val="0"/>
                <w:bCs w:val="0"/>
                <w:sz w:val="22"/>
              </w:rPr>
              <w:t xml:space="preserve">Lipid Disorder </w:t>
            </w:r>
          </w:p>
        </w:tc>
        <w:tc>
          <w:tcPr>
            <w:tcW w:w="2981" w:type="dxa"/>
            <w:vAlign w:val="center"/>
          </w:tcPr>
          <w:p w14:paraId="73BF8F15" w14:textId="36FF882B" w:rsidR="00AA3014" w:rsidRPr="005C2DAF" w:rsidRDefault="00AA3014" w:rsidP="00AA3014">
            <w:pPr>
              <w:spacing w:before="4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 w:rsidRPr="00CB7187">
              <w:rPr>
                <w:color w:val="000000"/>
                <w:sz w:val="20"/>
                <w:szCs w:val="20"/>
              </w:rPr>
              <w:t>In-person</w:t>
            </w:r>
          </w:p>
        </w:tc>
        <w:tc>
          <w:tcPr>
            <w:tcW w:w="1078" w:type="dxa"/>
            <w:vAlign w:val="bottom"/>
          </w:tcPr>
          <w:p w14:paraId="16E11B75" w14:textId="23B8A1D9" w:rsidR="00AA3014" w:rsidRPr="00AA3014" w:rsidRDefault="00AA3014" w:rsidP="00AA3014">
            <w:pPr>
              <w:spacing w:before="4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2"/>
              </w:rPr>
            </w:pPr>
            <w:r w:rsidRPr="00AA3014">
              <w:rPr>
                <w:rFonts w:cs="Times New Roman"/>
                <w:color w:val="000000"/>
                <w:sz w:val="22"/>
              </w:rPr>
              <w:t>40.7</w:t>
            </w:r>
          </w:p>
        </w:tc>
      </w:tr>
      <w:tr w:rsidR="00AA3014" w:rsidRPr="005C2DAF" w14:paraId="166EDF28" w14:textId="77777777" w:rsidTr="00EC3A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/>
          </w:tcPr>
          <w:p w14:paraId="42FF32A9" w14:textId="77777777" w:rsidR="00AA3014" w:rsidRPr="005C2DAF" w:rsidRDefault="00AA3014" w:rsidP="00AA3014">
            <w:pPr>
              <w:spacing w:before="40" w:line="240" w:lineRule="auto"/>
              <w:rPr>
                <w:sz w:val="22"/>
              </w:rPr>
            </w:pPr>
          </w:p>
        </w:tc>
        <w:tc>
          <w:tcPr>
            <w:tcW w:w="2981" w:type="dxa"/>
            <w:vAlign w:val="center"/>
          </w:tcPr>
          <w:p w14:paraId="53475044" w14:textId="0417B5DD" w:rsidR="00AA3014" w:rsidRPr="005C2DAF" w:rsidRDefault="00AA3014" w:rsidP="00AA3014">
            <w:pPr>
              <w:spacing w:before="4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 w:rsidRPr="00CB7187">
              <w:rPr>
                <w:color w:val="000000"/>
                <w:sz w:val="20"/>
                <w:szCs w:val="20"/>
              </w:rPr>
              <w:t>Videoconference</w:t>
            </w:r>
          </w:p>
        </w:tc>
        <w:tc>
          <w:tcPr>
            <w:tcW w:w="1078" w:type="dxa"/>
            <w:vAlign w:val="bottom"/>
          </w:tcPr>
          <w:p w14:paraId="71DF167E" w14:textId="7D25CC62" w:rsidR="00AA3014" w:rsidRPr="00AA3014" w:rsidRDefault="00AA3014" w:rsidP="00AA3014">
            <w:pPr>
              <w:spacing w:before="4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2"/>
              </w:rPr>
            </w:pPr>
            <w:r w:rsidRPr="00AA3014">
              <w:rPr>
                <w:rFonts w:cs="Times New Roman"/>
                <w:color w:val="000000"/>
                <w:sz w:val="22"/>
              </w:rPr>
              <w:t>22.2</w:t>
            </w:r>
          </w:p>
        </w:tc>
      </w:tr>
      <w:tr w:rsidR="00AA3014" w:rsidRPr="005C2DAF" w14:paraId="357A44C3" w14:textId="77777777" w:rsidTr="00EC3AC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/>
          </w:tcPr>
          <w:p w14:paraId="304D7EBE" w14:textId="77777777" w:rsidR="00AA3014" w:rsidRPr="005C2DAF" w:rsidRDefault="00AA3014" w:rsidP="00AA3014">
            <w:pPr>
              <w:spacing w:before="40" w:line="240" w:lineRule="auto"/>
              <w:rPr>
                <w:sz w:val="22"/>
              </w:rPr>
            </w:pPr>
          </w:p>
        </w:tc>
        <w:tc>
          <w:tcPr>
            <w:tcW w:w="2981" w:type="dxa"/>
            <w:vAlign w:val="center"/>
          </w:tcPr>
          <w:p w14:paraId="2804077B" w14:textId="1CA88367" w:rsidR="00AA3014" w:rsidRPr="005C2DAF" w:rsidRDefault="00AA3014" w:rsidP="00AA3014">
            <w:pPr>
              <w:spacing w:before="4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 w:rsidRPr="00CB7187">
              <w:rPr>
                <w:color w:val="000000"/>
                <w:sz w:val="20"/>
                <w:szCs w:val="20"/>
              </w:rPr>
              <w:t>Telephone</w:t>
            </w:r>
          </w:p>
        </w:tc>
        <w:tc>
          <w:tcPr>
            <w:tcW w:w="1078" w:type="dxa"/>
            <w:vAlign w:val="bottom"/>
          </w:tcPr>
          <w:p w14:paraId="3D9FC5F6" w14:textId="2E1EC18A" w:rsidR="00AA3014" w:rsidRPr="00AA3014" w:rsidRDefault="00AA3014" w:rsidP="00AA3014">
            <w:pPr>
              <w:spacing w:before="4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2"/>
              </w:rPr>
            </w:pPr>
            <w:r w:rsidRPr="00AA3014">
              <w:rPr>
                <w:rFonts w:cs="Times New Roman"/>
                <w:color w:val="000000"/>
                <w:sz w:val="22"/>
              </w:rPr>
              <w:t>37.0</w:t>
            </w:r>
          </w:p>
        </w:tc>
      </w:tr>
      <w:tr w:rsidR="00AA3014" w:rsidRPr="005C2DAF" w14:paraId="13EF624B" w14:textId="77777777" w:rsidTr="00EC3A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 w:val="restart"/>
          </w:tcPr>
          <w:p w14:paraId="646FE1FE" w14:textId="07C5CF07" w:rsidR="00AA3014" w:rsidRPr="005C2DAF" w:rsidRDefault="00AA3014" w:rsidP="00AA3014">
            <w:pPr>
              <w:spacing w:before="40" w:line="240" w:lineRule="auto"/>
              <w:rPr>
                <w:sz w:val="22"/>
              </w:rPr>
            </w:pPr>
            <w:r>
              <w:rPr>
                <w:b w:val="0"/>
                <w:bCs w:val="0"/>
                <w:sz w:val="22"/>
              </w:rPr>
              <w:t xml:space="preserve">Diabetes </w:t>
            </w:r>
          </w:p>
        </w:tc>
        <w:tc>
          <w:tcPr>
            <w:tcW w:w="2981" w:type="dxa"/>
            <w:vAlign w:val="center"/>
          </w:tcPr>
          <w:p w14:paraId="333DB460" w14:textId="4AA3F365" w:rsidR="00AA3014" w:rsidRPr="005C2DAF" w:rsidRDefault="00AA3014" w:rsidP="00AA3014">
            <w:pPr>
              <w:spacing w:before="4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 w:rsidRPr="00CB7187">
              <w:rPr>
                <w:color w:val="000000"/>
                <w:sz w:val="20"/>
                <w:szCs w:val="20"/>
              </w:rPr>
              <w:t>In-person</w:t>
            </w:r>
          </w:p>
        </w:tc>
        <w:tc>
          <w:tcPr>
            <w:tcW w:w="1078" w:type="dxa"/>
            <w:vAlign w:val="bottom"/>
          </w:tcPr>
          <w:p w14:paraId="613D9E51" w14:textId="6CF3A15F" w:rsidR="00AA3014" w:rsidRPr="00AA3014" w:rsidRDefault="00AA3014" w:rsidP="00AA3014">
            <w:pPr>
              <w:spacing w:before="4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2"/>
              </w:rPr>
            </w:pPr>
            <w:r w:rsidRPr="00AA3014">
              <w:rPr>
                <w:rFonts w:cs="Times New Roman"/>
                <w:color w:val="000000"/>
                <w:sz w:val="22"/>
              </w:rPr>
              <w:t>66.7</w:t>
            </w:r>
          </w:p>
        </w:tc>
      </w:tr>
      <w:tr w:rsidR="00AA3014" w:rsidRPr="005C2DAF" w14:paraId="50DA826B" w14:textId="77777777" w:rsidTr="00EC3AC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/>
          </w:tcPr>
          <w:p w14:paraId="4C09C56B" w14:textId="77777777" w:rsidR="00AA3014" w:rsidRPr="005C2DAF" w:rsidRDefault="00AA3014" w:rsidP="00AA3014">
            <w:pPr>
              <w:spacing w:before="40" w:line="240" w:lineRule="auto"/>
              <w:rPr>
                <w:sz w:val="22"/>
              </w:rPr>
            </w:pPr>
          </w:p>
        </w:tc>
        <w:tc>
          <w:tcPr>
            <w:tcW w:w="2981" w:type="dxa"/>
            <w:vAlign w:val="center"/>
          </w:tcPr>
          <w:p w14:paraId="2DE77C2E" w14:textId="0EBD37D8" w:rsidR="00AA3014" w:rsidRPr="005C2DAF" w:rsidRDefault="00AA3014" w:rsidP="00AA3014">
            <w:pPr>
              <w:spacing w:before="4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 w:rsidRPr="00CB7187">
              <w:rPr>
                <w:color w:val="000000"/>
                <w:sz w:val="20"/>
                <w:szCs w:val="20"/>
              </w:rPr>
              <w:t>Videoconference</w:t>
            </w:r>
          </w:p>
        </w:tc>
        <w:tc>
          <w:tcPr>
            <w:tcW w:w="1078" w:type="dxa"/>
            <w:vAlign w:val="bottom"/>
          </w:tcPr>
          <w:p w14:paraId="2493B02D" w14:textId="5982BC56" w:rsidR="00AA3014" w:rsidRPr="00AA3014" w:rsidRDefault="00AA3014" w:rsidP="00AA3014">
            <w:pPr>
              <w:spacing w:before="4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2"/>
              </w:rPr>
            </w:pPr>
            <w:r w:rsidRPr="00AA3014">
              <w:rPr>
                <w:rFonts w:cs="Times New Roman"/>
                <w:color w:val="000000"/>
                <w:sz w:val="22"/>
              </w:rPr>
              <w:t>14.8</w:t>
            </w:r>
          </w:p>
        </w:tc>
      </w:tr>
      <w:tr w:rsidR="00AA3014" w:rsidRPr="005C2DAF" w14:paraId="202D2644" w14:textId="77777777" w:rsidTr="00EC3A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/>
          </w:tcPr>
          <w:p w14:paraId="2F280679" w14:textId="77777777" w:rsidR="00AA3014" w:rsidRPr="005C2DAF" w:rsidRDefault="00AA3014" w:rsidP="00AA3014">
            <w:pPr>
              <w:spacing w:before="40" w:line="240" w:lineRule="auto"/>
              <w:rPr>
                <w:sz w:val="22"/>
              </w:rPr>
            </w:pPr>
          </w:p>
        </w:tc>
        <w:tc>
          <w:tcPr>
            <w:tcW w:w="2981" w:type="dxa"/>
            <w:vAlign w:val="center"/>
          </w:tcPr>
          <w:p w14:paraId="2D8D29A6" w14:textId="0C141E42" w:rsidR="00AA3014" w:rsidRPr="005C2DAF" w:rsidRDefault="00AA3014" w:rsidP="00AA3014">
            <w:pPr>
              <w:spacing w:before="4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 w:rsidRPr="00CB7187">
              <w:rPr>
                <w:color w:val="000000"/>
                <w:sz w:val="20"/>
                <w:szCs w:val="20"/>
              </w:rPr>
              <w:t>Telephone</w:t>
            </w:r>
          </w:p>
        </w:tc>
        <w:tc>
          <w:tcPr>
            <w:tcW w:w="1078" w:type="dxa"/>
            <w:vAlign w:val="bottom"/>
          </w:tcPr>
          <w:p w14:paraId="1B83890B" w14:textId="07800EC8" w:rsidR="00AA3014" w:rsidRPr="00AA3014" w:rsidRDefault="00AA3014" w:rsidP="00AA3014">
            <w:pPr>
              <w:spacing w:before="4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2"/>
              </w:rPr>
            </w:pPr>
            <w:r w:rsidRPr="00AA3014">
              <w:rPr>
                <w:rFonts w:cs="Times New Roman"/>
                <w:color w:val="000000"/>
                <w:sz w:val="22"/>
              </w:rPr>
              <w:t>18.5</w:t>
            </w:r>
          </w:p>
        </w:tc>
      </w:tr>
      <w:tr w:rsidR="00AA3014" w:rsidRPr="005C2DAF" w14:paraId="0C8A1BB5" w14:textId="77777777" w:rsidTr="00EC3AC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 w:val="restart"/>
          </w:tcPr>
          <w:p w14:paraId="21673CBB" w14:textId="7AD973B5" w:rsidR="00AA3014" w:rsidRPr="005C2DAF" w:rsidRDefault="00AA3014" w:rsidP="00AA3014">
            <w:pPr>
              <w:spacing w:before="40" w:line="240" w:lineRule="auto"/>
              <w:rPr>
                <w:sz w:val="22"/>
              </w:rPr>
            </w:pPr>
            <w:r>
              <w:rPr>
                <w:b w:val="0"/>
                <w:bCs w:val="0"/>
                <w:sz w:val="22"/>
              </w:rPr>
              <w:t xml:space="preserve">Depression </w:t>
            </w:r>
          </w:p>
        </w:tc>
        <w:tc>
          <w:tcPr>
            <w:tcW w:w="2981" w:type="dxa"/>
            <w:vAlign w:val="center"/>
          </w:tcPr>
          <w:p w14:paraId="10919F30" w14:textId="0338EDA1" w:rsidR="00AA3014" w:rsidRPr="005C2DAF" w:rsidRDefault="00AA3014" w:rsidP="00AA3014">
            <w:pPr>
              <w:spacing w:before="4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 w:rsidRPr="00CB7187">
              <w:rPr>
                <w:color w:val="000000"/>
                <w:sz w:val="20"/>
                <w:szCs w:val="20"/>
              </w:rPr>
              <w:t>In-person</w:t>
            </w:r>
          </w:p>
        </w:tc>
        <w:tc>
          <w:tcPr>
            <w:tcW w:w="1078" w:type="dxa"/>
            <w:vAlign w:val="bottom"/>
          </w:tcPr>
          <w:p w14:paraId="3D94B254" w14:textId="56C3B279" w:rsidR="00AA3014" w:rsidRPr="00AA3014" w:rsidRDefault="00AA3014" w:rsidP="00AA3014">
            <w:pPr>
              <w:spacing w:before="4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2"/>
              </w:rPr>
            </w:pPr>
            <w:r w:rsidRPr="00AA3014">
              <w:rPr>
                <w:rFonts w:cs="Times New Roman"/>
                <w:color w:val="000000"/>
                <w:sz w:val="22"/>
              </w:rPr>
              <w:t>55.6</w:t>
            </w:r>
          </w:p>
        </w:tc>
      </w:tr>
      <w:tr w:rsidR="00AA3014" w:rsidRPr="005C2DAF" w14:paraId="0700947E" w14:textId="77777777" w:rsidTr="00EC3A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/>
          </w:tcPr>
          <w:p w14:paraId="65DD94A1" w14:textId="77777777" w:rsidR="00AA3014" w:rsidRPr="005C2DAF" w:rsidRDefault="00AA3014" w:rsidP="00AA3014">
            <w:pPr>
              <w:spacing w:before="40" w:line="240" w:lineRule="auto"/>
              <w:rPr>
                <w:sz w:val="22"/>
              </w:rPr>
            </w:pPr>
          </w:p>
        </w:tc>
        <w:tc>
          <w:tcPr>
            <w:tcW w:w="2981" w:type="dxa"/>
            <w:vAlign w:val="center"/>
          </w:tcPr>
          <w:p w14:paraId="009BE392" w14:textId="3A00EB2B" w:rsidR="00AA3014" w:rsidRPr="005C2DAF" w:rsidRDefault="00AA3014" w:rsidP="00AA3014">
            <w:pPr>
              <w:spacing w:before="4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 w:rsidRPr="00CB7187">
              <w:rPr>
                <w:color w:val="000000"/>
                <w:sz w:val="20"/>
                <w:szCs w:val="20"/>
              </w:rPr>
              <w:t>Videoconference</w:t>
            </w:r>
          </w:p>
        </w:tc>
        <w:tc>
          <w:tcPr>
            <w:tcW w:w="1078" w:type="dxa"/>
            <w:vAlign w:val="bottom"/>
          </w:tcPr>
          <w:p w14:paraId="77760DE9" w14:textId="2CA29F0E" w:rsidR="00AA3014" w:rsidRPr="00AA3014" w:rsidRDefault="00AA3014" w:rsidP="00AA3014">
            <w:pPr>
              <w:spacing w:before="4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2"/>
              </w:rPr>
            </w:pPr>
            <w:r w:rsidRPr="00AA3014">
              <w:rPr>
                <w:rFonts w:cs="Times New Roman"/>
                <w:color w:val="000000"/>
                <w:sz w:val="22"/>
              </w:rPr>
              <w:t>18.5</w:t>
            </w:r>
          </w:p>
        </w:tc>
      </w:tr>
      <w:tr w:rsidR="00AA3014" w:rsidRPr="005C2DAF" w14:paraId="38CDDCCB" w14:textId="77777777" w:rsidTr="00EC3AC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/>
          </w:tcPr>
          <w:p w14:paraId="3C29F0EE" w14:textId="77777777" w:rsidR="00AA3014" w:rsidRPr="005C2DAF" w:rsidRDefault="00AA3014" w:rsidP="00AA3014">
            <w:pPr>
              <w:spacing w:before="40" w:line="240" w:lineRule="auto"/>
              <w:rPr>
                <w:sz w:val="22"/>
              </w:rPr>
            </w:pPr>
          </w:p>
        </w:tc>
        <w:tc>
          <w:tcPr>
            <w:tcW w:w="2981" w:type="dxa"/>
            <w:vAlign w:val="center"/>
          </w:tcPr>
          <w:p w14:paraId="300CA22B" w14:textId="4C9C181C" w:rsidR="00AA3014" w:rsidRPr="00CB7187" w:rsidRDefault="00AA3014" w:rsidP="00AA3014">
            <w:pPr>
              <w:spacing w:before="4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 w:rsidRPr="00CB7187">
              <w:rPr>
                <w:color w:val="000000"/>
                <w:sz w:val="20"/>
                <w:szCs w:val="20"/>
              </w:rPr>
              <w:t>Telephone</w:t>
            </w:r>
          </w:p>
        </w:tc>
        <w:tc>
          <w:tcPr>
            <w:tcW w:w="1078" w:type="dxa"/>
            <w:vAlign w:val="bottom"/>
          </w:tcPr>
          <w:p w14:paraId="6FB61EF0" w14:textId="75BCA06B" w:rsidR="00AA3014" w:rsidRPr="00AA3014" w:rsidRDefault="00AA3014" w:rsidP="00AA3014">
            <w:pPr>
              <w:spacing w:before="4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2"/>
              </w:rPr>
            </w:pPr>
            <w:r w:rsidRPr="00AA3014">
              <w:rPr>
                <w:rFonts w:cs="Times New Roman"/>
                <w:color w:val="000000"/>
                <w:sz w:val="22"/>
              </w:rPr>
              <w:t>25.9</w:t>
            </w:r>
          </w:p>
        </w:tc>
      </w:tr>
      <w:tr w:rsidR="00AA3014" w:rsidRPr="005C2DAF" w14:paraId="763BDEDA" w14:textId="77777777" w:rsidTr="00EC3A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 w:val="restart"/>
          </w:tcPr>
          <w:p w14:paraId="43EE1AB3" w14:textId="71E1507F" w:rsidR="00AA3014" w:rsidRPr="005C2DAF" w:rsidRDefault="00AA3014" w:rsidP="00AA3014">
            <w:pPr>
              <w:spacing w:before="40" w:line="240" w:lineRule="auto"/>
              <w:rPr>
                <w:sz w:val="22"/>
              </w:rPr>
            </w:pPr>
            <w:r>
              <w:rPr>
                <w:b w:val="0"/>
                <w:bCs w:val="0"/>
                <w:sz w:val="22"/>
              </w:rPr>
              <w:t>Anxiety</w:t>
            </w:r>
          </w:p>
        </w:tc>
        <w:tc>
          <w:tcPr>
            <w:tcW w:w="2981" w:type="dxa"/>
            <w:vAlign w:val="center"/>
          </w:tcPr>
          <w:p w14:paraId="208328AF" w14:textId="6BDA095A" w:rsidR="00AA3014" w:rsidRPr="00CB7187" w:rsidRDefault="00AA3014" w:rsidP="00AA3014">
            <w:pPr>
              <w:spacing w:before="4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 w:rsidRPr="00CB7187">
              <w:rPr>
                <w:color w:val="000000"/>
                <w:sz w:val="20"/>
                <w:szCs w:val="20"/>
              </w:rPr>
              <w:t>In-person</w:t>
            </w:r>
          </w:p>
        </w:tc>
        <w:tc>
          <w:tcPr>
            <w:tcW w:w="1078" w:type="dxa"/>
            <w:vAlign w:val="bottom"/>
          </w:tcPr>
          <w:p w14:paraId="62BC8B60" w14:textId="60631BE2" w:rsidR="00AA3014" w:rsidRPr="00AA3014" w:rsidRDefault="00AA3014" w:rsidP="00AA3014">
            <w:pPr>
              <w:spacing w:before="4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2"/>
              </w:rPr>
            </w:pPr>
            <w:r w:rsidRPr="00AA3014">
              <w:rPr>
                <w:rFonts w:cs="Times New Roman"/>
                <w:color w:val="000000"/>
                <w:sz w:val="22"/>
              </w:rPr>
              <w:t>48.1</w:t>
            </w:r>
          </w:p>
        </w:tc>
      </w:tr>
      <w:tr w:rsidR="00AA3014" w:rsidRPr="005C2DAF" w14:paraId="3A12F00F" w14:textId="77777777" w:rsidTr="00EC3AC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/>
          </w:tcPr>
          <w:p w14:paraId="0F77A706" w14:textId="77777777" w:rsidR="00AA3014" w:rsidRDefault="00AA3014" w:rsidP="00AA3014">
            <w:pPr>
              <w:spacing w:before="40" w:line="240" w:lineRule="auto"/>
              <w:rPr>
                <w:b w:val="0"/>
                <w:bCs w:val="0"/>
                <w:sz w:val="22"/>
              </w:rPr>
            </w:pPr>
          </w:p>
        </w:tc>
        <w:tc>
          <w:tcPr>
            <w:tcW w:w="2981" w:type="dxa"/>
            <w:vAlign w:val="center"/>
          </w:tcPr>
          <w:p w14:paraId="7C4F43D4" w14:textId="03904087" w:rsidR="00AA3014" w:rsidRPr="00CB7187" w:rsidRDefault="00AA3014" w:rsidP="00AA3014">
            <w:pPr>
              <w:spacing w:before="4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 w:rsidRPr="00CB7187">
              <w:rPr>
                <w:color w:val="000000"/>
                <w:sz w:val="20"/>
                <w:szCs w:val="20"/>
              </w:rPr>
              <w:t>Videoconference</w:t>
            </w:r>
          </w:p>
        </w:tc>
        <w:tc>
          <w:tcPr>
            <w:tcW w:w="1078" w:type="dxa"/>
            <w:vAlign w:val="bottom"/>
          </w:tcPr>
          <w:p w14:paraId="07EA1421" w14:textId="5531A669" w:rsidR="00AA3014" w:rsidRPr="00AA3014" w:rsidRDefault="00AA3014" w:rsidP="00AA3014">
            <w:pPr>
              <w:spacing w:before="4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2"/>
              </w:rPr>
            </w:pPr>
            <w:r w:rsidRPr="00AA3014">
              <w:rPr>
                <w:rFonts w:cs="Times New Roman"/>
                <w:color w:val="000000"/>
                <w:sz w:val="22"/>
              </w:rPr>
              <w:t>22.2</w:t>
            </w:r>
          </w:p>
        </w:tc>
      </w:tr>
      <w:tr w:rsidR="00AA3014" w:rsidRPr="005C2DAF" w14:paraId="38C6D241" w14:textId="77777777" w:rsidTr="00EC3A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/>
          </w:tcPr>
          <w:p w14:paraId="4D5A7BF0" w14:textId="77777777" w:rsidR="00AA3014" w:rsidRDefault="00AA3014" w:rsidP="00AA3014">
            <w:pPr>
              <w:spacing w:before="40" w:line="240" w:lineRule="auto"/>
              <w:rPr>
                <w:b w:val="0"/>
                <w:bCs w:val="0"/>
                <w:sz w:val="22"/>
              </w:rPr>
            </w:pPr>
          </w:p>
        </w:tc>
        <w:tc>
          <w:tcPr>
            <w:tcW w:w="2981" w:type="dxa"/>
            <w:vAlign w:val="center"/>
          </w:tcPr>
          <w:p w14:paraId="2351929C" w14:textId="3E7CE606" w:rsidR="00AA3014" w:rsidRPr="00CB7187" w:rsidRDefault="00AA3014" w:rsidP="00AA3014">
            <w:pPr>
              <w:spacing w:before="4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 w:rsidRPr="00CB7187">
              <w:rPr>
                <w:color w:val="000000"/>
                <w:sz w:val="20"/>
                <w:szCs w:val="20"/>
              </w:rPr>
              <w:t>Telephone</w:t>
            </w:r>
          </w:p>
        </w:tc>
        <w:tc>
          <w:tcPr>
            <w:tcW w:w="1078" w:type="dxa"/>
            <w:vAlign w:val="bottom"/>
          </w:tcPr>
          <w:p w14:paraId="0B723E25" w14:textId="6CC9E6E7" w:rsidR="00AA3014" w:rsidRPr="00AA3014" w:rsidRDefault="00AA3014" w:rsidP="00AA3014">
            <w:pPr>
              <w:spacing w:before="4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2"/>
              </w:rPr>
            </w:pPr>
            <w:r w:rsidRPr="00AA3014">
              <w:rPr>
                <w:rFonts w:cs="Times New Roman"/>
                <w:color w:val="000000"/>
                <w:sz w:val="22"/>
              </w:rPr>
              <w:t>29.6</w:t>
            </w:r>
          </w:p>
        </w:tc>
      </w:tr>
      <w:tr w:rsidR="00AA3014" w:rsidRPr="005C2DAF" w14:paraId="347DAC3B" w14:textId="77777777" w:rsidTr="00EC3AC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 w:val="restart"/>
          </w:tcPr>
          <w:p w14:paraId="3FD15BE9" w14:textId="5445300B" w:rsidR="00AA3014" w:rsidRDefault="00AA3014" w:rsidP="00AA3014">
            <w:pPr>
              <w:spacing w:before="40" w:line="240" w:lineRule="auto"/>
              <w:rPr>
                <w:b w:val="0"/>
                <w:bCs w:val="0"/>
                <w:sz w:val="22"/>
              </w:rPr>
            </w:pPr>
            <w:r w:rsidRPr="005C2DAF">
              <w:rPr>
                <w:b w:val="0"/>
                <w:bCs w:val="0"/>
                <w:sz w:val="22"/>
              </w:rPr>
              <w:t>URTI</w:t>
            </w:r>
          </w:p>
        </w:tc>
        <w:tc>
          <w:tcPr>
            <w:tcW w:w="2981" w:type="dxa"/>
            <w:vAlign w:val="center"/>
          </w:tcPr>
          <w:p w14:paraId="5DBFCEB0" w14:textId="7D510350" w:rsidR="00AA3014" w:rsidRPr="00CB7187" w:rsidRDefault="00AA3014" w:rsidP="00AA3014">
            <w:pPr>
              <w:spacing w:before="4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 w:rsidRPr="005C2DAF">
              <w:rPr>
                <w:color w:val="000000"/>
                <w:sz w:val="20"/>
                <w:szCs w:val="20"/>
              </w:rPr>
              <w:t>In-person</w:t>
            </w:r>
          </w:p>
        </w:tc>
        <w:tc>
          <w:tcPr>
            <w:tcW w:w="1078" w:type="dxa"/>
            <w:vAlign w:val="bottom"/>
          </w:tcPr>
          <w:p w14:paraId="226915FF" w14:textId="18AC272E" w:rsidR="00AA3014" w:rsidRPr="00AA3014" w:rsidRDefault="00AA3014" w:rsidP="00AA3014">
            <w:pPr>
              <w:spacing w:before="4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2"/>
              </w:rPr>
            </w:pPr>
            <w:r w:rsidRPr="00AA3014">
              <w:rPr>
                <w:rFonts w:cs="Times New Roman"/>
                <w:color w:val="000000"/>
                <w:sz w:val="22"/>
              </w:rPr>
              <w:t>40.7</w:t>
            </w:r>
          </w:p>
        </w:tc>
      </w:tr>
      <w:tr w:rsidR="00AA3014" w:rsidRPr="005C2DAF" w14:paraId="194F09C8" w14:textId="77777777" w:rsidTr="00EC3A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/>
          </w:tcPr>
          <w:p w14:paraId="0D8EC622" w14:textId="77777777" w:rsidR="00AA3014" w:rsidRPr="005C2DAF" w:rsidRDefault="00AA3014" w:rsidP="00AA3014">
            <w:pPr>
              <w:spacing w:before="40" w:line="240" w:lineRule="auto"/>
              <w:rPr>
                <w:sz w:val="22"/>
              </w:rPr>
            </w:pPr>
          </w:p>
        </w:tc>
        <w:tc>
          <w:tcPr>
            <w:tcW w:w="2981" w:type="dxa"/>
            <w:vAlign w:val="center"/>
          </w:tcPr>
          <w:p w14:paraId="3953BA34" w14:textId="08370DC2" w:rsidR="00AA3014" w:rsidRPr="005C2DAF" w:rsidRDefault="00AA3014" w:rsidP="00AA3014">
            <w:pPr>
              <w:spacing w:before="4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 w:rsidRPr="005C2DAF">
              <w:rPr>
                <w:color w:val="000000"/>
                <w:sz w:val="20"/>
                <w:szCs w:val="20"/>
              </w:rPr>
              <w:t>Videoconference</w:t>
            </w:r>
          </w:p>
        </w:tc>
        <w:tc>
          <w:tcPr>
            <w:tcW w:w="1078" w:type="dxa"/>
            <w:vAlign w:val="bottom"/>
          </w:tcPr>
          <w:p w14:paraId="5C1B2B0A" w14:textId="1F67BB8C" w:rsidR="00AA3014" w:rsidRPr="00AA3014" w:rsidRDefault="00AA3014" w:rsidP="00AA3014">
            <w:pPr>
              <w:spacing w:before="4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2"/>
              </w:rPr>
            </w:pPr>
            <w:r w:rsidRPr="00AA3014">
              <w:rPr>
                <w:rFonts w:cs="Times New Roman"/>
                <w:color w:val="000000"/>
                <w:sz w:val="22"/>
              </w:rPr>
              <w:t>18.5</w:t>
            </w:r>
          </w:p>
        </w:tc>
      </w:tr>
      <w:tr w:rsidR="00AA3014" w:rsidRPr="005C2DAF" w14:paraId="05D81C3B" w14:textId="77777777" w:rsidTr="00EC3AC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/>
          </w:tcPr>
          <w:p w14:paraId="39753890" w14:textId="77777777" w:rsidR="00AA3014" w:rsidRPr="005C2DAF" w:rsidRDefault="00AA3014" w:rsidP="00AA3014">
            <w:pPr>
              <w:spacing w:before="40" w:line="240" w:lineRule="auto"/>
              <w:rPr>
                <w:sz w:val="22"/>
              </w:rPr>
            </w:pPr>
          </w:p>
        </w:tc>
        <w:tc>
          <w:tcPr>
            <w:tcW w:w="2981" w:type="dxa"/>
            <w:vAlign w:val="center"/>
          </w:tcPr>
          <w:p w14:paraId="6107BF7B" w14:textId="4EBFB051" w:rsidR="00AA3014" w:rsidRPr="005C2DAF" w:rsidRDefault="00AA3014" w:rsidP="00AA3014">
            <w:pPr>
              <w:spacing w:before="4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 w:rsidRPr="005C2DAF">
              <w:rPr>
                <w:color w:val="000000"/>
                <w:sz w:val="20"/>
                <w:szCs w:val="20"/>
              </w:rPr>
              <w:t>Telephone</w:t>
            </w:r>
          </w:p>
        </w:tc>
        <w:tc>
          <w:tcPr>
            <w:tcW w:w="1078" w:type="dxa"/>
            <w:vAlign w:val="bottom"/>
          </w:tcPr>
          <w:p w14:paraId="0149C35B" w14:textId="6992A74C" w:rsidR="00AA3014" w:rsidRPr="00AA3014" w:rsidRDefault="00AA3014" w:rsidP="00AA3014">
            <w:pPr>
              <w:spacing w:before="4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2"/>
              </w:rPr>
            </w:pPr>
            <w:r w:rsidRPr="00AA3014">
              <w:rPr>
                <w:rFonts w:cs="Times New Roman"/>
                <w:color w:val="000000"/>
                <w:sz w:val="22"/>
              </w:rPr>
              <w:t>40.7</w:t>
            </w:r>
          </w:p>
        </w:tc>
      </w:tr>
      <w:tr w:rsidR="00AA3014" w:rsidRPr="005C2DAF" w14:paraId="3D1884F8" w14:textId="77777777" w:rsidTr="00EC3A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 w:val="restart"/>
          </w:tcPr>
          <w:p w14:paraId="6449ACA6" w14:textId="70B1F78E" w:rsidR="00AA3014" w:rsidRPr="005C2DAF" w:rsidRDefault="00AA3014" w:rsidP="00AA3014">
            <w:pPr>
              <w:spacing w:before="40" w:line="240" w:lineRule="auto"/>
              <w:rPr>
                <w:sz w:val="22"/>
              </w:rPr>
            </w:pPr>
            <w:r>
              <w:rPr>
                <w:b w:val="0"/>
                <w:bCs w:val="0"/>
                <w:sz w:val="22"/>
              </w:rPr>
              <w:t>Asthma</w:t>
            </w:r>
          </w:p>
        </w:tc>
        <w:tc>
          <w:tcPr>
            <w:tcW w:w="2981" w:type="dxa"/>
            <w:vAlign w:val="center"/>
          </w:tcPr>
          <w:p w14:paraId="797155AF" w14:textId="7672FE24" w:rsidR="00AA3014" w:rsidRPr="005C2DAF" w:rsidRDefault="00AA3014" w:rsidP="00AA3014">
            <w:pPr>
              <w:spacing w:before="4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 w:rsidRPr="005C2DAF">
              <w:rPr>
                <w:color w:val="000000"/>
                <w:sz w:val="20"/>
                <w:szCs w:val="20"/>
              </w:rPr>
              <w:t>In-person</w:t>
            </w:r>
          </w:p>
        </w:tc>
        <w:tc>
          <w:tcPr>
            <w:tcW w:w="1078" w:type="dxa"/>
            <w:vAlign w:val="bottom"/>
          </w:tcPr>
          <w:p w14:paraId="0BF124AC" w14:textId="3A290CB7" w:rsidR="00AA3014" w:rsidRPr="00AA3014" w:rsidRDefault="00AA3014" w:rsidP="00AA3014">
            <w:pPr>
              <w:spacing w:before="4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2"/>
              </w:rPr>
            </w:pPr>
            <w:r w:rsidRPr="00AA3014">
              <w:rPr>
                <w:rFonts w:cs="Times New Roman"/>
                <w:color w:val="000000"/>
                <w:sz w:val="22"/>
              </w:rPr>
              <w:t>70.4</w:t>
            </w:r>
          </w:p>
        </w:tc>
      </w:tr>
      <w:tr w:rsidR="00AA3014" w:rsidRPr="005C2DAF" w14:paraId="63EADFCE" w14:textId="77777777" w:rsidTr="00EC3AC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/>
          </w:tcPr>
          <w:p w14:paraId="1F376CD4" w14:textId="77777777" w:rsidR="00AA3014" w:rsidRDefault="00AA3014" w:rsidP="00AA3014">
            <w:pPr>
              <w:spacing w:before="40" w:line="240" w:lineRule="auto"/>
              <w:rPr>
                <w:b w:val="0"/>
                <w:bCs w:val="0"/>
                <w:sz w:val="22"/>
              </w:rPr>
            </w:pPr>
          </w:p>
        </w:tc>
        <w:tc>
          <w:tcPr>
            <w:tcW w:w="2981" w:type="dxa"/>
            <w:vAlign w:val="center"/>
          </w:tcPr>
          <w:p w14:paraId="2C56D563" w14:textId="4498BB13" w:rsidR="00AA3014" w:rsidRPr="005C2DAF" w:rsidRDefault="00AA3014" w:rsidP="00AA3014">
            <w:pPr>
              <w:spacing w:before="4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 w:rsidRPr="005C2DAF">
              <w:rPr>
                <w:color w:val="000000"/>
                <w:sz w:val="20"/>
                <w:szCs w:val="20"/>
              </w:rPr>
              <w:t>Videoconference</w:t>
            </w:r>
          </w:p>
        </w:tc>
        <w:tc>
          <w:tcPr>
            <w:tcW w:w="1078" w:type="dxa"/>
            <w:vAlign w:val="bottom"/>
          </w:tcPr>
          <w:p w14:paraId="1A44FEAD" w14:textId="53D996DB" w:rsidR="00AA3014" w:rsidRPr="00AA3014" w:rsidRDefault="00AA3014" w:rsidP="00AA3014">
            <w:pPr>
              <w:spacing w:before="4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2"/>
              </w:rPr>
            </w:pPr>
            <w:r w:rsidRPr="00AA3014">
              <w:rPr>
                <w:rFonts w:cs="Times New Roman"/>
                <w:color w:val="000000"/>
                <w:sz w:val="22"/>
              </w:rPr>
              <w:t>11.1</w:t>
            </w:r>
          </w:p>
        </w:tc>
      </w:tr>
      <w:tr w:rsidR="00AA3014" w:rsidRPr="005C2DAF" w14:paraId="4F648E36" w14:textId="77777777" w:rsidTr="00EC3A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/>
          </w:tcPr>
          <w:p w14:paraId="63A166FB" w14:textId="77777777" w:rsidR="00AA3014" w:rsidRDefault="00AA3014" w:rsidP="00AA3014">
            <w:pPr>
              <w:spacing w:before="40" w:line="240" w:lineRule="auto"/>
              <w:rPr>
                <w:b w:val="0"/>
                <w:bCs w:val="0"/>
                <w:sz w:val="22"/>
              </w:rPr>
            </w:pPr>
          </w:p>
        </w:tc>
        <w:tc>
          <w:tcPr>
            <w:tcW w:w="2981" w:type="dxa"/>
            <w:vAlign w:val="center"/>
          </w:tcPr>
          <w:p w14:paraId="41F8A8EA" w14:textId="5FB095D7" w:rsidR="00AA3014" w:rsidRPr="005C2DAF" w:rsidRDefault="00AA3014" w:rsidP="00AA3014">
            <w:pPr>
              <w:spacing w:before="4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 w:rsidRPr="005C2DAF">
              <w:rPr>
                <w:color w:val="000000"/>
                <w:sz w:val="20"/>
                <w:szCs w:val="20"/>
              </w:rPr>
              <w:t>Telephone</w:t>
            </w:r>
          </w:p>
        </w:tc>
        <w:tc>
          <w:tcPr>
            <w:tcW w:w="1078" w:type="dxa"/>
            <w:vAlign w:val="bottom"/>
          </w:tcPr>
          <w:p w14:paraId="7B74EAE7" w14:textId="52701A30" w:rsidR="00AA3014" w:rsidRPr="00AA3014" w:rsidRDefault="00AA3014" w:rsidP="00AA3014">
            <w:pPr>
              <w:spacing w:before="4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2"/>
              </w:rPr>
            </w:pPr>
            <w:r w:rsidRPr="00AA3014">
              <w:rPr>
                <w:rFonts w:cs="Times New Roman"/>
                <w:color w:val="000000"/>
                <w:sz w:val="22"/>
              </w:rPr>
              <w:t>18.5</w:t>
            </w:r>
          </w:p>
        </w:tc>
      </w:tr>
      <w:tr w:rsidR="00AA3014" w:rsidRPr="005C2DAF" w14:paraId="707A163D" w14:textId="77777777" w:rsidTr="00EC3AC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 w:val="restart"/>
          </w:tcPr>
          <w:p w14:paraId="5FB47F10" w14:textId="16B40631" w:rsidR="00AA3014" w:rsidRDefault="00AA3014" w:rsidP="00AA3014">
            <w:pPr>
              <w:spacing w:before="40" w:line="240" w:lineRule="auto"/>
              <w:rPr>
                <w:b w:val="0"/>
                <w:bCs w:val="0"/>
                <w:sz w:val="22"/>
              </w:rPr>
            </w:pPr>
            <w:r>
              <w:rPr>
                <w:b w:val="0"/>
                <w:bCs w:val="0"/>
                <w:sz w:val="22"/>
              </w:rPr>
              <w:t>Acute bronchitis</w:t>
            </w:r>
          </w:p>
        </w:tc>
        <w:tc>
          <w:tcPr>
            <w:tcW w:w="2981" w:type="dxa"/>
            <w:vAlign w:val="center"/>
          </w:tcPr>
          <w:p w14:paraId="2A7B765C" w14:textId="135E4C29" w:rsidR="00AA3014" w:rsidRPr="005C2DAF" w:rsidRDefault="00AA3014" w:rsidP="00AA3014">
            <w:pPr>
              <w:spacing w:before="4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 w:rsidRPr="005C2DAF">
              <w:rPr>
                <w:color w:val="000000"/>
                <w:sz w:val="20"/>
                <w:szCs w:val="20"/>
              </w:rPr>
              <w:t>In-person</w:t>
            </w:r>
          </w:p>
        </w:tc>
        <w:tc>
          <w:tcPr>
            <w:tcW w:w="1078" w:type="dxa"/>
            <w:vAlign w:val="bottom"/>
          </w:tcPr>
          <w:p w14:paraId="5D787053" w14:textId="5D7D293F" w:rsidR="00AA3014" w:rsidRPr="00AA3014" w:rsidRDefault="00AA3014" w:rsidP="00AA3014">
            <w:pPr>
              <w:spacing w:before="4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2"/>
              </w:rPr>
            </w:pPr>
            <w:r w:rsidRPr="00AA3014">
              <w:rPr>
                <w:rFonts w:cs="Times New Roman"/>
                <w:color w:val="000000"/>
                <w:sz w:val="22"/>
              </w:rPr>
              <w:t>44.4</w:t>
            </w:r>
          </w:p>
        </w:tc>
      </w:tr>
      <w:tr w:rsidR="00AA3014" w:rsidRPr="005C2DAF" w14:paraId="6A4601DA" w14:textId="77777777" w:rsidTr="00EC3A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/>
          </w:tcPr>
          <w:p w14:paraId="5400A3A6" w14:textId="77777777" w:rsidR="00AA3014" w:rsidRDefault="00AA3014" w:rsidP="00AA3014">
            <w:pPr>
              <w:spacing w:before="40" w:line="240" w:lineRule="auto"/>
              <w:rPr>
                <w:b w:val="0"/>
                <w:bCs w:val="0"/>
                <w:sz w:val="22"/>
              </w:rPr>
            </w:pPr>
          </w:p>
        </w:tc>
        <w:tc>
          <w:tcPr>
            <w:tcW w:w="2981" w:type="dxa"/>
            <w:vAlign w:val="center"/>
          </w:tcPr>
          <w:p w14:paraId="3792FC29" w14:textId="1AC1E722" w:rsidR="00AA3014" w:rsidRPr="005C2DAF" w:rsidRDefault="00AA3014" w:rsidP="00AA3014">
            <w:pPr>
              <w:spacing w:before="4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 w:rsidRPr="005C2DAF">
              <w:rPr>
                <w:color w:val="000000"/>
                <w:sz w:val="20"/>
                <w:szCs w:val="20"/>
              </w:rPr>
              <w:t>Videoconference</w:t>
            </w:r>
          </w:p>
        </w:tc>
        <w:tc>
          <w:tcPr>
            <w:tcW w:w="1078" w:type="dxa"/>
            <w:vAlign w:val="bottom"/>
          </w:tcPr>
          <w:p w14:paraId="1CE0771B" w14:textId="25A43FFD" w:rsidR="00AA3014" w:rsidRPr="00AA3014" w:rsidRDefault="00AA3014" w:rsidP="00AA3014">
            <w:pPr>
              <w:spacing w:before="4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2"/>
              </w:rPr>
            </w:pPr>
            <w:r w:rsidRPr="00AA3014">
              <w:rPr>
                <w:rFonts w:cs="Times New Roman"/>
                <w:color w:val="000000"/>
                <w:sz w:val="22"/>
              </w:rPr>
              <w:t>18.5</w:t>
            </w:r>
          </w:p>
        </w:tc>
      </w:tr>
      <w:tr w:rsidR="00AA3014" w:rsidRPr="005C2DAF" w14:paraId="3488D7CF" w14:textId="77777777" w:rsidTr="00EC3AC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/>
          </w:tcPr>
          <w:p w14:paraId="5AE8AC23" w14:textId="77777777" w:rsidR="00AA3014" w:rsidRDefault="00AA3014" w:rsidP="00AA3014">
            <w:pPr>
              <w:spacing w:before="40" w:line="240" w:lineRule="auto"/>
              <w:rPr>
                <w:b w:val="0"/>
                <w:bCs w:val="0"/>
                <w:sz w:val="22"/>
              </w:rPr>
            </w:pPr>
          </w:p>
        </w:tc>
        <w:tc>
          <w:tcPr>
            <w:tcW w:w="2981" w:type="dxa"/>
            <w:vAlign w:val="center"/>
          </w:tcPr>
          <w:p w14:paraId="2B20990D" w14:textId="00CBDE8B" w:rsidR="00AA3014" w:rsidRPr="005C2DAF" w:rsidRDefault="00AA3014" w:rsidP="00AA3014">
            <w:pPr>
              <w:spacing w:before="4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 w:rsidRPr="005C2DAF">
              <w:rPr>
                <w:color w:val="000000"/>
                <w:sz w:val="20"/>
                <w:szCs w:val="20"/>
              </w:rPr>
              <w:t>Telephone</w:t>
            </w:r>
          </w:p>
        </w:tc>
        <w:tc>
          <w:tcPr>
            <w:tcW w:w="1078" w:type="dxa"/>
            <w:vAlign w:val="bottom"/>
          </w:tcPr>
          <w:p w14:paraId="1C9C5580" w14:textId="2937882E" w:rsidR="00AA3014" w:rsidRPr="00AA3014" w:rsidRDefault="00AA3014" w:rsidP="00AA3014">
            <w:pPr>
              <w:spacing w:before="4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2"/>
              </w:rPr>
            </w:pPr>
            <w:r w:rsidRPr="00AA3014">
              <w:rPr>
                <w:rFonts w:cs="Times New Roman"/>
                <w:color w:val="000000"/>
                <w:sz w:val="22"/>
              </w:rPr>
              <w:t>37.0</w:t>
            </w:r>
          </w:p>
        </w:tc>
      </w:tr>
      <w:tr w:rsidR="00AA3014" w:rsidRPr="005C2DAF" w14:paraId="1B732AB1" w14:textId="77777777" w:rsidTr="00EC3A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 w:val="restart"/>
          </w:tcPr>
          <w:p w14:paraId="0FD9F2A1" w14:textId="2C398EBC" w:rsidR="00AA3014" w:rsidRDefault="00AA3014" w:rsidP="00AA3014">
            <w:pPr>
              <w:spacing w:before="40" w:line="240" w:lineRule="auto"/>
              <w:rPr>
                <w:b w:val="0"/>
                <w:bCs w:val="0"/>
                <w:sz w:val="22"/>
              </w:rPr>
            </w:pPr>
            <w:r>
              <w:rPr>
                <w:b w:val="0"/>
                <w:bCs w:val="0"/>
                <w:sz w:val="22"/>
              </w:rPr>
              <w:t xml:space="preserve">Arthritis </w:t>
            </w:r>
          </w:p>
        </w:tc>
        <w:tc>
          <w:tcPr>
            <w:tcW w:w="2981" w:type="dxa"/>
            <w:vAlign w:val="center"/>
          </w:tcPr>
          <w:p w14:paraId="373DCBC0" w14:textId="3725923F" w:rsidR="00AA3014" w:rsidRPr="005C2DAF" w:rsidRDefault="00AA3014" w:rsidP="00AA3014">
            <w:pPr>
              <w:spacing w:before="4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 w:rsidRPr="005C2DAF">
              <w:rPr>
                <w:color w:val="000000"/>
                <w:sz w:val="20"/>
                <w:szCs w:val="20"/>
              </w:rPr>
              <w:t>In-person</w:t>
            </w:r>
          </w:p>
        </w:tc>
        <w:tc>
          <w:tcPr>
            <w:tcW w:w="1078" w:type="dxa"/>
            <w:vAlign w:val="bottom"/>
          </w:tcPr>
          <w:p w14:paraId="58BE669B" w14:textId="31A9763C" w:rsidR="00AA3014" w:rsidRPr="00AA3014" w:rsidRDefault="00AA3014" w:rsidP="00AA3014">
            <w:pPr>
              <w:spacing w:before="4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2"/>
              </w:rPr>
            </w:pPr>
            <w:r w:rsidRPr="00AA3014">
              <w:rPr>
                <w:rFonts w:cs="Times New Roman"/>
                <w:color w:val="000000"/>
                <w:sz w:val="22"/>
              </w:rPr>
              <w:t>51.9</w:t>
            </w:r>
          </w:p>
        </w:tc>
      </w:tr>
      <w:tr w:rsidR="00AA3014" w:rsidRPr="005C2DAF" w14:paraId="61E60951" w14:textId="77777777" w:rsidTr="00EC3AC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/>
          </w:tcPr>
          <w:p w14:paraId="3ACBCF91" w14:textId="77777777" w:rsidR="00AA3014" w:rsidRDefault="00AA3014" w:rsidP="00AA3014">
            <w:pPr>
              <w:spacing w:before="40" w:line="240" w:lineRule="auto"/>
              <w:rPr>
                <w:b w:val="0"/>
                <w:bCs w:val="0"/>
                <w:sz w:val="22"/>
              </w:rPr>
            </w:pPr>
          </w:p>
        </w:tc>
        <w:tc>
          <w:tcPr>
            <w:tcW w:w="2981" w:type="dxa"/>
            <w:vAlign w:val="center"/>
          </w:tcPr>
          <w:p w14:paraId="37E6B5D5" w14:textId="51005153" w:rsidR="00AA3014" w:rsidRPr="005C2DAF" w:rsidRDefault="00AA3014" w:rsidP="00AA3014">
            <w:pPr>
              <w:spacing w:before="4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 w:rsidRPr="005C2DAF">
              <w:rPr>
                <w:color w:val="000000"/>
                <w:sz w:val="20"/>
                <w:szCs w:val="20"/>
              </w:rPr>
              <w:t>Videoconference</w:t>
            </w:r>
          </w:p>
        </w:tc>
        <w:tc>
          <w:tcPr>
            <w:tcW w:w="1078" w:type="dxa"/>
            <w:vAlign w:val="bottom"/>
          </w:tcPr>
          <w:p w14:paraId="28DA8326" w14:textId="4D29AA9F" w:rsidR="00AA3014" w:rsidRPr="00AA3014" w:rsidRDefault="00AA3014" w:rsidP="00AA3014">
            <w:pPr>
              <w:spacing w:before="4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2"/>
              </w:rPr>
            </w:pPr>
            <w:r w:rsidRPr="00AA3014">
              <w:rPr>
                <w:rFonts w:cs="Times New Roman"/>
                <w:color w:val="000000"/>
                <w:sz w:val="22"/>
              </w:rPr>
              <w:t>25.9</w:t>
            </w:r>
          </w:p>
        </w:tc>
      </w:tr>
      <w:tr w:rsidR="00AA3014" w:rsidRPr="005C2DAF" w14:paraId="0C03AEBC" w14:textId="77777777" w:rsidTr="00EC3A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/>
          </w:tcPr>
          <w:p w14:paraId="5AFCDD75" w14:textId="77777777" w:rsidR="00AA3014" w:rsidRDefault="00AA3014" w:rsidP="00AA3014">
            <w:pPr>
              <w:spacing w:before="40" w:line="240" w:lineRule="auto"/>
              <w:rPr>
                <w:b w:val="0"/>
                <w:bCs w:val="0"/>
                <w:sz w:val="22"/>
              </w:rPr>
            </w:pPr>
          </w:p>
        </w:tc>
        <w:tc>
          <w:tcPr>
            <w:tcW w:w="2981" w:type="dxa"/>
            <w:vAlign w:val="center"/>
          </w:tcPr>
          <w:p w14:paraId="31C8A606" w14:textId="04531614" w:rsidR="00AA3014" w:rsidRPr="005C2DAF" w:rsidRDefault="00AA3014" w:rsidP="00AA3014">
            <w:pPr>
              <w:spacing w:before="4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 w:rsidRPr="005C2DAF">
              <w:rPr>
                <w:color w:val="000000"/>
                <w:sz w:val="20"/>
                <w:szCs w:val="20"/>
              </w:rPr>
              <w:t>Telephone</w:t>
            </w:r>
          </w:p>
        </w:tc>
        <w:tc>
          <w:tcPr>
            <w:tcW w:w="1078" w:type="dxa"/>
            <w:vAlign w:val="bottom"/>
          </w:tcPr>
          <w:p w14:paraId="799609D2" w14:textId="528372E6" w:rsidR="00AA3014" w:rsidRPr="00AA3014" w:rsidRDefault="00AA3014" w:rsidP="00AA3014">
            <w:pPr>
              <w:spacing w:before="4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2"/>
              </w:rPr>
            </w:pPr>
            <w:r w:rsidRPr="00AA3014">
              <w:rPr>
                <w:rFonts w:cs="Times New Roman"/>
                <w:color w:val="000000"/>
                <w:sz w:val="22"/>
              </w:rPr>
              <w:t>22.2</w:t>
            </w:r>
          </w:p>
        </w:tc>
      </w:tr>
      <w:tr w:rsidR="00AA3014" w:rsidRPr="005C2DAF" w14:paraId="123BF298" w14:textId="77777777" w:rsidTr="00EC3AC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 w:val="restart"/>
          </w:tcPr>
          <w:p w14:paraId="5C2F33D3" w14:textId="20D6636C" w:rsidR="00AA3014" w:rsidRDefault="00AA3014" w:rsidP="00AA3014">
            <w:pPr>
              <w:spacing w:before="40" w:line="240" w:lineRule="auto"/>
              <w:rPr>
                <w:b w:val="0"/>
                <w:bCs w:val="0"/>
                <w:sz w:val="22"/>
              </w:rPr>
            </w:pPr>
            <w:r>
              <w:rPr>
                <w:b w:val="0"/>
                <w:bCs w:val="0"/>
                <w:sz w:val="22"/>
              </w:rPr>
              <w:t xml:space="preserve">Back complaint </w:t>
            </w:r>
          </w:p>
        </w:tc>
        <w:tc>
          <w:tcPr>
            <w:tcW w:w="2981" w:type="dxa"/>
            <w:vAlign w:val="center"/>
          </w:tcPr>
          <w:p w14:paraId="19E4093C" w14:textId="5BB0F488" w:rsidR="00AA3014" w:rsidRPr="005C2DAF" w:rsidRDefault="00AA3014" w:rsidP="00AA3014">
            <w:pPr>
              <w:spacing w:before="4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 w:rsidRPr="005C2DAF">
              <w:rPr>
                <w:color w:val="000000"/>
                <w:sz w:val="20"/>
                <w:szCs w:val="20"/>
              </w:rPr>
              <w:t>In-person</w:t>
            </w:r>
          </w:p>
        </w:tc>
        <w:tc>
          <w:tcPr>
            <w:tcW w:w="1078" w:type="dxa"/>
            <w:vAlign w:val="bottom"/>
          </w:tcPr>
          <w:p w14:paraId="5C4305A2" w14:textId="17DBB2EE" w:rsidR="00AA3014" w:rsidRPr="00AA3014" w:rsidRDefault="00AA3014" w:rsidP="00AA3014">
            <w:pPr>
              <w:spacing w:before="4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2"/>
              </w:rPr>
            </w:pPr>
            <w:r w:rsidRPr="00AA3014">
              <w:rPr>
                <w:rFonts w:cs="Times New Roman"/>
                <w:color w:val="000000"/>
                <w:sz w:val="22"/>
              </w:rPr>
              <w:t>66.7</w:t>
            </w:r>
          </w:p>
        </w:tc>
      </w:tr>
      <w:tr w:rsidR="00AA3014" w:rsidRPr="005C2DAF" w14:paraId="6B8D05CE" w14:textId="77777777" w:rsidTr="00EC3A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/>
          </w:tcPr>
          <w:p w14:paraId="09FB7463" w14:textId="77777777" w:rsidR="00AA3014" w:rsidRDefault="00AA3014" w:rsidP="00AA3014">
            <w:pPr>
              <w:spacing w:before="40" w:line="240" w:lineRule="auto"/>
              <w:rPr>
                <w:b w:val="0"/>
                <w:bCs w:val="0"/>
                <w:sz w:val="22"/>
              </w:rPr>
            </w:pPr>
          </w:p>
        </w:tc>
        <w:tc>
          <w:tcPr>
            <w:tcW w:w="2981" w:type="dxa"/>
            <w:vAlign w:val="center"/>
          </w:tcPr>
          <w:p w14:paraId="0EACBB02" w14:textId="1C249B83" w:rsidR="00AA3014" w:rsidRPr="005C2DAF" w:rsidRDefault="00AA3014" w:rsidP="00AA3014">
            <w:pPr>
              <w:spacing w:before="4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 w:rsidRPr="005C2DAF">
              <w:rPr>
                <w:color w:val="000000"/>
                <w:sz w:val="20"/>
                <w:szCs w:val="20"/>
              </w:rPr>
              <w:t>Videoconference</w:t>
            </w:r>
          </w:p>
        </w:tc>
        <w:tc>
          <w:tcPr>
            <w:tcW w:w="1078" w:type="dxa"/>
            <w:vAlign w:val="bottom"/>
          </w:tcPr>
          <w:p w14:paraId="138EE251" w14:textId="626C11FA" w:rsidR="00AA3014" w:rsidRPr="00AA3014" w:rsidRDefault="00AA3014" w:rsidP="00AA3014">
            <w:pPr>
              <w:spacing w:before="4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2"/>
              </w:rPr>
            </w:pPr>
            <w:r w:rsidRPr="00AA3014">
              <w:rPr>
                <w:rFonts w:cs="Times New Roman"/>
                <w:color w:val="000000"/>
                <w:sz w:val="22"/>
              </w:rPr>
              <w:t>11.1</w:t>
            </w:r>
          </w:p>
        </w:tc>
      </w:tr>
      <w:tr w:rsidR="00AA3014" w:rsidRPr="005C2DAF" w14:paraId="4205D7BF" w14:textId="77777777" w:rsidTr="00EC3AC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/>
          </w:tcPr>
          <w:p w14:paraId="3E81D9F6" w14:textId="77777777" w:rsidR="00AA3014" w:rsidRDefault="00AA3014" w:rsidP="00AA3014">
            <w:pPr>
              <w:spacing w:before="40" w:line="240" w:lineRule="auto"/>
              <w:rPr>
                <w:b w:val="0"/>
                <w:bCs w:val="0"/>
                <w:sz w:val="22"/>
              </w:rPr>
            </w:pPr>
          </w:p>
        </w:tc>
        <w:tc>
          <w:tcPr>
            <w:tcW w:w="2981" w:type="dxa"/>
            <w:vAlign w:val="center"/>
          </w:tcPr>
          <w:p w14:paraId="16938146" w14:textId="75329F76" w:rsidR="00AA3014" w:rsidRPr="005C2DAF" w:rsidRDefault="00AA3014" w:rsidP="00AA3014">
            <w:pPr>
              <w:spacing w:before="4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 w:rsidRPr="005C2DAF">
              <w:rPr>
                <w:color w:val="000000"/>
                <w:sz w:val="20"/>
                <w:szCs w:val="20"/>
              </w:rPr>
              <w:t>Telephone</w:t>
            </w:r>
          </w:p>
        </w:tc>
        <w:tc>
          <w:tcPr>
            <w:tcW w:w="1078" w:type="dxa"/>
            <w:vAlign w:val="bottom"/>
          </w:tcPr>
          <w:p w14:paraId="33D308D0" w14:textId="66FA8287" w:rsidR="00AA3014" w:rsidRPr="00AA3014" w:rsidRDefault="00AA3014" w:rsidP="00AA3014">
            <w:pPr>
              <w:spacing w:before="4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2"/>
              </w:rPr>
            </w:pPr>
            <w:r w:rsidRPr="00AA3014">
              <w:rPr>
                <w:rFonts w:cs="Times New Roman"/>
                <w:color w:val="000000"/>
                <w:sz w:val="22"/>
              </w:rPr>
              <w:t>22.2</w:t>
            </w:r>
          </w:p>
        </w:tc>
      </w:tr>
      <w:tr w:rsidR="00AA3014" w:rsidRPr="005C2DAF" w14:paraId="6349F885" w14:textId="77777777" w:rsidTr="00EC3A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 w:val="restart"/>
          </w:tcPr>
          <w:p w14:paraId="1EC0D967" w14:textId="27CFE2C8" w:rsidR="00AA3014" w:rsidRDefault="00AA3014" w:rsidP="00AA3014">
            <w:pPr>
              <w:spacing w:before="40" w:line="240" w:lineRule="auto"/>
              <w:rPr>
                <w:b w:val="0"/>
                <w:bCs w:val="0"/>
                <w:sz w:val="22"/>
              </w:rPr>
            </w:pPr>
            <w:r>
              <w:rPr>
                <w:b w:val="0"/>
                <w:bCs w:val="0"/>
                <w:sz w:val="22"/>
              </w:rPr>
              <w:t>GORD</w:t>
            </w:r>
          </w:p>
        </w:tc>
        <w:tc>
          <w:tcPr>
            <w:tcW w:w="2981" w:type="dxa"/>
            <w:vAlign w:val="center"/>
          </w:tcPr>
          <w:p w14:paraId="6760FABD" w14:textId="6D3BCBAD" w:rsidR="00AA3014" w:rsidRPr="005C2DAF" w:rsidRDefault="00AA3014" w:rsidP="00AA3014">
            <w:pPr>
              <w:spacing w:before="4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 w:rsidRPr="005C2DAF">
              <w:rPr>
                <w:color w:val="000000"/>
                <w:sz w:val="20"/>
                <w:szCs w:val="20"/>
              </w:rPr>
              <w:t>In-person</w:t>
            </w:r>
          </w:p>
        </w:tc>
        <w:tc>
          <w:tcPr>
            <w:tcW w:w="1078" w:type="dxa"/>
            <w:vAlign w:val="bottom"/>
          </w:tcPr>
          <w:p w14:paraId="0E8018F4" w14:textId="336E65A9" w:rsidR="00AA3014" w:rsidRPr="00AA3014" w:rsidRDefault="00AA3014" w:rsidP="00AA3014">
            <w:pPr>
              <w:spacing w:before="4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2"/>
              </w:rPr>
            </w:pPr>
            <w:r w:rsidRPr="00AA3014">
              <w:rPr>
                <w:rFonts w:cs="Times New Roman"/>
                <w:color w:val="000000"/>
                <w:sz w:val="22"/>
              </w:rPr>
              <w:t>40.7</w:t>
            </w:r>
          </w:p>
        </w:tc>
      </w:tr>
      <w:tr w:rsidR="00AA3014" w:rsidRPr="005C2DAF" w14:paraId="7783E880" w14:textId="77777777" w:rsidTr="00EC3AC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/>
          </w:tcPr>
          <w:p w14:paraId="4A96FFC3" w14:textId="77777777" w:rsidR="00AA3014" w:rsidRDefault="00AA3014" w:rsidP="00AA3014">
            <w:pPr>
              <w:spacing w:before="40" w:line="240" w:lineRule="auto"/>
              <w:rPr>
                <w:b w:val="0"/>
                <w:bCs w:val="0"/>
                <w:sz w:val="22"/>
              </w:rPr>
            </w:pPr>
          </w:p>
        </w:tc>
        <w:tc>
          <w:tcPr>
            <w:tcW w:w="2981" w:type="dxa"/>
            <w:vAlign w:val="center"/>
          </w:tcPr>
          <w:p w14:paraId="1DDEB18F" w14:textId="1A7B7CDA" w:rsidR="00AA3014" w:rsidRPr="005C2DAF" w:rsidRDefault="00AA3014" w:rsidP="00AA3014">
            <w:pPr>
              <w:spacing w:before="4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 w:rsidRPr="005C2DAF">
              <w:rPr>
                <w:color w:val="000000"/>
                <w:sz w:val="20"/>
                <w:szCs w:val="20"/>
              </w:rPr>
              <w:t>Videoconference</w:t>
            </w:r>
          </w:p>
        </w:tc>
        <w:tc>
          <w:tcPr>
            <w:tcW w:w="1078" w:type="dxa"/>
            <w:vAlign w:val="bottom"/>
          </w:tcPr>
          <w:p w14:paraId="034E8D00" w14:textId="2D3EDE76" w:rsidR="00AA3014" w:rsidRPr="00AA3014" w:rsidRDefault="00AA3014" w:rsidP="00AA3014">
            <w:pPr>
              <w:spacing w:before="4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2"/>
              </w:rPr>
            </w:pPr>
            <w:r w:rsidRPr="00AA3014">
              <w:rPr>
                <w:rFonts w:cs="Times New Roman"/>
                <w:color w:val="000000"/>
                <w:sz w:val="22"/>
              </w:rPr>
              <w:t>14.8</w:t>
            </w:r>
          </w:p>
        </w:tc>
      </w:tr>
      <w:tr w:rsidR="00AA3014" w:rsidRPr="005C2DAF" w14:paraId="729A4948" w14:textId="77777777" w:rsidTr="00EC3A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/>
          </w:tcPr>
          <w:p w14:paraId="106BCE29" w14:textId="77777777" w:rsidR="00AA3014" w:rsidRDefault="00AA3014" w:rsidP="00AA3014">
            <w:pPr>
              <w:spacing w:before="40" w:line="240" w:lineRule="auto"/>
              <w:rPr>
                <w:b w:val="0"/>
                <w:bCs w:val="0"/>
                <w:sz w:val="22"/>
              </w:rPr>
            </w:pPr>
          </w:p>
        </w:tc>
        <w:tc>
          <w:tcPr>
            <w:tcW w:w="2981" w:type="dxa"/>
            <w:vAlign w:val="center"/>
          </w:tcPr>
          <w:p w14:paraId="12D0BE42" w14:textId="23FA4685" w:rsidR="00AA3014" w:rsidRPr="005C2DAF" w:rsidRDefault="00AA3014" w:rsidP="00AA3014">
            <w:pPr>
              <w:spacing w:before="4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 w:rsidRPr="005C2DAF">
              <w:rPr>
                <w:color w:val="000000"/>
                <w:sz w:val="20"/>
                <w:szCs w:val="20"/>
              </w:rPr>
              <w:t>Telephone</w:t>
            </w:r>
          </w:p>
        </w:tc>
        <w:tc>
          <w:tcPr>
            <w:tcW w:w="1078" w:type="dxa"/>
            <w:vAlign w:val="bottom"/>
          </w:tcPr>
          <w:p w14:paraId="6D1FA8C4" w14:textId="5FE91514" w:rsidR="00AA3014" w:rsidRPr="00AA3014" w:rsidRDefault="00AA3014" w:rsidP="00AA3014">
            <w:pPr>
              <w:spacing w:before="4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2"/>
              </w:rPr>
            </w:pPr>
            <w:r w:rsidRPr="00AA3014">
              <w:rPr>
                <w:rFonts w:cs="Times New Roman"/>
                <w:color w:val="000000"/>
                <w:sz w:val="22"/>
              </w:rPr>
              <w:t>44.4</w:t>
            </w:r>
          </w:p>
        </w:tc>
      </w:tr>
      <w:tr w:rsidR="00AA3014" w:rsidRPr="005C2DAF" w14:paraId="57D11F2E" w14:textId="77777777" w:rsidTr="00EC3AC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 w:val="restart"/>
          </w:tcPr>
          <w:p w14:paraId="64462777" w14:textId="0CA60E11" w:rsidR="00AA3014" w:rsidRDefault="00AA3014" w:rsidP="00AA3014">
            <w:pPr>
              <w:spacing w:before="40" w:line="240" w:lineRule="auto"/>
              <w:rPr>
                <w:b w:val="0"/>
                <w:bCs w:val="0"/>
                <w:sz w:val="22"/>
              </w:rPr>
            </w:pPr>
            <w:r w:rsidRPr="005C2DAF">
              <w:rPr>
                <w:b w:val="0"/>
                <w:bCs w:val="0"/>
                <w:sz w:val="22"/>
              </w:rPr>
              <w:t>UTI</w:t>
            </w:r>
          </w:p>
        </w:tc>
        <w:tc>
          <w:tcPr>
            <w:tcW w:w="2981" w:type="dxa"/>
            <w:vAlign w:val="center"/>
          </w:tcPr>
          <w:p w14:paraId="7264FD95" w14:textId="59765A4C" w:rsidR="00AA3014" w:rsidRPr="005C2DAF" w:rsidRDefault="00AA3014" w:rsidP="00AA3014">
            <w:pPr>
              <w:spacing w:before="4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 w:rsidRPr="005C2DAF">
              <w:rPr>
                <w:color w:val="000000"/>
                <w:sz w:val="20"/>
                <w:szCs w:val="20"/>
              </w:rPr>
              <w:t>In-person</w:t>
            </w:r>
          </w:p>
        </w:tc>
        <w:tc>
          <w:tcPr>
            <w:tcW w:w="1078" w:type="dxa"/>
            <w:vAlign w:val="bottom"/>
          </w:tcPr>
          <w:p w14:paraId="276138EA" w14:textId="0BDA93A9" w:rsidR="00AA3014" w:rsidRPr="00AA3014" w:rsidRDefault="00AA3014" w:rsidP="00AA3014">
            <w:pPr>
              <w:spacing w:before="4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2"/>
              </w:rPr>
            </w:pPr>
            <w:r w:rsidRPr="00AA3014">
              <w:rPr>
                <w:rFonts w:cs="Times New Roman"/>
                <w:color w:val="000000"/>
                <w:sz w:val="22"/>
              </w:rPr>
              <w:t>59.3</w:t>
            </w:r>
          </w:p>
        </w:tc>
      </w:tr>
      <w:tr w:rsidR="00AA3014" w:rsidRPr="005C2DAF" w14:paraId="755F9E56" w14:textId="77777777" w:rsidTr="00EC3A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/>
          </w:tcPr>
          <w:p w14:paraId="11BA95EB" w14:textId="77777777" w:rsidR="00AA3014" w:rsidRPr="005C2DAF" w:rsidRDefault="00AA3014" w:rsidP="00AA3014">
            <w:pPr>
              <w:spacing w:before="40" w:line="240" w:lineRule="auto"/>
              <w:rPr>
                <w:b w:val="0"/>
                <w:bCs w:val="0"/>
                <w:sz w:val="22"/>
              </w:rPr>
            </w:pPr>
          </w:p>
        </w:tc>
        <w:tc>
          <w:tcPr>
            <w:tcW w:w="2981" w:type="dxa"/>
            <w:vAlign w:val="center"/>
          </w:tcPr>
          <w:p w14:paraId="3E1618CF" w14:textId="704A3210" w:rsidR="00AA3014" w:rsidRPr="005C2DAF" w:rsidRDefault="00AA3014" w:rsidP="00AA3014">
            <w:pPr>
              <w:spacing w:before="4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 w:rsidRPr="005C2DAF">
              <w:rPr>
                <w:color w:val="000000"/>
                <w:sz w:val="20"/>
                <w:szCs w:val="20"/>
              </w:rPr>
              <w:t>Videoconference</w:t>
            </w:r>
          </w:p>
        </w:tc>
        <w:tc>
          <w:tcPr>
            <w:tcW w:w="1078" w:type="dxa"/>
            <w:vAlign w:val="bottom"/>
          </w:tcPr>
          <w:p w14:paraId="70C29F21" w14:textId="5B5F6361" w:rsidR="00AA3014" w:rsidRPr="00AA3014" w:rsidRDefault="00AA3014" w:rsidP="00AA3014">
            <w:pPr>
              <w:spacing w:before="4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2"/>
              </w:rPr>
            </w:pPr>
            <w:r w:rsidRPr="00AA3014">
              <w:rPr>
                <w:rFonts w:cs="Times New Roman"/>
                <w:color w:val="000000"/>
                <w:sz w:val="22"/>
              </w:rPr>
              <w:t>11.1</w:t>
            </w:r>
          </w:p>
        </w:tc>
      </w:tr>
      <w:tr w:rsidR="00AA3014" w:rsidRPr="005C2DAF" w14:paraId="46AB4537" w14:textId="77777777" w:rsidTr="00EC3AC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/>
          </w:tcPr>
          <w:p w14:paraId="255361E3" w14:textId="77777777" w:rsidR="00AA3014" w:rsidRPr="005C2DAF" w:rsidRDefault="00AA3014" w:rsidP="00AA3014">
            <w:pPr>
              <w:spacing w:before="40" w:line="240" w:lineRule="auto"/>
              <w:rPr>
                <w:b w:val="0"/>
                <w:bCs w:val="0"/>
                <w:sz w:val="22"/>
              </w:rPr>
            </w:pPr>
          </w:p>
        </w:tc>
        <w:tc>
          <w:tcPr>
            <w:tcW w:w="2981" w:type="dxa"/>
            <w:vAlign w:val="center"/>
          </w:tcPr>
          <w:p w14:paraId="0ADF080D" w14:textId="338B3004" w:rsidR="00AA3014" w:rsidRPr="005C2DAF" w:rsidRDefault="00AA3014" w:rsidP="00AA3014">
            <w:pPr>
              <w:spacing w:before="4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 w:rsidRPr="005C2DAF">
              <w:rPr>
                <w:color w:val="000000"/>
                <w:sz w:val="20"/>
                <w:szCs w:val="20"/>
              </w:rPr>
              <w:t>Telephone</w:t>
            </w:r>
          </w:p>
        </w:tc>
        <w:tc>
          <w:tcPr>
            <w:tcW w:w="1078" w:type="dxa"/>
            <w:vAlign w:val="bottom"/>
          </w:tcPr>
          <w:p w14:paraId="2944923F" w14:textId="757467C9" w:rsidR="00AA3014" w:rsidRPr="00AA3014" w:rsidRDefault="00AA3014" w:rsidP="00AA3014">
            <w:pPr>
              <w:spacing w:before="4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2"/>
              </w:rPr>
            </w:pPr>
            <w:r w:rsidRPr="00AA3014">
              <w:rPr>
                <w:rFonts w:cs="Times New Roman"/>
                <w:color w:val="000000"/>
                <w:sz w:val="22"/>
              </w:rPr>
              <w:t>29.6</w:t>
            </w:r>
          </w:p>
        </w:tc>
      </w:tr>
      <w:tr w:rsidR="00AA3014" w:rsidRPr="005C2DAF" w14:paraId="40C154E6" w14:textId="77777777" w:rsidTr="00EC3A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 w:val="restart"/>
          </w:tcPr>
          <w:p w14:paraId="61F0C383" w14:textId="53E2C74E" w:rsidR="00AA3014" w:rsidRPr="005C2DAF" w:rsidRDefault="00AA3014" w:rsidP="00AA3014">
            <w:pPr>
              <w:spacing w:before="40" w:line="240" w:lineRule="auto"/>
              <w:rPr>
                <w:b w:val="0"/>
                <w:bCs w:val="0"/>
                <w:sz w:val="22"/>
              </w:rPr>
            </w:pPr>
            <w:r w:rsidRPr="005C2DAF">
              <w:rPr>
                <w:b w:val="0"/>
                <w:bCs w:val="0"/>
                <w:sz w:val="22"/>
              </w:rPr>
              <w:t>Pain</w:t>
            </w:r>
          </w:p>
        </w:tc>
        <w:tc>
          <w:tcPr>
            <w:tcW w:w="2981" w:type="dxa"/>
            <w:vAlign w:val="center"/>
          </w:tcPr>
          <w:p w14:paraId="6C895832" w14:textId="3E04EDAD" w:rsidR="00AA3014" w:rsidRPr="005C2DAF" w:rsidRDefault="00AA3014" w:rsidP="00AA3014">
            <w:pPr>
              <w:spacing w:before="4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 w:rsidRPr="005C2DAF">
              <w:rPr>
                <w:color w:val="000000"/>
                <w:sz w:val="20"/>
                <w:szCs w:val="20"/>
              </w:rPr>
              <w:t>In-person</w:t>
            </w:r>
          </w:p>
        </w:tc>
        <w:tc>
          <w:tcPr>
            <w:tcW w:w="1078" w:type="dxa"/>
            <w:vAlign w:val="bottom"/>
          </w:tcPr>
          <w:p w14:paraId="6C096DAC" w14:textId="0DBE8B46" w:rsidR="00AA3014" w:rsidRPr="00AA3014" w:rsidRDefault="00AA3014" w:rsidP="00AA3014">
            <w:pPr>
              <w:spacing w:before="4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2"/>
              </w:rPr>
            </w:pPr>
            <w:r w:rsidRPr="00AA3014">
              <w:rPr>
                <w:rFonts w:cs="Times New Roman"/>
                <w:color w:val="000000"/>
                <w:sz w:val="22"/>
              </w:rPr>
              <w:t>59.3</w:t>
            </w:r>
          </w:p>
        </w:tc>
      </w:tr>
      <w:tr w:rsidR="00AA3014" w:rsidRPr="005C2DAF" w14:paraId="1AA46EF4" w14:textId="77777777" w:rsidTr="00EC3AC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/>
          </w:tcPr>
          <w:p w14:paraId="1F9E8D1A" w14:textId="77777777" w:rsidR="00AA3014" w:rsidRPr="005C2DAF" w:rsidRDefault="00AA3014" w:rsidP="00AA3014">
            <w:pPr>
              <w:spacing w:before="40" w:line="240" w:lineRule="auto"/>
              <w:rPr>
                <w:b w:val="0"/>
                <w:bCs w:val="0"/>
                <w:sz w:val="22"/>
              </w:rPr>
            </w:pPr>
          </w:p>
        </w:tc>
        <w:tc>
          <w:tcPr>
            <w:tcW w:w="2981" w:type="dxa"/>
            <w:vAlign w:val="center"/>
          </w:tcPr>
          <w:p w14:paraId="2097D213" w14:textId="314155B1" w:rsidR="00AA3014" w:rsidRPr="005C2DAF" w:rsidRDefault="00AA3014" w:rsidP="00AA3014">
            <w:pPr>
              <w:spacing w:before="4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 w:rsidRPr="005C2DAF">
              <w:rPr>
                <w:color w:val="000000"/>
                <w:sz w:val="20"/>
                <w:szCs w:val="20"/>
              </w:rPr>
              <w:t>Videoconference</w:t>
            </w:r>
          </w:p>
        </w:tc>
        <w:tc>
          <w:tcPr>
            <w:tcW w:w="1078" w:type="dxa"/>
            <w:vAlign w:val="bottom"/>
          </w:tcPr>
          <w:p w14:paraId="7B62DC25" w14:textId="61F1BCA4" w:rsidR="00AA3014" w:rsidRPr="00AA3014" w:rsidRDefault="00AA3014" w:rsidP="00AA3014">
            <w:pPr>
              <w:spacing w:before="4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2"/>
              </w:rPr>
            </w:pPr>
            <w:r w:rsidRPr="00AA3014">
              <w:rPr>
                <w:rFonts w:cs="Times New Roman"/>
                <w:color w:val="000000"/>
                <w:sz w:val="22"/>
              </w:rPr>
              <w:t>7.4</w:t>
            </w:r>
          </w:p>
        </w:tc>
      </w:tr>
      <w:tr w:rsidR="00AA3014" w:rsidRPr="005C2DAF" w14:paraId="48C1C792" w14:textId="77777777" w:rsidTr="00AA30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  <w:vMerge/>
          </w:tcPr>
          <w:p w14:paraId="3EEC6AFB" w14:textId="77777777" w:rsidR="00AA3014" w:rsidRPr="005C2DAF" w:rsidRDefault="00AA3014" w:rsidP="00AA3014">
            <w:pPr>
              <w:spacing w:before="40" w:line="240" w:lineRule="auto"/>
              <w:rPr>
                <w:b w:val="0"/>
                <w:bCs w:val="0"/>
                <w:sz w:val="22"/>
              </w:rPr>
            </w:pPr>
          </w:p>
        </w:tc>
        <w:tc>
          <w:tcPr>
            <w:tcW w:w="2981" w:type="dxa"/>
            <w:vAlign w:val="center"/>
          </w:tcPr>
          <w:p w14:paraId="0ED0F85A" w14:textId="4D11F6E5" w:rsidR="00AA3014" w:rsidRPr="005C2DAF" w:rsidRDefault="00AA3014" w:rsidP="00AA3014">
            <w:pPr>
              <w:spacing w:before="4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 w:rsidRPr="005C2DAF">
              <w:rPr>
                <w:color w:val="000000"/>
                <w:sz w:val="20"/>
                <w:szCs w:val="20"/>
              </w:rPr>
              <w:t>Telephone</w:t>
            </w:r>
          </w:p>
        </w:tc>
        <w:tc>
          <w:tcPr>
            <w:tcW w:w="1078" w:type="dxa"/>
            <w:vAlign w:val="bottom"/>
          </w:tcPr>
          <w:p w14:paraId="01D44E05" w14:textId="11DED2F9" w:rsidR="00AA3014" w:rsidRPr="00AA3014" w:rsidRDefault="00AA3014" w:rsidP="00AA3014">
            <w:pPr>
              <w:spacing w:before="40" w:line="24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2"/>
              </w:rPr>
            </w:pPr>
            <w:r w:rsidRPr="00AA3014">
              <w:rPr>
                <w:rFonts w:cs="Times New Roman"/>
                <w:color w:val="000000"/>
                <w:sz w:val="22"/>
              </w:rPr>
              <w:t>33.3</w:t>
            </w:r>
          </w:p>
        </w:tc>
      </w:tr>
    </w:tbl>
    <w:p w14:paraId="192BF844" w14:textId="0EE36154" w:rsidR="001719CB" w:rsidRDefault="001719CB">
      <w:pPr>
        <w:spacing w:after="160" w:line="259" w:lineRule="auto"/>
        <w:rPr>
          <w:rFonts w:asciiTheme="minorHAnsi" w:hAnsiTheme="minorHAnsi"/>
          <w:sz w:val="22"/>
        </w:rPr>
      </w:pPr>
    </w:p>
    <w:p w14:paraId="1F2C839C" w14:textId="5BE1B317" w:rsidR="00194493" w:rsidRDefault="00194493">
      <w:pPr>
        <w:spacing w:after="160" w:line="259" w:lineRule="auto"/>
        <w:rPr>
          <w:rFonts w:asciiTheme="minorHAnsi" w:hAnsiTheme="minorHAnsi"/>
          <w:sz w:val="22"/>
        </w:rPr>
      </w:pPr>
    </w:p>
    <w:sectPr w:rsidR="00194493" w:rsidSect="00E57A63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12C795" w14:textId="77777777" w:rsidR="000F3E55" w:rsidRDefault="000F3E55" w:rsidP="00690D24">
      <w:pPr>
        <w:spacing w:line="240" w:lineRule="auto"/>
      </w:pPr>
      <w:r>
        <w:separator/>
      </w:r>
    </w:p>
  </w:endnote>
  <w:endnote w:type="continuationSeparator" w:id="0">
    <w:p w14:paraId="791C5F06" w14:textId="77777777" w:rsidR="000F3E55" w:rsidRDefault="000F3E55" w:rsidP="00690D2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446619" w14:textId="77777777" w:rsidR="00D836F2" w:rsidRDefault="00D836F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76A3B1" w14:textId="77777777" w:rsidR="00D836F2" w:rsidRDefault="00D836F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BF7130" w14:textId="77777777" w:rsidR="00D836F2" w:rsidRDefault="00D836F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367515" w14:textId="77777777" w:rsidR="000F3E55" w:rsidRDefault="000F3E55" w:rsidP="00690D24">
      <w:pPr>
        <w:spacing w:line="240" w:lineRule="auto"/>
      </w:pPr>
      <w:r>
        <w:separator/>
      </w:r>
    </w:p>
  </w:footnote>
  <w:footnote w:type="continuationSeparator" w:id="0">
    <w:p w14:paraId="3E05DA24" w14:textId="77777777" w:rsidR="000F3E55" w:rsidRDefault="000F3E55" w:rsidP="00690D24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D5886C" w14:textId="77777777" w:rsidR="00D836F2" w:rsidRDefault="00D836F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134DD2" w14:textId="77777777" w:rsidR="00D836F2" w:rsidRDefault="00D836F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212231" w14:textId="77777777" w:rsidR="00D836F2" w:rsidRDefault="00D836F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43525"/>
    <w:multiLevelType w:val="hybridMultilevel"/>
    <w:tmpl w:val="138C3548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1BE06D2"/>
    <w:multiLevelType w:val="hybridMultilevel"/>
    <w:tmpl w:val="BFE09D2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5D42E3"/>
    <w:multiLevelType w:val="hybridMultilevel"/>
    <w:tmpl w:val="9D56655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8754AE"/>
    <w:multiLevelType w:val="hybridMultilevel"/>
    <w:tmpl w:val="C2FCE2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ED6611"/>
    <w:multiLevelType w:val="hybridMultilevel"/>
    <w:tmpl w:val="AFEC685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9D3842"/>
    <w:multiLevelType w:val="hybridMultilevel"/>
    <w:tmpl w:val="73CCD2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F11792"/>
    <w:multiLevelType w:val="hybridMultilevel"/>
    <w:tmpl w:val="DB34DB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803B3F"/>
    <w:multiLevelType w:val="hybridMultilevel"/>
    <w:tmpl w:val="273A68AC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3934846"/>
    <w:multiLevelType w:val="hybridMultilevel"/>
    <w:tmpl w:val="8C7CE818"/>
    <w:lvl w:ilvl="0" w:tplc="B27CED6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DD2E7E"/>
    <w:multiLevelType w:val="hybridMultilevel"/>
    <w:tmpl w:val="DC1233A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944283"/>
    <w:multiLevelType w:val="hybridMultilevel"/>
    <w:tmpl w:val="CA5CAB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E115710"/>
    <w:multiLevelType w:val="hybridMultilevel"/>
    <w:tmpl w:val="120CC916"/>
    <w:lvl w:ilvl="0" w:tplc="F3A22CB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FA852FC"/>
    <w:multiLevelType w:val="hybridMultilevel"/>
    <w:tmpl w:val="BD96CD3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5781EA7"/>
    <w:multiLevelType w:val="hybridMultilevel"/>
    <w:tmpl w:val="463835CE"/>
    <w:lvl w:ilvl="0" w:tplc="EB36F4A8">
      <w:start w:val="4"/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86D2655"/>
    <w:multiLevelType w:val="hybridMultilevel"/>
    <w:tmpl w:val="88B86930"/>
    <w:lvl w:ilvl="0" w:tplc="EB36F4A8">
      <w:start w:val="4"/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DB23083"/>
    <w:multiLevelType w:val="hybridMultilevel"/>
    <w:tmpl w:val="7752E7C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722AEF"/>
    <w:multiLevelType w:val="hybridMultilevel"/>
    <w:tmpl w:val="57327B9E"/>
    <w:lvl w:ilvl="0" w:tplc="C302BD42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8C22D8E"/>
    <w:multiLevelType w:val="hybridMultilevel"/>
    <w:tmpl w:val="9FC604FE"/>
    <w:lvl w:ilvl="0" w:tplc="0C090015">
      <w:start w:val="1"/>
      <w:numFmt w:val="upp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E70A10"/>
    <w:multiLevelType w:val="hybridMultilevel"/>
    <w:tmpl w:val="EBA24562"/>
    <w:lvl w:ilvl="0" w:tplc="38C8A0E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2173C17"/>
    <w:multiLevelType w:val="hybridMultilevel"/>
    <w:tmpl w:val="FA868BFC"/>
    <w:lvl w:ilvl="0" w:tplc="EB36F4A8">
      <w:start w:val="4"/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1251FF"/>
    <w:multiLevelType w:val="hybridMultilevel"/>
    <w:tmpl w:val="1B76DF22"/>
    <w:lvl w:ilvl="0" w:tplc="38C8A0E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44857527">
    <w:abstractNumId w:val="18"/>
  </w:num>
  <w:num w:numId="2" w16cid:durableId="1853883472">
    <w:abstractNumId w:val="20"/>
  </w:num>
  <w:num w:numId="3" w16cid:durableId="100883277">
    <w:abstractNumId w:val="14"/>
  </w:num>
  <w:num w:numId="4" w16cid:durableId="747269723">
    <w:abstractNumId w:val="17"/>
  </w:num>
  <w:num w:numId="5" w16cid:durableId="703941343">
    <w:abstractNumId w:val="8"/>
  </w:num>
  <w:num w:numId="6" w16cid:durableId="141047750">
    <w:abstractNumId w:val="13"/>
  </w:num>
  <w:num w:numId="7" w16cid:durableId="2142843283">
    <w:abstractNumId w:val="19"/>
  </w:num>
  <w:num w:numId="8" w16cid:durableId="678242924">
    <w:abstractNumId w:val="11"/>
  </w:num>
  <w:num w:numId="9" w16cid:durableId="687415859">
    <w:abstractNumId w:val="7"/>
  </w:num>
  <w:num w:numId="10" w16cid:durableId="1064763598">
    <w:abstractNumId w:val="15"/>
  </w:num>
  <w:num w:numId="11" w16cid:durableId="868881345">
    <w:abstractNumId w:val="12"/>
  </w:num>
  <w:num w:numId="12" w16cid:durableId="1487552640">
    <w:abstractNumId w:val="10"/>
  </w:num>
  <w:num w:numId="13" w16cid:durableId="1941646979">
    <w:abstractNumId w:val="16"/>
  </w:num>
  <w:num w:numId="14" w16cid:durableId="1843003596">
    <w:abstractNumId w:val="5"/>
  </w:num>
  <w:num w:numId="15" w16cid:durableId="1773277541">
    <w:abstractNumId w:val="3"/>
  </w:num>
  <w:num w:numId="16" w16cid:durableId="818423364">
    <w:abstractNumId w:val="0"/>
  </w:num>
  <w:num w:numId="17" w16cid:durableId="905646480">
    <w:abstractNumId w:val="6"/>
  </w:num>
  <w:num w:numId="18" w16cid:durableId="1394083063">
    <w:abstractNumId w:val="1"/>
  </w:num>
  <w:num w:numId="19" w16cid:durableId="958799224">
    <w:abstractNumId w:val="9"/>
  </w:num>
  <w:num w:numId="20" w16cid:durableId="870071016">
    <w:abstractNumId w:val="2"/>
  </w:num>
  <w:num w:numId="21" w16cid:durableId="160926792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U0NrO0tDQwMDdU0lEKTi0uzszPAykwrQUAJipyRy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Harvard 2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55955spr0z2dsneavs9vz0e1at99rvxsx2sf&quot;&gt;20221031_DCE_fifth_study_KD&lt;record-ids&gt;&lt;item&gt;1&lt;/item&gt;&lt;item&gt;3&lt;/item&gt;&lt;item&gt;4&lt;/item&gt;&lt;item&gt;6&lt;/item&gt;&lt;item&gt;8&lt;/item&gt;&lt;item&gt;10&lt;/item&gt;&lt;item&gt;11&lt;/item&gt;&lt;item&gt;12&lt;/item&gt;&lt;item&gt;18&lt;/item&gt;&lt;item&gt;20&lt;/item&gt;&lt;item&gt;21&lt;/item&gt;&lt;item&gt;22&lt;/item&gt;&lt;item&gt;25&lt;/item&gt;&lt;item&gt;27&lt;/item&gt;&lt;item&gt;28&lt;/item&gt;&lt;item&gt;29&lt;/item&gt;&lt;item&gt;30&lt;/item&gt;&lt;item&gt;31&lt;/item&gt;&lt;item&gt;32&lt;/item&gt;&lt;item&gt;33&lt;/item&gt;&lt;item&gt;35&lt;/item&gt;&lt;item&gt;36&lt;/item&gt;&lt;item&gt;37&lt;/item&gt;&lt;item&gt;38&lt;/item&gt;&lt;item&gt;40&lt;/item&gt;&lt;item&gt;41&lt;/item&gt;&lt;item&gt;42&lt;/item&gt;&lt;item&gt;43&lt;/item&gt;&lt;item&gt;44&lt;/item&gt;&lt;item&gt;47&lt;/item&gt;&lt;item&gt;48&lt;/item&gt;&lt;item&gt;49&lt;/item&gt;&lt;item&gt;52&lt;/item&gt;&lt;item&gt;54&lt;/item&gt;&lt;item&gt;55&lt;/item&gt;&lt;item&gt;57&lt;/item&gt;&lt;item&gt;58&lt;/item&gt;&lt;item&gt;59&lt;/item&gt;&lt;item&gt;60&lt;/item&gt;&lt;item&gt;61&lt;/item&gt;&lt;item&gt;63&lt;/item&gt;&lt;/record-ids&gt;&lt;/item&gt;&lt;/Libraries&gt;"/>
  </w:docVars>
  <w:rsids>
    <w:rsidRoot w:val="000D7D15"/>
    <w:rsid w:val="00001F92"/>
    <w:rsid w:val="0000236C"/>
    <w:rsid w:val="00002464"/>
    <w:rsid w:val="00002569"/>
    <w:rsid w:val="00002F05"/>
    <w:rsid w:val="000035ED"/>
    <w:rsid w:val="00003F63"/>
    <w:rsid w:val="00004433"/>
    <w:rsid w:val="00004DA1"/>
    <w:rsid w:val="00005A58"/>
    <w:rsid w:val="000118DA"/>
    <w:rsid w:val="0001193B"/>
    <w:rsid w:val="00014667"/>
    <w:rsid w:val="00015D61"/>
    <w:rsid w:val="00017A06"/>
    <w:rsid w:val="000200B5"/>
    <w:rsid w:val="0002066D"/>
    <w:rsid w:val="00021A80"/>
    <w:rsid w:val="00021BEB"/>
    <w:rsid w:val="00021CC1"/>
    <w:rsid w:val="000233D3"/>
    <w:rsid w:val="00023D14"/>
    <w:rsid w:val="00026286"/>
    <w:rsid w:val="000276C6"/>
    <w:rsid w:val="000305E2"/>
    <w:rsid w:val="00031465"/>
    <w:rsid w:val="00032995"/>
    <w:rsid w:val="000331A5"/>
    <w:rsid w:val="0003378B"/>
    <w:rsid w:val="0003451A"/>
    <w:rsid w:val="00036C01"/>
    <w:rsid w:val="00036CCF"/>
    <w:rsid w:val="0003728D"/>
    <w:rsid w:val="00040CD3"/>
    <w:rsid w:val="00040CDF"/>
    <w:rsid w:val="000412A0"/>
    <w:rsid w:val="00041923"/>
    <w:rsid w:val="00041F95"/>
    <w:rsid w:val="00042B4B"/>
    <w:rsid w:val="0004302D"/>
    <w:rsid w:val="000435BB"/>
    <w:rsid w:val="00044266"/>
    <w:rsid w:val="00044B11"/>
    <w:rsid w:val="00044B27"/>
    <w:rsid w:val="00045EA8"/>
    <w:rsid w:val="0004796C"/>
    <w:rsid w:val="00050FCF"/>
    <w:rsid w:val="00052234"/>
    <w:rsid w:val="000559EA"/>
    <w:rsid w:val="0005719F"/>
    <w:rsid w:val="000601E1"/>
    <w:rsid w:val="00060566"/>
    <w:rsid w:val="0006065B"/>
    <w:rsid w:val="00061480"/>
    <w:rsid w:val="000625D1"/>
    <w:rsid w:val="00062AB6"/>
    <w:rsid w:val="00062C0E"/>
    <w:rsid w:val="0006479F"/>
    <w:rsid w:val="00064C86"/>
    <w:rsid w:val="00064F5E"/>
    <w:rsid w:val="000653BF"/>
    <w:rsid w:val="000655C4"/>
    <w:rsid w:val="00067F3C"/>
    <w:rsid w:val="00071515"/>
    <w:rsid w:val="00072041"/>
    <w:rsid w:val="00073F7F"/>
    <w:rsid w:val="000752C6"/>
    <w:rsid w:val="00081485"/>
    <w:rsid w:val="00081771"/>
    <w:rsid w:val="000832F0"/>
    <w:rsid w:val="00083776"/>
    <w:rsid w:val="000868B6"/>
    <w:rsid w:val="00091EC8"/>
    <w:rsid w:val="000939CD"/>
    <w:rsid w:val="000972EE"/>
    <w:rsid w:val="000A2CE9"/>
    <w:rsid w:val="000A47F3"/>
    <w:rsid w:val="000A6221"/>
    <w:rsid w:val="000B092E"/>
    <w:rsid w:val="000B21E6"/>
    <w:rsid w:val="000B390D"/>
    <w:rsid w:val="000B443F"/>
    <w:rsid w:val="000B6478"/>
    <w:rsid w:val="000B67B7"/>
    <w:rsid w:val="000B694F"/>
    <w:rsid w:val="000C0294"/>
    <w:rsid w:val="000C193B"/>
    <w:rsid w:val="000C36AB"/>
    <w:rsid w:val="000C4735"/>
    <w:rsid w:val="000C4835"/>
    <w:rsid w:val="000C48FA"/>
    <w:rsid w:val="000C5471"/>
    <w:rsid w:val="000C6EFA"/>
    <w:rsid w:val="000D1360"/>
    <w:rsid w:val="000D2697"/>
    <w:rsid w:val="000D2C2F"/>
    <w:rsid w:val="000D4AD1"/>
    <w:rsid w:val="000D6B6D"/>
    <w:rsid w:val="000D7D15"/>
    <w:rsid w:val="000E0094"/>
    <w:rsid w:val="000E12A3"/>
    <w:rsid w:val="000E3D16"/>
    <w:rsid w:val="000E5482"/>
    <w:rsid w:val="000E5F65"/>
    <w:rsid w:val="000F0884"/>
    <w:rsid w:val="000F088F"/>
    <w:rsid w:val="000F0FD0"/>
    <w:rsid w:val="000F1BB7"/>
    <w:rsid w:val="000F3E55"/>
    <w:rsid w:val="000F40A2"/>
    <w:rsid w:val="000F437E"/>
    <w:rsid w:val="000F4D3D"/>
    <w:rsid w:val="000F5722"/>
    <w:rsid w:val="000F5ADB"/>
    <w:rsid w:val="000F7EAD"/>
    <w:rsid w:val="0010016E"/>
    <w:rsid w:val="0010032B"/>
    <w:rsid w:val="0010187A"/>
    <w:rsid w:val="00103CAB"/>
    <w:rsid w:val="001059AA"/>
    <w:rsid w:val="0010769F"/>
    <w:rsid w:val="001115E3"/>
    <w:rsid w:val="00112808"/>
    <w:rsid w:val="001131D2"/>
    <w:rsid w:val="001144D6"/>
    <w:rsid w:val="00117357"/>
    <w:rsid w:val="001221EF"/>
    <w:rsid w:val="00122A68"/>
    <w:rsid w:val="001230A5"/>
    <w:rsid w:val="0012337F"/>
    <w:rsid w:val="00124BB6"/>
    <w:rsid w:val="001275E2"/>
    <w:rsid w:val="00127FE5"/>
    <w:rsid w:val="001308A0"/>
    <w:rsid w:val="00130B90"/>
    <w:rsid w:val="00130CEC"/>
    <w:rsid w:val="00132FAF"/>
    <w:rsid w:val="00133329"/>
    <w:rsid w:val="0013373C"/>
    <w:rsid w:val="0013472D"/>
    <w:rsid w:val="00134832"/>
    <w:rsid w:val="00140800"/>
    <w:rsid w:val="00140C62"/>
    <w:rsid w:val="00142688"/>
    <w:rsid w:val="00143234"/>
    <w:rsid w:val="001438C8"/>
    <w:rsid w:val="00145106"/>
    <w:rsid w:val="001464A1"/>
    <w:rsid w:val="001504D4"/>
    <w:rsid w:val="00152021"/>
    <w:rsid w:val="00152E25"/>
    <w:rsid w:val="001536C5"/>
    <w:rsid w:val="00155376"/>
    <w:rsid w:val="00157AA9"/>
    <w:rsid w:val="00161721"/>
    <w:rsid w:val="001642DE"/>
    <w:rsid w:val="001651DB"/>
    <w:rsid w:val="0016558B"/>
    <w:rsid w:val="00166240"/>
    <w:rsid w:val="001719CB"/>
    <w:rsid w:val="001731A6"/>
    <w:rsid w:val="0017670A"/>
    <w:rsid w:val="00181DE3"/>
    <w:rsid w:val="00182514"/>
    <w:rsid w:val="00182695"/>
    <w:rsid w:val="00184A5C"/>
    <w:rsid w:val="001857ED"/>
    <w:rsid w:val="00186571"/>
    <w:rsid w:val="00186E50"/>
    <w:rsid w:val="00190788"/>
    <w:rsid w:val="00193A04"/>
    <w:rsid w:val="00193D41"/>
    <w:rsid w:val="00194450"/>
    <w:rsid w:val="00194493"/>
    <w:rsid w:val="0019630D"/>
    <w:rsid w:val="001970EE"/>
    <w:rsid w:val="001A01C0"/>
    <w:rsid w:val="001A0769"/>
    <w:rsid w:val="001A07DD"/>
    <w:rsid w:val="001A07F0"/>
    <w:rsid w:val="001A3F0B"/>
    <w:rsid w:val="001A5096"/>
    <w:rsid w:val="001A5125"/>
    <w:rsid w:val="001A59DB"/>
    <w:rsid w:val="001B153F"/>
    <w:rsid w:val="001B37D5"/>
    <w:rsid w:val="001B4F01"/>
    <w:rsid w:val="001B64EF"/>
    <w:rsid w:val="001B6CCA"/>
    <w:rsid w:val="001B7135"/>
    <w:rsid w:val="001C1346"/>
    <w:rsid w:val="001C20EC"/>
    <w:rsid w:val="001C37D8"/>
    <w:rsid w:val="001C3CD2"/>
    <w:rsid w:val="001C4B1F"/>
    <w:rsid w:val="001D1993"/>
    <w:rsid w:val="001D1D3D"/>
    <w:rsid w:val="001D31E6"/>
    <w:rsid w:val="001D3ABD"/>
    <w:rsid w:val="001D57DA"/>
    <w:rsid w:val="001D78B0"/>
    <w:rsid w:val="001E1386"/>
    <w:rsid w:val="001E13FE"/>
    <w:rsid w:val="001E1C07"/>
    <w:rsid w:val="001E228E"/>
    <w:rsid w:val="001E668E"/>
    <w:rsid w:val="001E672C"/>
    <w:rsid w:val="001F1A27"/>
    <w:rsid w:val="001F26D6"/>
    <w:rsid w:val="001F359E"/>
    <w:rsid w:val="001F4157"/>
    <w:rsid w:val="001F43EC"/>
    <w:rsid w:val="001F5115"/>
    <w:rsid w:val="001F5744"/>
    <w:rsid w:val="001F6367"/>
    <w:rsid w:val="00200F9D"/>
    <w:rsid w:val="00202AFB"/>
    <w:rsid w:val="002032D2"/>
    <w:rsid w:val="00204435"/>
    <w:rsid w:val="00206305"/>
    <w:rsid w:val="00206417"/>
    <w:rsid w:val="00206609"/>
    <w:rsid w:val="002066D1"/>
    <w:rsid w:val="002104AA"/>
    <w:rsid w:val="00211106"/>
    <w:rsid w:val="00211F2A"/>
    <w:rsid w:val="0021274A"/>
    <w:rsid w:val="00213281"/>
    <w:rsid w:val="00213B94"/>
    <w:rsid w:val="00214A8B"/>
    <w:rsid w:val="00215F90"/>
    <w:rsid w:val="002170C7"/>
    <w:rsid w:val="00217141"/>
    <w:rsid w:val="00217A55"/>
    <w:rsid w:val="0022038B"/>
    <w:rsid w:val="002217A1"/>
    <w:rsid w:val="00221D4C"/>
    <w:rsid w:val="00222F36"/>
    <w:rsid w:val="00223659"/>
    <w:rsid w:val="002265B2"/>
    <w:rsid w:val="002266E6"/>
    <w:rsid w:val="0022746D"/>
    <w:rsid w:val="00227548"/>
    <w:rsid w:val="002307AE"/>
    <w:rsid w:val="00231DE7"/>
    <w:rsid w:val="00233291"/>
    <w:rsid w:val="0023462B"/>
    <w:rsid w:val="00234715"/>
    <w:rsid w:val="00234DCC"/>
    <w:rsid w:val="0024044C"/>
    <w:rsid w:val="00241D44"/>
    <w:rsid w:val="00242399"/>
    <w:rsid w:val="00243A78"/>
    <w:rsid w:val="00243CFC"/>
    <w:rsid w:val="00245542"/>
    <w:rsid w:val="00245668"/>
    <w:rsid w:val="002466EA"/>
    <w:rsid w:val="00246D4F"/>
    <w:rsid w:val="00247208"/>
    <w:rsid w:val="002479D2"/>
    <w:rsid w:val="0025049C"/>
    <w:rsid w:val="00251621"/>
    <w:rsid w:val="00251E64"/>
    <w:rsid w:val="00253D97"/>
    <w:rsid w:val="0025443E"/>
    <w:rsid w:val="00255937"/>
    <w:rsid w:val="0025593D"/>
    <w:rsid w:val="00255CF6"/>
    <w:rsid w:val="00255D5C"/>
    <w:rsid w:val="00256B88"/>
    <w:rsid w:val="00261575"/>
    <w:rsid w:val="0026339E"/>
    <w:rsid w:val="00264077"/>
    <w:rsid w:val="0026464C"/>
    <w:rsid w:val="00266452"/>
    <w:rsid w:val="002707F4"/>
    <w:rsid w:val="002718A2"/>
    <w:rsid w:val="00272C13"/>
    <w:rsid w:val="0027339F"/>
    <w:rsid w:val="00273687"/>
    <w:rsid w:val="00274140"/>
    <w:rsid w:val="00275616"/>
    <w:rsid w:val="0027738B"/>
    <w:rsid w:val="00281412"/>
    <w:rsid w:val="0028308D"/>
    <w:rsid w:val="0028518D"/>
    <w:rsid w:val="00286408"/>
    <w:rsid w:val="00286AF4"/>
    <w:rsid w:val="00286D42"/>
    <w:rsid w:val="002873FA"/>
    <w:rsid w:val="00287BFD"/>
    <w:rsid w:val="00290509"/>
    <w:rsid w:val="0029089C"/>
    <w:rsid w:val="00292492"/>
    <w:rsid w:val="0029285C"/>
    <w:rsid w:val="002952A6"/>
    <w:rsid w:val="00297D2F"/>
    <w:rsid w:val="002A009A"/>
    <w:rsid w:val="002A1755"/>
    <w:rsid w:val="002A2BA8"/>
    <w:rsid w:val="002A30E1"/>
    <w:rsid w:val="002A4834"/>
    <w:rsid w:val="002A4B35"/>
    <w:rsid w:val="002A4BFB"/>
    <w:rsid w:val="002A5EB3"/>
    <w:rsid w:val="002A7A74"/>
    <w:rsid w:val="002B4413"/>
    <w:rsid w:val="002B5240"/>
    <w:rsid w:val="002B5432"/>
    <w:rsid w:val="002B58D9"/>
    <w:rsid w:val="002B7112"/>
    <w:rsid w:val="002B77AD"/>
    <w:rsid w:val="002C0A31"/>
    <w:rsid w:val="002C0DA0"/>
    <w:rsid w:val="002C18E6"/>
    <w:rsid w:val="002C2928"/>
    <w:rsid w:val="002C41B3"/>
    <w:rsid w:val="002C59FC"/>
    <w:rsid w:val="002C5D27"/>
    <w:rsid w:val="002C5D54"/>
    <w:rsid w:val="002C6B41"/>
    <w:rsid w:val="002D02C0"/>
    <w:rsid w:val="002D0BC6"/>
    <w:rsid w:val="002D4384"/>
    <w:rsid w:val="002D44B9"/>
    <w:rsid w:val="002D49E7"/>
    <w:rsid w:val="002D4B8F"/>
    <w:rsid w:val="002D4E1A"/>
    <w:rsid w:val="002D5162"/>
    <w:rsid w:val="002D525E"/>
    <w:rsid w:val="002D6932"/>
    <w:rsid w:val="002D796F"/>
    <w:rsid w:val="002D7E93"/>
    <w:rsid w:val="002E2A47"/>
    <w:rsid w:val="002E41BE"/>
    <w:rsid w:val="002F0870"/>
    <w:rsid w:val="002F2AF7"/>
    <w:rsid w:val="002F2E0B"/>
    <w:rsid w:val="002F4A18"/>
    <w:rsid w:val="002F6143"/>
    <w:rsid w:val="003019D4"/>
    <w:rsid w:val="00301A8E"/>
    <w:rsid w:val="0030478A"/>
    <w:rsid w:val="003056D2"/>
    <w:rsid w:val="00305C05"/>
    <w:rsid w:val="00306C1B"/>
    <w:rsid w:val="00310096"/>
    <w:rsid w:val="0031058E"/>
    <w:rsid w:val="0031100C"/>
    <w:rsid w:val="00312251"/>
    <w:rsid w:val="00312DC3"/>
    <w:rsid w:val="00314611"/>
    <w:rsid w:val="00314D81"/>
    <w:rsid w:val="00315B71"/>
    <w:rsid w:val="00316A1E"/>
    <w:rsid w:val="00316E65"/>
    <w:rsid w:val="00316EB0"/>
    <w:rsid w:val="00317D93"/>
    <w:rsid w:val="00321047"/>
    <w:rsid w:val="003212DF"/>
    <w:rsid w:val="00321F46"/>
    <w:rsid w:val="00321F96"/>
    <w:rsid w:val="00321FA3"/>
    <w:rsid w:val="00322C21"/>
    <w:rsid w:val="00323385"/>
    <w:rsid w:val="003258B9"/>
    <w:rsid w:val="00325F27"/>
    <w:rsid w:val="0032716E"/>
    <w:rsid w:val="003313E3"/>
    <w:rsid w:val="00334DBE"/>
    <w:rsid w:val="00335E1D"/>
    <w:rsid w:val="0033603D"/>
    <w:rsid w:val="00336A44"/>
    <w:rsid w:val="00336D70"/>
    <w:rsid w:val="00340FF1"/>
    <w:rsid w:val="00342D7F"/>
    <w:rsid w:val="00343C4D"/>
    <w:rsid w:val="003455CF"/>
    <w:rsid w:val="003513AA"/>
    <w:rsid w:val="0035187F"/>
    <w:rsid w:val="00354BD2"/>
    <w:rsid w:val="003557E3"/>
    <w:rsid w:val="00355938"/>
    <w:rsid w:val="003573B5"/>
    <w:rsid w:val="00357981"/>
    <w:rsid w:val="00360299"/>
    <w:rsid w:val="003603DB"/>
    <w:rsid w:val="00360C27"/>
    <w:rsid w:val="00361E35"/>
    <w:rsid w:val="003628EA"/>
    <w:rsid w:val="0036326A"/>
    <w:rsid w:val="003632F6"/>
    <w:rsid w:val="003639B1"/>
    <w:rsid w:val="00363ABE"/>
    <w:rsid w:val="0036474B"/>
    <w:rsid w:val="0036493F"/>
    <w:rsid w:val="0036739A"/>
    <w:rsid w:val="00370BF5"/>
    <w:rsid w:val="00370DF5"/>
    <w:rsid w:val="003736E8"/>
    <w:rsid w:val="00374859"/>
    <w:rsid w:val="00374FC3"/>
    <w:rsid w:val="00376B87"/>
    <w:rsid w:val="0038195F"/>
    <w:rsid w:val="00381E96"/>
    <w:rsid w:val="00382885"/>
    <w:rsid w:val="00382972"/>
    <w:rsid w:val="00382A3E"/>
    <w:rsid w:val="003837A0"/>
    <w:rsid w:val="0039152E"/>
    <w:rsid w:val="003915D9"/>
    <w:rsid w:val="00391D24"/>
    <w:rsid w:val="00391EB0"/>
    <w:rsid w:val="00392DD8"/>
    <w:rsid w:val="00392F72"/>
    <w:rsid w:val="0039364C"/>
    <w:rsid w:val="00393B2A"/>
    <w:rsid w:val="00393B57"/>
    <w:rsid w:val="00393B6B"/>
    <w:rsid w:val="003A0DA9"/>
    <w:rsid w:val="003A1815"/>
    <w:rsid w:val="003A2ADB"/>
    <w:rsid w:val="003A5316"/>
    <w:rsid w:val="003A6246"/>
    <w:rsid w:val="003A6882"/>
    <w:rsid w:val="003A753A"/>
    <w:rsid w:val="003A7E38"/>
    <w:rsid w:val="003B0BA3"/>
    <w:rsid w:val="003B1613"/>
    <w:rsid w:val="003B201B"/>
    <w:rsid w:val="003B2571"/>
    <w:rsid w:val="003B3ACB"/>
    <w:rsid w:val="003B6275"/>
    <w:rsid w:val="003C08DA"/>
    <w:rsid w:val="003C1267"/>
    <w:rsid w:val="003C1439"/>
    <w:rsid w:val="003C2747"/>
    <w:rsid w:val="003C2A4F"/>
    <w:rsid w:val="003C2D15"/>
    <w:rsid w:val="003C30C8"/>
    <w:rsid w:val="003C5CEC"/>
    <w:rsid w:val="003C66E2"/>
    <w:rsid w:val="003D03DF"/>
    <w:rsid w:val="003D192D"/>
    <w:rsid w:val="003D390C"/>
    <w:rsid w:val="003D4CE8"/>
    <w:rsid w:val="003D50CB"/>
    <w:rsid w:val="003D5412"/>
    <w:rsid w:val="003D5535"/>
    <w:rsid w:val="003D64F9"/>
    <w:rsid w:val="003D69DF"/>
    <w:rsid w:val="003D6CD5"/>
    <w:rsid w:val="003E0A52"/>
    <w:rsid w:val="003E168C"/>
    <w:rsid w:val="003E1A65"/>
    <w:rsid w:val="003E2222"/>
    <w:rsid w:val="003E2BDA"/>
    <w:rsid w:val="003E2FC5"/>
    <w:rsid w:val="003E6EE6"/>
    <w:rsid w:val="003F0BF1"/>
    <w:rsid w:val="003F1D01"/>
    <w:rsid w:val="003F2641"/>
    <w:rsid w:val="003F2C79"/>
    <w:rsid w:val="003F2E85"/>
    <w:rsid w:val="003F4F6D"/>
    <w:rsid w:val="003F58BD"/>
    <w:rsid w:val="003F62C8"/>
    <w:rsid w:val="003F69F8"/>
    <w:rsid w:val="003F72FE"/>
    <w:rsid w:val="00400A9C"/>
    <w:rsid w:val="00400E8B"/>
    <w:rsid w:val="004016A8"/>
    <w:rsid w:val="00403822"/>
    <w:rsid w:val="00403CD0"/>
    <w:rsid w:val="00404C7E"/>
    <w:rsid w:val="00405EDF"/>
    <w:rsid w:val="004102AF"/>
    <w:rsid w:val="00411293"/>
    <w:rsid w:val="00412355"/>
    <w:rsid w:val="0041236C"/>
    <w:rsid w:val="004124E3"/>
    <w:rsid w:val="00412FB3"/>
    <w:rsid w:val="00415444"/>
    <w:rsid w:val="00415E67"/>
    <w:rsid w:val="004169AA"/>
    <w:rsid w:val="00417BD2"/>
    <w:rsid w:val="00417FE9"/>
    <w:rsid w:val="00420690"/>
    <w:rsid w:val="004208A8"/>
    <w:rsid w:val="00420BAD"/>
    <w:rsid w:val="004213C0"/>
    <w:rsid w:val="004258C8"/>
    <w:rsid w:val="00425B62"/>
    <w:rsid w:val="00425C9A"/>
    <w:rsid w:val="00426D91"/>
    <w:rsid w:val="00427D56"/>
    <w:rsid w:val="00430485"/>
    <w:rsid w:val="00430D5F"/>
    <w:rsid w:val="0043166C"/>
    <w:rsid w:val="00434F7C"/>
    <w:rsid w:val="00436257"/>
    <w:rsid w:val="00436C34"/>
    <w:rsid w:val="00440802"/>
    <w:rsid w:val="00441820"/>
    <w:rsid w:val="00443532"/>
    <w:rsid w:val="00444434"/>
    <w:rsid w:val="004460A1"/>
    <w:rsid w:val="004462DF"/>
    <w:rsid w:val="00450967"/>
    <w:rsid w:val="004515CC"/>
    <w:rsid w:val="00454163"/>
    <w:rsid w:val="00457A18"/>
    <w:rsid w:val="004601CE"/>
    <w:rsid w:val="004658CC"/>
    <w:rsid w:val="00466563"/>
    <w:rsid w:val="00470499"/>
    <w:rsid w:val="004705B9"/>
    <w:rsid w:val="00471F14"/>
    <w:rsid w:val="00472C95"/>
    <w:rsid w:val="00473B31"/>
    <w:rsid w:val="00473CA8"/>
    <w:rsid w:val="00476A24"/>
    <w:rsid w:val="00480E52"/>
    <w:rsid w:val="004817AA"/>
    <w:rsid w:val="00483C0C"/>
    <w:rsid w:val="004848C8"/>
    <w:rsid w:val="004850C2"/>
    <w:rsid w:val="004854A8"/>
    <w:rsid w:val="004873DC"/>
    <w:rsid w:val="00487AE2"/>
    <w:rsid w:val="004915C7"/>
    <w:rsid w:val="0049271E"/>
    <w:rsid w:val="0049323C"/>
    <w:rsid w:val="004938F7"/>
    <w:rsid w:val="00496E91"/>
    <w:rsid w:val="00497941"/>
    <w:rsid w:val="004A2246"/>
    <w:rsid w:val="004A3656"/>
    <w:rsid w:val="004A3664"/>
    <w:rsid w:val="004A3D86"/>
    <w:rsid w:val="004A4057"/>
    <w:rsid w:val="004A5C4C"/>
    <w:rsid w:val="004A5DC0"/>
    <w:rsid w:val="004A66A5"/>
    <w:rsid w:val="004B124C"/>
    <w:rsid w:val="004B3DF9"/>
    <w:rsid w:val="004B663C"/>
    <w:rsid w:val="004B6B53"/>
    <w:rsid w:val="004B7107"/>
    <w:rsid w:val="004B75EC"/>
    <w:rsid w:val="004C0A78"/>
    <w:rsid w:val="004C1355"/>
    <w:rsid w:val="004C29FE"/>
    <w:rsid w:val="004C3A0B"/>
    <w:rsid w:val="004C657A"/>
    <w:rsid w:val="004C7664"/>
    <w:rsid w:val="004D08A7"/>
    <w:rsid w:val="004D0AF8"/>
    <w:rsid w:val="004D1FD6"/>
    <w:rsid w:val="004D29B9"/>
    <w:rsid w:val="004D3694"/>
    <w:rsid w:val="004D483B"/>
    <w:rsid w:val="004D768A"/>
    <w:rsid w:val="004E7257"/>
    <w:rsid w:val="004E764E"/>
    <w:rsid w:val="004F053A"/>
    <w:rsid w:val="004F056B"/>
    <w:rsid w:val="004F36EA"/>
    <w:rsid w:val="004F5F30"/>
    <w:rsid w:val="004F65E9"/>
    <w:rsid w:val="005000C9"/>
    <w:rsid w:val="00500ABC"/>
    <w:rsid w:val="00500F90"/>
    <w:rsid w:val="005021C5"/>
    <w:rsid w:val="00503365"/>
    <w:rsid w:val="005041E5"/>
    <w:rsid w:val="00506E12"/>
    <w:rsid w:val="0051071D"/>
    <w:rsid w:val="005108D2"/>
    <w:rsid w:val="00510B62"/>
    <w:rsid w:val="00510CE0"/>
    <w:rsid w:val="00511616"/>
    <w:rsid w:val="00511BA6"/>
    <w:rsid w:val="00512F2E"/>
    <w:rsid w:val="00514BF2"/>
    <w:rsid w:val="005154E2"/>
    <w:rsid w:val="0051583D"/>
    <w:rsid w:val="005169FD"/>
    <w:rsid w:val="00521444"/>
    <w:rsid w:val="00522966"/>
    <w:rsid w:val="00524DFB"/>
    <w:rsid w:val="00530686"/>
    <w:rsid w:val="00532E4F"/>
    <w:rsid w:val="00533A02"/>
    <w:rsid w:val="00534A22"/>
    <w:rsid w:val="00536AB5"/>
    <w:rsid w:val="00536C81"/>
    <w:rsid w:val="00541130"/>
    <w:rsid w:val="005412DA"/>
    <w:rsid w:val="00541F89"/>
    <w:rsid w:val="00541FEB"/>
    <w:rsid w:val="005425B4"/>
    <w:rsid w:val="00543350"/>
    <w:rsid w:val="00547E1E"/>
    <w:rsid w:val="005516E1"/>
    <w:rsid w:val="00553080"/>
    <w:rsid w:val="00553331"/>
    <w:rsid w:val="0055378A"/>
    <w:rsid w:val="00555E00"/>
    <w:rsid w:val="00556036"/>
    <w:rsid w:val="00557B8F"/>
    <w:rsid w:val="005632CF"/>
    <w:rsid w:val="00566BC0"/>
    <w:rsid w:val="0057348E"/>
    <w:rsid w:val="005764E6"/>
    <w:rsid w:val="00576894"/>
    <w:rsid w:val="0058044C"/>
    <w:rsid w:val="0058075D"/>
    <w:rsid w:val="00580D7D"/>
    <w:rsid w:val="00582B62"/>
    <w:rsid w:val="005840FA"/>
    <w:rsid w:val="005859E6"/>
    <w:rsid w:val="005862A0"/>
    <w:rsid w:val="0058642A"/>
    <w:rsid w:val="00586B7E"/>
    <w:rsid w:val="005904B5"/>
    <w:rsid w:val="00591DF6"/>
    <w:rsid w:val="00596667"/>
    <w:rsid w:val="00597347"/>
    <w:rsid w:val="005978CE"/>
    <w:rsid w:val="00597FAE"/>
    <w:rsid w:val="005A1714"/>
    <w:rsid w:val="005A7CA5"/>
    <w:rsid w:val="005B02AE"/>
    <w:rsid w:val="005B17E2"/>
    <w:rsid w:val="005B32D9"/>
    <w:rsid w:val="005B3F4F"/>
    <w:rsid w:val="005C121A"/>
    <w:rsid w:val="005C2DAF"/>
    <w:rsid w:val="005C422F"/>
    <w:rsid w:val="005C4685"/>
    <w:rsid w:val="005C46E8"/>
    <w:rsid w:val="005C6DE1"/>
    <w:rsid w:val="005C7166"/>
    <w:rsid w:val="005C7453"/>
    <w:rsid w:val="005C7F34"/>
    <w:rsid w:val="005D0105"/>
    <w:rsid w:val="005D1DE0"/>
    <w:rsid w:val="005D2CF9"/>
    <w:rsid w:val="005D2FB2"/>
    <w:rsid w:val="005D41CC"/>
    <w:rsid w:val="005D4F34"/>
    <w:rsid w:val="005D5C90"/>
    <w:rsid w:val="005D613F"/>
    <w:rsid w:val="005D68BA"/>
    <w:rsid w:val="005D70F7"/>
    <w:rsid w:val="005D7280"/>
    <w:rsid w:val="005E03DB"/>
    <w:rsid w:val="005E2BBE"/>
    <w:rsid w:val="005E2E96"/>
    <w:rsid w:val="005E4920"/>
    <w:rsid w:val="005E4C71"/>
    <w:rsid w:val="005E4DF2"/>
    <w:rsid w:val="005E4E76"/>
    <w:rsid w:val="005E693F"/>
    <w:rsid w:val="005E7737"/>
    <w:rsid w:val="005E786C"/>
    <w:rsid w:val="005E787C"/>
    <w:rsid w:val="005E7D8B"/>
    <w:rsid w:val="005F197D"/>
    <w:rsid w:val="005F1FA9"/>
    <w:rsid w:val="005F41B7"/>
    <w:rsid w:val="005F471D"/>
    <w:rsid w:val="005F48CF"/>
    <w:rsid w:val="005F5278"/>
    <w:rsid w:val="005F5425"/>
    <w:rsid w:val="005F5716"/>
    <w:rsid w:val="005F599F"/>
    <w:rsid w:val="005F6125"/>
    <w:rsid w:val="005F6173"/>
    <w:rsid w:val="006009C2"/>
    <w:rsid w:val="00600E9F"/>
    <w:rsid w:val="00601C51"/>
    <w:rsid w:val="00604126"/>
    <w:rsid w:val="00604D97"/>
    <w:rsid w:val="0060746F"/>
    <w:rsid w:val="006078DB"/>
    <w:rsid w:val="0061055A"/>
    <w:rsid w:val="0061272A"/>
    <w:rsid w:val="006129F5"/>
    <w:rsid w:val="006131E2"/>
    <w:rsid w:val="006136BC"/>
    <w:rsid w:val="00613F3B"/>
    <w:rsid w:val="006144BC"/>
    <w:rsid w:val="00616638"/>
    <w:rsid w:val="006168D3"/>
    <w:rsid w:val="00616A5E"/>
    <w:rsid w:val="00616D59"/>
    <w:rsid w:val="00617D04"/>
    <w:rsid w:val="00620F5A"/>
    <w:rsid w:val="0062157F"/>
    <w:rsid w:val="00621D84"/>
    <w:rsid w:val="00624882"/>
    <w:rsid w:val="00624AC2"/>
    <w:rsid w:val="0062592D"/>
    <w:rsid w:val="00625A07"/>
    <w:rsid w:val="00627228"/>
    <w:rsid w:val="00627C5D"/>
    <w:rsid w:val="00627E28"/>
    <w:rsid w:val="00631DC7"/>
    <w:rsid w:val="00634F14"/>
    <w:rsid w:val="00635C22"/>
    <w:rsid w:val="00637DFA"/>
    <w:rsid w:val="00640A20"/>
    <w:rsid w:val="006410E8"/>
    <w:rsid w:val="00641D59"/>
    <w:rsid w:val="006423DB"/>
    <w:rsid w:val="00642F87"/>
    <w:rsid w:val="00643535"/>
    <w:rsid w:val="00645326"/>
    <w:rsid w:val="00646EAE"/>
    <w:rsid w:val="00647056"/>
    <w:rsid w:val="00650119"/>
    <w:rsid w:val="006504B3"/>
    <w:rsid w:val="00651834"/>
    <w:rsid w:val="00653141"/>
    <w:rsid w:val="0065378D"/>
    <w:rsid w:val="00657481"/>
    <w:rsid w:val="00661279"/>
    <w:rsid w:val="0066194F"/>
    <w:rsid w:val="00662F43"/>
    <w:rsid w:val="00663B6D"/>
    <w:rsid w:val="00663D76"/>
    <w:rsid w:val="00670668"/>
    <w:rsid w:val="0067129D"/>
    <w:rsid w:val="0067160B"/>
    <w:rsid w:val="0067253C"/>
    <w:rsid w:val="006725E6"/>
    <w:rsid w:val="006741AA"/>
    <w:rsid w:val="00674C94"/>
    <w:rsid w:val="006756F4"/>
    <w:rsid w:val="0067678B"/>
    <w:rsid w:val="006771CC"/>
    <w:rsid w:val="00677502"/>
    <w:rsid w:val="00680BC8"/>
    <w:rsid w:val="00680D3D"/>
    <w:rsid w:val="0068313E"/>
    <w:rsid w:val="00683556"/>
    <w:rsid w:val="00683608"/>
    <w:rsid w:val="00683987"/>
    <w:rsid w:val="0068454E"/>
    <w:rsid w:val="00690178"/>
    <w:rsid w:val="00690D24"/>
    <w:rsid w:val="006914E5"/>
    <w:rsid w:val="00692970"/>
    <w:rsid w:val="00692C52"/>
    <w:rsid w:val="00694418"/>
    <w:rsid w:val="00694E8B"/>
    <w:rsid w:val="006959A7"/>
    <w:rsid w:val="00696A8B"/>
    <w:rsid w:val="00697069"/>
    <w:rsid w:val="006A08E8"/>
    <w:rsid w:val="006A264A"/>
    <w:rsid w:val="006A3B77"/>
    <w:rsid w:val="006A3F61"/>
    <w:rsid w:val="006A653A"/>
    <w:rsid w:val="006A681F"/>
    <w:rsid w:val="006A760F"/>
    <w:rsid w:val="006A7B3B"/>
    <w:rsid w:val="006A7D2F"/>
    <w:rsid w:val="006B2761"/>
    <w:rsid w:val="006B2ADB"/>
    <w:rsid w:val="006B3825"/>
    <w:rsid w:val="006B3F5F"/>
    <w:rsid w:val="006B4C99"/>
    <w:rsid w:val="006B51E8"/>
    <w:rsid w:val="006B5864"/>
    <w:rsid w:val="006B7F22"/>
    <w:rsid w:val="006C046B"/>
    <w:rsid w:val="006C11FB"/>
    <w:rsid w:val="006C1498"/>
    <w:rsid w:val="006C1EBD"/>
    <w:rsid w:val="006C214B"/>
    <w:rsid w:val="006C2196"/>
    <w:rsid w:val="006C2234"/>
    <w:rsid w:val="006C37D2"/>
    <w:rsid w:val="006C48D4"/>
    <w:rsid w:val="006C5C47"/>
    <w:rsid w:val="006C5D15"/>
    <w:rsid w:val="006C5DF4"/>
    <w:rsid w:val="006C7715"/>
    <w:rsid w:val="006C7DC8"/>
    <w:rsid w:val="006D244F"/>
    <w:rsid w:val="006D2E64"/>
    <w:rsid w:val="006D3089"/>
    <w:rsid w:val="006D3BBE"/>
    <w:rsid w:val="006D4ABA"/>
    <w:rsid w:val="006D73F4"/>
    <w:rsid w:val="006E237F"/>
    <w:rsid w:val="006E2EE5"/>
    <w:rsid w:val="006E3567"/>
    <w:rsid w:val="006E3DD5"/>
    <w:rsid w:val="006E41EF"/>
    <w:rsid w:val="006E529A"/>
    <w:rsid w:val="006E5B2B"/>
    <w:rsid w:val="006E7957"/>
    <w:rsid w:val="006F22F0"/>
    <w:rsid w:val="006F4D52"/>
    <w:rsid w:val="006F61E6"/>
    <w:rsid w:val="00701A2C"/>
    <w:rsid w:val="00702885"/>
    <w:rsid w:val="007029CF"/>
    <w:rsid w:val="00703CC2"/>
    <w:rsid w:val="00703E0C"/>
    <w:rsid w:val="007045BB"/>
    <w:rsid w:val="00706726"/>
    <w:rsid w:val="00706CD5"/>
    <w:rsid w:val="00707812"/>
    <w:rsid w:val="0071238C"/>
    <w:rsid w:val="00714135"/>
    <w:rsid w:val="00715F07"/>
    <w:rsid w:val="007171CB"/>
    <w:rsid w:val="00717908"/>
    <w:rsid w:val="007202FB"/>
    <w:rsid w:val="007205FB"/>
    <w:rsid w:val="00720C05"/>
    <w:rsid w:val="00721D13"/>
    <w:rsid w:val="00723B16"/>
    <w:rsid w:val="00723F81"/>
    <w:rsid w:val="00724473"/>
    <w:rsid w:val="0072530B"/>
    <w:rsid w:val="00725432"/>
    <w:rsid w:val="00725775"/>
    <w:rsid w:val="00725ECA"/>
    <w:rsid w:val="00730094"/>
    <w:rsid w:val="00730C0A"/>
    <w:rsid w:val="00732365"/>
    <w:rsid w:val="00732A62"/>
    <w:rsid w:val="00733EEA"/>
    <w:rsid w:val="00735B7F"/>
    <w:rsid w:val="00735C25"/>
    <w:rsid w:val="0073723C"/>
    <w:rsid w:val="0074028B"/>
    <w:rsid w:val="00740593"/>
    <w:rsid w:val="0074126A"/>
    <w:rsid w:val="00741804"/>
    <w:rsid w:val="00744275"/>
    <w:rsid w:val="00744EB7"/>
    <w:rsid w:val="007461BE"/>
    <w:rsid w:val="007463D1"/>
    <w:rsid w:val="00751A3B"/>
    <w:rsid w:val="00751BB2"/>
    <w:rsid w:val="00751BB4"/>
    <w:rsid w:val="00751D81"/>
    <w:rsid w:val="00753D79"/>
    <w:rsid w:val="007548C7"/>
    <w:rsid w:val="00754E7F"/>
    <w:rsid w:val="0075644B"/>
    <w:rsid w:val="00757095"/>
    <w:rsid w:val="007575EE"/>
    <w:rsid w:val="00757844"/>
    <w:rsid w:val="007623B2"/>
    <w:rsid w:val="007624EB"/>
    <w:rsid w:val="00764959"/>
    <w:rsid w:val="00764EC5"/>
    <w:rsid w:val="007655B9"/>
    <w:rsid w:val="00765A2C"/>
    <w:rsid w:val="0076770E"/>
    <w:rsid w:val="00771942"/>
    <w:rsid w:val="007736CD"/>
    <w:rsid w:val="00773F37"/>
    <w:rsid w:val="00774689"/>
    <w:rsid w:val="007769A9"/>
    <w:rsid w:val="00776AD6"/>
    <w:rsid w:val="007812F0"/>
    <w:rsid w:val="00781A17"/>
    <w:rsid w:val="00782A38"/>
    <w:rsid w:val="0078617F"/>
    <w:rsid w:val="00786D25"/>
    <w:rsid w:val="00786F1E"/>
    <w:rsid w:val="00790BE6"/>
    <w:rsid w:val="00791C84"/>
    <w:rsid w:val="007921CA"/>
    <w:rsid w:val="007933CE"/>
    <w:rsid w:val="00793A76"/>
    <w:rsid w:val="007944E7"/>
    <w:rsid w:val="007955D8"/>
    <w:rsid w:val="007969B5"/>
    <w:rsid w:val="00797458"/>
    <w:rsid w:val="007974D7"/>
    <w:rsid w:val="007975CE"/>
    <w:rsid w:val="007A1B00"/>
    <w:rsid w:val="007A350E"/>
    <w:rsid w:val="007A4757"/>
    <w:rsid w:val="007A6078"/>
    <w:rsid w:val="007A6427"/>
    <w:rsid w:val="007A7570"/>
    <w:rsid w:val="007B05BC"/>
    <w:rsid w:val="007B0EA2"/>
    <w:rsid w:val="007B17BC"/>
    <w:rsid w:val="007B2397"/>
    <w:rsid w:val="007B2931"/>
    <w:rsid w:val="007B3DB2"/>
    <w:rsid w:val="007B570D"/>
    <w:rsid w:val="007B653D"/>
    <w:rsid w:val="007B6F0F"/>
    <w:rsid w:val="007B7012"/>
    <w:rsid w:val="007B7CF1"/>
    <w:rsid w:val="007C0038"/>
    <w:rsid w:val="007C0697"/>
    <w:rsid w:val="007C14FF"/>
    <w:rsid w:val="007C7AB0"/>
    <w:rsid w:val="007D1142"/>
    <w:rsid w:val="007D14FC"/>
    <w:rsid w:val="007D20E5"/>
    <w:rsid w:val="007D24A0"/>
    <w:rsid w:val="007D3894"/>
    <w:rsid w:val="007D516C"/>
    <w:rsid w:val="007D5181"/>
    <w:rsid w:val="007D6583"/>
    <w:rsid w:val="007D6D0D"/>
    <w:rsid w:val="007E0FA7"/>
    <w:rsid w:val="007E1101"/>
    <w:rsid w:val="007E19D1"/>
    <w:rsid w:val="007E4CAE"/>
    <w:rsid w:val="007E591F"/>
    <w:rsid w:val="007E78E6"/>
    <w:rsid w:val="007E7969"/>
    <w:rsid w:val="007F120E"/>
    <w:rsid w:val="007F26D8"/>
    <w:rsid w:val="007F2BE6"/>
    <w:rsid w:val="007F30E9"/>
    <w:rsid w:val="007F3928"/>
    <w:rsid w:val="007F3F3F"/>
    <w:rsid w:val="007F4711"/>
    <w:rsid w:val="00802F9F"/>
    <w:rsid w:val="008040C6"/>
    <w:rsid w:val="00804BAA"/>
    <w:rsid w:val="00804E19"/>
    <w:rsid w:val="00805E94"/>
    <w:rsid w:val="0080637E"/>
    <w:rsid w:val="0080713D"/>
    <w:rsid w:val="00807E2D"/>
    <w:rsid w:val="00811047"/>
    <w:rsid w:val="00811F23"/>
    <w:rsid w:val="00813328"/>
    <w:rsid w:val="0081349E"/>
    <w:rsid w:val="00817CBC"/>
    <w:rsid w:val="00820848"/>
    <w:rsid w:val="008216B8"/>
    <w:rsid w:val="00821BE9"/>
    <w:rsid w:val="0082230A"/>
    <w:rsid w:val="008241F2"/>
    <w:rsid w:val="00827B4A"/>
    <w:rsid w:val="00831179"/>
    <w:rsid w:val="00831273"/>
    <w:rsid w:val="00831625"/>
    <w:rsid w:val="00831B1D"/>
    <w:rsid w:val="00831FFE"/>
    <w:rsid w:val="00832839"/>
    <w:rsid w:val="00833BF5"/>
    <w:rsid w:val="008347ED"/>
    <w:rsid w:val="00836FAB"/>
    <w:rsid w:val="00842208"/>
    <w:rsid w:val="00842A7D"/>
    <w:rsid w:val="00842E1A"/>
    <w:rsid w:val="00844C9E"/>
    <w:rsid w:val="00845608"/>
    <w:rsid w:val="00846B0C"/>
    <w:rsid w:val="008503A7"/>
    <w:rsid w:val="00850D6E"/>
    <w:rsid w:val="00850EF5"/>
    <w:rsid w:val="008534B1"/>
    <w:rsid w:val="00854E56"/>
    <w:rsid w:val="00856574"/>
    <w:rsid w:val="00856E71"/>
    <w:rsid w:val="00857955"/>
    <w:rsid w:val="00860ADC"/>
    <w:rsid w:val="00862420"/>
    <w:rsid w:val="00865A9C"/>
    <w:rsid w:val="00865D72"/>
    <w:rsid w:val="0086655F"/>
    <w:rsid w:val="008666CC"/>
    <w:rsid w:val="008704A5"/>
    <w:rsid w:val="00870530"/>
    <w:rsid w:val="008705DF"/>
    <w:rsid w:val="008762F7"/>
    <w:rsid w:val="00877B53"/>
    <w:rsid w:val="008828AA"/>
    <w:rsid w:val="00883298"/>
    <w:rsid w:val="008836F5"/>
    <w:rsid w:val="00883B91"/>
    <w:rsid w:val="00886BBF"/>
    <w:rsid w:val="00886F75"/>
    <w:rsid w:val="0088724D"/>
    <w:rsid w:val="00890FFF"/>
    <w:rsid w:val="0089198E"/>
    <w:rsid w:val="00891C27"/>
    <w:rsid w:val="00893368"/>
    <w:rsid w:val="0089706C"/>
    <w:rsid w:val="008973F4"/>
    <w:rsid w:val="00897944"/>
    <w:rsid w:val="008A17A3"/>
    <w:rsid w:val="008A181C"/>
    <w:rsid w:val="008A1C6C"/>
    <w:rsid w:val="008A28C1"/>
    <w:rsid w:val="008A4301"/>
    <w:rsid w:val="008A432A"/>
    <w:rsid w:val="008A519D"/>
    <w:rsid w:val="008A5D77"/>
    <w:rsid w:val="008A704C"/>
    <w:rsid w:val="008A737E"/>
    <w:rsid w:val="008B1440"/>
    <w:rsid w:val="008B1A7C"/>
    <w:rsid w:val="008B22ED"/>
    <w:rsid w:val="008B249A"/>
    <w:rsid w:val="008B4055"/>
    <w:rsid w:val="008C0105"/>
    <w:rsid w:val="008C1C63"/>
    <w:rsid w:val="008C2FB1"/>
    <w:rsid w:val="008C377A"/>
    <w:rsid w:val="008C51C0"/>
    <w:rsid w:val="008C56E8"/>
    <w:rsid w:val="008C71FE"/>
    <w:rsid w:val="008C75DC"/>
    <w:rsid w:val="008C7833"/>
    <w:rsid w:val="008C78A9"/>
    <w:rsid w:val="008D03C8"/>
    <w:rsid w:val="008D061D"/>
    <w:rsid w:val="008D0A9C"/>
    <w:rsid w:val="008D3051"/>
    <w:rsid w:val="008D4D4F"/>
    <w:rsid w:val="008D5661"/>
    <w:rsid w:val="008D5A33"/>
    <w:rsid w:val="008D76DA"/>
    <w:rsid w:val="008E02B1"/>
    <w:rsid w:val="008E27B0"/>
    <w:rsid w:val="008E30B3"/>
    <w:rsid w:val="008E40BC"/>
    <w:rsid w:val="008E4357"/>
    <w:rsid w:val="008E481A"/>
    <w:rsid w:val="008E4A09"/>
    <w:rsid w:val="008E5ACB"/>
    <w:rsid w:val="008E6BA1"/>
    <w:rsid w:val="008E7A92"/>
    <w:rsid w:val="008F1276"/>
    <w:rsid w:val="008F20B7"/>
    <w:rsid w:val="008F449C"/>
    <w:rsid w:val="008F5A9A"/>
    <w:rsid w:val="008F600F"/>
    <w:rsid w:val="00900402"/>
    <w:rsid w:val="00900451"/>
    <w:rsid w:val="0090183C"/>
    <w:rsid w:val="0090233E"/>
    <w:rsid w:val="00903DAA"/>
    <w:rsid w:val="00904C11"/>
    <w:rsid w:val="00907003"/>
    <w:rsid w:val="00907451"/>
    <w:rsid w:val="009100B8"/>
    <w:rsid w:val="00912478"/>
    <w:rsid w:val="0091366A"/>
    <w:rsid w:val="009137C6"/>
    <w:rsid w:val="009155ED"/>
    <w:rsid w:val="00915E91"/>
    <w:rsid w:val="0092014D"/>
    <w:rsid w:val="009213BD"/>
    <w:rsid w:val="00922572"/>
    <w:rsid w:val="00922DDD"/>
    <w:rsid w:val="00927928"/>
    <w:rsid w:val="00927979"/>
    <w:rsid w:val="009304C7"/>
    <w:rsid w:val="009310F3"/>
    <w:rsid w:val="00932457"/>
    <w:rsid w:val="009344DB"/>
    <w:rsid w:val="009350FD"/>
    <w:rsid w:val="009355F5"/>
    <w:rsid w:val="009359B9"/>
    <w:rsid w:val="00937510"/>
    <w:rsid w:val="00937910"/>
    <w:rsid w:val="00937A36"/>
    <w:rsid w:val="00940B1B"/>
    <w:rsid w:val="00940CD7"/>
    <w:rsid w:val="00941E36"/>
    <w:rsid w:val="009425B5"/>
    <w:rsid w:val="00942DF6"/>
    <w:rsid w:val="009436D6"/>
    <w:rsid w:val="00945936"/>
    <w:rsid w:val="00947F94"/>
    <w:rsid w:val="00952245"/>
    <w:rsid w:val="00953953"/>
    <w:rsid w:val="00954A33"/>
    <w:rsid w:val="00955209"/>
    <w:rsid w:val="00955607"/>
    <w:rsid w:val="009558FD"/>
    <w:rsid w:val="0096294F"/>
    <w:rsid w:val="00964D1D"/>
    <w:rsid w:val="00966EAE"/>
    <w:rsid w:val="0097262A"/>
    <w:rsid w:val="00972B34"/>
    <w:rsid w:val="00972EC4"/>
    <w:rsid w:val="009734C1"/>
    <w:rsid w:val="00973D99"/>
    <w:rsid w:val="0097401A"/>
    <w:rsid w:val="00974377"/>
    <w:rsid w:val="009763BB"/>
    <w:rsid w:val="009766FB"/>
    <w:rsid w:val="00977473"/>
    <w:rsid w:val="0098116D"/>
    <w:rsid w:val="009818AC"/>
    <w:rsid w:val="0098376D"/>
    <w:rsid w:val="00984975"/>
    <w:rsid w:val="00984CBD"/>
    <w:rsid w:val="00990CF6"/>
    <w:rsid w:val="0099136E"/>
    <w:rsid w:val="0099244F"/>
    <w:rsid w:val="00992BF9"/>
    <w:rsid w:val="009934AE"/>
    <w:rsid w:val="00994332"/>
    <w:rsid w:val="00995280"/>
    <w:rsid w:val="00995340"/>
    <w:rsid w:val="009966C8"/>
    <w:rsid w:val="00997605"/>
    <w:rsid w:val="009A1950"/>
    <w:rsid w:val="009A1F97"/>
    <w:rsid w:val="009A2560"/>
    <w:rsid w:val="009A46F8"/>
    <w:rsid w:val="009A494D"/>
    <w:rsid w:val="009A4D54"/>
    <w:rsid w:val="009A5AF2"/>
    <w:rsid w:val="009A5C8E"/>
    <w:rsid w:val="009A6244"/>
    <w:rsid w:val="009A72AC"/>
    <w:rsid w:val="009A78C7"/>
    <w:rsid w:val="009B0117"/>
    <w:rsid w:val="009B0538"/>
    <w:rsid w:val="009B1DE9"/>
    <w:rsid w:val="009B2045"/>
    <w:rsid w:val="009B38E4"/>
    <w:rsid w:val="009B40A1"/>
    <w:rsid w:val="009B4FF5"/>
    <w:rsid w:val="009B523C"/>
    <w:rsid w:val="009B5CA4"/>
    <w:rsid w:val="009C089F"/>
    <w:rsid w:val="009C1287"/>
    <w:rsid w:val="009C26CC"/>
    <w:rsid w:val="009C3A1B"/>
    <w:rsid w:val="009D1B4A"/>
    <w:rsid w:val="009D43BB"/>
    <w:rsid w:val="009D584F"/>
    <w:rsid w:val="009D61BA"/>
    <w:rsid w:val="009D6580"/>
    <w:rsid w:val="009D74BE"/>
    <w:rsid w:val="009E1480"/>
    <w:rsid w:val="009E39B8"/>
    <w:rsid w:val="009E3E91"/>
    <w:rsid w:val="009E4794"/>
    <w:rsid w:val="009E65A1"/>
    <w:rsid w:val="009F0FF9"/>
    <w:rsid w:val="009F219E"/>
    <w:rsid w:val="009F3AC8"/>
    <w:rsid w:val="009F44A9"/>
    <w:rsid w:val="009F55FE"/>
    <w:rsid w:val="009F678E"/>
    <w:rsid w:val="009F7AEC"/>
    <w:rsid w:val="00A004A9"/>
    <w:rsid w:val="00A024C3"/>
    <w:rsid w:val="00A040B8"/>
    <w:rsid w:val="00A0445F"/>
    <w:rsid w:val="00A05994"/>
    <w:rsid w:val="00A0697A"/>
    <w:rsid w:val="00A069A8"/>
    <w:rsid w:val="00A07ECA"/>
    <w:rsid w:val="00A07F5A"/>
    <w:rsid w:val="00A10C0D"/>
    <w:rsid w:val="00A11440"/>
    <w:rsid w:val="00A12A83"/>
    <w:rsid w:val="00A13178"/>
    <w:rsid w:val="00A139D6"/>
    <w:rsid w:val="00A15088"/>
    <w:rsid w:val="00A20854"/>
    <w:rsid w:val="00A21BEE"/>
    <w:rsid w:val="00A26DF1"/>
    <w:rsid w:val="00A30888"/>
    <w:rsid w:val="00A323D7"/>
    <w:rsid w:val="00A3570B"/>
    <w:rsid w:val="00A36876"/>
    <w:rsid w:val="00A375A3"/>
    <w:rsid w:val="00A37F88"/>
    <w:rsid w:val="00A409FE"/>
    <w:rsid w:val="00A41AB8"/>
    <w:rsid w:val="00A41DFE"/>
    <w:rsid w:val="00A46AB8"/>
    <w:rsid w:val="00A47980"/>
    <w:rsid w:val="00A50038"/>
    <w:rsid w:val="00A506B0"/>
    <w:rsid w:val="00A5184F"/>
    <w:rsid w:val="00A51EB2"/>
    <w:rsid w:val="00A51F6D"/>
    <w:rsid w:val="00A5293C"/>
    <w:rsid w:val="00A531A5"/>
    <w:rsid w:val="00A535E1"/>
    <w:rsid w:val="00A5476A"/>
    <w:rsid w:val="00A5487A"/>
    <w:rsid w:val="00A56FD3"/>
    <w:rsid w:val="00A57E12"/>
    <w:rsid w:val="00A61047"/>
    <w:rsid w:val="00A610FB"/>
    <w:rsid w:val="00A61810"/>
    <w:rsid w:val="00A6295D"/>
    <w:rsid w:val="00A62C03"/>
    <w:rsid w:val="00A640AB"/>
    <w:rsid w:val="00A65697"/>
    <w:rsid w:val="00A66921"/>
    <w:rsid w:val="00A6774E"/>
    <w:rsid w:val="00A677CB"/>
    <w:rsid w:val="00A67893"/>
    <w:rsid w:val="00A70EA1"/>
    <w:rsid w:val="00A74ADD"/>
    <w:rsid w:val="00A75977"/>
    <w:rsid w:val="00A765F0"/>
    <w:rsid w:val="00A767B8"/>
    <w:rsid w:val="00A769BE"/>
    <w:rsid w:val="00A76CF0"/>
    <w:rsid w:val="00A8138F"/>
    <w:rsid w:val="00A8154F"/>
    <w:rsid w:val="00A824D2"/>
    <w:rsid w:val="00A845E8"/>
    <w:rsid w:val="00A85E40"/>
    <w:rsid w:val="00A86049"/>
    <w:rsid w:val="00A90BED"/>
    <w:rsid w:val="00A92A6F"/>
    <w:rsid w:val="00A93C5A"/>
    <w:rsid w:val="00A93F0B"/>
    <w:rsid w:val="00A94563"/>
    <w:rsid w:val="00A94876"/>
    <w:rsid w:val="00A94C6D"/>
    <w:rsid w:val="00A96193"/>
    <w:rsid w:val="00A9630E"/>
    <w:rsid w:val="00A96491"/>
    <w:rsid w:val="00A9664B"/>
    <w:rsid w:val="00A96B11"/>
    <w:rsid w:val="00AA26B6"/>
    <w:rsid w:val="00AA3014"/>
    <w:rsid w:val="00AA335A"/>
    <w:rsid w:val="00AA3D2C"/>
    <w:rsid w:val="00AA5295"/>
    <w:rsid w:val="00AA532F"/>
    <w:rsid w:val="00AA5D37"/>
    <w:rsid w:val="00AA6887"/>
    <w:rsid w:val="00AA7378"/>
    <w:rsid w:val="00AA7736"/>
    <w:rsid w:val="00AB0F25"/>
    <w:rsid w:val="00AB14A7"/>
    <w:rsid w:val="00AB2317"/>
    <w:rsid w:val="00AB32E7"/>
    <w:rsid w:val="00AB50A7"/>
    <w:rsid w:val="00AC04C7"/>
    <w:rsid w:val="00AC0A50"/>
    <w:rsid w:val="00AC152E"/>
    <w:rsid w:val="00AC40E7"/>
    <w:rsid w:val="00AC410A"/>
    <w:rsid w:val="00AC469E"/>
    <w:rsid w:val="00AC49E7"/>
    <w:rsid w:val="00AC60EE"/>
    <w:rsid w:val="00AC70CB"/>
    <w:rsid w:val="00AC7845"/>
    <w:rsid w:val="00AC7931"/>
    <w:rsid w:val="00AD194E"/>
    <w:rsid w:val="00AD337D"/>
    <w:rsid w:val="00AD33FF"/>
    <w:rsid w:val="00AD396E"/>
    <w:rsid w:val="00AD398D"/>
    <w:rsid w:val="00AD4142"/>
    <w:rsid w:val="00AD5426"/>
    <w:rsid w:val="00AD5AF8"/>
    <w:rsid w:val="00AD6D9C"/>
    <w:rsid w:val="00AE2CB0"/>
    <w:rsid w:val="00AE429F"/>
    <w:rsid w:val="00AE4CB6"/>
    <w:rsid w:val="00AE4E45"/>
    <w:rsid w:val="00AE5D13"/>
    <w:rsid w:val="00AF1D25"/>
    <w:rsid w:val="00AF2483"/>
    <w:rsid w:val="00AF343C"/>
    <w:rsid w:val="00AF4C61"/>
    <w:rsid w:val="00AF5815"/>
    <w:rsid w:val="00AF6B41"/>
    <w:rsid w:val="00AF6F14"/>
    <w:rsid w:val="00B00714"/>
    <w:rsid w:val="00B013B2"/>
    <w:rsid w:val="00B019A3"/>
    <w:rsid w:val="00B01B2B"/>
    <w:rsid w:val="00B02D22"/>
    <w:rsid w:val="00B03792"/>
    <w:rsid w:val="00B04125"/>
    <w:rsid w:val="00B04234"/>
    <w:rsid w:val="00B105AA"/>
    <w:rsid w:val="00B11BDC"/>
    <w:rsid w:val="00B13C77"/>
    <w:rsid w:val="00B14991"/>
    <w:rsid w:val="00B20A91"/>
    <w:rsid w:val="00B20BBE"/>
    <w:rsid w:val="00B23DCA"/>
    <w:rsid w:val="00B25DA4"/>
    <w:rsid w:val="00B26D54"/>
    <w:rsid w:val="00B33AFB"/>
    <w:rsid w:val="00B3524A"/>
    <w:rsid w:val="00B35C3D"/>
    <w:rsid w:val="00B3621E"/>
    <w:rsid w:val="00B36492"/>
    <w:rsid w:val="00B36763"/>
    <w:rsid w:val="00B37065"/>
    <w:rsid w:val="00B3744C"/>
    <w:rsid w:val="00B37633"/>
    <w:rsid w:val="00B40853"/>
    <w:rsid w:val="00B4158E"/>
    <w:rsid w:val="00B41C2D"/>
    <w:rsid w:val="00B422AC"/>
    <w:rsid w:val="00B4369E"/>
    <w:rsid w:val="00B44067"/>
    <w:rsid w:val="00B46AAD"/>
    <w:rsid w:val="00B47545"/>
    <w:rsid w:val="00B47806"/>
    <w:rsid w:val="00B47C7E"/>
    <w:rsid w:val="00B51382"/>
    <w:rsid w:val="00B515ED"/>
    <w:rsid w:val="00B515FB"/>
    <w:rsid w:val="00B52DD8"/>
    <w:rsid w:val="00B54AAA"/>
    <w:rsid w:val="00B57391"/>
    <w:rsid w:val="00B57527"/>
    <w:rsid w:val="00B57C4A"/>
    <w:rsid w:val="00B620C1"/>
    <w:rsid w:val="00B62143"/>
    <w:rsid w:val="00B6252C"/>
    <w:rsid w:val="00B63B73"/>
    <w:rsid w:val="00B6425D"/>
    <w:rsid w:val="00B642F7"/>
    <w:rsid w:val="00B65175"/>
    <w:rsid w:val="00B65876"/>
    <w:rsid w:val="00B65F47"/>
    <w:rsid w:val="00B672CA"/>
    <w:rsid w:val="00B674B3"/>
    <w:rsid w:val="00B70456"/>
    <w:rsid w:val="00B71E68"/>
    <w:rsid w:val="00B71E79"/>
    <w:rsid w:val="00B71FD8"/>
    <w:rsid w:val="00B72030"/>
    <w:rsid w:val="00B726DA"/>
    <w:rsid w:val="00B7335B"/>
    <w:rsid w:val="00B74ACC"/>
    <w:rsid w:val="00B77B4B"/>
    <w:rsid w:val="00B81BB7"/>
    <w:rsid w:val="00B821FF"/>
    <w:rsid w:val="00B8559C"/>
    <w:rsid w:val="00B911BC"/>
    <w:rsid w:val="00B92EF0"/>
    <w:rsid w:val="00B9363B"/>
    <w:rsid w:val="00B93B1C"/>
    <w:rsid w:val="00B95A35"/>
    <w:rsid w:val="00B9637B"/>
    <w:rsid w:val="00B9671C"/>
    <w:rsid w:val="00B96B93"/>
    <w:rsid w:val="00B96CB8"/>
    <w:rsid w:val="00BA0C8E"/>
    <w:rsid w:val="00BA13C7"/>
    <w:rsid w:val="00BA1809"/>
    <w:rsid w:val="00BA19F8"/>
    <w:rsid w:val="00BA1C35"/>
    <w:rsid w:val="00BA1DE2"/>
    <w:rsid w:val="00BA2E52"/>
    <w:rsid w:val="00BA6CF2"/>
    <w:rsid w:val="00BA7902"/>
    <w:rsid w:val="00BB6D3F"/>
    <w:rsid w:val="00BB71BD"/>
    <w:rsid w:val="00BC13FD"/>
    <w:rsid w:val="00BC19FB"/>
    <w:rsid w:val="00BC26D6"/>
    <w:rsid w:val="00BC499C"/>
    <w:rsid w:val="00BC5C06"/>
    <w:rsid w:val="00BD1C08"/>
    <w:rsid w:val="00BD3690"/>
    <w:rsid w:val="00BD3B2F"/>
    <w:rsid w:val="00BD6694"/>
    <w:rsid w:val="00BD76C7"/>
    <w:rsid w:val="00BE0524"/>
    <w:rsid w:val="00BE09B6"/>
    <w:rsid w:val="00BE2991"/>
    <w:rsid w:val="00BE2C47"/>
    <w:rsid w:val="00BE2D9D"/>
    <w:rsid w:val="00BE30D5"/>
    <w:rsid w:val="00BE4F6F"/>
    <w:rsid w:val="00BE612E"/>
    <w:rsid w:val="00BE7359"/>
    <w:rsid w:val="00BF14FE"/>
    <w:rsid w:val="00BF15E8"/>
    <w:rsid w:val="00BF2EC0"/>
    <w:rsid w:val="00BF2FAD"/>
    <w:rsid w:val="00BF3829"/>
    <w:rsid w:val="00BF4020"/>
    <w:rsid w:val="00BF604B"/>
    <w:rsid w:val="00BF6328"/>
    <w:rsid w:val="00BF6397"/>
    <w:rsid w:val="00C019E3"/>
    <w:rsid w:val="00C023A7"/>
    <w:rsid w:val="00C023EB"/>
    <w:rsid w:val="00C031FF"/>
    <w:rsid w:val="00C0330A"/>
    <w:rsid w:val="00C03990"/>
    <w:rsid w:val="00C0403F"/>
    <w:rsid w:val="00C04A6A"/>
    <w:rsid w:val="00C06191"/>
    <w:rsid w:val="00C061A9"/>
    <w:rsid w:val="00C0649B"/>
    <w:rsid w:val="00C10798"/>
    <w:rsid w:val="00C10F2A"/>
    <w:rsid w:val="00C10F6E"/>
    <w:rsid w:val="00C1283C"/>
    <w:rsid w:val="00C1324D"/>
    <w:rsid w:val="00C13E48"/>
    <w:rsid w:val="00C15F02"/>
    <w:rsid w:val="00C2157A"/>
    <w:rsid w:val="00C2240A"/>
    <w:rsid w:val="00C240FA"/>
    <w:rsid w:val="00C252A3"/>
    <w:rsid w:val="00C26322"/>
    <w:rsid w:val="00C26D82"/>
    <w:rsid w:val="00C2757C"/>
    <w:rsid w:val="00C3126E"/>
    <w:rsid w:val="00C3141D"/>
    <w:rsid w:val="00C322B1"/>
    <w:rsid w:val="00C32DE6"/>
    <w:rsid w:val="00C333EA"/>
    <w:rsid w:val="00C33D4F"/>
    <w:rsid w:val="00C35B9D"/>
    <w:rsid w:val="00C35F74"/>
    <w:rsid w:val="00C36115"/>
    <w:rsid w:val="00C36355"/>
    <w:rsid w:val="00C36F3B"/>
    <w:rsid w:val="00C41594"/>
    <w:rsid w:val="00C41B9E"/>
    <w:rsid w:val="00C424DE"/>
    <w:rsid w:val="00C43F08"/>
    <w:rsid w:val="00C453DC"/>
    <w:rsid w:val="00C46C6D"/>
    <w:rsid w:val="00C46FAB"/>
    <w:rsid w:val="00C47261"/>
    <w:rsid w:val="00C50182"/>
    <w:rsid w:val="00C50B5B"/>
    <w:rsid w:val="00C560A3"/>
    <w:rsid w:val="00C601DA"/>
    <w:rsid w:val="00C602A0"/>
    <w:rsid w:val="00C6307C"/>
    <w:rsid w:val="00C63D14"/>
    <w:rsid w:val="00C64AF9"/>
    <w:rsid w:val="00C660AE"/>
    <w:rsid w:val="00C661B4"/>
    <w:rsid w:val="00C66254"/>
    <w:rsid w:val="00C66D4A"/>
    <w:rsid w:val="00C6743B"/>
    <w:rsid w:val="00C70880"/>
    <w:rsid w:val="00C72673"/>
    <w:rsid w:val="00C7567E"/>
    <w:rsid w:val="00C76ABA"/>
    <w:rsid w:val="00C76D2F"/>
    <w:rsid w:val="00C779D3"/>
    <w:rsid w:val="00C80D91"/>
    <w:rsid w:val="00C82DD9"/>
    <w:rsid w:val="00C8379D"/>
    <w:rsid w:val="00C85E8D"/>
    <w:rsid w:val="00C875A0"/>
    <w:rsid w:val="00C90F9C"/>
    <w:rsid w:val="00C91ACF"/>
    <w:rsid w:val="00C91CCF"/>
    <w:rsid w:val="00C9202F"/>
    <w:rsid w:val="00C930CB"/>
    <w:rsid w:val="00C93CFE"/>
    <w:rsid w:val="00C948AF"/>
    <w:rsid w:val="00C95E74"/>
    <w:rsid w:val="00C964F3"/>
    <w:rsid w:val="00C96C04"/>
    <w:rsid w:val="00C97A2E"/>
    <w:rsid w:val="00CA0153"/>
    <w:rsid w:val="00CA030A"/>
    <w:rsid w:val="00CA141D"/>
    <w:rsid w:val="00CA3C6D"/>
    <w:rsid w:val="00CA5916"/>
    <w:rsid w:val="00CA64CA"/>
    <w:rsid w:val="00CB12EE"/>
    <w:rsid w:val="00CB1CA3"/>
    <w:rsid w:val="00CB1FD7"/>
    <w:rsid w:val="00CB2023"/>
    <w:rsid w:val="00CB2308"/>
    <w:rsid w:val="00CB399C"/>
    <w:rsid w:val="00CB5BA4"/>
    <w:rsid w:val="00CB7187"/>
    <w:rsid w:val="00CB71E0"/>
    <w:rsid w:val="00CB759B"/>
    <w:rsid w:val="00CC0523"/>
    <w:rsid w:val="00CC0B6B"/>
    <w:rsid w:val="00CC0F40"/>
    <w:rsid w:val="00CC2158"/>
    <w:rsid w:val="00CC24A7"/>
    <w:rsid w:val="00CC3E56"/>
    <w:rsid w:val="00CC7587"/>
    <w:rsid w:val="00CC7B9F"/>
    <w:rsid w:val="00CD04E0"/>
    <w:rsid w:val="00CD075B"/>
    <w:rsid w:val="00CD1FC9"/>
    <w:rsid w:val="00CD2494"/>
    <w:rsid w:val="00CD4919"/>
    <w:rsid w:val="00CD5284"/>
    <w:rsid w:val="00CD6DCC"/>
    <w:rsid w:val="00CD7EB0"/>
    <w:rsid w:val="00CE0A35"/>
    <w:rsid w:val="00CE4448"/>
    <w:rsid w:val="00CE4641"/>
    <w:rsid w:val="00CE4AF5"/>
    <w:rsid w:val="00CE4F70"/>
    <w:rsid w:val="00CE77A3"/>
    <w:rsid w:val="00CE77AA"/>
    <w:rsid w:val="00CF01AC"/>
    <w:rsid w:val="00CF1654"/>
    <w:rsid w:val="00CF1CF4"/>
    <w:rsid w:val="00CF1F1B"/>
    <w:rsid w:val="00CF2538"/>
    <w:rsid w:val="00CF30CC"/>
    <w:rsid w:val="00CF3EC9"/>
    <w:rsid w:val="00CF61D2"/>
    <w:rsid w:val="00CF77D0"/>
    <w:rsid w:val="00CF7B39"/>
    <w:rsid w:val="00CF7FA3"/>
    <w:rsid w:val="00D00BE1"/>
    <w:rsid w:val="00D019C1"/>
    <w:rsid w:val="00D05B15"/>
    <w:rsid w:val="00D060C2"/>
    <w:rsid w:val="00D0687F"/>
    <w:rsid w:val="00D06A8D"/>
    <w:rsid w:val="00D07065"/>
    <w:rsid w:val="00D1009F"/>
    <w:rsid w:val="00D10F65"/>
    <w:rsid w:val="00D1290E"/>
    <w:rsid w:val="00D144CD"/>
    <w:rsid w:val="00D14DF5"/>
    <w:rsid w:val="00D15A3B"/>
    <w:rsid w:val="00D16336"/>
    <w:rsid w:val="00D172FB"/>
    <w:rsid w:val="00D17D47"/>
    <w:rsid w:val="00D20329"/>
    <w:rsid w:val="00D210A4"/>
    <w:rsid w:val="00D214B9"/>
    <w:rsid w:val="00D22199"/>
    <w:rsid w:val="00D2425D"/>
    <w:rsid w:val="00D2547E"/>
    <w:rsid w:val="00D318AA"/>
    <w:rsid w:val="00D3310E"/>
    <w:rsid w:val="00D33640"/>
    <w:rsid w:val="00D35F6E"/>
    <w:rsid w:val="00D36FF2"/>
    <w:rsid w:val="00D4023B"/>
    <w:rsid w:val="00D40255"/>
    <w:rsid w:val="00D409F1"/>
    <w:rsid w:val="00D40F13"/>
    <w:rsid w:val="00D4227B"/>
    <w:rsid w:val="00D44079"/>
    <w:rsid w:val="00D465F9"/>
    <w:rsid w:val="00D511A6"/>
    <w:rsid w:val="00D55403"/>
    <w:rsid w:val="00D560F5"/>
    <w:rsid w:val="00D568F3"/>
    <w:rsid w:val="00D572A8"/>
    <w:rsid w:val="00D57CAF"/>
    <w:rsid w:val="00D57EE4"/>
    <w:rsid w:val="00D60BFA"/>
    <w:rsid w:val="00D61DCB"/>
    <w:rsid w:val="00D637A4"/>
    <w:rsid w:val="00D6411A"/>
    <w:rsid w:val="00D67E88"/>
    <w:rsid w:val="00D72151"/>
    <w:rsid w:val="00D7365C"/>
    <w:rsid w:val="00D738F2"/>
    <w:rsid w:val="00D73C32"/>
    <w:rsid w:val="00D74E2F"/>
    <w:rsid w:val="00D75A07"/>
    <w:rsid w:val="00D76F64"/>
    <w:rsid w:val="00D80B7D"/>
    <w:rsid w:val="00D81372"/>
    <w:rsid w:val="00D8243F"/>
    <w:rsid w:val="00D83082"/>
    <w:rsid w:val="00D83441"/>
    <w:rsid w:val="00D836F2"/>
    <w:rsid w:val="00D83919"/>
    <w:rsid w:val="00D83F7F"/>
    <w:rsid w:val="00D86C6B"/>
    <w:rsid w:val="00D87304"/>
    <w:rsid w:val="00D900B8"/>
    <w:rsid w:val="00D926AF"/>
    <w:rsid w:val="00D92ADA"/>
    <w:rsid w:val="00D93092"/>
    <w:rsid w:val="00D931F9"/>
    <w:rsid w:val="00D93922"/>
    <w:rsid w:val="00D944C8"/>
    <w:rsid w:val="00D95105"/>
    <w:rsid w:val="00DA11EB"/>
    <w:rsid w:val="00DA1557"/>
    <w:rsid w:val="00DA3A4B"/>
    <w:rsid w:val="00DA3DF3"/>
    <w:rsid w:val="00DA4404"/>
    <w:rsid w:val="00DA4F2F"/>
    <w:rsid w:val="00DA6092"/>
    <w:rsid w:val="00DA732E"/>
    <w:rsid w:val="00DB1731"/>
    <w:rsid w:val="00DB1F94"/>
    <w:rsid w:val="00DB2F51"/>
    <w:rsid w:val="00DB36E9"/>
    <w:rsid w:val="00DB4123"/>
    <w:rsid w:val="00DB5BA2"/>
    <w:rsid w:val="00DC00B7"/>
    <w:rsid w:val="00DC0D69"/>
    <w:rsid w:val="00DC0DD4"/>
    <w:rsid w:val="00DC1D82"/>
    <w:rsid w:val="00DC240B"/>
    <w:rsid w:val="00DC2795"/>
    <w:rsid w:val="00DC471E"/>
    <w:rsid w:val="00DC6929"/>
    <w:rsid w:val="00DD0034"/>
    <w:rsid w:val="00DD0A9D"/>
    <w:rsid w:val="00DD28EF"/>
    <w:rsid w:val="00DD3717"/>
    <w:rsid w:val="00DD45AA"/>
    <w:rsid w:val="00DD48E2"/>
    <w:rsid w:val="00DD5567"/>
    <w:rsid w:val="00DD5A8E"/>
    <w:rsid w:val="00DD6DC1"/>
    <w:rsid w:val="00DE12D7"/>
    <w:rsid w:val="00DE1452"/>
    <w:rsid w:val="00DE3739"/>
    <w:rsid w:val="00DE3B7A"/>
    <w:rsid w:val="00DE42F7"/>
    <w:rsid w:val="00DE6566"/>
    <w:rsid w:val="00DF06EC"/>
    <w:rsid w:val="00DF0775"/>
    <w:rsid w:val="00DF171A"/>
    <w:rsid w:val="00DF1F39"/>
    <w:rsid w:val="00DF2BE9"/>
    <w:rsid w:val="00DF5EA1"/>
    <w:rsid w:val="00DF5ED0"/>
    <w:rsid w:val="00DF799E"/>
    <w:rsid w:val="00DF7A01"/>
    <w:rsid w:val="00DF7A0B"/>
    <w:rsid w:val="00E00E96"/>
    <w:rsid w:val="00E025A4"/>
    <w:rsid w:val="00E02A70"/>
    <w:rsid w:val="00E047DF"/>
    <w:rsid w:val="00E04EDD"/>
    <w:rsid w:val="00E05083"/>
    <w:rsid w:val="00E052D3"/>
    <w:rsid w:val="00E0782B"/>
    <w:rsid w:val="00E106D7"/>
    <w:rsid w:val="00E12B37"/>
    <w:rsid w:val="00E13044"/>
    <w:rsid w:val="00E1346F"/>
    <w:rsid w:val="00E13F29"/>
    <w:rsid w:val="00E1692E"/>
    <w:rsid w:val="00E17D96"/>
    <w:rsid w:val="00E20E19"/>
    <w:rsid w:val="00E215D6"/>
    <w:rsid w:val="00E21D94"/>
    <w:rsid w:val="00E24E0D"/>
    <w:rsid w:val="00E27133"/>
    <w:rsid w:val="00E3132C"/>
    <w:rsid w:val="00E317A8"/>
    <w:rsid w:val="00E320E7"/>
    <w:rsid w:val="00E33823"/>
    <w:rsid w:val="00E34281"/>
    <w:rsid w:val="00E36A66"/>
    <w:rsid w:val="00E3791F"/>
    <w:rsid w:val="00E4058B"/>
    <w:rsid w:val="00E41540"/>
    <w:rsid w:val="00E42C3E"/>
    <w:rsid w:val="00E43A2A"/>
    <w:rsid w:val="00E44682"/>
    <w:rsid w:val="00E44831"/>
    <w:rsid w:val="00E452CB"/>
    <w:rsid w:val="00E4556C"/>
    <w:rsid w:val="00E45E17"/>
    <w:rsid w:val="00E464CF"/>
    <w:rsid w:val="00E50032"/>
    <w:rsid w:val="00E521D2"/>
    <w:rsid w:val="00E53894"/>
    <w:rsid w:val="00E54A43"/>
    <w:rsid w:val="00E54A6A"/>
    <w:rsid w:val="00E553FD"/>
    <w:rsid w:val="00E576C6"/>
    <w:rsid w:val="00E57A63"/>
    <w:rsid w:val="00E57AA1"/>
    <w:rsid w:val="00E63AA5"/>
    <w:rsid w:val="00E64E8D"/>
    <w:rsid w:val="00E65032"/>
    <w:rsid w:val="00E65579"/>
    <w:rsid w:val="00E662CF"/>
    <w:rsid w:val="00E67078"/>
    <w:rsid w:val="00E722EE"/>
    <w:rsid w:val="00E728C3"/>
    <w:rsid w:val="00E72B32"/>
    <w:rsid w:val="00E73359"/>
    <w:rsid w:val="00E74D1E"/>
    <w:rsid w:val="00E74DB1"/>
    <w:rsid w:val="00E75A69"/>
    <w:rsid w:val="00E81E8A"/>
    <w:rsid w:val="00E83146"/>
    <w:rsid w:val="00E83654"/>
    <w:rsid w:val="00E8420C"/>
    <w:rsid w:val="00E8463E"/>
    <w:rsid w:val="00E84A3C"/>
    <w:rsid w:val="00E85BF7"/>
    <w:rsid w:val="00E868DC"/>
    <w:rsid w:val="00E87456"/>
    <w:rsid w:val="00E879A3"/>
    <w:rsid w:val="00E9040F"/>
    <w:rsid w:val="00E91A64"/>
    <w:rsid w:val="00E91D48"/>
    <w:rsid w:val="00E931BD"/>
    <w:rsid w:val="00E97179"/>
    <w:rsid w:val="00EA01C0"/>
    <w:rsid w:val="00EA0A3E"/>
    <w:rsid w:val="00EA2009"/>
    <w:rsid w:val="00EA2C13"/>
    <w:rsid w:val="00EA4267"/>
    <w:rsid w:val="00EA4B03"/>
    <w:rsid w:val="00EA5C4D"/>
    <w:rsid w:val="00EA5DE6"/>
    <w:rsid w:val="00EB182A"/>
    <w:rsid w:val="00EB506B"/>
    <w:rsid w:val="00EB6702"/>
    <w:rsid w:val="00EC1C36"/>
    <w:rsid w:val="00EC1D3F"/>
    <w:rsid w:val="00EC32DD"/>
    <w:rsid w:val="00EC67A2"/>
    <w:rsid w:val="00EC7AF2"/>
    <w:rsid w:val="00ED1A47"/>
    <w:rsid w:val="00ED1AC4"/>
    <w:rsid w:val="00ED1E20"/>
    <w:rsid w:val="00ED2F01"/>
    <w:rsid w:val="00ED402C"/>
    <w:rsid w:val="00ED65CF"/>
    <w:rsid w:val="00ED6B9A"/>
    <w:rsid w:val="00ED6E84"/>
    <w:rsid w:val="00EE0521"/>
    <w:rsid w:val="00EE1569"/>
    <w:rsid w:val="00EE30A0"/>
    <w:rsid w:val="00EE4016"/>
    <w:rsid w:val="00EE50A3"/>
    <w:rsid w:val="00EE5A9F"/>
    <w:rsid w:val="00EE616A"/>
    <w:rsid w:val="00EE6CDA"/>
    <w:rsid w:val="00EE710E"/>
    <w:rsid w:val="00EE74B5"/>
    <w:rsid w:val="00EE7B0D"/>
    <w:rsid w:val="00EE7F54"/>
    <w:rsid w:val="00EF12E0"/>
    <w:rsid w:val="00EF1956"/>
    <w:rsid w:val="00EF2051"/>
    <w:rsid w:val="00EF3DE4"/>
    <w:rsid w:val="00EF5324"/>
    <w:rsid w:val="00EF6034"/>
    <w:rsid w:val="00EF773F"/>
    <w:rsid w:val="00EF795E"/>
    <w:rsid w:val="00F0281A"/>
    <w:rsid w:val="00F028B7"/>
    <w:rsid w:val="00F029C1"/>
    <w:rsid w:val="00F046E6"/>
    <w:rsid w:val="00F04BF4"/>
    <w:rsid w:val="00F0638D"/>
    <w:rsid w:val="00F075A6"/>
    <w:rsid w:val="00F075C0"/>
    <w:rsid w:val="00F1690E"/>
    <w:rsid w:val="00F1764D"/>
    <w:rsid w:val="00F20CB9"/>
    <w:rsid w:val="00F22F81"/>
    <w:rsid w:val="00F237E3"/>
    <w:rsid w:val="00F25558"/>
    <w:rsid w:val="00F25D11"/>
    <w:rsid w:val="00F33F78"/>
    <w:rsid w:val="00F344B9"/>
    <w:rsid w:val="00F37359"/>
    <w:rsid w:val="00F40937"/>
    <w:rsid w:val="00F41427"/>
    <w:rsid w:val="00F43A68"/>
    <w:rsid w:val="00F4582F"/>
    <w:rsid w:val="00F45AF8"/>
    <w:rsid w:val="00F45D6A"/>
    <w:rsid w:val="00F47D0B"/>
    <w:rsid w:val="00F5107C"/>
    <w:rsid w:val="00F5123E"/>
    <w:rsid w:val="00F544AD"/>
    <w:rsid w:val="00F54578"/>
    <w:rsid w:val="00F54AA7"/>
    <w:rsid w:val="00F55BA1"/>
    <w:rsid w:val="00F577BD"/>
    <w:rsid w:val="00F600F3"/>
    <w:rsid w:val="00F6159A"/>
    <w:rsid w:val="00F61E85"/>
    <w:rsid w:val="00F649E9"/>
    <w:rsid w:val="00F65C60"/>
    <w:rsid w:val="00F6717C"/>
    <w:rsid w:val="00F7016F"/>
    <w:rsid w:val="00F71B44"/>
    <w:rsid w:val="00F71DA0"/>
    <w:rsid w:val="00F725AF"/>
    <w:rsid w:val="00F7432D"/>
    <w:rsid w:val="00F75496"/>
    <w:rsid w:val="00F76B67"/>
    <w:rsid w:val="00F779CC"/>
    <w:rsid w:val="00F81798"/>
    <w:rsid w:val="00F8290E"/>
    <w:rsid w:val="00F82AC5"/>
    <w:rsid w:val="00F83880"/>
    <w:rsid w:val="00F841C7"/>
    <w:rsid w:val="00F848E3"/>
    <w:rsid w:val="00F85601"/>
    <w:rsid w:val="00F857B0"/>
    <w:rsid w:val="00F868F5"/>
    <w:rsid w:val="00F874BE"/>
    <w:rsid w:val="00F909A0"/>
    <w:rsid w:val="00F90B6B"/>
    <w:rsid w:val="00F932C7"/>
    <w:rsid w:val="00F933D6"/>
    <w:rsid w:val="00F93B62"/>
    <w:rsid w:val="00FA321E"/>
    <w:rsid w:val="00FA4407"/>
    <w:rsid w:val="00FA457A"/>
    <w:rsid w:val="00FA4B8A"/>
    <w:rsid w:val="00FA7CAB"/>
    <w:rsid w:val="00FB5F0D"/>
    <w:rsid w:val="00FB6316"/>
    <w:rsid w:val="00FB6597"/>
    <w:rsid w:val="00FB6C4F"/>
    <w:rsid w:val="00FC2566"/>
    <w:rsid w:val="00FC3FA6"/>
    <w:rsid w:val="00FC4725"/>
    <w:rsid w:val="00FC487A"/>
    <w:rsid w:val="00FC4924"/>
    <w:rsid w:val="00FC49BB"/>
    <w:rsid w:val="00FC5684"/>
    <w:rsid w:val="00FD19BF"/>
    <w:rsid w:val="00FD3069"/>
    <w:rsid w:val="00FD3D9E"/>
    <w:rsid w:val="00FD437B"/>
    <w:rsid w:val="00FD4922"/>
    <w:rsid w:val="00FD4FB2"/>
    <w:rsid w:val="00FD508F"/>
    <w:rsid w:val="00FD670F"/>
    <w:rsid w:val="00FD77A4"/>
    <w:rsid w:val="00FE03B7"/>
    <w:rsid w:val="00FE530F"/>
    <w:rsid w:val="00FE5EFB"/>
    <w:rsid w:val="00FE6841"/>
    <w:rsid w:val="00FE7F57"/>
    <w:rsid w:val="00FF1037"/>
    <w:rsid w:val="00FF32C4"/>
    <w:rsid w:val="00FF3691"/>
    <w:rsid w:val="00FF4734"/>
    <w:rsid w:val="00FF4916"/>
    <w:rsid w:val="00FF53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C6C127"/>
  <w15:chartTrackingRefBased/>
  <w15:docId w15:val="{B4C8888C-BDF8-4FBD-BE33-ABA913E0A1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14FF"/>
    <w:pPr>
      <w:spacing w:after="0" w:line="367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83441"/>
    <w:pPr>
      <w:keepNext/>
      <w:keepLines/>
      <w:outlineLvl w:val="0"/>
    </w:pPr>
    <w:rPr>
      <w:rFonts w:eastAsiaTheme="majorEastAsia" w:cstheme="majorBidi"/>
      <w:b/>
      <w:sz w:val="3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83441"/>
    <w:pPr>
      <w:keepNext/>
      <w:keepLines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F600F"/>
    <w:pPr>
      <w:keepNext/>
      <w:keepLines/>
      <w:outlineLvl w:val="2"/>
    </w:pPr>
    <w:rPr>
      <w:rFonts w:asciiTheme="majorHAnsi" w:eastAsiaTheme="majorEastAsia" w:hAnsiTheme="majorHAnsi" w:cstheme="majorBidi"/>
      <w:b/>
      <w:i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33AF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90D24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0D24"/>
  </w:style>
  <w:style w:type="paragraph" w:styleId="Footer">
    <w:name w:val="footer"/>
    <w:basedOn w:val="Normal"/>
    <w:link w:val="FooterChar"/>
    <w:uiPriority w:val="99"/>
    <w:unhideWhenUsed/>
    <w:rsid w:val="00690D24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0D24"/>
  </w:style>
  <w:style w:type="character" w:customStyle="1" w:styleId="Heading1Char">
    <w:name w:val="Heading 1 Char"/>
    <w:basedOn w:val="DefaultParagraphFont"/>
    <w:link w:val="Heading1"/>
    <w:uiPriority w:val="9"/>
    <w:rsid w:val="00D83441"/>
    <w:rPr>
      <w:rFonts w:ascii="Times New Roman" w:eastAsiaTheme="majorEastAsia" w:hAnsi="Times New Roman" w:cstheme="majorBidi"/>
      <w:b/>
      <w:sz w:val="30"/>
      <w:szCs w:val="32"/>
    </w:rPr>
  </w:style>
  <w:style w:type="paragraph" w:styleId="ListParagraph">
    <w:name w:val="List Paragraph"/>
    <w:basedOn w:val="Normal"/>
    <w:uiPriority w:val="34"/>
    <w:qFormat/>
    <w:rsid w:val="00690D2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90D24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690D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D83441"/>
    <w:rPr>
      <w:rFonts w:ascii="Times New Roman" w:eastAsiaTheme="majorEastAsia" w:hAnsi="Times New Roman" w:cstheme="majorBidi"/>
      <w:b/>
      <w:sz w:val="24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EF773F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8F600F"/>
    <w:rPr>
      <w:rFonts w:asciiTheme="majorHAnsi" w:eastAsiaTheme="majorEastAsia" w:hAnsiTheme="majorHAnsi" w:cstheme="majorBidi"/>
      <w:b/>
      <w:i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B41C2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41C2D"/>
    <w:pPr>
      <w:spacing w:before="80" w:line="240" w:lineRule="auto"/>
    </w:pPr>
    <w:rPr>
      <w:rFonts w:asciiTheme="minorHAnsi" w:hAnsiTheme="minorHAns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41C2D"/>
    <w:rPr>
      <w:sz w:val="20"/>
      <w:szCs w:val="20"/>
    </w:rPr>
  </w:style>
  <w:style w:type="table" w:styleId="PlainTable2">
    <w:name w:val="Plain Table 2"/>
    <w:basedOn w:val="TableNormal"/>
    <w:uiPriority w:val="42"/>
    <w:rsid w:val="001F1A27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D3690"/>
    <w:pPr>
      <w:spacing w:before="120"/>
    </w:pPr>
    <w:rPr>
      <w:rFonts w:ascii="Times New Roman" w:hAnsi="Times New Roman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D3690"/>
    <w:rPr>
      <w:rFonts w:ascii="Times New Roman" w:hAnsi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8B22ED"/>
    <w:pPr>
      <w:spacing w:after="0" w:line="240" w:lineRule="auto"/>
    </w:pPr>
    <w:rPr>
      <w:rFonts w:ascii="Times New Roman" w:hAnsi="Times New Roman"/>
      <w:sz w:val="24"/>
    </w:rPr>
  </w:style>
  <w:style w:type="paragraph" w:customStyle="1" w:styleId="EndNoteBibliographyTitle">
    <w:name w:val="EndNote Bibliography Title"/>
    <w:basedOn w:val="Normal"/>
    <w:link w:val="EndNoteBibliographyTitleChar"/>
    <w:rsid w:val="00512F2E"/>
    <w:pPr>
      <w:jc w:val="center"/>
    </w:pPr>
    <w:rPr>
      <w:rFonts w:cs="Times New Roman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512F2E"/>
    <w:rPr>
      <w:rFonts w:ascii="Times New Roman" w:hAnsi="Times New Roman" w:cs="Times New Roman"/>
      <w:noProof/>
      <w:sz w:val="24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512F2E"/>
    <w:pPr>
      <w:spacing w:line="240" w:lineRule="auto"/>
    </w:pPr>
    <w:rPr>
      <w:rFonts w:cs="Times New Roman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512F2E"/>
    <w:rPr>
      <w:rFonts w:ascii="Times New Roman" w:hAnsi="Times New Roman" w:cs="Times New Roman"/>
      <w:noProof/>
      <w:sz w:val="24"/>
      <w:lang w:val="en-US"/>
    </w:rPr>
  </w:style>
  <w:style w:type="character" w:customStyle="1" w:styleId="cf01">
    <w:name w:val="cf01"/>
    <w:basedOn w:val="DefaultParagraphFont"/>
    <w:rsid w:val="00CB1CA3"/>
    <w:rPr>
      <w:rFonts w:ascii="Segoe UI" w:hAnsi="Segoe UI" w:cs="Segoe UI" w:hint="default"/>
      <w:sz w:val="18"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33AFB"/>
    <w:rPr>
      <w:rFonts w:asciiTheme="majorHAnsi" w:eastAsiaTheme="majorEastAsia" w:hAnsiTheme="majorHAnsi" w:cstheme="majorBidi"/>
      <w:i/>
      <w:iCs/>
      <w:color w:val="2E74B5" w:themeColor="accent1" w:themeShade="BF"/>
      <w:sz w:val="24"/>
    </w:rPr>
  </w:style>
  <w:style w:type="paragraph" w:customStyle="1" w:styleId="pf0">
    <w:name w:val="pf0"/>
    <w:basedOn w:val="Normal"/>
    <w:rsid w:val="00214A8B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en-AU"/>
    </w:rPr>
  </w:style>
  <w:style w:type="character" w:customStyle="1" w:styleId="cf21">
    <w:name w:val="cf21"/>
    <w:basedOn w:val="DefaultParagraphFont"/>
    <w:rsid w:val="00214A8B"/>
    <w:rPr>
      <w:rFonts w:ascii="Segoe UI" w:hAnsi="Segoe UI" w:cs="Segoe UI" w:hint="default"/>
      <w:sz w:val="18"/>
      <w:szCs w:val="18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452C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293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33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17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25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97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19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44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39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50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90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08C67D19E496499D068DD73FB28CA8" ma:contentTypeVersion="13" ma:contentTypeDescription="Create a new document." ma:contentTypeScope="" ma:versionID="7169e4c6170bc7008129315a545fdc69">
  <xsd:schema xmlns:xsd="http://www.w3.org/2001/XMLSchema" xmlns:xs="http://www.w3.org/2001/XMLSchema" xmlns:p="http://schemas.microsoft.com/office/2006/metadata/properties" xmlns:ns3="ab281ab5-f419-4215-b698-b416d8849b0d" xmlns:ns4="21f8e81a-964b-4e64-a196-e46f2f161f96" targetNamespace="http://schemas.microsoft.com/office/2006/metadata/properties" ma:root="true" ma:fieldsID="e968a84a05f79490e67a4655ddce131a" ns3:_="" ns4:_="">
    <xsd:import namespace="ab281ab5-f419-4215-b698-b416d8849b0d"/>
    <xsd:import namespace="21f8e81a-964b-4e64-a196-e46f2f161f9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281ab5-f419-4215-b698-b416d8849b0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f8e81a-964b-4e64-a196-e46f2f161f96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1852D9-6019-46FA-B9E2-C380F730329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D069C55-DF09-42DC-8197-8CE7874EAB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281ab5-f419-4215-b698-b416d8849b0d"/>
    <ds:schemaRef ds:uri="21f8e81a-964b-4e64-a196-e46f2f161f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7FE12E1-8EA3-490D-81CC-E0B500B4967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04DF699-B6F5-4F72-AFD3-02CB0655DF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1</TotalTime>
  <Pages>4</Pages>
  <Words>768</Words>
  <Characters>4383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Queensland</Company>
  <LinksUpToDate>false</LinksUpToDate>
  <CharactersWithSpaces>5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ntaine Snoswell</dc:creator>
  <cp:keywords/>
  <dc:description/>
  <cp:lastModifiedBy>Keshia De Guzman</cp:lastModifiedBy>
  <cp:revision>87</cp:revision>
  <dcterms:created xsi:type="dcterms:W3CDTF">2023-01-03T23:40:00Z</dcterms:created>
  <dcterms:modified xsi:type="dcterms:W3CDTF">2023-01-11T0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08C67D19E496499D068DD73FB28CA8</vt:lpwstr>
  </property>
  <property fmtid="{D5CDD505-2E9C-101B-9397-08002B2CF9AE}" pid="3" name="MSIP_Label_adb064b5-5911-4077-b076-dd8db707b7e6_Enabled">
    <vt:lpwstr>true</vt:lpwstr>
  </property>
  <property fmtid="{D5CDD505-2E9C-101B-9397-08002B2CF9AE}" pid="4" name="MSIP_Label_adb064b5-5911-4077-b076-dd8db707b7e6_SetDate">
    <vt:lpwstr>2022-05-04T03:29:02Z</vt:lpwstr>
  </property>
  <property fmtid="{D5CDD505-2E9C-101B-9397-08002B2CF9AE}" pid="5" name="MSIP_Label_adb064b5-5911-4077-b076-dd8db707b7e6_Method">
    <vt:lpwstr>Privileged</vt:lpwstr>
  </property>
  <property fmtid="{D5CDD505-2E9C-101B-9397-08002B2CF9AE}" pid="6" name="MSIP_Label_adb064b5-5911-4077-b076-dd8db707b7e6_Name">
    <vt:lpwstr>UNOFFICIAL</vt:lpwstr>
  </property>
  <property fmtid="{D5CDD505-2E9C-101B-9397-08002B2CF9AE}" pid="7" name="MSIP_Label_adb064b5-5911-4077-b076-dd8db707b7e6_SiteId">
    <vt:lpwstr>b6e377cf-9db3-46cb-91a2-fad9605bb15c</vt:lpwstr>
  </property>
  <property fmtid="{D5CDD505-2E9C-101B-9397-08002B2CF9AE}" pid="8" name="MSIP_Label_adb064b5-5911-4077-b076-dd8db707b7e6_ActionId">
    <vt:lpwstr>fea71805-d689-45c2-b4f1-b53aef462da6</vt:lpwstr>
  </property>
  <property fmtid="{D5CDD505-2E9C-101B-9397-08002B2CF9AE}" pid="9" name="MSIP_Label_adb064b5-5911-4077-b076-dd8db707b7e6_ContentBits">
    <vt:lpwstr>0</vt:lpwstr>
  </property>
</Properties>
</file>